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773268A9"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0F5C39">
        <w:rPr>
          <w:rFonts w:ascii="Arial" w:eastAsia="Arial" w:hAnsi="Arial" w:cs="Arial"/>
          <w:sz w:val="28"/>
          <w:szCs w:val="28"/>
        </w:rPr>
        <w:t>7</w:t>
      </w:r>
      <w:r w:rsidR="00ED4638">
        <w:rPr>
          <w:rFonts w:ascii="Arial" w:eastAsia="Arial" w:hAnsi="Arial" w:cs="Arial"/>
          <w:sz w:val="28"/>
          <w:szCs w:val="28"/>
        </w:rPr>
        <w:t>6</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6AB80A98"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A86CA3">
        <w:rPr>
          <w:rFonts w:ascii="Arial" w:eastAsia="Arial" w:hAnsi="Arial" w:cs="Arial"/>
          <w:sz w:val="24"/>
          <w:szCs w:val="24"/>
        </w:rPr>
        <w:t>1</w:t>
      </w:r>
      <w:r w:rsidR="00ED4638">
        <w:rPr>
          <w:rFonts w:ascii="Arial" w:eastAsia="Arial" w:hAnsi="Arial" w:cs="Arial"/>
          <w:sz w:val="24"/>
          <w:szCs w:val="24"/>
        </w:rPr>
        <w:t>2</w:t>
      </w:r>
      <w:r w:rsidR="000A4838">
        <w:rPr>
          <w:rFonts w:ascii="Arial" w:eastAsia="Arial" w:hAnsi="Arial" w:cs="Arial"/>
          <w:sz w:val="24"/>
          <w:szCs w:val="24"/>
        </w:rPr>
        <w:t xml:space="preserve"> Ma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Pr="004E5925" w:rsidRDefault="0004673A" w:rsidP="008266BC">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0D355087" w14:textId="777AB104" w:rsidR="00660B09" w:rsidRDefault="003E4C18" w:rsidP="004E5925">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38E5DA4B" w14:textId="77777777" w:rsidR="004E5925" w:rsidRDefault="004E5925" w:rsidP="004E5925">
      <w:pPr>
        <w:spacing w:after="0" w:line="240" w:lineRule="auto"/>
        <w:jc w:val="both"/>
        <w:rPr>
          <w:rFonts w:ascii="Arial" w:eastAsia="Arial" w:hAnsi="Arial" w:cs="Arial"/>
          <w:b/>
          <w:color w:val="002060"/>
          <w:sz w:val="28"/>
          <w:szCs w:val="28"/>
        </w:rPr>
      </w:pP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4E5925" w:rsidRDefault="00EB19CC" w:rsidP="008266BC">
      <w:pPr>
        <w:widowControl/>
        <w:spacing w:after="0" w:line="240" w:lineRule="auto"/>
        <w:contextualSpacing/>
        <w:jc w:val="both"/>
        <w:rPr>
          <w:rFonts w:ascii="Arial" w:eastAsia="Arial" w:hAnsi="Arial" w:cs="Arial"/>
          <w:sz w:val="28"/>
          <w:szCs w:val="28"/>
        </w:rPr>
      </w:pPr>
    </w:p>
    <w:p w14:paraId="4E8D2B36" w14:textId="5291A0A3"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3C77F1">
        <w:rPr>
          <w:rFonts w:ascii="Arial" w:eastAsia="Arial" w:hAnsi="Arial" w:cs="Arial"/>
          <w:b/>
          <w:color w:val="0070C0"/>
          <w:sz w:val="24"/>
          <w:szCs w:val="24"/>
        </w:rPr>
        <w:t>1</w:t>
      </w:r>
      <w:r w:rsidR="00ED6DFC">
        <w:rPr>
          <w:rFonts w:ascii="Arial" w:eastAsia="Arial" w:hAnsi="Arial" w:cs="Arial"/>
          <w:b/>
          <w:color w:val="0070C0"/>
          <w:sz w:val="24"/>
          <w:szCs w:val="24"/>
        </w:rPr>
        <w:t>2</w:t>
      </w:r>
      <w:r w:rsidR="000A4838">
        <w:rPr>
          <w:rFonts w:ascii="Arial" w:eastAsia="Arial" w:hAnsi="Arial" w:cs="Arial"/>
          <w:b/>
          <w:color w:val="0070C0"/>
          <w:sz w:val="24"/>
          <w:szCs w:val="24"/>
        </w:rPr>
        <w:t xml:space="preserve"> May</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B3590A" w:rsidRPr="00B3590A">
        <w:rPr>
          <w:rFonts w:ascii="Arial" w:eastAsia="Arial" w:hAnsi="Arial" w:cs="Arial"/>
          <w:b/>
          <w:color w:val="0070C0"/>
          <w:sz w:val="24"/>
          <w:szCs w:val="24"/>
        </w:rPr>
        <w:t>1,118,35</w:t>
      </w:r>
      <w:r w:rsidR="00C541BA">
        <w:rPr>
          <w:rFonts w:ascii="Arial" w:eastAsia="Arial" w:hAnsi="Arial" w:cs="Arial"/>
          <w:b/>
          <w:color w:val="0070C0"/>
          <w:sz w:val="24"/>
          <w:szCs w:val="24"/>
        </w:rPr>
        <w:t>9</w:t>
      </w:r>
      <w:bookmarkStart w:id="0" w:name="_GoBack"/>
      <w:bookmarkEnd w:id="0"/>
      <w:r w:rsidR="00B3590A">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345747">
        <w:rPr>
          <w:rFonts w:ascii="Arial" w:eastAsia="Arial" w:hAnsi="Arial" w:cs="Arial"/>
          <w:sz w:val="24"/>
          <w:szCs w:val="24"/>
        </w:rPr>
        <w:t xml:space="preserve"> </w:t>
      </w:r>
      <w:r w:rsidR="00B3590A" w:rsidRPr="00B3590A">
        <w:rPr>
          <w:rFonts w:ascii="Arial" w:eastAsia="Arial" w:hAnsi="Arial" w:cs="Arial"/>
          <w:b/>
          <w:color w:val="0070C0"/>
          <w:sz w:val="24"/>
          <w:szCs w:val="24"/>
        </w:rPr>
        <w:t>53,214</w:t>
      </w:r>
      <w:r w:rsidR="00B3590A">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00B3590A" w:rsidRPr="00B3590A">
        <w:rPr>
          <w:rFonts w:ascii="Arial" w:eastAsia="Arial" w:hAnsi="Arial" w:cs="Arial"/>
          <w:b/>
          <w:color w:val="0070C0"/>
          <w:sz w:val="24"/>
          <w:szCs w:val="24"/>
        </w:rPr>
        <w:t xml:space="preserve">1,046,431 </w:t>
      </w:r>
      <w:r w:rsidR="00E95B2E">
        <w:rPr>
          <w:rFonts w:ascii="Arial" w:eastAsia="Arial" w:hAnsi="Arial" w:cs="Arial"/>
          <w:sz w:val="24"/>
          <w:szCs w:val="24"/>
        </w:rPr>
        <w:t>h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B3590A" w:rsidRPr="00B3590A">
        <w:rPr>
          <w:rFonts w:ascii="Arial" w:eastAsia="Arial" w:hAnsi="Arial" w:cs="Arial"/>
          <w:b/>
          <w:color w:val="0070C0"/>
          <w:sz w:val="24"/>
          <w:szCs w:val="24"/>
        </w:rPr>
        <w:t>18,714</w:t>
      </w:r>
      <w:r w:rsidR="00B3590A">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B7A4F">
        <w:rPr>
          <w:rFonts w:ascii="Arial" w:eastAsia="Arial" w:hAnsi="Arial" w:cs="Arial"/>
          <w:sz w:val="24"/>
          <w:szCs w:val="24"/>
        </w:rPr>
        <w:t>.</w:t>
      </w:r>
    </w:p>
    <w:p w14:paraId="399F1C58" w14:textId="776BF185" w:rsidR="00C76280" w:rsidRDefault="003E4C18" w:rsidP="008A343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ED3130">
        <w:rPr>
          <w:rFonts w:ascii="Arial" w:eastAsia="Arial" w:hAnsi="Arial" w:cs="Arial"/>
          <w:i/>
          <w:color w:val="0070C0"/>
          <w:sz w:val="16"/>
          <w:szCs w:val="16"/>
        </w:rPr>
        <w:t>4</w:t>
      </w:r>
      <w:r w:rsidR="000F5C39">
        <w:rPr>
          <w:rFonts w:ascii="Arial" w:eastAsia="Arial" w:hAnsi="Arial" w:cs="Arial"/>
          <w:i/>
          <w:color w:val="0070C0"/>
          <w:sz w:val="16"/>
          <w:szCs w:val="16"/>
        </w:rPr>
        <w:t>2</w:t>
      </w:r>
      <w:r w:rsidR="00B3590A">
        <w:rPr>
          <w:rFonts w:ascii="Arial" w:eastAsia="Arial" w:hAnsi="Arial" w:cs="Arial"/>
          <w:i/>
          <w:color w:val="0070C0"/>
          <w:sz w:val="16"/>
          <w:szCs w:val="16"/>
        </w:rPr>
        <w:t>4</w:t>
      </w:r>
    </w:p>
    <w:p w14:paraId="192C00FC" w14:textId="77777777" w:rsidR="004E5925" w:rsidRDefault="004E5925" w:rsidP="004E5925">
      <w:pPr>
        <w:pStyle w:val="NoSpacing1"/>
        <w:rPr>
          <w:rFonts w:ascii="Arial" w:hAnsi="Arial" w:cs="Arial"/>
          <w:b/>
          <w:color w:val="002060"/>
          <w:sz w:val="28"/>
        </w:rPr>
      </w:pPr>
    </w:p>
    <w:p w14:paraId="43DBFDE1" w14:textId="576798F4" w:rsidR="004E5925" w:rsidRDefault="003E4C18" w:rsidP="004E5925">
      <w:pPr>
        <w:pStyle w:val="NoSpacing1"/>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0A7A3914" w:rsidR="009702AE" w:rsidRPr="00A43123" w:rsidRDefault="003E4C18" w:rsidP="008266BC">
      <w:pPr>
        <w:spacing w:after="0" w:line="240" w:lineRule="auto"/>
        <w:contextualSpacing/>
        <w:jc w:val="both"/>
        <w:rPr>
          <w:rFonts w:ascii="Arial" w:eastAsia="Arial" w:hAnsi="Arial" w:cs="Arial"/>
          <w:sz w:val="24"/>
          <w:szCs w:val="24"/>
        </w:rPr>
      </w:pPr>
      <w:bookmarkStart w:id="1" w:name="_heading=h.1fob9te" w:colFirst="0" w:colLast="0"/>
      <w:bookmarkEnd w:id="1"/>
      <w:r w:rsidRPr="00A43123">
        <w:rPr>
          <w:rFonts w:ascii="Arial" w:eastAsia="Arial" w:hAnsi="Arial" w:cs="Arial"/>
          <w:sz w:val="24"/>
          <w:szCs w:val="24"/>
        </w:rPr>
        <w:t>A</w:t>
      </w:r>
      <w:r w:rsidR="00D16141" w:rsidRPr="00A43123">
        <w:rPr>
          <w:rFonts w:ascii="Arial" w:eastAsia="Arial" w:hAnsi="Arial" w:cs="Arial"/>
          <w:sz w:val="24"/>
          <w:szCs w:val="24"/>
        </w:rPr>
        <w:t xml:space="preserve"> </w:t>
      </w:r>
      <w:r w:rsidRPr="00A534D7">
        <w:rPr>
          <w:rFonts w:ascii="Arial" w:eastAsia="Arial" w:hAnsi="Arial" w:cs="Arial"/>
          <w:sz w:val="24"/>
          <w:szCs w:val="24"/>
        </w:rPr>
        <w:t>total</w:t>
      </w:r>
      <w:r w:rsidR="00D16141" w:rsidRPr="00A534D7">
        <w:rPr>
          <w:rFonts w:ascii="Arial" w:eastAsia="Arial" w:hAnsi="Arial" w:cs="Arial"/>
          <w:sz w:val="24"/>
          <w:szCs w:val="24"/>
        </w:rPr>
        <w:t xml:space="preserve"> </w:t>
      </w:r>
      <w:r w:rsidRPr="00A534D7">
        <w:rPr>
          <w:rFonts w:ascii="Arial" w:eastAsia="Arial" w:hAnsi="Arial" w:cs="Arial"/>
          <w:sz w:val="24"/>
          <w:szCs w:val="24"/>
        </w:rPr>
        <w:t>of</w:t>
      </w:r>
      <w:r w:rsidR="00D16141" w:rsidRPr="00A534D7">
        <w:rPr>
          <w:rFonts w:ascii="Arial" w:eastAsia="Arial" w:hAnsi="Arial" w:cs="Arial"/>
          <w:b/>
          <w:bCs/>
          <w:sz w:val="24"/>
          <w:szCs w:val="24"/>
        </w:rPr>
        <w:t xml:space="preserve"> </w:t>
      </w:r>
      <w:r w:rsidR="004652C8" w:rsidRPr="00FD4C6B">
        <w:rPr>
          <w:rFonts w:ascii="Arial" w:eastAsia="Arial" w:hAnsi="Arial" w:cs="Arial"/>
          <w:b/>
          <w:color w:val="0070C0"/>
          <w:sz w:val="24"/>
          <w:szCs w:val="24"/>
        </w:rPr>
        <w:t>₱</w:t>
      </w:r>
      <w:r w:rsidR="00245A3A" w:rsidRPr="00245A3A">
        <w:rPr>
          <w:rFonts w:ascii="Arial" w:eastAsia="Arial" w:hAnsi="Arial" w:cs="Arial"/>
          <w:b/>
          <w:bCs/>
          <w:color w:val="0070C0"/>
          <w:sz w:val="24"/>
          <w:szCs w:val="24"/>
        </w:rPr>
        <w:t xml:space="preserve">2,291,187,581.30 </w:t>
      </w:r>
      <w:r w:rsidRPr="00A534D7">
        <w:rPr>
          <w:rFonts w:ascii="Arial" w:eastAsia="Arial" w:hAnsi="Arial" w:cs="Arial"/>
          <w:sz w:val="24"/>
          <w:szCs w:val="24"/>
        </w:rPr>
        <w:t>worth</w:t>
      </w:r>
      <w:r w:rsidR="00D16141" w:rsidRPr="00A534D7">
        <w:rPr>
          <w:rFonts w:ascii="Arial" w:eastAsia="Arial" w:hAnsi="Arial" w:cs="Arial"/>
          <w:sz w:val="24"/>
          <w:szCs w:val="24"/>
        </w:rPr>
        <w:t xml:space="preserve"> </w:t>
      </w:r>
      <w:r w:rsidRPr="00A534D7">
        <w:rPr>
          <w:rFonts w:ascii="Arial" w:eastAsia="Arial" w:hAnsi="Arial" w:cs="Arial"/>
          <w:sz w:val="24"/>
          <w:szCs w:val="24"/>
        </w:rPr>
        <w:t>of</w:t>
      </w:r>
      <w:r w:rsidR="00D16141" w:rsidRPr="00A534D7">
        <w:rPr>
          <w:rFonts w:ascii="Arial" w:eastAsia="Arial" w:hAnsi="Arial" w:cs="Arial"/>
          <w:sz w:val="24"/>
          <w:szCs w:val="24"/>
        </w:rPr>
        <w:t xml:space="preserve"> </w:t>
      </w:r>
      <w:r w:rsidRPr="00A534D7">
        <w:rPr>
          <w:rFonts w:ascii="Arial" w:eastAsia="Arial" w:hAnsi="Arial" w:cs="Arial"/>
          <w:sz w:val="24"/>
          <w:szCs w:val="24"/>
        </w:rPr>
        <w:t>assistance</w:t>
      </w:r>
      <w:r w:rsidR="00D16141" w:rsidRPr="00A534D7">
        <w:rPr>
          <w:rFonts w:ascii="Arial" w:eastAsia="Arial" w:hAnsi="Arial" w:cs="Arial"/>
          <w:sz w:val="24"/>
          <w:szCs w:val="24"/>
        </w:rPr>
        <w:t xml:space="preserve"> </w:t>
      </w:r>
      <w:r w:rsidRPr="00A534D7">
        <w:rPr>
          <w:rFonts w:ascii="Arial" w:eastAsia="Arial" w:hAnsi="Arial" w:cs="Arial"/>
          <w:sz w:val="24"/>
          <w:szCs w:val="24"/>
        </w:rPr>
        <w:t>was</w:t>
      </w:r>
      <w:r w:rsidR="00D16141" w:rsidRPr="00A534D7">
        <w:rPr>
          <w:rFonts w:ascii="Arial" w:eastAsia="Arial" w:hAnsi="Arial" w:cs="Arial"/>
          <w:sz w:val="24"/>
          <w:szCs w:val="24"/>
        </w:rPr>
        <w:t xml:space="preserve"> </w:t>
      </w:r>
      <w:r w:rsidRPr="00A534D7">
        <w:rPr>
          <w:rFonts w:ascii="Arial" w:eastAsia="Arial" w:hAnsi="Arial" w:cs="Arial"/>
          <w:sz w:val="24"/>
          <w:szCs w:val="24"/>
        </w:rPr>
        <w:t>provided</w:t>
      </w:r>
      <w:r w:rsidR="00D16141" w:rsidRPr="00A534D7">
        <w:rPr>
          <w:rFonts w:ascii="Arial" w:eastAsia="Arial" w:hAnsi="Arial" w:cs="Arial"/>
          <w:sz w:val="24"/>
          <w:szCs w:val="24"/>
        </w:rPr>
        <w:t xml:space="preserve"> </w:t>
      </w:r>
      <w:r w:rsidRPr="00A534D7">
        <w:rPr>
          <w:rFonts w:ascii="Arial" w:eastAsia="Arial" w:hAnsi="Arial" w:cs="Arial"/>
          <w:sz w:val="24"/>
          <w:szCs w:val="24"/>
        </w:rPr>
        <w:t>to</w:t>
      </w:r>
      <w:r w:rsidR="00D16141" w:rsidRPr="00A534D7">
        <w:rPr>
          <w:rFonts w:ascii="Arial" w:eastAsia="Arial" w:hAnsi="Arial" w:cs="Arial"/>
          <w:sz w:val="24"/>
          <w:szCs w:val="24"/>
        </w:rPr>
        <w:t xml:space="preserve"> </w:t>
      </w:r>
      <w:r w:rsidRPr="00A534D7">
        <w:rPr>
          <w:rFonts w:ascii="Arial" w:eastAsia="Arial" w:hAnsi="Arial" w:cs="Arial"/>
          <w:sz w:val="24"/>
          <w:szCs w:val="24"/>
        </w:rPr>
        <w:t>the</w:t>
      </w:r>
      <w:r w:rsidR="00D16141" w:rsidRPr="00A534D7">
        <w:rPr>
          <w:rFonts w:ascii="Arial" w:eastAsia="Arial" w:hAnsi="Arial" w:cs="Arial"/>
          <w:sz w:val="24"/>
          <w:szCs w:val="24"/>
        </w:rPr>
        <w:t xml:space="preserve"> </w:t>
      </w:r>
      <w:r w:rsidRPr="00A534D7">
        <w:rPr>
          <w:rFonts w:ascii="Arial" w:eastAsia="Arial" w:hAnsi="Arial" w:cs="Arial"/>
          <w:sz w:val="24"/>
          <w:szCs w:val="24"/>
        </w:rPr>
        <w:t>families</w:t>
      </w:r>
      <w:r w:rsidR="00D16141" w:rsidRPr="00A534D7">
        <w:rPr>
          <w:rFonts w:ascii="Arial" w:eastAsia="Arial" w:hAnsi="Arial" w:cs="Arial"/>
          <w:sz w:val="24"/>
          <w:szCs w:val="24"/>
        </w:rPr>
        <w:t xml:space="preserve"> </w:t>
      </w:r>
      <w:r w:rsidRPr="00A534D7">
        <w:rPr>
          <w:rFonts w:ascii="Arial" w:eastAsia="Arial" w:hAnsi="Arial" w:cs="Arial"/>
          <w:sz w:val="24"/>
          <w:szCs w:val="24"/>
        </w:rPr>
        <w:t>and</w:t>
      </w:r>
      <w:r w:rsidR="00D16141" w:rsidRPr="00A534D7">
        <w:rPr>
          <w:rFonts w:ascii="Arial" w:eastAsia="Arial" w:hAnsi="Arial" w:cs="Arial"/>
          <w:sz w:val="24"/>
          <w:szCs w:val="24"/>
        </w:rPr>
        <w:t xml:space="preserve"> </w:t>
      </w:r>
      <w:r w:rsidRPr="00A534D7">
        <w:rPr>
          <w:rFonts w:ascii="Arial" w:eastAsia="Arial" w:hAnsi="Arial" w:cs="Arial"/>
          <w:sz w:val="24"/>
          <w:szCs w:val="24"/>
        </w:rPr>
        <w:t>individuals</w:t>
      </w:r>
      <w:r w:rsidR="00D16141" w:rsidRPr="00A534D7">
        <w:rPr>
          <w:rFonts w:ascii="Arial" w:eastAsia="Arial" w:hAnsi="Arial" w:cs="Arial"/>
          <w:sz w:val="24"/>
          <w:szCs w:val="24"/>
        </w:rPr>
        <w:t xml:space="preserve"> </w:t>
      </w:r>
      <w:r w:rsidRPr="00A534D7">
        <w:rPr>
          <w:rFonts w:ascii="Arial" w:eastAsia="Arial" w:hAnsi="Arial" w:cs="Arial"/>
          <w:sz w:val="24"/>
          <w:szCs w:val="24"/>
        </w:rPr>
        <w:t>including</w:t>
      </w:r>
      <w:r w:rsidR="00D16141" w:rsidRPr="00A534D7">
        <w:rPr>
          <w:rFonts w:ascii="Arial" w:eastAsia="Arial" w:hAnsi="Arial" w:cs="Arial"/>
          <w:sz w:val="24"/>
          <w:szCs w:val="24"/>
        </w:rPr>
        <w:t xml:space="preserve"> </w:t>
      </w:r>
      <w:r w:rsidRPr="00A534D7">
        <w:rPr>
          <w:rFonts w:ascii="Arial" w:eastAsia="Arial" w:hAnsi="Arial" w:cs="Arial"/>
          <w:sz w:val="24"/>
          <w:szCs w:val="24"/>
        </w:rPr>
        <w:t>strandees</w:t>
      </w:r>
      <w:r w:rsidR="00D16141" w:rsidRPr="00A534D7">
        <w:rPr>
          <w:rFonts w:ascii="Arial" w:eastAsia="Arial" w:hAnsi="Arial" w:cs="Arial"/>
          <w:sz w:val="24"/>
          <w:szCs w:val="24"/>
        </w:rPr>
        <w:t xml:space="preserve"> </w:t>
      </w:r>
      <w:r w:rsidRPr="00A534D7">
        <w:rPr>
          <w:rFonts w:ascii="Arial" w:eastAsia="Arial" w:hAnsi="Arial" w:cs="Arial"/>
          <w:sz w:val="24"/>
          <w:szCs w:val="24"/>
        </w:rPr>
        <w:t>affected</w:t>
      </w:r>
      <w:r w:rsidR="00D16141" w:rsidRPr="00A534D7">
        <w:rPr>
          <w:rFonts w:ascii="Arial" w:eastAsia="Arial" w:hAnsi="Arial" w:cs="Arial"/>
          <w:sz w:val="24"/>
          <w:szCs w:val="24"/>
        </w:rPr>
        <w:t xml:space="preserve"> </w:t>
      </w:r>
      <w:r w:rsidRPr="00A534D7">
        <w:rPr>
          <w:rFonts w:ascii="Arial" w:eastAsia="Arial" w:hAnsi="Arial" w:cs="Arial"/>
          <w:sz w:val="24"/>
          <w:szCs w:val="24"/>
        </w:rPr>
        <w:t>by</w:t>
      </w:r>
      <w:r w:rsidR="00D16141" w:rsidRPr="00A534D7">
        <w:rPr>
          <w:rFonts w:ascii="Arial" w:eastAsia="Arial" w:hAnsi="Arial" w:cs="Arial"/>
          <w:sz w:val="24"/>
          <w:szCs w:val="24"/>
        </w:rPr>
        <w:t xml:space="preserve"> </w:t>
      </w:r>
      <w:r w:rsidRPr="00A534D7">
        <w:rPr>
          <w:rFonts w:ascii="Arial" w:eastAsia="Arial" w:hAnsi="Arial" w:cs="Arial"/>
          <w:sz w:val="24"/>
          <w:szCs w:val="24"/>
        </w:rPr>
        <w:t>community</w:t>
      </w:r>
      <w:r w:rsidR="00D16141" w:rsidRPr="00A534D7">
        <w:rPr>
          <w:rFonts w:ascii="Arial" w:eastAsia="Arial" w:hAnsi="Arial" w:cs="Arial"/>
          <w:sz w:val="24"/>
          <w:szCs w:val="24"/>
        </w:rPr>
        <w:t xml:space="preserve"> </w:t>
      </w:r>
      <w:r w:rsidRPr="00A534D7">
        <w:rPr>
          <w:rFonts w:ascii="Arial" w:eastAsia="Arial" w:hAnsi="Arial" w:cs="Arial"/>
          <w:sz w:val="24"/>
          <w:szCs w:val="24"/>
        </w:rPr>
        <w:t>quarantine</w:t>
      </w:r>
      <w:r w:rsidR="00D16141" w:rsidRPr="00A534D7">
        <w:rPr>
          <w:rFonts w:ascii="Arial" w:eastAsia="Arial" w:hAnsi="Arial" w:cs="Arial"/>
          <w:sz w:val="24"/>
          <w:szCs w:val="24"/>
        </w:rPr>
        <w:t xml:space="preserve"> </w:t>
      </w:r>
      <w:r w:rsidRPr="00A534D7">
        <w:rPr>
          <w:rFonts w:ascii="Arial" w:eastAsia="Arial" w:hAnsi="Arial" w:cs="Arial"/>
          <w:sz w:val="24"/>
          <w:szCs w:val="24"/>
        </w:rPr>
        <w:t>being</w:t>
      </w:r>
      <w:r w:rsidR="00D16141" w:rsidRPr="00A534D7">
        <w:rPr>
          <w:rFonts w:ascii="Arial" w:eastAsia="Arial" w:hAnsi="Arial" w:cs="Arial"/>
          <w:sz w:val="24"/>
          <w:szCs w:val="24"/>
        </w:rPr>
        <w:t xml:space="preserve"> </w:t>
      </w:r>
      <w:r w:rsidRPr="00A534D7">
        <w:rPr>
          <w:rFonts w:ascii="Arial" w:eastAsia="Arial" w:hAnsi="Arial" w:cs="Arial"/>
          <w:sz w:val="24"/>
          <w:szCs w:val="24"/>
        </w:rPr>
        <w:t>implemented</w:t>
      </w:r>
      <w:r w:rsidR="00D16141" w:rsidRPr="00A534D7">
        <w:rPr>
          <w:rFonts w:ascii="Arial" w:eastAsia="Arial" w:hAnsi="Arial" w:cs="Arial"/>
          <w:sz w:val="24"/>
          <w:szCs w:val="24"/>
        </w:rPr>
        <w:t xml:space="preserve"> </w:t>
      </w:r>
      <w:r w:rsidRPr="00A534D7">
        <w:rPr>
          <w:rFonts w:ascii="Arial" w:eastAsia="Arial" w:hAnsi="Arial" w:cs="Arial"/>
          <w:sz w:val="24"/>
          <w:szCs w:val="24"/>
        </w:rPr>
        <w:t>due</w:t>
      </w:r>
      <w:r w:rsidR="00D16141" w:rsidRPr="00A534D7">
        <w:rPr>
          <w:rFonts w:ascii="Arial" w:eastAsia="Arial" w:hAnsi="Arial" w:cs="Arial"/>
          <w:sz w:val="24"/>
          <w:szCs w:val="24"/>
        </w:rPr>
        <w:t xml:space="preserve"> </w:t>
      </w:r>
      <w:r w:rsidRPr="00A534D7">
        <w:rPr>
          <w:rFonts w:ascii="Arial" w:eastAsia="Arial" w:hAnsi="Arial" w:cs="Arial"/>
          <w:sz w:val="24"/>
          <w:szCs w:val="24"/>
        </w:rPr>
        <w:t>to</w:t>
      </w:r>
      <w:r w:rsidR="00D16141" w:rsidRPr="00A534D7">
        <w:rPr>
          <w:rFonts w:ascii="Arial" w:eastAsia="Arial" w:hAnsi="Arial" w:cs="Arial"/>
          <w:sz w:val="24"/>
          <w:szCs w:val="24"/>
        </w:rPr>
        <w:t xml:space="preserve"> </w:t>
      </w:r>
      <w:r w:rsidRPr="00A534D7">
        <w:rPr>
          <w:rFonts w:ascii="Arial" w:eastAsia="Arial" w:hAnsi="Arial" w:cs="Arial"/>
          <w:sz w:val="24"/>
          <w:szCs w:val="24"/>
        </w:rPr>
        <w:t>COVID-19</w:t>
      </w:r>
      <w:r w:rsidR="00D16141" w:rsidRPr="00A534D7">
        <w:rPr>
          <w:rFonts w:ascii="Arial" w:eastAsia="Arial" w:hAnsi="Arial" w:cs="Arial"/>
          <w:sz w:val="24"/>
          <w:szCs w:val="24"/>
        </w:rPr>
        <w:t xml:space="preserve"> </w:t>
      </w:r>
      <w:r w:rsidRPr="00A534D7">
        <w:rPr>
          <w:rFonts w:ascii="Arial" w:eastAsia="Arial" w:hAnsi="Arial" w:cs="Arial"/>
          <w:sz w:val="24"/>
          <w:szCs w:val="24"/>
        </w:rPr>
        <w:t>pandemic;</w:t>
      </w:r>
      <w:r w:rsidR="00D16141" w:rsidRPr="00A534D7">
        <w:rPr>
          <w:rFonts w:ascii="Arial" w:eastAsia="Arial" w:hAnsi="Arial" w:cs="Arial"/>
          <w:sz w:val="24"/>
          <w:szCs w:val="24"/>
        </w:rPr>
        <w:t xml:space="preserve"> </w:t>
      </w:r>
      <w:r w:rsidRPr="00A534D7">
        <w:rPr>
          <w:rFonts w:ascii="Arial" w:eastAsia="Arial" w:hAnsi="Arial" w:cs="Arial"/>
          <w:sz w:val="24"/>
          <w:szCs w:val="24"/>
        </w:rPr>
        <w:t>of</w:t>
      </w:r>
      <w:r w:rsidR="00D16141" w:rsidRPr="00A534D7">
        <w:rPr>
          <w:rFonts w:ascii="Arial" w:eastAsia="Arial" w:hAnsi="Arial" w:cs="Arial"/>
          <w:sz w:val="24"/>
          <w:szCs w:val="24"/>
        </w:rPr>
        <w:t xml:space="preserve"> </w:t>
      </w:r>
      <w:r w:rsidRPr="00A534D7">
        <w:rPr>
          <w:rFonts w:ascii="Arial" w:eastAsia="Arial" w:hAnsi="Arial" w:cs="Arial"/>
          <w:sz w:val="24"/>
          <w:szCs w:val="24"/>
        </w:rPr>
        <w:t>which,</w:t>
      </w:r>
      <w:r w:rsidR="00201C7A" w:rsidRPr="00A534D7">
        <w:rPr>
          <w:rFonts w:ascii="Arial" w:eastAsia="Arial" w:hAnsi="Arial" w:cs="Arial"/>
          <w:sz w:val="24"/>
          <w:szCs w:val="24"/>
        </w:rPr>
        <w:t xml:space="preserve"> </w:t>
      </w:r>
      <w:r w:rsidR="00CD47B7" w:rsidRPr="00FD4C6B">
        <w:rPr>
          <w:rFonts w:ascii="Arial" w:eastAsia="Arial" w:hAnsi="Arial" w:cs="Arial"/>
          <w:b/>
          <w:color w:val="0070C0"/>
          <w:sz w:val="24"/>
          <w:szCs w:val="24"/>
        </w:rPr>
        <w:t>₱</w:t>
      </w:r>
      <w:r w:rsidR="00245A3A" w:rsidRPr="00245A3A">
        <w:rPr>
          <w:rFonts w:ascii="Arial" w:eastAsia="Arial" w:hAnsi="Arial" w:cs="Arial"/>
          <w:b/>
          <w:color w:val="0070C0"/>
          <w:sz w:val="24"/>
          <w:szCs w:val="24"/>
        </w:rPr>
        <w:t xml:space="preserve">1,742,999,625.67 </w:t>
      </w:r>
      <w:r w:rsidRPr="00A534D7">
        <w:rPr>
          <w:rFonts w:ascii="Arial" w:eastAsia="Arial" w:hAnsi="Arial" w:cs="Arial"/>
          <w:bCs/>
          <w:sz w:val="24"/>
          <w:szCs w:val="24"/>
        </w:rPr>
        <w:t>was</w:t>
      </w:r>
      <w:r w:rsidR="00D16141" w:rsidRPr="00A534D7">
        <w:rPr>
          <w:rFonts w:ascii="Arial" w:eastAsia="Arial" w:hAnsi="Arial" w:cs="Arial"/>
          <w:sz w:val="24"/>
          <w:szCs w:val="24"/>
        </w:rPr>
        <w:t xml:space="preserve"> </w:t>
      </w:r>
      <w:r w:rsidRPr="00A534D7">
        <w:rPr>
          <w:rFonts w:ascii="Arial" w:eastAsia="Arial" w:hAnsi="Arial" w:cs="Arial"/>
          <w:sz w:val="24"/>
          <w:szCs w:val="24"/>
        </w:rPr>
        <w:t>provided</w:t>
      </w:r>
      <w:r w:rsidR="00D16141" w:rsidRPr="00A534D7">
        <w:rPr>
          <w:rFonts w:ascii="Arial" w:eastAsia="Arial" w:hAnsi="Arial" w:cs="Arial"/>
          <w:sz w:val="24"/>
          <w:szCs w:val="24"/>
        </w:rPr>
        <w:t xml:space="preserve"> </w:t>
      </w:r>
      <w:r w:rsidRPr="00A534D7">
        <w:rPr>
          <w:rFonts w:ascii="Arial" w:eastAsia="Arial" w:hAnsi="Arial" w:cs="Arial"/>
          <w:sz w:val="24"/>
          <w:szCs w:val="24"/>
        </w:rPr>
        <w:t>by</w:t>
      </w:r>
      <w:r w:rsidR="00D16141" w:rsidRPr="00A534D7">
        <w:rPr>
          <w:rFonts w:ascii="Arial" w:eastAsia="Arial" w:hAnsi="Arial" w:cs="Arial"/>
          <w:sz w:val="24"/>
          <w:szCs w:val="24"/>
        </w:rPr>
        <w:t xml:space="preserve"> </w:t>
      </w:r>
      <w:r w:rsidRPr="00FD4C6B">
        <w:rPr>
          <w:rFonts w:ascii="Arial" w:eastAsia="Arial" w:hAnsi="Arial" w:cs="Arial"/>
          <w:b/>
          <w:color w:val="0070C0"/>
          <w:sz w:val="24"/>
          <w:szCs w:val="24"/>
        </w:rPr>
        <w:t>DSWD</w:t>
      </w:r>
      <w:r w:rsidRPr="00A534D7">
        <w:rPr>
          <w:rFonts w:ascii="Arial" w:eastAsia="Arial" w:hAnsi="Arial" w:cs="Arial"/>
          <w:sz w:val="24"/>
          <w:szCs w:val="24"/>
        </w:rPr>
        <w:t>,</w:t>
      </w:r>
      <w:r w:rsidR="00D16141" w:rsidRPr="00A534D7">
        <w:rPr>
          <w:rFonts w:ascii="Arial" w:eastAsia="Arial" w:hAnsi="Arial" w:cs="Arial"/>
          <w:b/>
          <w:sz w:val="24"/>
          <w:szCs w:val="24"/>
        </w:rPr>
        <w:t xml:space="preserve"> </w:t>
      </w:r>
      <w:r w:rsidRPr="00A534D7">
        <w:rPr>
          <w:rFonts w:ascii="Arial" w:eastAsia="Arial" w:hAnsi="Arial" w:cs="Arial"/>
          <w:b/>
          <w:sz w:val="24"/>
          <w:szCs w:val="24"/>
        </w:rPr>
        <w:t>₱</w:t>
      </w:r>
      <w:r w:rsidR="00AF0DAF" w:rsidRPr="00A534D7">
        <w:rPr>
          <w:rFonts w:ascii="Arial" w:eastAsia="Arial" w:hAnsi="Arial" w:cs="Arial"/>
          <w:b/>
          <w:bCs/>
          <w:sz w:val="24"/>
          <w:szCs w:val="24"/>
        </w:rPr>
        <w:t xml:space="preserve">516,337,545.67 </w:t>
      </w:r>
      <w:r w:rsidRPr="00A534D7">
        <w:rPr>
          <w:rFonts w:ascii="Arial" w:eastAsia="Arial" w:hAnsi="Arial" w:cs="Arial"/>
          <w:sz w:val="24"/>
          <w:szCs w:val="24"/>
        </w:rPr>
        <w:t>from</w:t>
      </w:r>
      <w:r w:rsidR="00D16141" w:rsidRPr="00A534D7">
        <w:rPr>
          <w:rFonts w:ascii="Arial" w:eastAsia="Arial" w:hAnsi="Arial" w:cs="Arial"/>
          <w:sz w:val="24"/>
          <w:szCs w:val="24"/>
        </w:rPr>
        <w:t xml:space="preserve"> </w:t>
      </w:r>
      <w:r w:rsidRPr="00A534D7">
        <w:rPr>
          <w:rFonts w:ascii="Arial" w:eastAsia="Arial" w:hAnsi="Arial" w:cs="Arial"/>
          <w:b/>
          <w:sz w:val="24"/>
          <w:szCs w:val="24"/>
        </w:rPr>
        <w:t>NGOs</w:t>
      </w:r>
      <w:r w:rsidRPr="00A534D7">
        <w:rPr>
          <w:rFonts w:ascii="Arial" w:eastAsia="Arial" w:hAnsi="Arial" w:cs="Arial"/>
          <w:sz w:val="24"/>
          <w:szCs w:val="24"/>
        </w:rPr>
        <w:t>,</w:t>
      </w:r>
      <w:r w:rsidR="00D16141" w:rsidRPr="00A534D7">
        <w:rPr>
          <w:rFonts w:ascii="Arial" w:eastAsia="Arial" w:hAnsi="Arial" w:cs="Arial"/>
          <w:sz w:val="24"/>
          <w:szCs w:val="24"/>
        </w:rPr>
        <w:t xml:space="preserve"> </w:t>
      </w:r>
      <w:r w:rsidRPr="00A534D7">
        <w:rPr>
          <w:rFonts w:ascii="Arial" w:eastAsia="Arial" w:hAnsi="Arial" w:cs="Arial"/>
          <w:sz w:val="24"/>
          <w:szCs w:val="24"/>
        </w:rPr>
        <w:t>and</w:t>
      </w:r>
      <w:r w:rsidR="00D16141" w:rsidRPr="00A534D7">
        <w:rPr>
          <w:rFonts w:ascii="Arial" w:eastAsia="Arial" w:hAnsi="Arial" w:cs="Arial"/>
          <w:sz w:val="24"/>
          <w:szCs w:val="24"/>
        </w:rPr>
        <w:t xml:space="preserve"> </w:t>
      </w:r>
      <w:r w:rsidRPr="00A534D7">
        <w:rPr>
          <w:rFonts w:ascii="Arial" w:eastAsia="Arial" w:hAnsi="Arial" w:cs="Arial"/>
          <w:b/>
          <w:sz w:val="24"/>
          <w:szCs w:val="24"/>
        </w:rPr>
        <w:t>₱</w:t>
      </w:r>
      <w:r w:rsidR="00AF0DAF" w:rsidRPr="00A534D7">
        <w:rPr>
          <w:rFonts w:ascii="Arial" w:eastAsia="Arial" w:hAnsi="Arial" w:cs="Arial"/>
          <w:b/>
          <w:bCs/>
          <w:sz w:val="24"/>
          <w:szCs w:val="24"/>
        </w:rPr>
        <w:t xml:space="preserve">31,850,409.96 </w:t>
      </w:r>
      <w:r w:rsidRPr="00A534D7">
        <w:rPr>
          <w:rFonts w:ascii="Arial" w:eastAsia="Arial" w:hAnsi="Arial" w:cs="Arial"/>
          <w:sz w:val="24"/>
          <w:szCs w:val="24"/>
        </w:rPr>
        <w:t>from</w:t>
      </w:r>
      <w:r w:rsidR="00D16141" w:rsidRPr="00A534D7">
        <w:rPr>
          <w:rFonts w:ascii="Arial" w:eastAsia="Arial" w:hAnsi="Arial" w:cs="Arial"/>
          <w:sz w:val="24"/>
          <w:szCs w:val="24"/>
        </w:rPr>
        <w:t xml:space="preserve"> </w:t>
      </w:r>
      <w:r w:rsidRPr="00A534D7">
        <w:rPr>
          <w:rFonts w:ascii="Arial" w:eastAsia="Arial" w:hAnsi="Arial" w:cs="Arial"/>
          <w:b/>
          <w:sz w:val="24"/>
          <w:szCs w:val="24"/>
        </w:rPr>
        <w:t>Private</w:t>
      </w:r>
      <w:r w:rsidR="00D16141" w:rsidRPr="00A534D7">
        <w:rPr>
          <w:rFonts w:ascii="Arial" w:eastAsia="Arial" w:hAnsi="Arial" w:cs="Arial"/>
          <w:b/>
          <w:sz w:val="24"/>
          <w:szCs w:val="24"/>
        </w:rPr>
        <w:t xml:space="preserve"> </w:t>
      </w:r>
      <w:r w:rsidRPr="00A534D7">
        <w:rPr>
          <w:rFonts w:ascii="Arial" w:eastAsia="Arial" w:hAnsi="Arial" w:cs="Arial"/>
          <w:b/>
          <w:sz w:val="24"/>
          <w:szCs w:val="24"/>
        </w:rPr>
        <w:t>Partners</w:t>
      </w:r>
      <w:r w:rsidR="00D16141" w:rsidRPr="00A534D7">
        <w:rPr>
          <w:rFonts w:ascii="Arial" w:eastAsia="Arial" w:hAnsi="Arial" w:cs="Arial"/>
          <w:b/>
          <w:sz w:val="20"/>
          <w:szCs w:val="20"/>
        </w:rPr>
        <w:t xml:space="preserve"> </w:t>
      </w:r>
      <w:r w:rsidRPr="00A534D7">
        <w:rPr>
          <w:rFonts w:ascii="Arial" w:eastAsia="Arial" w:hAnsi="Arial" w:cs="Arial"/>
          <w:sz w:val="24"/>
          <w:szCs w:val="24"/>
        </w:rPr>
        <w:t>(see</w:t>
      </w:r>
      <w:r w:rsidR="00D16141" w:rsidRPr="00A534D7">
        <w:rPr>
          <w:rFonts w:ascii="Arial" w:eastAsia="Arial" w:hAnsi="Arial" w:cs="Arial"/>
          <w:sz w:val="24"/>
          <w:szCs w:val="24"/>
        </w:rPr>
        <w:t xml:space="preserve"> </w:t>
      </w:r>
      <w:r w:rsidRPr="00A534D7">
        <w:rPr>
          <w:rFonts w:ascii="Arial" w:eastAsia="Arial" w:hAnsi="Arial" w:cs="Arial"/>
          <w:sz w:val="24"/>
          <w:szCs w:val="24"/>
        </w:rPr>
        <w:t>Table</w:t>
      </w:r>
      <w:r w:rsidR="00D16141" w:rsidRPr="00A534D7">
        <w:rPr>
          <w:rFonts w:ascii="Arial" w:eastAsia="Arial" w:hAnsi="Arial" w:cs="Arial"/>
          <w:sz w:val="24"/>
          <w:szCs w:val="24"/>
        </w:rPr>
        <w:t xml:space="preserve"> </w:t>
      </w:r>
      <w:r w:rsidRPr="00A534D7">
        <w:rPr>
          <w:rFonts w:ascii="Arial" w:eastAsia="Arial" w:hAnsi="Arial" w:cs="Arial"/>
          <w:sz w:val="24"/>
          <w:szCs w:val="24"/>
        </w:rPr>
        <w:t>1).</w:t>
      </w:r>
    </w:p>
    <w:p w14:paraId="62EEBC0E" w14:textId="0E77DAF3" w:rsidR="009702AE" w:rsidRPr="004E5925" w:rsidRDefault="009702AE" w:rsidP="004E5925">
      <w:pPr>
        <w:spacing w:after="0" w:line="240" w:lineRule="auto"/>
        <w:contextualSpacing/>
        <w:jc w:val="both"/>
        <w:rPr>
          <w:rFonts w:ascii="Arial" w:hAnsi="Arial" w:cs="Arial"/>
          <w:b/>
          <w:bCs/>
          <w:i/>
          <w:iCs/>
          <w:sz w:val="28"/>
          <w:szCs w:val="28"/>
          <w:shd w:val="clear" w:color="auto" w:fill="FFFFFF"/>
        </w:rPr>
      </w:pP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245A3A" w14:paraId="0B664E5E" w14:textId="77777777" w:rsidTr="00245A3A">
        <w:trPr>
          <w:trHeight w:val="20"/>
          <w:tblHeader/>
        </w:trPr>
        <w:tc>
          <w:tcPr>
            <w:tcW w:w="214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00210A65" w14:textId="77777777" w:rsidR="00245A3A" w:rsidRDefault="00245A3A" w:rsidP="00245A3A">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E987FAA" w14:textId="77777777" w:rsidR="00245A3A" w:rsidRDefault="00245A3A" w:rsidP="00245A3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245A3A" w14:paraId="25F38C16" w14:textId="77777777" w:rsidTr="00245A3A">
        <w:trPr>
          <w:trHeight w:val="20"/>
          <w:tblHeader/>
        </w:trPr>
        <w:tc>
          <w:tcPr>
            <w:tcW w:w="2148" w:type="pct"/>
            <w:gridSpan w:val="2"/>
            <w:vMerge/>
            <w:tcBorders>
              <w:top w:val="single" w:sz="4" w:space="0" w:color="000000"/>
              <w:left w:val="single" w:sz="4" w:space="0" w:color="000000"/>
              <w:bottom w:val="nil"/>
              <w:right w:val="single" w:sz="4" w:space="0" w:color="000000"/>
            </w:tcBorders>
            <w:vAlign w:val="center"/>
            <w:hideMark/>
          </w:tcPr>
          <w:p w14:paraId="340286B6" w14:textId="77777777" w:rsidR="00245A3A" w:rsidRDefault="00245A3A" w:rsidP="00245A3A">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5FF6C005" w14:textId="77777777" w:rsidR="00245A3A" w:rsidRDefault="00245A3A" w:rsidP="00245A3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183159BC" w14:textId="77777777" w:rsidR="00245A3A" w:rsidRDefault="00245A3A" w:rsidP="00245A3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384C3393" w14:textId="77777777" w:rsidR="00245A3A" w:rsidRDefault="00245A3A" w:rsidP="00245A3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5E6363AB" w14:textId="77777777" w:rsidR="00245A3A" w:rsidRDefault="00245A3A" w:rsidP="00245A3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245A3A" w14:paraId="0A51DF52"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EEE1C0" w14:textId="77777777" w:rsidR="00245A3A" w:rsidRDefault="00245A3A" w:rsidP="00245A3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3657521A" w14:textId="1DDD7300"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742,999,625.67 </w:t>
            </w:r>
          </w:p>
        </w:tc>
        <w:tc>
          <w:tcPr>
            <w:tcW w:w="675" w:type="pct"/>
            <w:tcBorders>
              <w:top w:val="nil"/>
              <w:left w:val="nil"/>
              <w:bottom w:val="single" w:sz="4" w:space="0" w:color="000000"/>
              <w:right w:val="single" w:sz="4" w:space="0" w:color="000000"/>
            </w:tcBorders>
            <w:shd w:val="clear" w:color="A5A5A5" w:fill="A5A5A5"/>
            <w:noWrap/>
            <w:vAlign w:val="bottom"/>
            <w:hideMark/>
          </w:tcPr>
          <w:p w14:paraId="4EF570A2" w14:textId="79D001F4"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337,545.67 </w:t>
            </w:r>
          </w:p>
        </w:tc>
        <w:tc>
          <w:tcPr>
            <w:tcW w:w="624" w:type="pct"/>
            <w:tcBorders>
              <w:top w:val="nil"/>
              <w:left w:val="nil"/>
              <w:bottom w:val="single" w:sz="4" w:space="0" w:color="000000"/>
              <w:right w:val="single" w:sz="4" w:space="0" w:color="000000"/>
            </w:tcBorders>
            <w:shd w:val="clear" w:color="A5A5A5" w:fill="A5A5A5"/>
            <w:noWrap/>
            <w:vAlign w:val="bottom"/>
            <w:hideMark/>
          </w:tcPr>
          <w:p w14:paraId="38EED1BE" w14:textId="1FD70180"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3CF1262A" w14:textId="60F33686"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91,187,581.30 </w:t>
            </w:r>
          </w:p>
        </w:tc>
      </w:tr>
      <w:tr w:rsidR="00245A3A" w14:paraId="4C5FE96B"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F0F9E6"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14AFAD5F" w14:textId="492EC7EE"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038,550.67 </w:t>
            </w:r>
          </w:p>
        </w:tc>
        <w:tc>
          <w:tcPr>
            <w:tcW w:w="675" w:type="pct"/>
            <w:tcBorders>
              <w:top w:val="nil"/>
              <w:left w:val="nil"/>
              <w:bottom w:val="single" w:sz="4" w:space="0" w:color="000000"/>
              <w:right w:val="single" w:sz="4" w:space="0" w:color="000000"/>
            </w:tcBorders>
            <w:shd w:val="clear" w:color="A5A5A5" w:fill="A5A5A5"/>
            <w:noWrap/>
            <w:vAlign w:val="bottom"/>
            <w:hideMark/>
          </w:tcPr>
          <w:p w14:paraId="329ACD90" w14:textId="1ED0D7E2"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7CCD2B1" w14:textId="17851A1C"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7BBD826" w14:textId="5F94FA86"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7,448,550.67 </w:t>
            </w:r>
          </w:p>
        </w:tc>
      </w:tr>
      <w:tr w:rsidR="00245A3A" w14:paraId="3E83BD4D"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8A8FE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5CBE74B1" w14:textId="03FDC5FF"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4,053,303.51 </w:t>
            </w:r>
          </w:p>
        </w:tc>
        <w:tc>
          <w:tcPr>
            <w:tcW w:w="675" w:type="pct"/>
            <w:tcBorders>
              <w:top w:val="nil"/>
              <w:left w:val="nil"/>
              <w:bottom w:val="single" w:sz="4" w:space="0" w:color="000000"/>
              <w:right w:val="single" w:sz="4" w:space="0" w:color="000000"/>
            </w:tcBorders>
            <w:shd w:val="clear" w:color="auto" w:fill="auto"/>
            <w:noWrap/>
            <w:vAlign w:val="bottom"/>
            <w:hideMark/>
          </w:tcPr>
          <w:p w14:paraId="118F8EDC" w14:textId="52B6D8C9"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B683842" w14:textId="1EE9DBFE"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8430780" w14:textId="6807AE3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053,303.51 </w:t>
            </w:r>
          </w:p>
        </w:tc>
      </w:tr>
      <w:tr w:rsidR="00245A3A" w14:paraId="1460B526"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01F9E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9DDF9D2" w14:textId="0B41AD8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2,638,006.36 </w:t>
            </w:r>
          </w:p>
        </w:tc>
        <w:tc>
          <w:tcPr>
            <w:tcW w:w="675" w:type="pct"/>
            <w:tcBorders>
              <w:top w:val="nil"/>
              <w:left w:val="nil"/>
              <w:bottom w:val="single" w:sz="4" w:space="0" w:color="000000"/>
              <w:right w:val="single" w:sz="4" w:space="0" w:color="000000"/>
            </w:tcBorders>
            <w:shd w:val="clear" w:color="auto" w:fill="auto"/>
            <w:noWrap/>
            <w:vAlign w:val="bottom"/>
            <w:hideMark/>
          </w:tcPr>
          <w:p w14:paraId="03C5EFBE" w14:textId="5BBF3B89"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B8B0890" w14:textId="2D10D07B"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FD47385" w14:textId="572EDA0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738,006.36 </w:t>
            </w:r>
          </w:p>
        </w:tc>
      </w:tr>
      <w:tr w:rsidR="00245A3A" w14:paraId="303E975A"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1221C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1BA6F197" w14:textId="39A7818E"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675" w:type="pct"/>
            <w:tcBorders>
              <w:top w:val="nil"/>
              <w:left w:val="nil"/>
              <w:bottom w:val="single" w:sz="4" w:space="0" w:color="000000"/>
              <w:right w:val="single" w:sz="4" w:space="0" w:color="000000"/>
            </w:tcBorders>
            <w:shd w:val="clear" w:color="auto" w:fill="auto"/>
            <w:noWrap/>
            <w:vAlign w:val="bottom"/>
            <w:hideMark/>
          </w:tcPr>
          <w:p w14:paraId="6E8EF1F6" w14:textId="25D2EB92"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CE56ED6" w14:textId="755250B8"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8DA0D58" w14:textId="18DA366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245A3A" w14:paraId="32103514"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411BE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18D76BD2" w14:textId="5D9F72A6"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284,218.00 </w:t>
            </w:r>
          </w:p>
        </w:tc>
        <w:tc>
          <w:tcPr>
            <w:tcW w:w="675" w:type="pct"/>
            <w:tcBorders>
              <w:top w:val="nil"/>
              <w:left w:val="nil"/>
              <w:bottom w:val="single" w:sz="4" w:space="0" w:color="000000"/>
              <w:right w:val="single" w:sz="4" w:space="0" w:color="000000"/>
            </w:tcBorders>
            <w:shd w:val="clear" w:color="auto" w:fill="auto"/>
            <w:noWrap/>
            <w:vAlign w:val="bottom"/>
            <w:hideMark/>
          </w:tcPr>
          <w:p w14:paraId="1B500C1E" w14:textId="7EAD970D"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8ED908C" w14:textId="1CDAE25E"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CCF26CB" w14:textId="0EB91B6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34,218.00 </w:t>
            </w:r>
          </w:p>
        </w:tc>
      </w:tr>
      <w:tr w:rsidR="00245A3A" w14:paraId="4E44DCC0"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D1198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ACC5085" w14:textId="7320D461"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878,119.10 </w:t>
            </w:r>
          </w:p>
        </w:tc>
        <w:tc>
          <w:tcPr>
            <w:tcW w:w="675" w:type="pct"/>
            <w:tcBorders>
              <w:top w:val="nil"/>
              <w:left w:val="nil"/>
              <w:bottom w:val="single" w:sz="4" w:space="0" w:color="000000"/>
              <w:right w:val="single" w:sz="4" w:space="0" w:color="000000"/>
            </w:tcBorders>
            <w:shd w:val="clear" w:color="auto" w:fill="auto"/>
            <w:noWrap/>
            <w:vAlign w:val="bottom"/>
            <w:hideMark/>
          </w:tcPr>
          <w:p w14:paraId="2B39ABF3" w14:textId="374037DF"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5E865481" w14:textId="5ABD20F6"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264C0C9" w14:textId="1FA0EDE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385,619.10 </w:t>
            </w:r>
          </w:p>
        </w:tc>
      </w:tr>
      <w:tr w:rsidR="00245A3A" w14:paraId="4CDB5FB7"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D583A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14283F3D" w14:textId="32CF75E9"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241,948.00 </w:t>
            </w:r>
          </w:p>
        </w:tc>
        <w:tc>
          <w:tcPr>
            <w:tcW w:w="675" w:type="pct"/>
            <w:tcBorders>
              <w:top w:val="nil"/>
              <w:left w:val="nil"/>
              <w:bottom w:val="single" w:sz="4" w:space="0" w:color="000000"/>
              <w:right w:val="single" w:sz="4" w:space="0" w:color="000000"/>
            </w:tcBorders>
            <w:shd w:val="clear" w:color="auto" w:fill="auto"/>
            <w:noWrap/>
            <w:vAlign w:val="bottom"/>
            <w:hideMark/>
          </w:tcPr>
          <w:p w14:paraId="670EC905" w14:textId="4FD9D152"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D42B80E" w14:textId="68BBCEF1"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39BD8DD" w14:textId="77E0B6E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34,448.00 </w:t>
            </w:r>
          </w:p>
        </w:tc>
      </w:tr>
      <w:tr w:rsidR="00245A3A" w14:paraId="6E3A998B"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F3C99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218A9FF2" w14:textId="17AE072E"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1,491,668.00 </w:t>
            </w:r>
          </w:p>
        </w:tc>
        <w:tc>
          <w:tcPr>
            <w:tcW w:w="675" w:type="pct"/>
            <w:tcBorders>
              <w:top w:val="nil"/>
              <w:left w:val="nil"/>
              <w:bottom w:val="single" w:sz="4" w:space="0" w:color="000000"/>
              <w:right w:val="single" w:sz="4" w:space="0" w:color="000000"/>
            </w:tcBorders>
            <w:shd w:val="clear" w:color="auto" w:fill="auto"/>
            <w:noWrap/>
            <w:vAlign w:val="bottom"/>
            <w:hideMark/>
          </w:tcPr>
          <w:p w14:paraId="5E26CFD1" w14:textId="48098DA6"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1FF7B04" w14:textId="53BA3B0A"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11F061F" w14:textId="1F2EAC1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934,168.00 </w:t>
            </w:r>
          </w:p>
        </w:tc>
      </w:tr>
      <w:tr w:rsidR="00245A3A" w14:paraId="4D2DFED7"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2151D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6E4EB2E6" w14:textId="3243232D"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270,800.00 </w:t>
            </w:r>
          </w:p>
        </w:tc>
        <w:tc>
          <w:tcPr>
            <w:tcW w:w="675" w:type="pct"/>
            <w:tcBorders>
              <w:top w:val="nil"/>
              <w:left w:val="nil"/>
              <w:bottom w:val="single" w:sz="4" w:space="0" w:color="000000"/>
              <w:right w:val="single" w:sz="4" w:space="0" w:color="000000"/>
            </w:tcBorders>
            <w:shd w:val="clear" w:color="auto" w:fill="auto"/>
            <w:noWrap/>
            <w:vAlign w:val="bottom"/>
            <w:hideMark/>
          </w:tcPr>
          <w:p w14:paraId="5C32080E" w14:textId="2567E78F"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66BED83" w14:textId="1170CBBC"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58367B2" w14:textId="4088733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0,800.00 </w:t>
            </w:r>
          </w:p>
        </w:tc>
      </w:tr>
      <w:tr w:rsidR="00245A3A" w14:paraId="2A614C3F"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965C9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3B6AE891" w14:textId="67FA93F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68E91B" w14:textId="2C3167FA"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6C36FE6" w14:textId="68B87389"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2A8A225" w14:textId="5E3481E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245A3A" w14:paraId="46C33167"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B6C87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0C34F37E" w14:textId="0CFBD3C0"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00,318.00 </w:t>
            </w:r>
          </w:p>
        </w:tc>
        <w:tc>
          <w:tcPr>
            <w:tcW w:w="675" w:type="pct"/>
            <w:tcBorders>
              <w:top w:val="nil"/>
              <w:left w:val="nil"/>
              <w:bottom w:val="single" w:sz="4" w:space="0" w:color="000000"/>
              <w:right w:val="single" w:sz="4" w:space="0" w:color="000000"/>
            </w:tcBorders>
            <w:shd w:val="clear" w:color="auto" w:fill="auto"/>
            <w:noWrap/>
            <w:vAlign w:val="bottom"/>
            <w:hideMark/>
          </w:tcPr>
          <w:p w14:paraId="666DEB3C" w14:textId="1E3CC045"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1E63B0F" w14:textId="77C400A3"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8747542" w14:textId="5DF7965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5,318.00 </w:t>
            </w:r>
          </w:p>
        </w:tc>
      </w:tr>
      <w:tr w:rsidR="00245A3A" w14:paraId="57009F02"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4B20B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6234218B" w14:textId="03133904"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232,663.00 </w:t>
            </w:r>
          </w:p>
        </w:tc>
        <w:tc>
          <w:tcPr>
            <w:tcW w:w="675" w:type="pct"/>
            <w:tcBorders>
              <w:top w:val="nil"/>
              <w:left w:val="nil"/>
              <w:bottom w:val="single" w:sz="4" w:space="0" w:color="000000"/>
              <w:right w:val="single" w:sz="4" w:space="0" w:color="000000"/>
            </w:tcBorders>
            <w:shd w:val="clear" w:color="auto" w:fill="auto"/>
            <w:noWrap/>
            <w:vAlign w:val="bottom"/>
            <w:hideMark/>
          </w:tcPr>
          <w:p w14:paraId="04F7A964" w14:textId="20A1D186"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C2A1747" w14:textId="4AC980A2"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5CBD03D" w14:textId="353F880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2,663.00 </w:t>
            </w:r>
          </w:p>
        </w:tc>
      </w:tr>
      <w:tr w:rsidR="00245A3A" w14:paraId="07AD090E"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E0EA5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4889F00E" w14:textId="1436B55A"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55,984.00 </w:t>
            </w:r>
          </w:p>
        </w:tc>
        <w:tc>
          <w:tcPr>
            <w:tcW w:w="675" w:type="pct"/>
            <w:tcBorders>
              <w:top w:val="nil"/>
              <w:left w:val="nil"/>
              <w:bottom w:val="single" w:sz="4" w:space="0" w:color="000000"/>
              <w:right w:val="single" w:sz="4" w:space="0" w:color="000000"/>
            </w:tcBorders>
            <w:shd w:val="clear" w:color="auto" w:fill="auto"/>
            <w:noWrap/>
            <w:vAlign w:val="bottom"/>
            <w:hideMark/>
          </w:tcPr>
          <w:p w14:paraId="6ECB1FA0" w14:textId="65EF9F09"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1893577" w14:textId="3F25712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7D4BEEC" w14:textId="19C8DDF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78,484.00 </w:t>
            </w:r>
          </w:p>
        </w:tc>
      </w:tr>
      <w:tr w:rsidR="00245A3A" w14:paraId="30A36D94"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41083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1DE5B316" w14:textId="36C1229F"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447,040.00 </w:t>
            </w:r>
          </w:p>
        </w:tc>
        <w:tc>
          <w:tcPr>
            <w:tcW w:w="675" w:type="pct"/>
            <w:tcBorders>
              <w:top w:val="nil"/>
              <w:left w:val="nil"/>
              <w:bottom w:val="single" w:sz="4" w:space="0" w:color="000000"/>
              <w:right w:val="single" w:sz="4" w:space="0" w:color="000000"/>
            </w:tcBorders>
            <w:shd w:val="clear" w:color="auto" w:fill="auto"/>
            <w:noWrap/>
            <w:vAlign w:val="bottom"/>
            <w:hideMark/>
          </w:tcPr>
          <w:p w14:paraId="1014278D" w14:textId="276B6032"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03E122A" w14:textId="6CFEFB35"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84BD7D3" w14:textId="41EF932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47,040.00 </w:t>
            </w:r>
          </w:p>
        </w:tc>
      </w:tr>
      <w:tr w:rsidR="00245A3A" w14:paraId="15150166"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AF9BE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53FC1421" w14:textId="1DC078F8"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126,623.60 </w:t>
            </w:r>
          </w:p>
        </w:tc>
        <w:tc>
          <w:tcPr>
            <w:tcW w:w="675" w:type="pct"/>
            <w:tcBorders>
              <w:top w:val="nil"/>
              <w:left w:val="nil"/>
              <w:bottom w:val="single" w:sz="4" w:space="0" w:color="000000"/>
              <w:right w:val="single" w:sz="4" w:space="0" w:color="000000"/>
            </w:tcBorders>
            <w:shd w:val="clear" w:color="auto" w:fill="auto"/>
            <w:noWrap/>
            <w:vAlign w:val="bottom"/>
            <w:hideMark/>
          </w:tcPr>
          <w:p w14:paraId="089D0677" w14:textId="0AC1C84D"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B0DB9DB" w14:textId="3EAB2B46"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89FC9FF" w14:textId="23F04D5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26,623.60 </w:t>
            </w:r>
          </w:p>
        </w:tc>
      </w:tr>
      <w:tr w:rsidR="00245A3A" w14:paraId="62FE17C3"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E35DA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6A8CA0F7" w14:textId="1381BC15"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135,705.80 </w:t>
            </w:r>
          </w:p>
        </w:tc>
        <w:tc>
          <w:tcPr>
            <w:tcW w:w="675" w:type="pct"/>
            <w:tcBorders>
              <w:top w:val="nil"/>
              <w:left w:val="nil"/>
              <w:bottom w:val="single" w:sz="4" w:space="0" w:color="000000"/>
              <w:right w:val="single" w:sz="4" w:space="0" w:color="000000"/>
            </w:tcBorders>
            <w:shd w:val="clear" w:color="auto" w:fill="auto"/>
            <w:noWrap/>
            <w:vAlign w:val="bottom"/>
            <w:hideMark/>
          </w:tcPr>
          <w:p w14:paraId="300800A5" w14:textId="2A136369"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E0D7669" w14:textId="2E8419CF"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5846407" w14:textId="44E76EF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20,705.80 </w:t>
            </w:r>
          </w:p>
        </w:tc>
      </w:tr>
      <w:tr w:rsidR="00245A3A" w14:paraId="338D9475"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E28F0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695A455" w14:textId="6D57CE19"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8,139,643.30 </w:t>
            </w:r>
          </w:p>
        </w:tc>
        <w:tc>
          <w:tcPr>
            <w:tcW w:w="675" w:type="pct"/>
            <w:tcBorders>
              <w:top w:val="nil"/>
              <w:left w:val="nil"/>
              <w:bottom w:val="single" w:sz="4" w:space="0" w:color="000000"/>
              <w:right w:val="single" w:sz="4" w:space="0" w:color="000000"/>
            </w:tcBorders>
            <w:shd w:val="clear" w:color="auto" w:fill="auto"/>
            <w:noWrap/>
            <w:vAlign w:val="bottom"/>
            <w:hideMark/>
          </w:tcPr>
          <w:p w14:paraId="25CE31D7" w14:textId="20181866"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25ABA3A" w14:textId="5F78B8DF"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DA73AF5" w14:textId="7E3664F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989,643.30 </w:t>
            </w:r>
          </w:p>
        </w:tc>
      </w:tr>
      <w:tr w:rsidR="00245A3A" w14:paraId="339F51AF"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8522F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39B7575" w14:textId="38E31DDE"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761,260.00 </w:t>
            </w:r>
          </w:p>
        </w:tc>
        <w:tc>
          <w:tcPr>
            <w:tcW w:w="675" w:type="pct"/>
            <w:tcBorders>
              <w:top w:val="nil"/>
              <w:left w:val="nil"/>
              <w:bottom w:val="single" w:sz="4" w:space="0" w:color="000000"/>
              <w:right w:val="single" w:sz="4" w:space="0" w:color="000000"/>
            </w:tcBorders>
            <w:shd w:val="clear" w:color="auto" w:fill="auto"/>
            <w:noWrap/>
            <w:vAlign w:val="bottom"/>
            <w:hideMark/>
          </w:tcPr>
          <w:p w14:paraId="5DF602E3" w14:textId="662BE535"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1D9A232" w14:textId="22B6A1BE"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53028F0" w14:textId="7113593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61,260.00 </w:t>
            </w:r>
          </w:p>
        </w:tc>
      </w:tr>
      <w:tr w:rsidR="00245A3A" w14:paraId="23DAD73A"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0D7FE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5AF01515" w14:textId="6E34464C"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4765BCDE" w14:textId="086F4D53"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50B7342" w14:textId="0BB33C16"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3515FF3" w14:textId="6CA8DAD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245A3A" w14:paraId="26FC3B63"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7F9FC5"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4420F7EC" w14:textId="2CB06AB8"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256,008.68 </w:t>
            </w:r>
          </w:p>
        </w:tc>
        <w:tc>
          <w:tcPr>
            <w:tcW w:w="675" w:type="pct"/>
            <w:tcBorders>
              <w:top w:val="nil"/>
              <w:left w:val="nil"/>
              <w:bottom w:val="single" w:sz="4" w:space="0" w:color="000000"/>
              <w:right w:val="single" w:sz="4" w:space="0" w:color="000000"/>
            </w:tcBorders>
            <w:shd w:val="clear" w:color="A5A5A5" w:fill="A5A5A5"/>
            <w:noWrap/>
            <w:vAlign w:val="bottom"/>
            <w:hideMark/>
          </w:tcPr>
          <w:p w14:paraId="3FD3EAC8" w14:textId="68101904"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3FE2D086" w14:textId="5827FAC2"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7B6684A9" w14:textId="0A531AE8"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6,912,119.27 </w:t>
            </w:r>
          </w:p>
        </w:tc>
      </w:tr>
      <w:tr w:rsidR="00245A3A" w14:paraId="34E8FD03"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7EFF56"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4164CD3" w14:textId="5DCD4D47"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75,78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468E188A" w14:textId="2EE3C967"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4503076" w14:textId="15AAE7F9"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35FFFE7" w14:textId="0902C207"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72,462.38 </w:t>
            </w:r>
          </w:p>
        </w:tc>
      </w:tr>
      <w:tr w:rsidR="00245A3A" w14:paraId="2C0212D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F297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7929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042FF0E5" w14:textId="233E8DC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3E393797" w14:textId="42E80A0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41670C0" w14:textId="1E0508A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047DF" w14:textId="290E562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245A3A" w14:paraId="2A72C53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9EAB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D7CA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1B3462F9" w14:textId="64504B0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43C59C6F" w14:textId="0E4089E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F0F2E16" w14:textId="2014BD4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67BAB6" w14:textId="052290F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245A3A" w14:paraId="4C7FFAB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4947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F752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3DFDA17F" w14:textId="5C4DBA5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629608D" w14:textId="7322A7E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C69CBC7" w14:textId="54025D0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B60DE" w14:textId="5CA18C6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45A3A" w14:paraId="3A68DA8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3198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7F77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4B9E31E7" w14:textId="2894835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0EED4D4D" w14:textId="6FF9C50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0BB4968" w14:textId="1E1049F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BEABA" w14:textId="2F8ACA1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245A3A" w14:paraId="206FC76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3674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E9FA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6570C494" w14:textId="7CAC119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323250F6" w14:textId="5690CA1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F58B61F" w14:textId="64C4B15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4FAB6A" w14:textId="399088F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245A3A" w14:paraId="7DA4CC8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2196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573D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64C9B67A" w14:textId="10AD09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96A4914" w14:textId="12EA773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D82472D" w14:textId="2F0A69C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16B0E" w14:textId="0EC577B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45A3A" w14:paraId="65216C3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74C1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E90F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434CAE5F" w14:textId="5105CB6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6FCA4D66" w14:textId="5533F84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F08288F" w14:textId="2EC8A32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8BC02" w14:textId="405CA90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45A3A" w14:paraId="0D54E7D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0A15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A650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12821F33" w14:textId="2679A02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4F3ABB7" w14:textId="709E55A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330F4A32" w14:textId="1AA510A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E3B46" w14:textId="090E12E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245A3A" w14:paraId="211719E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EDCE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C58F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2E6CC7AE" w14:textId="6D5AEB7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1E35258C" w14:textId="6D7DE26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77EE1C56" w14:textId="0326B6E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1FD17" w14:textId="66A1E39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245A3A" w14:paraId="1AFDD85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A3FEA"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2AAE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1CE44BC6" w14:textId="5ECC18D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D3BA033" w14:textId="634A9F6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37DCA59" w14:textId="4039514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8A20E" w14:textId="45BFD07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45A3A" w14:paraId="5FCDE32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05E1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7074B5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1DE2030D" w14:textId="39E262C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029BD747" w14:textId="7FF12FB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F9E7232" w14:textId="7F67745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FB2DE" w14:textId="6CBDA07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245A3A" w14:paraId="64531A2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0871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C60F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1940C045" w14:textId="300BF9A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641CD70E" w14:textId="304BFFD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1731292" w14:textId="3A4E09E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C46C0" w14:textId="07F4D8A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245A3A" w14:paraId="6DD2FEE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015E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410E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0E3A8382" w14:textId="3CC15F1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75D3CE2B" w14:textId="2A05128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9992D73" w14:textId="3FD4AC5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168EB" w14:textId="347219D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245A3A" w14:paraId="7276B02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99D3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2055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3F741F84" w14:textId="5F80431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64E9F247" w14:textId="245D849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7E007A23" w14:textId="2220D6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A8394" w14:textId="6425B81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245A3A" w14:paraId="58F1D7E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013C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42DE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2E3305D6" w14:textId="3F9B7D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7673BEAD" w14:textId="78D80BC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5166EE2E" w14:textId="465A058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C33F3" w14:textId="777E9D3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245A3A" w14:paraId="3D626B3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5999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2A87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5BD609A4" w14:textId="1B82E0D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3D3CB0C5" w14:textId="008BA76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C564763" w14:textId="63E162A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D884A" w14:textId="060E122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245A3A" w14:paraId="1C2BE3E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8831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9B5D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3612B514" w14:textId="36E2ADE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06B99949" w14:textId="0DE6953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93A30E8" w14:textId="75D8D3C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2EE46" w14:textId="2B8C044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45A3A" w14:paraId="5824B7B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2BAA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0940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6B4BC32E" w14:textId="1141752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48BB877" w14:textId="329EAE8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F3097B5" w14:textId="4E67D1A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8B280" w14:textId="6EFEDDA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45A3A" w14:paraId="1EE44A0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97BF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5964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39643DE6" w14:textId="0DB0B09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5A77B4B" w14:textId="2DB17CE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531C4D0" w14:textId="501E984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82DDD" w14:textId="3C8EA3D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45A3A" w14:paraId="2CE5693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7F69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B936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74120DF6" w14:textId="47707A1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3AE7DC4" w14:textId="3C69F2C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81BBB86" w14:textId="0EF29DC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5A5C6" w14:textId="63B5E53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45A3A" w14:paraId="3920C3C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1ECA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0605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46DCC0BF" w14:textId="7F5D3CA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DDB42D2" w14:textId="1563A58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F9F272F" w14:textId="220A2FC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F3F6C" w14:textId="474D0F6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45A3A" w14:paraId="080BFF5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2EC2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A659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358922E2" w14:textId="77CBFC1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690C12B0" w14:textId="0636D8D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F35DAEF" w14:textId="584B467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CB301" w14:textId="3495A66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245A3A" w14:paraId="5DB7E3B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F552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22A2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69991A53" w14:textId="032DF6A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675" w:type="pct"/>
            <w:tcBorders>
              <w:top w:val="nil"/>
              <w:left w:val="nil"/>
              <w:bottom w:val="single" w:sz="4" w:space="0" w:color="000000"/>
              <w:right w:val="single" w:sz="4" w:space="0" w:color="000000"/>
            </w:tcBorders>
            <w:shd w:val="clear" w:color="auto" w:fill="auto"/>
            <w:noWrap/>
            <w:vAlign w:val="center"/>
            <w:hideMark/>
          </w:tcPr>
          <w:p w14:paraId="3193C668" w14:textId="551C15A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D2F5EF9" w14:textId="46294A2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B2C1A" w14:textId="7C587D0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245A3A" w14:paraId="6FB822B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8EB6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CBB0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617F838F" w14:textId="00D410CC" w:rsidR="00245A3A" w:rsidRDefault="00245A3A" w:rsidP="00245A3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73E6EF7F" w14:textId="1C4683FC" w:rsidR="00245A3A" w:rsidRDefault="00245A3A" w:rsidP="00245A3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D7EC036" w14:textId="4BEC8BE7" w:rsidR="00245A3A" w:rsidRDefault="00245A3A" w:rsidP="00245A3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0D92C" w14:textId="1C4D4EF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245A3A" w14:paraId="56FA89D5"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185CAA"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FA7A751" w14:textId="0EFF59BA"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51,845.58 </w:t>
            </w:r>
          </w:p>
        </w:tc>
        <w:tc>
          <w:tcPr>
            <w:tcW w:w="675" w:type="pct"/>
            <w:tcBorders>
              <w:top w:val="nil"/>
              <w:left w:val="nil"/>
              <w:bottom w:val="single" w:sz="4" w:space="0" w:color="000000"/>
              <w:right w:val="single" w:sz="4" w:space="0" w:color="000000"/>
            </w:tcBorders>
            <w:shd w:val="clear" w:color="D8D8D8" w:fill="D8D8D8"/>
            <w:noWrap/>
            <w:vAlign w:val="bottom"/>
            <w:hideMark/>
          </w:tcPr>
          <w:p w14:paraId="0DCACC29" w14:textId="489EB4B9"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06EC94" w14:textId="009914C7"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CAEBFA1" w14:textId="0D417A24"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51,845.58 </w:t>
            </w:r>
          </w:p>
        </w:tc>
      </w:tr>
      <w:tr w:rsidR="00245A3A" w14:paraId="02BD9DA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6A471"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F6AC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138F3094" w14:textId="65856A4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774755A9" w14:textId="1F8D91D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E2192" w14:textId="2F648B0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4A842D" w14:textId="0073AE1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245A3A" w14:paraId="1DE626B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5A0FA"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D6F1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456B8EC9" w14:textId="13DDE88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4A518F28" w14:textId="624D00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DDF14" w14:textId="4BF63E7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3CB2D" w14:textId="6C8DFE3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245A3A" w14:paraId="5F70393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7D1C9"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7DDC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2834F87F" w14:textId="2C0B437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6,331.14 </w:t>
            </w:r>
          </w:p>
        </w:tc>
        <w:tc>
          <w:tcPr>
            <w:tcW w:w="675" w:type="pct"/>
            <w:tcBorders>
              <w:top w:val="nil"/>
              <w:left w:val="nil"/>
              <w:bottom w:val="single" w:sz="4" w:space="0" w:color="000000"/>
              <w:right w:val="single" w:sz="4" w:space="0" w:color="000000"/>
            </w:tcBorders>
            <w:shd w:val="clear" w:color="auto" w:fill="auto"/>
            <w:noWrap/>
            <w:vAlign w:val="bottom"/>
            <w:hideMark/>
          </w:tcPr>
          <w:p w14:paraId="132DFB5D" w14:textId="4862F54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0EB19" w14:textId="0B7192C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80B24" w14:textId="1557309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6,331.14 </w:t>
            </w:r>
          </w:p>
        </w:tc>
      </w:tr>
      <w:tr w:rsidR="00245A3A" w14:paraId="7E26E74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F1A30"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C9A4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20A74C91" w14:textId="62D7183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4D31280C" w14:textId="7FF6C8A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A383C" w14:textId="52B243A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C5ADE" w14:textId="70E0730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245A3A" w14:paraId="2AFE193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2F5C5"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B46E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3D7CF36D" w14:textId="3D241CB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550.82 </w:t>
            </w:r>
          </w:p>
        </w:tc>
        <w:tc>
          <w:tcPr>
            <w:tcW w:w="675" w:type="pct"/>
            <w:tcBorders>
              <w:top w:val="nil"/>
              <w:left w:val="nil"/>
              <w:bottom w:val="single" w:sz="4" w:space="0" w:color="000000"/>
              <w:right w:val="single" w:sz="4" w:space="0" w:color="000000"/>
            </w:tcBorders>
            <w:shd w:val="clear" w:color="auto" w:fill="auto"/>
            <w:noWrap/>
            <w:vAlign w:val="bottom"/>
            <w:hideMark/>
          </w:tcPr>
          <w:p w14:paraId="7D9363DA" w14:textId="12FFB70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A986F" w14:textId="534B79E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6A615" w14:textId="03944C4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550.82 </w:t>
            </w:r>
          </w:p>
        </w:tc>
      </w:tr>
      <w:tr w:rsidR="00245A3A" w14:paraId="7106C0D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B4067"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2AA4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58CC219D" w14:textId="63D961F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2A32757A" w14:textId="18BCDDE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1A34F" w14:textId="64D08D0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2ED4F" w14:textId="042DED0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245A3A" w14:paraId="12A8E05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113CF"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1B10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6EF26383" w14:textId="7A86454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63E09B56" w14:textId="5F6229D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43119" w14:textId="08D675A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C536A" w14:textId="3773448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245A3A" w14:paraId="39A11D2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3A42D"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E372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2F85AC4E" w14:textId="33C6F6D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362FF278" w14:textId="684EEAF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5C008" w14:textId="2A13A35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4D5F7" w14:textId="53FC99B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245A3A" w14:paraId="42CAF10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83263"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1FC4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1A97CA18" w14:textId="223B6CA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4C30CB31" w14:textId="55F28E0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FF3CA" w14:textId="1FE519D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84FD2" w14:textId="60B390C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245A3A" w14:paraId="46E4981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E3751"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D161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27526FB" w14:textId="518A1F5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33652E9F" w14:textId="2BCD607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A4F85" w14:textId="2ED1BA8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97F47" w14:textId="05159DF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245A3A" w14:paraId="0E48578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B8744"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11E8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5BAD37A6" w14:textId="1372CEC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1F3CB8E4" w14:textId="1C7CA7B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DD7A5" w14:textId="01A9E47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6C676" w14:textId="4A7EF57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245A3A" w14:paraId="408AC53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3053B"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C4F7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3181A0C9" w14:textId="1702E68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550211F7" w14:textId="3B948AD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80D7E" w14:textId="29F47A6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A6FAB" w14:textId="5509312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245A3A" w14:paraId="2844548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DB85D"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67D4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2C112785" w14:textId="0C452D0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2925F687" w14:textId="65FF2C4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F7162" w14:textId="0F43CDD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D9C5C" w14:textId="3AA9B37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245A3A" w14:paraId="2562440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AC5F5"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933D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5C860E1A" w14:textId="7F2EE97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1DD7DD61" w14:textId="761AF69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49539" w14:textId="0C25069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D9462" w14:textId="5F6A721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245A3A" w14:paraId="274DAA8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78A05"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6A95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5E2C8D42" w14:textId="51143E6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6E33FE9B" w14:textId="331769A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B7425" w14:textId="3311D65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3A8C0" w14:textId="2B28C1B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245A3A" w14:paraId="5076B19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3387B"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ABF2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7BB4B174" w14:textId="1A240AE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5E08B15D" w14:textId="1D8FAB2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9314D" w14:textId="1EF9999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51BC2" w14:textId="5546D80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245A3A" w14:paraId="60178DD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734E8"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5A6B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2DD871E6" w14:textId="2D3530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639654BA" w14:textId="1EBAB9A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D620D" w14:textId="5EADAF2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75793" w14:textId="56D931F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245A3A" w14:paraId="641C6BA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9A9CF"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413D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65DAB876" w14:textId="79EE523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12E37A09" w14:textId="2D43CD5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D65B7" w14:textId="33676E4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3EB08" w14:textId="6D152E8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245A3A" w14:paraId="00F5482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B7030"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BBEF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3E093E21" w14:textId="1ADD455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6,245.34 </w:t>
            </w:r>
          </w:p>
        </w:tc>
        <w:tc>
          <w:tcPr>
            <w:tcW w:w="675" w:type="pct"/>
            <w:tcBorders>
              <w:top w:val="nil"/>
              <w:left w:val="nil"/>
              <w:bottom w:val="single" w:sz="4" w:space="0" w:color="000000"/>
              <w:right w:val="single" w:sz="4" w:space="0" w:color="000000"/>
            </w:tcBorders>
            <w:shd w:val="clear" w:color="auto" w:fill="auto"/>
            <w:noWrap/>
            <w:vAlign w:val="bottom"/>
            <w:hideMark/>
          </w:tcPr>
          <w:p w14:paraId="03A14744" w14:textId="089A895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7B5EC" w14:textId="2CCCFB9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AFDBE" w14:textId="6A24282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6,245.34 </w:t>
            </w:r>
          </w:p>
        </w:tc>
      </w:tr>
      <w:tr w:rsidR="00245A3A" w14:paraId="7B35A85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DC9BF"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18C7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1C67BA2" w14:textId="291899D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7681DDD9" w14:textId="3695DCA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8D287" w14:textId="1CEA21E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17943" w14:textId="498EBA4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245A3A" w14:paraId="6D404C2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75FB4"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F576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1279E50A" w14:textId="3142072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c>
          <w:tcPr>
            <w:tcW w:w="675" w:type="pct"/>
            <w:tcBorders>
              <w:top w:val="nil"/>
              <w:left w:val="nil"/>
              <w:bottom w:val="single" w:sz="4" w:space="0" w:color="000000"/>
              <w:right w:val="single" w:sz="4" w:space="0" w:color="000000"/>
            </w:tcBorders>
            <w:shd w:val="clear" w:color="auto" w:fill="auto"/>
            <w:noWrap/>
            <w:vAlign w:val="bottom"/>
            <w:hideMark/>
          </w:tcPr>
          <w:p w14:paraId="69546E72" w14:textId="0C00C01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E05FF" w14:textId="62BF4EB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8E7C6" w14:textId="4DA6299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r>
      <w:tr w:rsidR="00245A3A" w14:paraId="0A00EBD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5667A"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9441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3226042B" w14:textId="20A4511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77AA8FB" w14:textId="06D92DA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18A56" w14:textId="3204C35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4E779" w14:textId="525601D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45A3A" w14:paraId="2A5651F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3891D"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015B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39E1B2B" w14:textId="4BF5463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43852CF8" w14:textId="70B3F28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AF298" w14:textId="0F7324A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99C85" w14:textId="1626F8A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245A3A" w14:paraId="373A71A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42F2D"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2AA2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1A5E3EB" w14:textId="1CAA636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4259B19" w14:textId="53162F9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BB0C6" w14:textId="5BA51A1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97998" w14:textId="4BA3267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45A3A" w14:paraId="64CAD50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68DF9"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16AC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4F0A9F59" w14:textId="5E0B669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58FFC9C" w14:textId="1A2A6BC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AE05C" w14:textId="30AE710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E14A4" w14:textId="07BDE7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45A3A" w14:paraId="40101AF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A8A43"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712B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6314EEC9" w14:textId="7A8C216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351970BC" w14:textId="76FA463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69C5D" w14:textId="6FD722C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95AE1" w14:textId="5AD48B8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245A3A" w14:paraId="27CF528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75C88"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5AF5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72B45F97" w14:textId="6E487C4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0CC40CAF" w14:textId="48B7206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74D8B" w14:textId="70631C0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6C1A2" w14:textId="049EB3F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245A3A" w14:paraId="419464B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D9D18"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0875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2D743A51" w14:textId="466AA45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5EEE13FC" w14:textId="3FAFFA4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18D3A" w14:textId="2B82258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3CC5F" w14:textId="3BAE7A8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245A3A" w14:paraId="1F1E700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82188"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B5DF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342F79A9" w14:textId="5292321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1C5B0816" w14:textId="10AFAD4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1F69A" w14:textId="2736B19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E5E24" w14:textId="771EAA1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245A3A" w14:paraId="4CC3C9A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BC9E6"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D803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4A6C2A46" w14:textId="4D1277D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329EA209" w14:textId="0086E0D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B0E9C" w14:textId="638E6C0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C3A42" w14:textId="67CFF8C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245A3A" w14:paraId="703AB50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CA135"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119E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572CE20E" w14:textId="0728016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c>
          <w:tcPr>
            <w:tcW w:w="675" w:type="pct"/>
            <w:tcBorders>
              <w:top w:val="nil"/>
              <w:left w:val="nil"/>
              <w:bottom w:val="single" w:sz="4" w:space="0" w:color="000000"/>
              <w:right w:val="single" w:sz="4" w:space="0" w:color="000000"/>
            </w:tcBorders>
            <w:shd w:val="clear" w:color="auto" w:fill="auto"/>
            <w:noWrap/>
            <w:vAlign w:val="bottom"/>
            <w:hideMark/>
          </w:tcPr>
          <w:p w14:paraId="6FE91337" w14:textId="09E65F2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326E8" w14:textId="5197C9B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486AEC" w14:textId="4E5FF6F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r>
      <w:tr w:rsidR="00245A3A" w14:paraId="1867857F"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3EB5F7"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5BD78D09" w14:textId="39D0C5B7"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517,63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774A76F8" w14:textId="64C7C48C"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EC30D17" w14:textId="465CC7B5"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1BDA1515" w14:textId="56CB3B6A"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34,943.78 </w:t>
            </w:r>
          </w:p>
        </w:tc>
      </w:tr>
      <w:tr w:rsidR="00245A3A" w14:paraId="3AEFF2A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791BD2"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D3A7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052854F4" w14:textId="7ACD84A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774FBBD3" w14:textId="6B8E29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58DC8" w14:textId="7F9CAE4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CFC83" w14:textId="3C2A899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245A3A" w14:paraId="5EF59FB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D9C75"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8048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38C28895" w14:textId="3B3BEFC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19FE984B" w14:textId="6C63EE7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538C1" w14:textId="31D4208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FF3734" w14:textId="6E30DF4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245A3A" w14:paraId="4298C8F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D9A9C"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105B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00E47242" w14:textId="4E229D0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56FFF35D" w14:textId="7BBBC1C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82921" w14:textId="47DCCDD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E9CFA" w14:textId="114CB8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245A3A" w14:paraId="7EE5845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24A4C"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94A0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70290710" w14:textId="7460C2B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7100F6EE" w14:textId="39F6C9B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E0E0F" w14:textId="2082F61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E2A32" w14:textId="2676AB3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245A3A" w14:paraId="40C6948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32F69"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EAA5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72A95AE3" w14:textId="0C094D6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610B8C3" w14:textId="704E53F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D0C40" w14:textId="1D13742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BACF3" w14:textId="623FED7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45A3A" w14:paraId="03963EA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C1BD8"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4DC7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2389FD59" w14:textId="75333C1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7FC90370" w14:textId="1CFE3ED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5E429" w14:textId="799DABC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ED821" w14:textId="3E99B17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245A3A" w14:paraId="26FB6E0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E969D"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4C7E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414490C0" w14:textId="2B0BDC2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7E71EE50" w14:textId="2270A45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067B9" w14:textId="71D66BB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81D5E" w14:textId="460DB3A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245A3A" w14:paraId="620F2EC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9A677"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3F07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429D82F0" w14:textId="3B95125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2FB50C87" w14:textId="1C84BA7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E5AA1" w14:textId="19C3134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6ED7A62E" w14:textId="213619B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245A3A" w14:paraId="71C9189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2F3CA"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F889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59B8CF2B" w14:textId="23D13C6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21F08030" w14:textId="1C4C414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26391" w14:textId="6F3A919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27903" w14:textId="71E775C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245A3A" w14:paraId="16CAB03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06085"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3B33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2D404510" w14:textId="342566B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15A6541A" w14:textId="77B9232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52264" w14:textId="28BDC00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531F7" w14:textId="30C2147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245A3A" w14:paraId="6F3D2CE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60B02"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1494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03161FAA" w14:textId="3DBD0E5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02C96692" w14:textId="190F494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0B028" w14:textId="3C14C2A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2B317" w14:textId="1F9E279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245A3A" w14:paraId="6C96EDE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122E8"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5D4CCF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7FC7D96C" w14:textId="2995218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30ECFF58" w14:textId="30A8B8B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C973B" w14:textId="6463800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2781D" w14:textId="6C9765C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245A3A" w14:paraId="2330BF7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11952"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5425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9EFF96D" w14:textId="79F07BC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26408605" w14:textId="79382C9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146222DE" w14:textId="5319551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06935" w14:textId="0B9E72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245A3A" w14:paraId="704DE44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E0E53"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854A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9055879" w14:textId="4142E1D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0D1FFBD1" w14:textId="2C90E14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C3CF2" w14:textId="487DCD3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AD659" w14:textId="327B426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245A3A" w14:paraId="222C7E5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B70B9"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0700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14B5A783" w14:textId="40A831D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17E81B91" w14:textId="4AF1732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64E63" w14:textId="1489032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9F518" w14:textId="6D50003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245A3A" w14:paraId="46900E1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7F400"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86B6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091D5298" w14:textId="178926D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256.50 </w:t>
            </w:r>
          </w:p>
        </w:tc>
        <w:tc>
          <w:tcPr>
            <w:tcW w:w="675" w:type="pct"/>
            <w:tcBorders>
              <w:top w:val="nil"/>
              <w:left w:val="nil"/>
              <w:bottom w:val="single" w:sz="4" w:space="0" w:color="000000"/>
              <w:right w:val="single" w:sz="4" w:space="0" w:color="000000"/>
            </w:tcBorders>
            <w:shd w:val="clear" w:color="auto" w:fill="auto"/>
            <w:noWrap/>
            <w:vAlign w:val="bottom"/>
            <w:hideMark/>
          </w:tcPr>
          <w:p w14:paraId="44F65494" w14:textId="43EA059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796EB" w14:textId="5EACAFF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59773" w14:textId="75253D2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256.50 </w:t>
            </w:r>
          </w:p>
        </w:tc>
      </w:tr>
      <w:tr w:rsidR="00245A3A" w14:paraId="6710232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85C3F"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7ADF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5597E5F" w14:textId="77F4EFA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0551F1B6" w14:textId="58A9FD0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27583" w14:textId="4B710D4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6052E460" w14:textId="2EF2B07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245A3A" w14:paraId="7227DBA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12E56"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B88A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6CB69921" w14:textId="57694B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341D69BF" w14:textId="652DDD2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E8772" w14:textId="0641DBD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F100F" w14:textId="0C32447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245A3A" w14:paraId="30B00DD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26517"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D11E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26F39538" w14:textId="1A7B35F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69B04CD3" w14:textId="3AE1840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01F6F" w14:textId="5AB46B0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2A490" w14:textId="69CA894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245A3A" w14:paraId="416E328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FCFBD"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16F5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56380808" w14:textId="729BB0D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3E990F0C" w14:textId="696C7A6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10E307AB" w14:textId="675AE12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9E975" w14:textId="08E2786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245A3A" w14:paraId="1D57DBB7"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944239"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41BD69DC" w14:textId="2378FD92"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10,746.58 </w:t>
            </w:r>
          </w:p>
        </w:tc>
        <w:tc>
          <w:tcPr>
            <w:tcW w:w="675" w:type="pct"/>
            <w:tcBorders>
              <w:top w:val="nil"/>
              <w:left w:val="nil"/>
              <w:bottom w:val="single" w:sz="4" w:space="0" w:color="000000"/>
              <w:right w:val="single" w:sz="4" w:space="0" w:color="000000"/>
            </w:tcBorders>
            <w:shd w:val="clear" w:color="D8D8D8" w:fill="D8D8D8"/>
            <w:noWrap/>
            <w:vAlign w:val="bottom"/>
            <w:hideMark/>
          </w:tcPr>
          <w:p w14:paraId="1A92FF01" w14:textId="0C5FC719"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144D9A4A" w14:textId="7B0C0205"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0024C2F5" w14:textId="5E1A9C2B"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952,867.53 </w:t>
            </w:r>
          </w:p>
        </w:tc>
      </w:tr>
      <w:tr w:rsidR="00245A3A" w14:paraId="50B2E67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4C37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C69A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290D0973" w14:textId="6C3026A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927.50 </w:t>
            </w:r>
          </w:p>
        </w:tc>
        <w:tc>
          <w:tcPr>
            <w:tcW w:w="675" w:type="pct"/>
            <w:tcBorders>
              <w:top w:val="nil"/>
              <w:left w:val="nil"/>
              <w:bottom w:val="single" w:sz="4" w:space="0" w:color="000000"/>
              <w:right w:val="single" w:sz="4" w:space="0" w:color="000000"/>
            </w:tcBorders>
            <w:shd w:val="clear" w:color="auto" w:fill="auto"/>
            <w:noWrap/>
            <w:vAlign w:val="bottom"/>
            <w:hideMark/>
          </w:tcPr>
          <w:p w14:paraId="743050F3" w14:textId="3044AEA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E61C0" w14:textId="39C3702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8FD1B" w14:textId="74CEB4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927.50 </w:t>
            </w:r>
          </w:p>
        </w:tc>
      </w:tr>
      <w:tr w:rsidR="00245A3A" w14:paraId="5379FFF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09ED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AE47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4EBA9565" w14:textId="5649760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6702356E" w14:textId="4AB2BBD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8B2D2" w14:textId="5F4CCD4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117C6" w14:textId="6A56D00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245A3A" w14:paraId="3845689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C817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E8B1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0989DBCD" w14:textId="1D070A5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530.89 </w:t>
            </w:r>
          </w:p>
        </w:tc>
        <w:tc>
          <w:tcPr>
            <w:tcW w:w="675" w:type="pct"/>
            <w:tcBorders>
              <w:top w:val="nil"/>
              <w:left w:val="nil"/>
              <w:bottom w:val="single" w:sz="4" w:space="0" w:color="000000"/>
              <w:right w:val="single" w:sz="4" w:space="0" w:color="000000"/>
            </w:tcBorders>
            <w:shd w:val="clear" w:color="auto" w:fill="auto"/>
            <w:noWrap/>
            <w:vAlign w:val="bottom"/>
            <w:hideMark/>
          </w:tcPr>
          <w:p w14:paraId="08C20C09" w14:textId="146525D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47077" w14:textId="4F57FA9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B4BBE" w14:textId="084A6D6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530.89 </w:t>
            </w:r>
          </w:p>
        </w:tc>
      </w:tr>
      <w:tr w:rsidR="00245A3A" w14:paraId="346B270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9C43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952A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45641D31" w14:textId="2F60DE9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CC0C2CF" w14:textId="714AEF0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E4926" w14:textId="03269C5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941B9" w14:textId="7DB1D35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45A3A" w14:paraId="7D35C39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61D8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87F6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37ECF381" w14:textId="782F58C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8466838" w14:textId="414ABC9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8E357" w14:textId="3F25701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35D666E2" w14:textId="6E79409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245A3A" w14:paraId="7A6F1B7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E643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8118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56468AE4" w14:textId="0C95865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6B4B34E7" w14:textId="2E487A8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96739" w14:textId="6DC1C95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9BF5D" w14:textId="452C917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245A3A" w14:paraId="4734CA0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D856A"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3FD9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69D53C29" w14:textId="00E1ADD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3471DFB7" w14:textId="77D5825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03BC3" w14:textId="2250521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157DF" w14:textId="3A935DC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245A3A" w14:paraId="09FBB7F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8058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7E2D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0206BFDB" w14:textId="5ABF548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7FAF54C" w14:textId="51EA5BF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13C0D" w14:textId="3763EA9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9AE98" w14:textId="2B9915A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45A3A" w14:paraId="230D1F8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D41C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1D20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64C322BE" w14:textId="350703F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2D18C8D0" w14:textId="2AFE639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C9BB8" w14:textId="39D7A8B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EB89C" w14:textId="268475D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245A3A" w14:paraId="7EF567E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026D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EA59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4E02DD55" w14:textId="0159AE8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EF1D30E" w14:textId="0A6F509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A9D5E" w14:textId="7A0BE8E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29B424D2" w14:textId="03A59B5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245A3A" w14:paraId="725A791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0CE8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1074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112246DB" w14:textId="257A496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6B04FB46" w14:textId="2248EDD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8A3B7" w14:textId="7A85DFF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671D83E9" w14:textId="5CCC6D9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245A3A" w14:paraId="3F71702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3E2A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A501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76084FB" w14:textId="1107EAB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CDA9B93" w14:textId="2402026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F431F" w14:textId="07B878E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080EEB9C" w14:textId="511FE4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245A3A" w14:paraId="05F52C1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84FA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4781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61BFA34E" w14:textId="7F3024B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E8D3D6" w14:textId="27BB5C1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36CD1" w14:textId="6691CF4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6E4270FA" w14:textId="323F2B7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245A3A" w14:paraId="6255E9D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A5A2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09F0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AF16666" w14:textId="4AB8FEA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59F219E4" w14:textId="4BDD362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81A91" w14:textId="0B21CC8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80053D" w14:textId="3677132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245A3A" w14:paraId="35688ED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8167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2089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7390D914" w14:textId="4D5A2DB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16E4CC01" w14:textId="18CF4EF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30007" w14:textId="2431E68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4F930" w14:textId="40018C9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245A3A" w14:paraId="5E00DFC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B9C7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DCE4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020F6638" w14:textId="46D47D7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23D11F74" w14:textId="220B4ED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065F5" w14:textId="7539F84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4370E" w14:textId="553BA32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245A3A" w14:paraId="5A5D2A6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52736"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E27A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2D12D2E8" w14:textId="77E892A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4631E772" w14:textId="5A3DF64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8E01A" w14:textId="63564EA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9F733" w14:textId="3F65766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245A3A" w14:paraId="210ACB8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FB6B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0438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0BAC21E3" w14:textId="379F018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659CB4A4" w14:textId="1E6A9B8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AD3BD" w14:textId="2A0262A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9E389" w14:textId="039D198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245A3A" w14:paraId="62F7C08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DA0FA"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5687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0C06832B" w14:textId="22B68E1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70E2B07B" w14:textId="47A2C42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950CD" w14:textId="32C400C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D9486" w14:textId="26F6F56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245A3A" w14:paraId="42788E3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1F1F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C019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6D6609E5" w14:textId="017240C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7E9682AF" w14:textId="026D5F8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07460" w14:textId="7C34F6D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D6A01" w14:textId="7B3EB10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245A3A" w14:paraId="55CCFB5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3C1D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15A3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18CE8710" w14:textId="34FCF41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46202231" w14:textId="32CC22D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C802D" w14:textId="105A1B0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E180A" w14:textId="5D844D8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245A3A" w14:paraId="3C29691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426C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0942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7E9FAF25" w14:textId="342A544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4F0F13B4" w14:textId="0BA9364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3C493" w14:textId="379F49F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8E942" w14:textId="6953978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245A3A" w14:paraId="117E44E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232B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12EC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2B7CC2B7" w14:textId="494BF23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C46BD52" w14:textId="18DFE36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9E0A2" w14:textId="12240E4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8B8BC7" w14:textId="1D50041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45A3A" w14:paraId="13BE530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65C9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BAED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412ED2E8" w14:textId="39F0A04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3C5DEA98" w14:textId="4251E15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D9AAA" w14:textId="1AD68C3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3569C" w14:textId="4694BA4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245A3A" w14:paraId="61A2BF9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4CBE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0116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0DF848C7" w14:textId="6BD3731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90CC227" w14:textId="2BC59EB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10D10" w14:textId="6697605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EEFCF" w14:textId="660B988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45A3A" w14:paraId="424F217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D43E6"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296F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64A53A7F" w14:textId="31CCE72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31C1F4A7" w14:textId="6AB7EE3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36E53" w14:textId="63871DB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C672D" w14:textId="250C37B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245A3A" w14:paraId="6FC5081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365D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7996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71345D87" w14:textId="6F63CB0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00F4F9D6" w14:textId="6F77E71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12889" w14:textId="74F040A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CE68B" w14:textId="5EF04FD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245A3A" w14:paraId="11C8235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4FB0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02B1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66710311" w14:textId="4A95F41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188F7F7D" w14:textId="6E54730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AAFDB" w14:textId="2539D1D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94F69" w14:textId="0BE888F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245A3A" w14:paraId="4726D6A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1BE2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8419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282A42BC" w14:textId="586A8CD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784EF531" w14:textId="071147B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16346" w14:textId="67D9477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A1B52" w14:textId="4AA1F88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245A3A" w14:paraId="73FCDF3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6AC66"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0A11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5FFFE51C" w14:textId="75A6989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7055E93" w14:textId="79883CD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A33D3" w14:textId="44F3C55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2FA66" w14:textId="101B9B8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45A3A" w14:paraId="1876FB5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D0C3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B5B5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150C4159" w14:textId="4B0727B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1233A8E9" w14:textId="0EA8E26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3A140" w14:textId="2B0B9EE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51ADED57" w14:textId="33EEB79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245A3A" w14:paraId="7F0AA21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4550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EB80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7E3686C8" w14:textId="048A024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0CDDA73D" w14:textId="127E9E6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5827D" w14:textId="5396868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BB926" w14:textId="6607425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245A3A" w14:paraId="34DC3D0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8806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1DC2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7A48D3D5" w14:textId="2863F9A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6F38DA3" w14:textId="48C9B9B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D7869" w14:textId="0542B6B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137F3" w14:textId="4BC5219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45A3A" w14:paraId="28E929F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DB73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9AC7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012B2184" w14:textId="5992615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B16839" w14:textId="3C1EFD3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8499A" w14:textId="4EA8743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C69F2" w14:textId="5524427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245A3A" w14:paraId="6CE7A0B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B429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6899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2C499E41" w14:textId="1948B3F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1F48FE21" w14:textId="2427D7B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9FBA6" w14:textId="251F781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0747E9F9" w14:textId="7489512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245A3A" w14:paraId="321CE65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C78BA"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0238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78E0C9F6" w14:textId="7838EE5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2B0D83A" w14:textId="00A40AC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41EA2" w14:textId="72ECC83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80677" w14:textId="055A19D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45A3A" w14:paraId="251EA05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E3D2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DB47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04407619" w14:textId="23590F0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37FF5A26" w14:textId="600EB8C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23F11" w14:textId="7ADC211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A5228" w14:textId="68019EF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245A3A" w14:paraId="46FD2D3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A4BA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6016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6DE129FA" w14:textId="596407B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7214605E" w14:textId="420DD9A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1DC6E" w14:textId="3503D84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21931" w14:textId="49052C1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245A3A" w14:paraId="164F96D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D5F1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5DEB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236D8838" w14:textId="049A650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3C0F8451" w14:textId="53BE416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3A53E534" w14:textId="3846655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CC432" w14:textId="2238E23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245A3A" w14:paraId="680BEA5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BA14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730C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3A282D05" w14:textId="77DEE3D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3253FF05" w14:textId="2934008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B335D" w14:textId="14A756A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3A9E5ABD" w14:textId="33072CF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245A3A" w14:paraId="203FA7C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9D1B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01A1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10D61424" w14:textId="54A6B46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7FCF617F" w14:textId="3FEB3F9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C3CB9" w14:textId="6246836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25B27" w14:textId="19C2ED7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245A3A" w14:paraId="2F17FD7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386F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E2C4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1B65FC4F" w14:textId="62B8067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328D2BFB" w14:textId="5BDA21C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D0862" w14:textId="71B23D9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76978D63" w14:textId="37E0B04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245A3A" w14:paraId="64B9073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454E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9765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75DC997A" w14:textId="127F7B8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AF8C2ED" w14:textId="101CE0E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ABD44" w14:textId="23FA595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B91E6" w14:textId="64EE7C0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45A3A" w14:paraId="329F8256"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576B1B"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19B4AA47" w14:textId="535B43D6"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94,785.70 </w:t>
            </w:r>
          </w:p>
        </w:tc>
        <w:tc>
          <w:tcPr>
            <w:tcW w:w="675" w:type="pct"/>
            <w:tcBorders>
              <w:top w:val="nil"/>
              <w:left w:val="nil"/>
              <w:bottom w:val="single" w:sz="4" w:space="0" w:color="000000"/>
              <w:right w:val="single" w:sz="4" w:space="0" w:color="000000"/>
            </w:tcBorders>
            <w:shd w:val="clear" w:color="A5A5A5" w:fill="A5A5A5"/>
            <w:noWrap/>
            <w:vAlign w:val="bottom"/>
            <w:hideMark/>
          </w:tcPr>
          <w:p w14:paraId="42F51380" w14:textId="529C4246"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EF9E7B2" w14:textId="15AF7C31"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43A7B77" w14:textId="0C434EF0"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94,785.70 </w:t>
            </w:r>
          </w:p>
        </w:tc>
      </w:tr>
      <w:tr w:rsidR="00245A3A" w14:paraId="046A02A3"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57EB9E"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43F6E616" w14:textId="14FCDBBD"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71E5C417" w14:textId="2CA3282C"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A087FD" w14:textId="593BD555"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8DC276" w14:textId="631A4E7C"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245A3A" w14:paraId="5675681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3CB8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4E41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723F60EE" w14:textId="5B7DA3C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0476801A" w14:textId="4BEA136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D1FD0" w14:textId="7AC1124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A5B82" w14:textId="50FEC96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245A3A" w14:paraId="48E4D2E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7EAD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A015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34C162F5" w14:textId="4415B51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79FE255F" w14:textId="0532253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C9B95" w14:textId="5FB1F2B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97687" w14:textId="6709192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245A3A" w14:paraId="30A4667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B310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3867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6A1A8FA5" w14:textId="0798768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180595EB" w14:textId="425E002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51E35" w14:textId="706C80C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495D2" w14:textId="4468527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245A3A" w14:paraId="631BA61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BC08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E15674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062750FB" w14:textId="70C153A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2D5A6648" w14:textId="41BA0B1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29B5F" w14:textId="1FDE3EE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F3C5D" w14:textId="5F3318C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245A3A" w14:paraId="3DBF57D3"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C05DFC"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0CE24FE9" w14:textId="39784EE2"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853,783.40 </w:t>
            </w:r>
          </w:p>
        </w:tc>
        <w:tc>
          <w:tcPr>
            <w:tcW w:w="675" w:type="pct"/>
            <w:tcBorders>
              <w:top w:val="nil"/>
              <w:left w:val="nil"/>
              <w:bottom w:val="single" w:sz="4" w:space="0" w:color="000000"/>
              <w:right w:val="single" w:sz="4" w:space="0" w:color="000000"/>
            </w:tcBorders>
            <w:shd w:val="clear" w:color="D8D8D8" w:fill="D8D8D8"/>
            <w:noWrap/>
            <w:vAlign w:val="bottom"/>
            <w:hideMark/>
          </w:tcPr>
          <w:p w14:paraId="61205C6F" w14:textId="165CC434"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86F068" w14:textId="70F37D85"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0C196B5" w14:textId="72E46A44"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853,783.40 </w:t>
            </w:r>
          </w:p>
        </w:tc>
      </w:tr>
      <w:tr w:rsidR="00245A3A" w14:paraId="593754D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90AB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D499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5C3C7BAB" w14:textId="4541180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0,143.14 </w:t>
            </w:r>
          </w:p>
        </w:tc>
        <w:tc>
          <w:tcPr>
            <w:tcW w:w="675" w:type="pct"/>
            <w:tcBorders>
              <w:top w:val="nil"/>
              <w:left w:val="nil"/>
              <w:bottom w:val="single" w:sz="4" w:space="0" w:color="000000"/>
              <w:right w:val="single" w:sz="4" w:space="0" w:color="000000"/>
            </w:tcBorders>
            <w:shd w:val="clear" w:color="auto" w:fill="auto"/>
            <w:noWrap/>
            <w:vAlign w:val="bottom"/>
            <w:hideMark/>
          </w:tcPr>
          <w:p w14:paraId="17614536" w14:textId="4B79B6A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8E649" w14:textId="3B7C83A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F9744CE" w14:textId="12B13C2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0,143.14 </w:t>
            </w:r>
          </w:p>
        </w:tc>
      </w:tr>
      <w:tr w:rsidR="00245A3A" w14:paraId="025316F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EE3A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0107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76F4E27F" w14:textId="0B1B7E1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2BA21B99" w14:textId="0EA0D03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980FF" w14:textId="46458CE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663E4" w14:textId="49FC0BD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245A3A" w14:paraId="0C14BDB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3F1B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CF55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58DCDEC0" w14:textId="17D20FA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2C5A44EB" w14:textId="44992EE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2A4B2" w14:textId="199FBD2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4F26B" w14:textId="1966BD3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245A3A" w14:paraId="214B45D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F4DA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2EBA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00E6C29B" w14:textId="65630A9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957.52 </w:t>
            </w:r>
          </w:p>
        </w:tc>
        <w:tc>
          <w:tcPr>
            <w:tcW w:w="675" w:type="pct"/>
            <w:tcBorders>
              <w:top w:val="nil"/>
              <w:left w:val="nil"/>
              <w:bottom w:val="single" w:sz="4" w:space="0" w:color="000000"/>
              <w:right w:val="single" w:sz="4" w:space="0" w:color="000000"/>
            </w:tcBorders>
            <w:shd w:val="clear" w:color="auto" w:fill="auto"/>
            <w:noWrap/>
            <w:vAlign w:val="bottom"/>
            <w:hideMark/>
          </w:tcPr>
          <w:p w14:paraId="2FC4677C" w14:textId="14BE357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2DC36" w14:textId="3BA7B47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6D2A0" w14:textId="37AA181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957.52 </w:t>
            </w:r>
          </w:p>
        </w:tc>
      </w:tr>
      <w:tr w:rsidR="00245A3A" w14:paraId="70D07D3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4099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0218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4602D258" w14:textId="6D60BA8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754C4A84" w14:textId="3E92D5A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38DE9" w14:textId="0546072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7E31B" w14:textId="1ED8F22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245A3A" w14:paraId="0FB0A41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185E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9877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6EAEB6B2" w14:textId="256E815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2,460.24 </w:t>
            </w:r>
          </w:p>
        </w:tc>
        <w:tc>
          <w:tcPr>
            <w:tcW w:w="675" w:type="pct"/>
            <w:tcBorders>
              <w:top w:val="nil"/>
              <w:left w:val="nil"/>
              <w:bottom w:val="single" w:sz="4" w:space="0" w:color="000000"/>
              <w:right w:val="single" w:sz="4" w:space="0" w:color="000000"/>
            </w:tcBorders>
            <w:shd w:val="clear" w:color="auto" w:fill="auto"/>
            <w:noWrap/>
            <w:vAlign w:val="bottom"/>
            <w:hideMark/>
          </w:tcPr>
          <w:p w14:paraId="3FA3BC2E" w14:textId="67F518F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711BF" w14:textId="461E953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0887A" w14:textId="069300B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2,460.24 </w:t>
            </w:r>
          </w:p>
        </w:tc>
      </w:tr>
      <w:tr w:rsidR="00245A3A" w14:paraId="31D2A15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3ABE6"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64A1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3FC5C673" w14:textId="00D310E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215AFF0C" w14:textId="2D74D1B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73DF6" w14:textId="6C68317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0CE99" w14:textId="52A1270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245A3A" w14:paraId="369B62A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3832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C64F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55CAF954" w14:textId="207B6C5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66CBE6ED" w14:textId="77945EE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70304" w14:textId="1455C8B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B8008" w14:textId="3C918FF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245A3A" w14:paraId="77BC398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3D5B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B9B4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25112161" w14:textId="5409CCF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1D3A5943" w14:textId="541044F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F1CB4" w14:textId="2D2B036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D1C87" w14:textId="656564C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245A3A" w14:paraId="31FFABE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83C7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3CF0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0E9A5C25" w14:textId="2CC2B8F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5,825.36 </w:t>
            </w:r>
          </w:p>
        </w:tc>
        <w:tc>
          <w:tcPr>
            <w:tcW w:w="675" w:type="pct"/>
            <w:tcBorders>
              <w:top w:val="nil"/>
              <w:left w:val="nil"/>
              <w:bottom w:val="single" w:sz="4" w:space="0" w:color="000000"/>
              <w:right w:val="single" w:sz="4" w:space="0" w:color="000000"/>
            </w:tcBorders>
            <w:shd w:val="clear" w:color="auto" w:fill="auto"/>
            <w:noWrap/>
            <w:vAlign w:val="bottom"/>
            <w:hideMark/>
          </w:tcPr>
          <w:p w14:paraId="52CDC331" w14:textId="792603A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62124" w14:textId="1591BCA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242F5" w14:textId="3D8A1D6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5,825.36 </w:t>
            </w:r>
          </w:p>
        </w:tc>
      </w:tr>
      <w:tr w:rsidR="00245A3A" w14:paraId="21C01C3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1F91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E724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3321DB3D" w14:textId="4386F78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34E492C5" w14:textId="3257C10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F60B7" w14:textId="4367694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E1B74" w14:textId="3D64779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245A3A" w14:paraId="7DBEA57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7332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37DA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3D390308" w14:textId="58BD969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c>
          <w:tcPr>
            <w:tcW w:w="675" w:type="pct"/>
            <w:tcBorders>
              <w:top w:val="nil"/>
              <w:left w:val="nil"/>
              <w:bottom w:val="single" w:sz="4" w:space="0" w:color="000000"/>
              <w:right w:val="single" w:sz="4" w:space="0" w:color="000000"/>
            </w:tcBorders>
            <w:shd w:val="clear" w:color="auto" w:fill="auto"/>
            <w:noWrap/>
            <w:vAlign w:val="bottom"/>
            <w:hideMark/>
          </w:tcPr>
          <w:p w14:paraId="4F3611B0" w14:textId="206110E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16739" w14:textId="50A7D17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1F131" w14:textId="7E9EB91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r>
      <w:tr w:rsidR="00245A3A" w14:paraId="29A3FC8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E96B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8548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4CDF906A" w14:textId="50D849F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37B41663" w14:textId="6A5430E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BB2AD" w14:textId="389EBF2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2611A" w14:textId="7421CBC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245A3A" w14:paraId="15ED6D2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AEDC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1C4D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298A21A3" w14:textId="2F38958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c>
          <w:tcPr>
            <w:tcW w:w="675" w:type="pct"/>
            <w:tcBorders>
              <w:top w:val="nil"/>
              <w:left w:val="nil"/>
              <w:bottom w:val="single" w:sz="4" w:space="0" w:color="000000"/>
              <w:right w:val="single" w:sz="4" w:space="0" w:color="000000"/>
            </w:tcBorders>
            <w:shd w:val="clear" w:color="auto" w:fill="auto"/>
            <w:noWrap/>
            <w:vAlign w:val="bottom"/>
            <w:hideMark/>
          </w:tcPr>
          <w:p w14:paraId="33392B67" w14:textId="1AD3D27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2E94F" w14:textId="2FBEB2A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D3BD7" w14:textId="1A930B0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r>
      <w:tr w:rsidR="00245A3A" w14:paraId="440C1B8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1B7BA"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241C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09511ACD" w14:textId="2B022F2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077DD8DB" w14:textId="6A98ACE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50DBF" w14:textId="45301B1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D171A" w14:textId="36FBE52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245A3A" w14:paraId="1677C78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A290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395A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2BA016E8" w14:textId="4F0AA55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5,528.40 </w:t>
            </w:r>
          </w:p>
        </w:tc>
        <w:tc>
          <w:tcPr>
            <w:tcW w:w="675" w:type="pct"/>
            <w:tcBorders>
              <w:top w:val="nil"/>
              <w:left w:val="nil"/>
              <w:bottom w:val="single" w:sz="4" w:space="0" w:color="000000"/>
              <w:right w:val="single" w:sz="4" w:space="0" w:color="000000"/>
            </w:tcBorders>
            <w:shd w:val="clear" w:color="auto" w:fill="auto"/>
            <w:noWrap/>
            <w:vAlign w:val="bottom"/>
            <w:hideMark/>
          </w:tcPr>
          <w:p w14:paraId="379B9ED2" w14:textId="42FA11D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89E47" w14:textId="473C1DF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CE846" w14:textId="650137E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5,528.40 </w:t>
            </w:r>
          </w:p>
        </w:tc>
      </w:tr>
      <w:tr w:rsidR="00245A3A" w14:paraId="3F4844C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D864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5AA5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27E47CD6" w14:textId="5588D17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0395DE2F" w14:textId="58C718A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96CA5" w14:textId="730F8FF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9B8ED" w14:textId="2DAEA6C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245A3A" w14:paraId="44B6290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3305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1DC8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2CD63B54" w14:textId="27A887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31AECAE7" w14:textId="770598A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ABB0A" w14:textId="35466B8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62E2C" w14:textId="6E18A9C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245A3A" w14:paraId="18A65D7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0994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436C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6886DDF7" w14:textId="1F068E4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18FE2CDE" w14:textId="06C2AB4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BF5D8" w14:textId="47931E1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35E52" w14:textId="1CA1B5D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245A3A" w14:paraId="7D06E73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D34E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2D65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60A4797A" w14:textId="7B02478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20D522ED" w14:textId="25DEE37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99D44" w14:textId="4958DC5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2F1E7" w14:textId="14A12C7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245A3A" w14:paraId="32DB4B9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1CB1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98A4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37A7380" w14:textId="6B415F5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7BADC7B1" w14:textId="2AF1E12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2DB78" w14:textId="64F5D45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A6256" w14:textId="6BE5C17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245A3A" w14:paraId="1D7C47A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0C61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C241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7A3167FC" w14:textId="39CF1B5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546F2263" w14:textId="0CDF53C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702E9" w14:textId="525EF87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78168" w14:textId="30F80A0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245A3A" w14:paraId="0D3CF28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689F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7CBE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46D74553" w14:textId="77EF2BD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4B8B4F27" w14:textId="642CA2E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86861" w14:textId="16655C9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92994" w14:textId="3759AAD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245A3A" w14:paraId="63D69BD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0DDC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86EE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7D84B2A5" w14:textId="403C6B2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66C64C64" w14:textId="566C162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D7A42" w14:textId="535FCAC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81F53" w14:textId="575C539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245A3A" w14:paraId="7B2BDF0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4E45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8ACA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11E474B6" w14:textId="7D14EBB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045E2F21" w14:textId="16B5966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2C3A1" w14:textId="15A90EF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7CBA3" w14:textId="2C920F6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245A3A" w14:paraId="54F0144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77C2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222E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1201F01B" w14:textId="0384F03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6F64FCC5" w14:textId="6F96B7A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1FDEA" w14:textId="2EB804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6C6A9" w14:textId="2307951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245A3A" w14:paraId="5F581B7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64A8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4C32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23DF80EB" w14:textId="797A334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7,165.64 </w:t>
            </w:r>
          </w:p>
        </w:tc>
        <w:tc>
          <w:tcPr>
            <w:tcW w:w="675" w:type="pct"/>
            <w:tcBorders>
              <w:top w:val="nil"/>
              <w:left w:val="nil"/>
              <w:bottom w:val="single" w:sz="4" w:space="0" w:color="000000"/>
              <w:right w:val="single" w:sz="4" w:space="0" w:color="000000"/>
            </w:tcBorders>
            <w:shd w:val="clear" w:color="auto" w:fill="auto"/>
            <w:noWrap/>
            <w:vAlign w:val="bottom"/>
            <w:hideMark/>
          </w:tcPr>
          <w:p w14:paraId="5061715D" w14:textId="059ADD7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6ED41" w14:textId="65F9C6F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8A2BD" w14:textId="2796B7F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7,165.64 </w:t>
            </w:r>
          </w:p>
        </w:tc>
      </w:tr>
      <w:tr w:rsidR="00245A3A" w14:paraId="1D95C24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309F6"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1F8C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6EF114DF" w14:textId="1F0416A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31BAAC85" w14:textId="6145AC8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92762" w14:textId="7E7B0E8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8B5DC" w14:textId="590724D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245A3A" w14:paraId="4873399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A829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0DD8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8BF7BDA" w14:textId="787188B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24,418.40 </w:t>
            </w:r>
          </w:p>
        </w:tc>
        <w:tc>
          <w:tcPr>
            <w:tcW w:w="675" w:type="pct"/>
            <w:tcBorders>
              <w:top w:val="nil"/>
              <w:left w:val="nil"/>
              <w:bottom w:val="single" w:sz="4" w:space="0" w:color="000000"/>
              <w:right w:val="single" w:sz="4" w:space="0" w:color="000000"/>
            </w:tcBorders>
            <w:shd w:val="clear" w:color="auto" w:fill="auto"/>
            <w:noWrap/>
            <w:vAlign w:val="bottom"/>
            <w:hideMark/>
          </w:tcPr>
          <w:p w14:paraId="64FF450B" w14:textId="6D92A48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891BC" w14:textId="7D0F5A4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BB1DC" w14:textId="5596EF2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24,418.40 </w:t>
            </w:r>
          </w:p>
        </w:tc>
      </w:tr>
      <w:tr w:rsidR="00245A3A" w14:paraId="46633096"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750238"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2EE2BFD7" w14:textId="21AB4C69"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399,978.11 </w:t>
            </w:r>
          </w:p>
        </w:tc>
        <w:tc>
          <w:tcPr>
            <w:tcW w:w="675" w:type="pct"/>
            <w:tcBorders>
              <w:top w:val="nil"/>
              <w:left w:val="nil"/>
              <w:bottom w:val="single" w:sz="4" w:space="0" w:color="000000"/>
              <w:right w:val="single" w:sz="4" w:space="0" w:color="000000"/>
            </w:tcBorders>
            <w:shd w:val="clear" w:color="D8D8D8" w:fill="D8D8D8"/>
            <w:noWrap/>
            <w:vAlign w:val="bottom"/>
            <w:hideMark/>
          </w:tcPr>
          <w:p w14:paraId="4BE65600" w14:textId="5C2C412F"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7E0EFF" w14:textId="237EC36C"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12340A" w14:textId="05E94675"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399,978.11 </w:t>
            </w:r>
          </w:p>
        </w:tc>
      </w:tr>
      <w:tr w:rsidR="00245A3A" w14:paraId="5719A9D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BB2D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A00B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5D991416" w14:textId="38338E2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7,224.48 </w:t>
            </w:r>
          </w:p>
        </w:tc>
        <w:tc>
          <w:tcPr>
            <w:tcW w:w="675" w:type="pct"/>
            <w:tcBorders>
              <w:top w:val="nil"/>
              <w:left w:val="nil"/>
              <w:bottom w:val="single" w:sz="4" w:space="0" w:color="000000"/>
              <w:right w:val="single" w:sz="4" w:space="0" w:color="000000"/>
            </w:tcBorders>
            <w:shd w:val="clear" w:color="auto" w:fill="auto"/>
            <w:noWrap/>
            <w:vAlign w:val="bottom"/>
            <w:hideMark/>
          </w:tcPr>
          <w:p w14:paraId="54A47A04" w14:textId="6693ABA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9D195" w14:textId="5368E48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91A0AB5" w14:textId="5E4CC74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7,224.48 </w:t>
            </w:r>
          </w:p>
        </w:tc>
      </w:tr>
      <w:tr w:rsidR="00245A3A" w14:paraId="3FB0304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50F5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9867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C278C18" w14:textId="3EEC886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743655E6" w14:textId="01F6743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A48F2" w14:textId="1547350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D5770" w14:textId="48EF219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245A3A" w14:paraId="730B531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86C9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B503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0731735A" w14:textId="382CFAA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0F22F29B" w14:textId="62B09FE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1CC8B" w14:textId="3674A73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0DF18" w14:textId="4E35A48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245A3A" w14:paraId="38E8208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F7C1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9279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3500E1DD" w14:textId="229AC66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7DE5A7A2" w14:textId="762FE89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CF593" w14:textId="43470CC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5EED3" w14:textId="1E80565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245A3A" w14:paraId="5C8B988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5532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302A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28490567" w14:textId="41AD95E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14610043" w14:textId="02C0504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3B486" w14:textId="4F7BACA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15CA2" w14:textId="0839978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245A3A" w14:paraId="407FCD5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75F9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BEB7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4142CFC" w14:textId="25FA17D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750E9EB5" w14:textId="7169AAD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B6A75" w14:textId="3876BEF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FE923" w14:textId="583A003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245A3A" w14:paraId="5D88812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6472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33E0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5D3FCDF1" w14:textId="1BA04E0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73CC6BE4" w14:textId="14D185D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405C3" w14:textId="32C7ED3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DCE1A" w14:textId="0696F80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245A3A" w14:paraId="223D3F1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EA5F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2639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5E73E77B" w14:textId="69A38A1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1F84400A" w14:textId="65A3516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977C1" w14:textId="3F912EF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402D4" w14:textId="5064519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245A3A" w14:paraId="3C8E5AE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9C7B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FB56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00C04A21" w14:textId="7F6CEB4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902.96 </w:t>
            </w:r>
          </w:p>
        </w:tc>
        <w:tc>
          <w:tcPr>
            <w:tcW w:w="675" w:type="pct"/>
            <w:tcBorders>
              <w:top w:val="nil"/>
              <w:left w:val="nil"/>
              <w:bottom w:val="single" w:sz="4" w:space="0" w:color="000000"/>
              <w:right w:val="single" w:sz="4" w:space="0" w:color="000000"/>
            </w:tcBorders>
            <w:shd w:val="clear" w:color="auto" w:fill="auto"/>
            <w:noWrap/>
            <w:vAlign w:val="bottom"/>
            <w:hideMark/>
          </w:tcPr>
          <w:p w14:paraId="6BE88F8E" w14:textId="3A4BB99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823EF" w14:textId="6AACD3D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77C0A" w14:textId="2487DD2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902.96 </w:t>
            </w:r>
          </w:p>
        </w:tc>
      </w:tr>
      <w:tr w:rsidR="00245A3A" w14:paraId="08CF790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256D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B3B4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41EE9260" w14:textId="246045E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78723674" w14:textId="1E23AD6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FE837" w14:textId="57271F0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C6B5C" w14:textId="0495EB5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245A3A" w14:paraId="6B6CC49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385E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569E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B8D95F9" w14:textId="51D5670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51BF2216" w14:textId="1C27486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B7B69" w14:textId="1A02801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A47AD" w14:textId="105E34A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245A3A" w14:paraId="0E897B4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DA6F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A7BA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3126015F" w14:textId="44AA78A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1A0F5562" w14:textId="4CD6535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B4919" w14:textId="3FDB39A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01C46" w14:textId="717B323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245A3A" w14:paraId="4DF9467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A2D9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34CB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1A642E41" w14:textId="4A54207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104F38A0" w14:textId="2D993B4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C10C4" w14:textId="4B6BF02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C0358" w14:textId="6E5C174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245A3A" w14:paraId="2E3A92A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255F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8F12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13C80192" w14:textId="1759F32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7AF0EB71" w14:textId="30B3926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5511B" w14:textId="20D6618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52073" w14:textId="52A6DD5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245A3A" w14:paraId="7234624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7DC7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1A0F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3039E8FF" w14:textId="13ABADF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38AC455F" w14:textId="2CB607C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E12F8" w14:textId="09706FD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A9C8C" w14:textId="3166EFF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245A3A" w14:paraId="6599BA4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B193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2D0C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524164C6" w14:textId="13CC989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31C3D606" w14:textId="76A7961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672B4" w14:textId="2C110B5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B4B04" w14:textId="2CEC537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245A3A" w14:paraId="259E395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D4B1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62B1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3E2ED4C3" w14:textId="0E77666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25A50F6A" w14:textId="4681269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D0F6D" w14:textId="1687B0D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5B219" w14:textId="33FC861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245A3A" w14:paraId="00BC089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A39F6"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E622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8E8D041" w14:textId="3827F48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268A3624" w14:textId="3FCAFD7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BC578" w14:textId="4298F99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E33D86" w14:textId="5C48B73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245A3A" w14:paraId="2111721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314B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EE50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5A864C4F" w14:textId="71FFF02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6D2A670F" w14:textId="043DE09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0AE07" w14:textId="3A606FB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0F486" w14:textId="26AFCE3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245A3A" w14:paraId="1694C19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221F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EADA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21885867" w14:textId="2FF2D10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06B42982" w14:textId="685E441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91BA5" w14:textId="18CE315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6645B" w14:textId="517E556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245A3A" w14:paraId="191E7DF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4739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3FDC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5F0B16BA" w14:textId="10704EE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4773C532" w14:textId="5D9E9CF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0F105" w14:textId="1538813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B2F34" w14:textId="11EF526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245A3A" w14:paraId="2472292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3165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BF3F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179C5DEC" w14:textId="070082A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64CBE9DE" w14:textId="1830D35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7E042" w14:textId="06C8EA8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3326B" w14:textId="426D8C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245A3A" w14:paraId="757C111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2C2A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2143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0D9EB836" w14:textId="32323AC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1D0D9981" w14:textId="70E932F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6B1F2" w14:textId="059F60F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560B7" w14:textId="6D21408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245A3A" w14:paraId="6604B9C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96E1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01E4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67C641B0" w14:textId="6B1B9B3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3BD2EA1C" w14:textId="7EB7056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C009A" w14:textId="76B3057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FD1E9" w14:textId="6994882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245A3A" w14:paraId="50E3FB0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8C55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85D1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06385988" w14:textId="7DD920B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3ACF7AE4" w14:textId="106DDD1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A576B" w14:textId="62B103B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86E80" w14:textId="33A829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245A3A" w14:paraId="0BEF2AE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2A6F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C46F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2DEC6261" w14:textId="5E55617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6086F07D" w14:textId="5C97E60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4CFAA" w14:textId="2F6CFD1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5F87F3" w14:textId="39E4832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245A3A" w14:paraId="6B3D13D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EA20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0AB083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C67E566" w14:textId="40C5452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68D860C7" w14:textId="0927B02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5B3B2" w14:textId="1CAE3C2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B81BE" w14:textId="133E98E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245A3A" w14:paraId="3253AC5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EF35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9974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396DA715" w14:textId="1391A84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3EAFA91F" w14:textId="55573EA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7D197" w14:textId="0A1FBBD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08B11" w14:textId="31CDB69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245A3A" w14:paraId="5A3388F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87DE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29BA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11AAFB64" w14:textId="4BC0E4A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677AE000" w14:textId="34BAED0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05470" w14:textId="4C22AFD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E430DD" w14:textId="0BE17F8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245A3A" w14:paraId="3530348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96CB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CF9F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7BEE6EE" w14:textId="6836CD2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61ADFCA5" w14:textId="6ABDB29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22B04" w14:textId="3EBB191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939EE" w14:textId="4CBBC88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245A3A" w14:paraId="502868B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B18E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7EA5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10457521" w14:textId="12203AF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53AB39F2" w14:textId="415C0D7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AD346" w14:textId="14D07F2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826E1" w14:textId="246DC47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245A3A" w14:paraId="2637192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632A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252B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3AFCF23B" w14:textId="7F132FF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14E5858C" w14:textId="3ADD171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1039B" w14:textId="2C3D5A8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34308C" w14:textId="6A20C6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245A3A" w14:paraId="349898C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D43D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051F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4A44654A" w14:textId="4F9220B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3CEEA073" w14:textId="394D70A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E2A14" w14:textId="0E283A3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F113FC" w14:textId="4640676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245A3A" w14:paraId="087B115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9787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F17D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474360B0" w14:textId="00AAF6C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7EE10CE3" w14:textId="64DA4B0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84F36" w14:textId="7B702FC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39014" w14:textId="442F345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245A3A" w14:paraId="7BD0C0F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58B7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4A2B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873D0DA" w14:textId="305FD64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1E200AC6" w14:textId="44423F9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9FDA9" w14:textId="3FC8306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50AEC" w14:textId="7DC6193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245A3A" w14:paraId="2E6D5A8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8D87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63C4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69A450B4" w14:textId="0CFBC9B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5FB8F775" w14:textId="4C21DFE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A3D30" w14:textId="5C91794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A33AC" w14:textId="7AE9DE5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245A3A" w14:paraId="0582DF0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5B4A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FF71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B97A67D" w14:textId="731DE02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03DB07E5" w14:textId="09DBD01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A80AF" w14:textId="70D3602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77EA8" w14:textId="3EAD9F3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245A3A" w14:paraId="4635441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1F96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9248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0FBA4507" w14:textId="038806F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77F6E10D" w14:textId="06D0E8A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4A2D0" w14:textId="7E4C197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6DF66" w14:textId="026983E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245A3A" w14:paraId="343DCFBE"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81FFE6"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0A42D05B" w14:textId="0E10DABB"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4,642.48 </w:t>
            </w:r>
          </w:p>
        </w:tc>
        <w:tc>
          <w:tcPr>
            <w:tcW w:w="675" w:type="pct"/>
            <w:tcBorders>
              <w:top w:val="nil"/>
              <w:left w:val="nil"/>
              <w:bottom w:val="single" w:sz="4" w:space="0" w:color="000000"/>
              <w:right w:val="single" w:sz="4" w:space="0" w:color="000000"/>
            </w:tcBorders>
            <w:shd w:val="clear" w:color="D8D8D8" w:fill="D8D8D8"/>
            <w:noWrap/>
            <w:vAlign w:val="bottom"/>
            <w:hideMark/>
          </w:tcPr>
          <w:p w14:paraId="403FF692" w14:textId="55E25492"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E30BC3" w14:textId="41E721D6"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47380B" w14:textId="0FAF3F8F"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4,642.48 </w:t>
            </w:r>
          </w:p>
        </w:tc>
      </w:tr>
      <w:tr w:rsidR="00245A3A" w14:paraId="3F00F84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78C6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155B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3531CCE2" w14:textId="0C61729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528DC28E" w14:textId="5D061EA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DB43A" w14:textId="248B7C0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A7EB76" w14:textId="0C6C352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245A3A" w14:paraId="708F322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11FD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F84D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154766F3" w14:textId="607B2D4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453903" w14:textId="4F9AA32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925E5" w14:textId="05DFAC6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F9B21" w14:textId="5C2561D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245A3A" w14:paraId="1228438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3009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B852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40EF8474" w14:textId="366D785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3FB92FFB" w14:textId="414C05F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281DB" w14:textId="2A3D63B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C87F3" w14:textId="4083EE9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245A3A" w14:paraId="322B39C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2779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3B46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4D4BA7C2" w14:textId="361A3B7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6F91FE" w14:textId="583ED2D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0B947" w14:textId="67366DF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0CA3C" w14:textId="19734DC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245A3A" w14:paraId="50E48E9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4B3A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BF8A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41FE5431" w14:textId="0C01AF6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c>
          <w:tcPr>
            <w:tcW w:w="675" w:type="pct"/>
            <w:tcBorders>
              <w:top w:val="nil"/>
              <w:left w:val="nil"/>
              <w:bottom w:val="single" w:sz="4" w:space="0" w:color="000000"/>
              <w:right w:val="single" w:sz="4" w:space="0" w:color="000000"/>
            </w:tcBorders>
            <w:shd w:val="clear" w:color="auto" w:fill="auto"/>
            <w:noWrap/>
            <w:vAlign w:val="bottom"/>
            <w:hideMark/>
          </w:tcPr>
          <w:p w14:paraId="54F0A082" w14:textId="47724EE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A8AB9" w14:textId="0CE585D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89978" w14:textId="3EF1704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r>
      <w:tr w:rsidR="00245A3A" w14:paraId="1A039A6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057A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099F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60CF2DA2" w14:textId="07AD39A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71693B2" w14:textId="5C11460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CC01A" w14:textId="64AF33A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24DE8" w14:textId="46F058E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800.00 </w:t>
            </w:r>
          </w:p>
        </w:tc>
      </w:tr>
      <w:tr w:rsidR="00245A3A" w14:paraId="050FDC9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7CC3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34A6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39FA3021" w14:textId="7BA3195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c>
          <w:tcPr>
            <w:tcW w:w="675" w:type="pct"/>
            <w:tcBorders>
              <w:top w:val="nil"/>
              <w:left w:val="nil"/>
              <w:bottom w:val="single" w:sz="4" w:space="0" w:color="000000"/>
              <w:right w:val="single" w:sz="4" w:space="0" w:color="000000"/>
            </w:tcBorders>
            <w:shd w:val="clear" w:color="auto" w:fill="auto"/>
            <w:noWrap/>
            <w:vAlign w:val="bottom"/>
            <w:hideMark/>
          </w:tcPr>
          <w:p w14:paraId="4E152C3E" w14:textId="2F6AB7B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F2097" w14:textId="3FAD43F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A20111" w14:textId="02DA771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r>
      <w:tr w:rsidR="00245A3A" w14:paraId="434ABF8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D7606"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5ABB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10C9FFD3" w14:textId="77DD0C6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732.00 </w:t>
            </w:r>
          </w:p>
        </w:tc>
        <w:tc>
          <w:tcPr>
            <w:tcW w:w="675" w:type="pct"/>
            <w:tcBorders>
              <w:top w:val="nil"/>
              <w:left w:val="nil"/>
              <w:bottom w:val="single" w:sz="4" w:space="0" w:color="000000"/>
              <w:right w:val="single" w:sz="4" w:space="0" w:color="000000"/>
            </w:tcBorders>
            <w:shd w:val="clear" w:color="auto" w:fill="auto"/>
            <w:noWrap/>
            <w:vAlign w:val="bottom"/>
            <w:hideMark/>
          </w:tcPr>
          <w:p w14:paraId="306801CB" w14:textId="09B8EF0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98ECE" w14:textId="2BF9981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8484E" w14:textId="598A232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732.00 </w:t>
            </w:r>
          </w:p>
        </w:tc>
      </w:tr>
      <w:tr w:rsidR="00245A3A" w14:paraId="3917DD0A"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A1E314"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4E912B9D" w14:textId="3B4FBA32"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32430C77" w14:textId="14B34ECA"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41F052" w14:textId="58E4A361"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AD5161" w14:textId="13AFF4B5"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r>
      <w:tr w:rsidR="00245A3A" w14:paraId="59B246B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7AA9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73FA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39421F12" w14:textId="55D2E0E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38AEC5DD" w14:textId="742A60D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97E56" w14:textId="6652FC0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FA074EB" w14:textId="65A4F49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245A3A" w14:paraId="114E44D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0CC0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FFCB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377DC51A" w14:textId="76A6CD4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FF5620" w14:textId="4AD738F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8081A" w14:textId="16DA081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BBEA9" w14:textId="11C08AC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245A3A" w14:paraId="7D11D08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3D81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5474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563CBB6C" w14:textId="47AC945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72EF1165" w14:textId="658DAAB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B56DC" w14:textId="1876826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029D7" w14:textId="5B5B09B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245A3A" w14:paraId="409ADA9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8D5E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3E90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1600462E" w14:textId="5A87499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23911DDE" w14:textId="204A9A9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3883F" w14:textId="1EA2952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E8E04" w14:textId="2533BE6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245A3A" w14:paraId="40FE3F2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1847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4915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60489FF4" w14:textId="05488DB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5D2D3C50" w14:textId="1788D49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FBFC0" w14:textId="1B6F2D4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BF7CC" w14:textId="4E19969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245A3A" w14:paraId="3CD2C97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9805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CE31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2DB0DBC6" w14:textId="7CC2D35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74EBFC7D" w14:textId="6FA979A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24524" w14:textId="62B5CDD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34820" w14:textId="2C8095E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245A3A" w14:paraId="519B5A9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8C6C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DCE1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75189C2D" w14:textId="790F74F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4C2C574C" w14:textId="17FDA26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DCD35" w14:textId="7D27466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658D8" w14:textId="723B564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245A3A" w14:paraId="3A6389FB"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EE4F81"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046CF81C" w14:textId="30D201C4"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307,237.81 </w:t>
            </w:r>
          </w:p>
        </w:tc>
        <w:tc>
          <w:tcPr>
            <w:tcW w:w="675" w:type="pct"/>
            <w:tcBorders>
              <w:top w:val="nil"/>
              <w:left w:val="nil"/>
              <w:bottom w:val="single" w:sz="4" w:space="0" w:color="000000"/>
              <w:right w:val="single" w:sz="4" w:space="0" w:color="000000"/>
            </w:tcBorders>
            <w:shd w:val="clear" w:color="A5A5A5" w:fill="A5A5A5"/>
            <w:noWrap/>
            <w:vAlign w:val="bottom"/>
            <w:hideMark/>
          </w:tcPr>
          <w:p w14:paraId="63770164" w14:textId="011AB53C"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77D5482" w14:textId="4C040337"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E1FF0BE" w14:textId="4B065D41"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307,237.81 </w:t>
            </w:r>
          </w:p>
        </w:tc>
      </w:tr>
      <w:tr w:rsidR="00245A3A" w14:paraId="7F62AE7F"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B13DAC"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0597C103" w14:textId="10C166E1"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9D4352E" w14:textId="43FD8607"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08FC2D" w14:textId="7FA79916"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BF3BB6" w14:textId="767A9E85"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245A3A" w14:paraId="27D1260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D483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8D04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0F3B33A0" w14:textId="5269B4D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6D382FF4" w14:textId="327FB56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491A3" w14:textId="3EF886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3E692" w14:textId="69F0898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245A3A" w14:paraId="55A25D7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D0D8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D8B6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3E08C1B5" w14:textId="5BE1BAA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70FC22CE" w14:textId="772B488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021D0" w14:textId="0391489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DEE79" w14:textId="56A4239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245A3A" w14:paraId="1DC9692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973D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D69A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489BEDA2" w14:textId="7D40247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0F84D40" w14:textId="3514ECA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84B37" w14:textId="0269E15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A7B4F" w14:textId="34DF013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245A3A" w14:paraId="7600FE1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2F24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4643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1AA60341" w14:textId="2AFDB8A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DD78398" w14:textId="54A37DB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03F49" w14:textId="258B500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8CCAD" w14:textId="05D14F3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245A3A" w14:paraId="26604FB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15C4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DDD0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2375D341" w14:textId="4ACA315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36196F" w14:textId="7C76B49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AB9B4" w14:textId="78E5BBC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2E3F6" w14:textId="5E336AD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245A3A" w14:paraId="55F5436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E5F1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3DA9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0E169546" w14:textId="315C885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136968E9" w14:textId="6076D32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A7B40" w14:textId="5A712D2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72077" w14:textId="4DF5043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245A3A" w14:paraId="47E8D7E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6CB6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5651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B12F752" w14:textId="200D314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11A6DCD5" w14:textId="43F7C33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29B44" w14:textId="5BC05BA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B48E8" w14:textId="3295BED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245A3A" w14:paraId="192F15E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EA64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E064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65B49242" w14:textId="3C700D0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5B5BE975" w14:textId="4646D0A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81487" w14:textId="7259FA3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875E1" w14:textId="1649B71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245A3A" w14:paraId="1EFBFF5E"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6703BF"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11079A45" w14:textId="22FAA08D"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6BB60169" w14:textId="06525361"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6109C3" w14:textId="5C5DFDA6"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C057FA" w14:textId="55FC1701"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245A3A" w14:paraId="24EE500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0820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A22D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4CE6433A" w14:textId="6DDDDB3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38ADF4B8" w14:textId="4BE268F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1F8DC" w14:textId="19A533F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4C45E" w14:textId="1EFAF04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245A3A" w14:paraId="452A234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1A69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1AF1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220738A9" w14:textId="111F466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0A15786D" w14:textId="17340FF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99695" w14:textId="5240776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2B9AF" w14:textId="78D6312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245A3A" w14:paraId="5A05817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71C5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6805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7C16112B" w14:textId="3A3B578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759DAC15" w14:textId="42A78E8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F9F6F" w14:textId="497906A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43E43" w14:textId="25C3259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245A3A" w14:paraId="0EEA367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5302A"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584F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00DBAD90" w14:textId="504DA47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069E2404" w14:textId="7EBAD61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8517E" w14:textId="059FB74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B4246" w14:textId="7623C51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245A3A" w14:paraId="19D1509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7840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1383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4B65915B" w14:textId="7BC1D1E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12863CEF" w14:textId="221D38C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C4D61" w14:textId="47E89F3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150B1" w14:textId="7689E69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245A3A" w14:paraId="7EF21BB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DBD3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0092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280CA6F1" w14:textId="7462B1D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086D29BF" w14:textId="266683D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72EB8" w14:textId="3903F7C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83ABC" w14:textId="4D7B33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245A3A" w14:paraId="497BE76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EC22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C324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1AF0D5C3" w14:textId="519072B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454DC4" w14:textId="43426BB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52D53" w14:textId="2CCD792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6889D1" w14:textId="724E098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245A3A" w14:paraId="3FBFFA1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9110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F966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1EFAE616" w14:textId="586D3F8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A599197" w14:textId="516160F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31F26" w14:textId="1157C2F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3EF814" w14:textId="189260C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245A3A" w14:paraId="5FEF586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A5AF6"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06CF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1250A176" w14:textId="758760A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3A4EF705" w14:textId="5FE0097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75BC7" w14:textId="4599E7F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8966B" w14:textId="08E7976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245A3A" w14:paraId="2D2292A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EFD2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2683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47C48528" w14:textId="2A3D9A9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59352972" w14:textId="665C8DE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3D30D" w14:textId="49601B7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4955B" w14:textId="7A6056A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245A3A" w14:paraId="0A51C8D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125A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D48D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11102AD" w14:textId="68D549B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44A0901F" w14:textId="3115470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5D6F7" w14:textId="306D51F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4BC89" w14:textId="6A50005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245A3A" w14:paraId="7D0075F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17C6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E2EA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6E313940" w14:textId="364742F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716E3200" w14:textId="1406594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11D9E" w14:textId="363A122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9F45E" w14:textId="2FAC692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245A3A" w14:paraId="12AFE563"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B97672"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0701A971" w14:textId="269EDF87"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01,179.17 </w:t>
            </w:r>
          </w:p>
        </w:tc>
        <w:tc>
          <w:tcPr>
            <w:tcW w:w="675" w:type="pct"/>
            <w:tcBorders>
              <w:top w:val="nil"/>
              <w:left w:val="nil"/>
              <w:bottom w:val="single" w:sz="4" w:space="0" w:color="000000"/>
              <w:right w:val="single" w:sz="4" w:space="0" w:color="000000"/>
            </w:tcBorders>
            <w:shd w:val="clear" w:color="D8D8D8" w:fill="D8D8D8"/>
            <w:noWrap/>
            <w:vAlign w:val="bottom"/>
            <w:hideMark/>
          </w:tcPr>
          <w:p w14:paraId="65CE061A" w14:textId="26EB5A15"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CCFA2C" w14:textId="16D061C1"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1A644F2" w14:textId="23192DDC"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01,179.17 </w:t>
            </w:r>
          </w:p>
        </w:tc>
      </w:tr>
      <w:tr w:rsidR="00245A3A" w14:paraId="39EB3AC0" w14:textId="77777777" w:rsidTr="00245A3A">
        <w:trPr>
          <w:trHeight w:val="20"/>
        </w:trPr>
        <w:tc>
          <w:tcPr>
            <w:tcW w:w="86" w:type="pct"/>
            <w:tcBorders>
              <w:top w:val="nil"/>
              <w:left w:val="nil"/>
              <w:bottom w:val="single" w:sz="4" w:space="0" w:color="000000"/>
              <w:right w:val="nil"/>
            </w:tcBorders>
            <w:shd w:val="clear" w:color="auto" w:fill="auto"/>
            <w:noWrap/>
            <w:vAlign w:val="bottom"/>
            <w:hideMark/>
          </w:tcPr>
          <w:p w14:paraId="00FFC8FB" w14:textId="77777777" w:rsidR="00245A3A" w:rsidRDefault="00245A3A" w:rsidP="00245A3A">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6FCDF9A1" w14:textId="77777777" w:rsidR="00245A3A" w:rsidRDefault="00245A3A" w:rsidP="00245A3A">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4BEE9B63" w14:textId="2D8BA32C" w:rsidR="00245A3A" w:rsidRDefault="00245A3A" w:rsidP="00245A3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CBFAC3" w14:textId="76FFFDD6" w:rsidR="00245A3A" w:rsidRDefault="00245A3A" w:rsidP="00245A3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FBD7D" w14:textId="4AC56B02" w:rsidR="00245A3A" w:rsidRDefault="00245A3A" w:rsidP="00245A3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2F55C86" w14:textId="21C358BA" w:rsidR="00245A3A" w:rsidRDefault="00245A3A" w:rsidP="00245A3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245A3A" w14:paraId="78B73DE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9A8D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E6EA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37B8123A" w14:textId="68A07A7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2BA003D4" w14:textId="78ABD0F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F9DCE" w14:textId="2677430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5ADBF" w14:textId="5B5C016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245A3A" w14:paraId="0D2806E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F4FC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4D61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6A071FA7" w14:textId="6399C00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2E5632F2" w14:textId="676CC73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D2942" w14:textId="40C7E86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49D6C" w14:textId="5908A31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245A3A" w14:paraId="337A30B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DE7D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4231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4452BFC2" w14:textId="594C99C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35935B4E" w14:textId="7F7DB8E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29367" w14:textId="20DF113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DCEFA" w14:textId="7561B5A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245A3A" w14:paraId="7B38DB5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B21B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A19E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49010025" w14:textId="32D01DE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466F78FD" w14:textId="6BC78CB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14AD1" w14:textId="2493674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003A7" w14:textId="6C6ABAA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245A3A" w14:paraId="5D0A8DA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33886"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0DC553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7FBD94A3" w14:textId="2546F57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26FC2EDF" w14:textId="7991FA8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EEC04" w14:textId="3B7E4B2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D12879" w14:textId="1E3A843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245A3A" w14:paraId="08E489E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A69C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91D7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311CF364" w14:textId="222EBD1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3EB218E6" w14:textId="7D4476E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1F3AA" w14:textId="6B3E6DA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D9EDF" w14:textId="508C5AF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245A3A" w14:paraId="797A411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A77C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1A42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06A308A5" w14:textId="1AD7943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378F5651" w14:textId="4D91DD4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F39FF" w14:textId="6330EFC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09393" w14:textId="10100A3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245A3A" w14:paraId="76219D7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1307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DC00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77CC316A" w14:textId="5DC76B4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6F90B926" w14:textId="33C9A3E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BDA92" w14:textId="4739B03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CDEF1" w14:textId="05B6151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245A3A" w14:paraId="283E10B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2B6E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E5E5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54869EA1" w14:textId="4ED387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4B80619A" w14:textId="4533E17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D25FE" w14:textId="42AAAF4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73AF8" w14:textId="466BC2E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245A3A" w14:paraId="105C160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30C8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5442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01A57327" w14:textId="01BBD1A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433F5BDC" w14:textId="2AE63D4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3E5B4" w14:textId="510795E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02D71" w14:textId="4598943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245A3A" w14:paraId="4247974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6CDE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7222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38468504" w14:textId="707F629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0469C98B" w14:textId="606A50E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579DD" w14:textId="23EFF47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0FF1B" w14:textId="0F48D74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245A3A" w14:paraId="6913D57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2A0E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3CDA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4CD4822A" w14:textId="5D9D209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0F925596" w14:textId="684090F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A042D" w14:textId="377A6DB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F2463" w14:textId="668B951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245A3A" w14:paraId="296F392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1E8F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3FDD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69ACEE79" w14:textId="4DA3BF6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2A4596F6" w14:textId="0F231D1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D30A3" w14:textId="7621009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FFABD0" w14:textId="6FCB88E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245A3A" w14:paraId="76C00E8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0914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1C07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604131C7" w14:textId="35AB31E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401F8100" w14:textId="4940410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4B172" w14:textId="3A11401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83117" w14:textId="7A2DC7B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245A3A" w14:paraId="701A4F0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B373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182A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037E4CCA" w14:textId="5718620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1F548820" w14:textId="43ED93B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6EF14" w14:textId="626C671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E9658" w14:textId="488069F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245A3A" w14:paraId="1AAE65E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773D6"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3AD5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621D98DA" w14:textId="1EA4DD1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03,359.78 </w:t>
            </w:r>
          </w:p>
        </w:tc>
        <w:tc>
          <w:tcPr>
            <w:tcW w:w="675" w:type="pct"/>
            <w:tcBorders>
              <w:top w:val="nil"/>
              <w:left w:val="nil"/>
              <w:bottom w:val="single" w:sz="4" w:space="0" w:color="000000"/>
              <w:right w:val="single" w:sz="4" w:space="0" w:color="000000"/>
            </w:tcBorders>
            <w:shd w:val="clear" w:color="auto" w:fill="auto"/>
            <w:noWrap/>
            <w:vAlign w:val="bottom"/>
            <w:hideMark/>
          </w:tcPr>
          <w:p w14:paraId="247DD085" w14:textId="43B6596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54953" w14:textId="46F8A91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AA1D0" w14:textId="0FCDC76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03,359.78 </w:t>
            </w:r>
          </w:p>
        </w:tc>
      </w:tr>
      <w:tr w:rsidR="00245A3A" w14:paraId="2BBFB9D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92C3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2CC4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1B143290" w14:textId="2AA5801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70E48591" w14:textId="4207E03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501EB" w14:textId="09E66A2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739C3" w14:textId="1183E2C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245A3A" w14:paraId="19429A1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867C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344B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F301C7C" w14:textId="2D9C2EE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53C1B290" w14:textId="709D7E4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C1F45" w14:textId="4B97642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78758E" w14:textId="1B7FDA1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245A3A" w14:paraId="1C3E08C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EEFA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BA39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711FC938" w14:textId="5562C5A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6B7762BA" w14:textId="094C362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35D4C" w14:textId="613DFA3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F23D2" w14:textId="70F4858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245A3A" w14:paraId="3209BB8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2A94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6035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5C3AA03B" w14:textId="12FCB63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5021D4CB" w14:textId="32755D9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D5606" w14:textId="0C488A4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9FBB1" w14:textId="33C6023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245A3A" w14:paraId="4EF2CF2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ADD4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B7434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019D093C" w14:textId="0494FC6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007801BE" w14:textId="1AC9A7C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77952" w14:textId="44077C5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5EC9B" w14:textId="60B1CEE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245A3A" w14:paraId="7838FBF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1452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8034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7318CA9" w14:textId="5CF751B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52EE0423" w14:textId="2C34F9F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19D44" w14:textId="3D912E7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AF86A" w14:textId="13F2595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245A3A" w14:paraId="116BA70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7C79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0CBF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173E847A" w14:textId="6AB4462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546CEE72" w14:textId="589412A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4791B" w14:textId="1D812C2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6FE04" w14:textId="65D2CDF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245A3A" w14:paraId="11CA1E3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2E37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D7A7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E1F0096" w14:textId="2B5548E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36667BE5" w14:textId="41E9DC4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BCE58" w14:textId="6818C27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7CAC1" w14:textId="01CD331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245A3A" w14:paraId="5A419AFE"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F5DE21"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205749AB" w14:textId="1C86E90B"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4FB1E901" w14:textId="742A1E69"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44BAEE" w14:textId="3069FCB9"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C4280F" w14:textId="38D69D15"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245A3A" w14:paraId="2FEADB80"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1E3F06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408B1329" w14:textId="565210A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326AE104" w14:textId="0CE641F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7171E" w14:textId="6515B6A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EAA5F" w14:textId="5B7F91A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245A3A" w14:paraId="288A11A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380E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63CF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537CEDE0" w14:textId="6E5F3D1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7ABE7BAB" w14:textId="23640FF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B5264" w14:textId="0ACD88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4CF85" w14:textId="74AB5CE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245A3A" w14:paraId="3282D50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3587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63E5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1AC2CA1B" w14:textId="1196446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3DD02555" w14:textId="1B2521D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4F834" w14:textId="043A49A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2EA4A" w14:textId="33C44A1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245A3A" w14:paraId="48D5B00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4281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2E86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0CB70EB" w14:textId="79B6FE7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57B7C09C" w14:textId="18CBE3A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50753" w14:textId="4754FE5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6CF26" w14:textId="32CA6F9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245A3A" w14:paraId="5BDD03E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F0AD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F64B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1A28C549" w14:textId="327A591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29254974" w14:textId="3892599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FA901" w14:textId="2041397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3583E" w14:textId="49EFF02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245A3A" w14:paraId="1C5DFF2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CD79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8A28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69204F50" w14:textId="4941C11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178F9F55" w14:textId="3E5E86C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04F99" w14:textId="11F952B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AAAF9" w14:textId="1CE2325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245A3A" w14:paraId="5EFE3C4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350B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B6CF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56612C2E" w14:textId="44F0851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68E8CDBB" w14:textId="036F04E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963C9" w14:textId="0CE4F76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60297" w14:textId="4BA01C3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245A3A" w14:paraId="0F3CA73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AB546"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91D9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5E20F78E" w14:textId="6B3A69D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31C5EA4A" w14:textId="1FBA1B6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9DB59" w14:textId="0491B4A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09D3B" w14:textId="307E9BA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245A3A" w14:paraId="36D97CA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8C1F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56B9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1DDDFB78" w14:textId="28F770F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6804DC1F" w14:textId="3ED5077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D6D93" w14:textId="26A585B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171D9" w14:textId="1D436C2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245A3A" w14:paraId="590FEC5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0F9F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1B7D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5C86A7C4" w14:textId="656E298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34DF034A" w14:textId="305848D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8DF5BD" w14:textId="16BC274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934EA" w14:textId="0564E0F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245A3A" w14:paraId="3CB13FE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BB98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3A232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29643DBB" w14:textId="45AA907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05A0F43F" w14:textId="0ECE2A2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6C90A" w14:textId="3FDF7EB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B484C" w14:textId="78B7DA4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245A3A" w14:paraId="519E925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D9F3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2DFF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2A561943" w14:textId="6096E6C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4413EAB8" w14:textId="5E74CB5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06458" w14:textId="3E38DDC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65318" w14:textId="2D3B81A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245A3A" w14:paraId="05FACE5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1E10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2FBA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5E7CDFED" w14:textId="0D0FF4B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77A77204" w14:textId="5BE1CCB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E0B5F" w14:textId="64CB13B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72889" w14:textId="692C355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245A3A" w14:paraId="49D6C97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A866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3942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25A7A1D8" w14:textId="7DBFB58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2AF8A7BF" w14:textId="4A0A6B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820C8" w14:textId="4D337E9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E5CB2" w14:textId="4DEF708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245A3A" w14:paraId="7959B72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AD76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6851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1CC1102" w14:textId="41775DB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5CB52ACE" w14:textId="0CCF037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7F9B4" w14:textId="0B96B63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33233" w14:textId="6964C27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245A3A" w14:paraId="363A822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3365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8A13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77AD8D40" w14:textId="401FCC5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810D206" w14:textId="55D422C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62119" w14:textId="1247B39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08BA8" w14:textId="6986337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245A3A" w14:paraId="601E0AE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ED42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D9D6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43CD66E4" w14:textId="6986D05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39F1222E" w14:textId="045E8DA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90105" w14:textId="567AA60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91381" w14:textId="132076B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245A3A" w14:paraId="00EA139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57EA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9EAF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30272AFE" w14:textId="210D136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A92D62" w14:textId="3E08B80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F0403" w14:textId="27720A3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9A0C8" w14:textId="40F4A2D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245A3A" w14:paraId="431105F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F4AB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2692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2E81F19" w14:textId="761AB2B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6DFDC6D4" w14:textId="1E1E48B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192D0" w14:textId="4BFDA3A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A0511" w14:textId="705E27C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245A3A" w14:paraId="507A2AD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D9AD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9C4A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0893A04" w14:textId="2D8E3E1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1B838A04" w14:textId="41D9EDC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277C6" w14:textId="01E7682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9A2E0" w14:textId="7B63CD5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245A3A" w14:paraId="6AE6E65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A4E2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5E68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060A4661" w14:textId="3C9D03F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533AAF95" w14:textId="0347D77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ED7C0" w14:textId="1C5F235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79473" w14:textId="2B146A4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245A3A" w14:paraId="14F1611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FFE2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6414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2AE377EB" w14:textId="3938929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37C4983" w14:textId="7980F2D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D09F3" w14:textId="453142F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35D5C" w14:textId="27C5BA7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245A3A" w14:paraId="5F02264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6E24A"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3DB1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0DB7FF22" w14:textId="73D74A9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66C37AD0" w14:textId="2C3A453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B77FE" w14:textId="0C9AD7C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743D6" w14:textId="094F70B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245A3A" w14:paraId="0D33F4D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290A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57A3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735D83F0" w14:textId="7D14CA4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659B7BBB" w14:textId="1FDD9F9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6A45B" w14:textId="6D11FF7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3BEE5B" w14:textId="0CE6806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245A3A" w14:paraId="549EAE9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4EFD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2D29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7F46CF5C" w14:textId="5419194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5A8E0637" w14:textId="75BAA11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14752" w14:textId="49245EA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9D861" w14:textId="0CAE9B8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245A3A" w14:paraId="05E1C61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BECC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6ABF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7490D6C2" w14:textId="155D4FA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738BC61C" w14:textId="4E29C5C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C2744" w14:textId="2F746D3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B48BA" w14:textId="6D23A93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245A3A" w14:paraId="66BA58D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81A0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B133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6D6D50A4" w14:textId="0CAA2A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15BB82BD" w14:textId="3569182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35A82" w14:textId="550EA4E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422DE" w14:textId="65E3EF8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245A3A" w14:paraId="5A13951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01BA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1E22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412E0879" w14:textId="14E48D9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07F209" w14:textId="03AF3E3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D0236" w14:textId="2513D64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A9B47" w14:textId="2063A89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245A3A" w14:paraId="331F719D"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4C345B"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52815116" w14:textId="4A7132CE"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15,961.98 </w:t>
            </w:r>
          </w:p>
        </w:tc>
        <w:tc>
          <w:tcPr>
            <w:tcW w:w="675" w:type="pct"/>
            <w:tcBorders>
              <w:top w:val="nil"/>
              <w:left w:val="nil"/>
              <w:bottom w:val="single" w:sz="4" w:space="0" w:color="000000"/>
              <w:right w:val="single" w:sz="4" w:space="0" w:color="000000"/>
            </w:tcBorders>
            <w:shd w:val="clear" w:color="D8D8D8" w:fill="D8D8D8"/>
            <w:noWrap/>
            <w:vAlign w:val="bottom"/>
            <w:hideMark/>
          </w:tcPr>
          <w:p w14:paraId="4610A484" w14:textId="037856DB"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842889" w14:textId="28BFD0F6"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13B54E" w14:textId="09166A37"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15,961.98 </w:t>
            </w:r>
          </w:p>
        </w:tc>
      </w:tr>
      <w:tr w:rsidR="00245A3A" w14:paraId="25EBFEF4"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8566CA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0693FE1F" w14:textId="1963B82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7688937F" w14:textId="51E5C6A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F5DBA" w14:textId="7EC0353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0BACAB" w14:textId="46A57F2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245A3A" w14:paraId="5791131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0A08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AEBE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3978D1BD" w14:textId="3348E7A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6B130AD0" w14:textId="3C5A62C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2AE85" w14:textId="1931041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DFFF5" w14:textId="41FD142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245A3A" w14:paraId="3D6336E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68FA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1F73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36471636" w14:textId="2EFE463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602BE5DD" w14:textId="4BE76DF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E3DBC" w14:textId="5DEACFF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2FEBC" w14:textId="089FAF5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245A3A" w14:paraId="3D0C603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F30F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71C4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5C1566E6" w14:textId="2BBB1A1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3C1976EC" w14:textId="56DB6C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40EC1" w14:textId="5959992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6E5D8" w14:textId="03EA85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245A3A" w14:paraId="07D7C66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4FD06"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B822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2ABC199C" w14:textId="5BF4E27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0D2F45A0" w14:textId="6CF486A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EB755" w14:textId="5288DAF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C182A" w14:textId="1B8F11D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245A3A" w14:paraId="5F140A7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2E0F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C45A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226827CD" w14:textId="14B707A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10CBB60C" w14:textId="6F866C7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3A447" w14:textId="4D7835C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2214A" w14:textId="7219F5B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245A3A" w14:paraId="5D06E73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3724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47E0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3F831FF7" w14:textId="13A66D0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246E2FA2" w14:textId="5B49380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618B8" w14:textId="75C7C35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F0D87" w14:textId="72CC113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245A3A" w14:paraId="4DD1BF0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0BD2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4BC3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0A761F72" w14:textId="278928B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70A0FD20" w14:textId="77E57E9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BB4FA" w14:textId="31CAA56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ABA82" w14:textId="5C28494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245A3A" w14:paraId="25C7DA4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B4DE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B08A49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359FBAA9" w14:textId="346DDFA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4BC8A289" w14:textId="5CBB337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04400" w14:textId="2E241F8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D92DB" w14:textId="18777A1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245A3A" w14:paraId="6610962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D1C1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BCA2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3A879A6E" w14:textId="2A89DBB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7F3C3A62" w14:textId="5F50640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8CC4B" w14:textId="2278FC6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23B7A" w14:textId="46C6B89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245A3A" w14:paraId="20B4DE7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E3AE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681B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33AC16FD" w14:textId="60AFF2B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6BFAADE4" w14:textId="53D0B64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DF6B2" w14:textId="64E7A16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DCFAC" w14:textId="4AD8398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245A3A" w14:paraId="7DE815F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8358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B61B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3BA1E26F" w14:textId="6857080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4C789484" w14:textId="34CF3BC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65DC6" w14:textId="6BC4773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85C41" w14:textId="446C6B5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245A3A" w14:paraId="498F5CE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F4AD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8120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05A82ED3" w14:textId="1C4A35F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20190270" w14:textId="483A6CC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F357C" w14:textId="781EF49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3DC17" w14:textId="568F529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245A3A" w14:paraId="571CF3F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C288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C246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116E51D3" w14:textId="47DEFF5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5045D887" w14:textId="553448E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09AD2" w14:textId="7309AB0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033B9" w14:textId="6F372D2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245A3A" w14:paraId="7941DF8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8D1B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2BBD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428CF6D4" w14:textId="4E05A58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34E6070C" w14:textId="3165529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91DA4" w14:textId="0BEFAC3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304F4" w14:textId="4376A44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245A3A" w14:paraId="0E88829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9248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BD4E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7BD40EEA" w14:textId="31FF348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114D1528" w14:textId="36AE3D5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1539B" w14:textId="2DF323F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1445D" w14:textId="7E49CAF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245A3A" w14:paraId="73F1707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5EC4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59C4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5895D1C" w14:textId="522B3C5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21C5C4AE" w14:textId="3EE8E08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701F5" w14:textId="349A74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2D710" w14:textId="3CBD773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245A3A" w14:paraId="7B9779F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404D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B22F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0AA5785" w14:textId="0D2F3EF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31EC5CB6" w14:textId="7ECDD8E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D9253" w14:textId="26DD11C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35CAF" w14:textId="629AD82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245A3A" w14:paraId="543E21F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E009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AA72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274B89D1" w14:textId="5BC450E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17F2DA10" w14:textId="0C55BE1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4680F" w14:textId="1FAA533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8F5E4" w14:textId="0F464F6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245A3A" w14:paraId="4C0D524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AD1F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679A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6CB6C679" w14:textId="629AD7F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3AE90DFD" w14:textId="3772B9F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A6A78" w14:textId="09BABA4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342FB" w14:textId="52972E9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245A3A" w14:paraId="6D16C45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B39E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8216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7A76AD94" w14:textId="57093B5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35EE114F" w14:textId="6FCAAF3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AD7FF" w14:textId="5DE467F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D125F" w14:textId="482A8CD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245A3A" w14:paraId="2D77DBB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6304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7713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62ECE6E" w14:textId="5A4BE65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3CB21313" w14:textId="12E15EA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293D3" w14:textId="189374F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3DC9EA" w14:textId="572B9D9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245A3A" w14:paraId="65D21CE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3EC4A"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CCEA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51912C4B" w14:textId="692ACE2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495D1F99" w14:textId="1CF4659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20F12" w14:textId="0EF6932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8DAE3" w14:textId="21627FC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245A3A" w14:paraId="30BA19D0"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AB3C48"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6C346DBF" w14:textId="4309CB42"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32631F31" w14:textId="7D924D82"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B0565F" w14:textId="73637131"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EE3D7F" w14:textId="4007B4E3"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245A3A" w14:paraId="3AE3A3F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D10E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DA38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7376CAB4" w14:textId="110C269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2F4B4DBC" w14:textId="5A4F2F9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1DFF6" w14:textId="76C14CB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9E930" w14:textId="5A4A957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245A3A" w14:paraId="5E78C4D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6FAA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B898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5FF8C3BB" w14:textId="363F48F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6579D125" w14:textId="55146C4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96E15" w14:textId="1583A2D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0D5D9" w14:textId="76431DC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245A3A" w14:paraId="7A37965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4523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3916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729CF7F3" w14:textId="1589636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0AE10A95" w14:textId="3500591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FBFC8" w14:textId="06D1835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D4AB3" w14:textId="0225C2F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245A3A" w14:paraId="658179B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01F6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0FC6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13AF89F5" w14:textId="1DA0CF6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504C389F" w14:textId="10356FE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50395" w14:textId="04F4B64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071A1D" w14:textId="2387DF8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245A3A" w14:paraId="3C172C5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8322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8377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414A666" w14:textId="38510F0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67406C8C" w14:textId="39DC923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11A5E" w14:textId="09D0D9E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D4404" w14:textId="2734865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245A3A" w14:paraId="3A90CD6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BD14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77C6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5D1D95A6" w14:textId="637D53A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5302EDA6" w14:textId="090E54F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3EC2C" w14:textId="51A8563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818EB" w14:textId="020966A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245A3A" w14:paraId="40CA08D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4E70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0902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066E503" w14:textId="598EC6E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766C6A72" w14:textId="478A423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C9DC3" w14:textId="6E41AF1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D0F8B" w14:textId="65C1E40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245A3A" w14:paraId="1AC8919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1BC3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DF52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4F929FF9" w14:textId="07FAE71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4710063F" w14:textId="5304446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C8337" w14:textId="0BE53E7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2B723" w14:textId="290526F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245A3A" w14:paraId="459BF3F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6C39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B7C3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7FA8E819" w14:textId="75C0208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0DDD0809" w14:textId="6DA8B00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A0BF8" w14:textId="138DCFD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A2CF8" w14:textId="352160C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245A3A" w14:paraId="0870990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A5A3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2C40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2876D2D4" w14:textId="230BC5C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7182CEC7" w14:textId="36B7127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3983C" w14:textId="2569B94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41E06" w14:textId="05AB5DD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245A3A" w14:paraId="64517B1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C95D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E08B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59A12E9E" w14:textId="119840F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178650F2" w14:textId="6ECF3AD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C1CD2" w14:textId="7F5242C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A7404" w14:textId="43D2497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245A3A" w14:paraId="2BCBC07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D1A8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02ED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68B2FBD3" w14:textId="4FC6EBF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3573AD30" w14:textId="0901706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7D49E" w14:textId="4B3E058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4847E" w14:textId="52D8093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245A3A" w14:paraId="391E03F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3AE9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E698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52D3CF4A" w14:textId="337B1B0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22C422E6" w14:textId="25B72A1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BA34D" w14:textId="10B4D33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4A154" w14:textId="165FE4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245A3A" w14:paraId="0DB690C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BA6C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8E32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D7FFD82" w14:textId="04BF41E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022D14A2" w14:textId="0532E66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D4B5E" w14:textId="3E603FD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117AF" w14:textId="66BC13A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245A3A" w14:paraId="0D614E0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E0ED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B5BE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043200BF" w14:textId="0A877BA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0D533FAF" w14:textId="42B52BB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EDB10" w14:textId="095FACD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6E163" w14:textId="385A9EF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245A3A" w14:paraId="69A35D1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A81A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D0F8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405A8849" w14:textId="4A4999D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6C2B404B" w14:textId="03FFADD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E6D0A" w14:textId="1517D16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9F2C6" w14:textId="0584C2C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245A3A" w14:paraId="64634D6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7EA7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9C0C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BD54FF6" w14:textId="0E44C19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016956BB" w14:textId="7F5AF93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0E68D" w14:textId="146D2AD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985EB" w14:textId="3FBE759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245A3A" w14:paraId="1ED8D495"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9C673E"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1B3189AC" w14:textId="13925883"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567B3E49" w14:textId="2B562B56"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115634" w14:textId="29709AB5"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24E102" w14:textId="6745F69B"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245A3A" w14:paraId="33D6560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01D36"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D8C9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2B174CF5" w14:textId="1429B75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37F00D26" w14:textId="2B64B87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542D9" w14:textId="0A02E7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242B9" w14:textId="02EC695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245A3A" w14:paraId="0B1EA5D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FF5F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B8B8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53A56801" w14:textId="6A5DC4B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0B93C8A8" w14:textId="5937DAB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583C9" w14:textId="3D271A5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D9D0D" w14:textId="7365057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245A3A" w14:paraId="14FA8FB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CB95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01CF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3793E172" w14:textId="3B3F596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3F3CACF7" w14:textId="145BD8D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45A19" w14:textId="1456667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126CF" w14:textId="08362B4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245A3A" w14:paraId="7537070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93CD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1107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23F1EDAA" w14:textId="7581845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13376854" w14:textId="002FCDE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A22A0" w14:textId="7C669E7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F323C" w14:textId="650F0CD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245A3A" w14:paraId="0AA9C50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5929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4F52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045CEA21" w14:textId="37A3A82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7B8EA01E" w14:textId="1D3C204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19E94" w14:textId="6D547A5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D5B06" w14:textId="4D67D96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245A3A" w14:paraId="711BDD0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975B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4C55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5BB383BA" w14:textId="1F41C85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10D170B5" w14:textId="653E72F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D8614" w14:textId="030D9BE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D7B31" w14:textId="3D9E349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245A3A" w14:paraId="4F68505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BCB7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9270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0C1B74D1" w14:textId="1C838A2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145D22A9" w14:textId="2187FCB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771BA" w14:textId="584A613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2DF96" w14:textId="2D48524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245A3A" w14:paraId="168D10B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FD59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167C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BC73568" w14:textId="34751B3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145890DB" w14:textId="77EBC78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9CC45" w14:textId="676179B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E3B14" w14:textId="7E74FDA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245A3A" w14:paraId="7F073E7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7C50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F6BD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543A3648" w14:textId="2A4914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5841540D" w14:textId="743B20B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26624" w14:textId="68F6A2E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550BD" w14:textId="3D6FF32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245A3A" w14:paraId="634B74C2"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F388CF"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40D44E88" w14:textId="65A5B4B0"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8,285,707.34 </w:t>
            </w:r>
          </w:p>
        </w:tc>
        <w:tc>
          <w:tcPr>
            <w:tcW w:w="675" w:type="pct"/>
            <w:tcBorders>
              <w:top w:val="nil"/>
              <w:left w:val="nil"/>
              <w:bottom w:val="single" w:sz="4" w:space="0" w:color="000000"/>
              <w:right w:val="single" w:sz="4" w:space="0" w:color="000000"/>
            </w:tcBorders>
            <w:shd w:val="clear" w:color="A5A5A5" w:fill="A5A5A5"/>
            <w:noWrap/>
            <w:vAlign w:val="bottom"/>
            <w:hideMark/>
          </w:tcPr>
          <w:p w14:paraId="2BD58F60" w14:textId="0325B070"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191,010.64 </w:t>
            </w:r>
          </w:p>
        </w:tc>
        <w:tc>
          <w:tcPr>
            <w:tcW w:w="624" w:type="pct"/>
            <w:tcBorders>
              <w:top w:val="nil"/>
              <w:left w:val="nil"/>
              <w:bottom w:val="single" w:sz="4" w:space="0" w:color="000000"/>
              <w:right w:val="single" w:sz="4" w:space="0" w:color="000000"/>
            </w:tcBorders>
            <w:shd w:val="clear" w:color="A5A5A5" w:fill="A5A5A5"/>
            <w:noWrap/>
            <w:vAlign w:val="bottom"/>
            <w:hideMark/>
          </w:tcPr>
          <w:p w14:paraId="3AEA12CB" w14:textId="7A6D47BD"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0DFC313" w14:textId="576824C9"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8,476,717.98 </w:t>
            </w:r>
          </w:p>
        </w:tc>
      </w:tr>
      <w:tr w:rsidR="00245A3A" w14:paraId="1721B08E"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CB33E8"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6E9327AA" w14:textId="5A93F1E9"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4,272,64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1E65A38A" w14:textId="1D8273E3"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84,361.35 </w:t>
            </w:r>
          </w:p>
        </w:tc>
        <w:tc>
          <w:tcPr>
            <w:tcW w:w="624" w:type="pct"/>
            <w:tcBorders>
              <w:top w:val="nil"/>
              <w:left w:val="nil"/>
              <w:bottom w:val="single" w:sz="4" w:space="0" w:color="000000"/>
              <w:right w:val="single" w:sz="4" w:space="0" w:color="000000"/>
            </w:tcBorders>
            <w:shd w:val="clear" w:color="D8D8D8" w:fill="D8D8D8"/>
            <w:noWrap/>
            <w:vAlign w:val="bottom"/>
            <w:hideMark/>
          </w:tcPr>
          <w:p w14:paraId="3C3FA57F" w14:textId="1CED1EC8"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BCD419" w14:textId="4D63ABBE"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7,057,010.20 </w:t>
            </w:r>
          </w:p>
        </w:tc>
      </w:tr>
      <w:tr w:rsidR="00245A3A" w14:paraId="524B0319"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7EF99A"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5C3A3D65" w14:textId="1CFEAA1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41522B3A" w14:textId="4ED3EE6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08513142" w14:textId="0159A29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DDB54A5" w14:textId="5C9A8BE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245A3A" w14:paraId="458F29C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2C906"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5A6B715"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07CA7A8C" w14:textId="5B01FC8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7DCBFF22" w14:textId="50C625A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7B6FC" w14:textId="50FA414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3B04C" w14:textId="07836A4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245A3A" w14:paraId="04382B7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28CCA"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41FDE86"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45A89CE9" w14:textId="450022D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675" w:type="pct"/>
            <w:tcBorders>
              <w:top w:val="nil"/>
              <w:left w:val="nil"/>
              <w:bottom w:val="single" w:sz="4" w:space="0" w:color="000000"/>
              <w:right w:val="single" w:sz="4" w:space="0" w:color="000000"/>
            </w:tcBorders>
            <w:shd w:val="clear" w:color="auto" w:fill="auto"/>
            <w:noWrap/>
            <w:vAlign w:val="bottom"/>
            <w:hideMark/>
          </w:tcPr>
          <w:p w14:paraId="70987580" w14:textId="573F5F6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0AE0E" w14:textId="03ABAD0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220FB" w14:textId="37281AC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245A3A" w14:paraId="16EA51D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8CF8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EFAB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0395E63A" w14:textId="4B57EA3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c>
          <w:tcPr>
            <w:tcW w:w="675" w:type="pct"/>
            <w:tcBorders>
              <w:top w:val="nil"/>
              <w:left w:val="nil"/>
              <w:bottom w:val="single" w:sz="4" w:space="0" w:color="000000"/>
              <w:right w:val="single" w:sz="4" w:space="0" w:color="000000"/>
            </w:tcBorders>
            <w:shd w:val="clear" w:color="auto" w:fill="auto"/>
            <w:noWrap/>
            <w:vAlign w:val="bottom"/>
            <w:hideMark/>
          </w:tcPr>
          <w:p w14:paraId="28ADF026" w14:textId="4061C1E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2BAAC" w14:textId="428F6F1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01C4C" w14:textId="1468959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r>
      <w:tr w:rsidR="00245A3A" w14:paraId="59EB8A1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2BB3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3F39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2A0572FA" w14:textId="44B7EC0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2E18A95A" w14:textId="7D475E0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0325B4F2" w14:textId="2D2D502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B53D2" w14:textId="4F51942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245A3A" w14:paraId="1BDB642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C727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EF85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186B2B82" w14:textId="0A0D6E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6270C948" w14:textId="7873E7F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1BE6ABB2" w14:textId="5C53B8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58BA6" w14:textId="4DEC5C8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3,667.00 </w:t>
            </w:r>
          </w:p>
        </w:tc>
      </w:tr>
      <w:tr w:rsidR="00245A3A" w14:paraId="1148C27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E07F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4090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4EFB7F9A" w14:textId="4C7734A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975.00 </w:t>
            </w:r>
          </w:p>
        </w:tc>
        <w:tc>
          <w:tcPr>
            <w:tcW w:w="675" w:type="pct"/>
            <w:tcBorders>
              <w:top w:val="nil"/>
              <w:left w:val="nil"/>
              <w:bottom w:val="single" w:sz="4" w:space="0" w:color="000000"/>
              <w:right w:val="single" w:sz="4" w:space="0" w:color="000000"/>
            </w:tcBorders>
            <w:shd w:val="clear" w:color="auto" w:fill="auto"/>
            <w:noWrap/>
            <w:vAlign w:val="bottom"/>
            <w:hideMark/>
          </w:tcPr>
          <w:p w14:paraId="215B0EEA" w14:textId="05097B7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814.95 </w:t>
            </w:r>
          </w:p>
        </w:tc>
        <w:tc>
          <w:tcPr>
            <w:tcW w:w="624" w:type="pct"/>
            <w:tcBorders>
              <w:top w:val="nil"/>
              <w:left w:val="nil"/>
              <w:bottom w:val="single" w:sz="4" w:space="0" w:color="000000"/>
              <w:right w:val="single" w:sz="4" w:space="0" w:color="000000"/>
            </w:tcBorders>
            <w:shd w:val="clear" w:color="auto" w:fill="auto"/>
            <w:noWrap/>
            <w:vAlign w:val="bottom"/>
            <w:hideMark/>
          </w:tcPr>
          <w:p w14:paraId="3D57E3ED" w14:textId="7A97F34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FC86C" w14:textId="2431E17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789.95 </w:t>
            </w:r>
          </w:p>
        </w:tc>
      </w:tr>
      <w:tr w:rsidR="00245A3A" w14:paraId="4CA1577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8D9A6"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2724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3907A1E8" w14:textId="410C710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74DB0217" w14:textId="6289197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0EC3122" w14:textId="176CD14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593BB" w14:textId="2E23F36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9,315.00 </w:t>
            </w:r>
          </w:p>
        </w:tc>
      </w:tr>
      <w:tr w:rsidR="00245A3A" w14:paraId="63A9B78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5EEC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589F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514A2AAF" w14:textId="1764745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25545BA2" w14:textId="23091D8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C2A72" w14:textId="573AA53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53406" w14:textId="5D26B7A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245A3A" w14:paraId="5F947C0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183F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F713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04883650" w14:textId="61EED7E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78985162" w14:textId="756D7B9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710E5" w14:textId="70C105F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FD113" w14:textId="217B430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245A3A" w14:paraId="7F37B5A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5EB6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3F13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3D495998" w14:textId="37D8B5C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41FEDFCE" w14:textId="3E40452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69DCB587" w14:textId="22433FC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CF820" w14:textId="23DBB3E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245A3A" w14:paraId="59E8B6F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15D5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725D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44631194" w14:textId="693631F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27A63342" w14:textId="03C4351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9324F" w14:textId="6D6B34E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BD78B" w14:textId="526B727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245A3A" w14:paraId="2B29BD4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0799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5C83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46DD989A" w14:textId="7B874B0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3E342A81" w14:textId="12DB7EF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724F798B" w14:textId="56CC014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6ABCD" w14:textId="3CE766C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245A3A" w14:paraId="2C35EB8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0071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82DE31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236CBCA6" w14:textId="6D2E50A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1D8DEBFF" w14:textId="4EE2F0D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3583F" w14:textId="1614406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D5515" w14:textId="3C4BED8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245A3A" w14:paraId="73B097D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A9A2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79AE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559EBBF4" w14:textId="69AA621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459D5B47" w14:textId="4243193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0C39240" w14:textId="35D2865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E8AD3" w14:textId="74A1AF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245A3A" w14:paraId="495B5A5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F09F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E65B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5BC098D5" w14:textId="2CAC219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06B4198B" w14:textId="4719CB5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4AE21" w14:textId="20F1181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91083" w14:textId="4FBD861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245A3A" w14:paraId="2A76753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592E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14C7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BDFFD19" w14:textId="74C450A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5AFD9002" w14:textId="3D3A867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4C8A742B" w14:textId="2C5B4D1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76E7C" w14:textId="4B4499E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245A3A" w14:paraId="11B9624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BCE0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B662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31AA4221" w14:textId="47862C1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6BB7B7AA" w14:textId="25ACC37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020DE022" w14:textId="56FF3D7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C3710" w14:textId="5D68040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245A3A" w14:paraId="3F0249D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C9CE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D2D7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1F659090" w14:textId="265281D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16679A7D" w14:textId="0C68954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E6D67" w14:textId="1F1691C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7C08B" w14:textId="38826A2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245A3A" w14:paraId="6B60AEC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7C9E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93BA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2A220089" w14:textId="378F2ED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757B4834" w14:textId="7047FC8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58DFB30" w14:textId="6206C86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EA2381" w14:textId="5026F77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245A3A" w14:paraId="07B637D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DFAD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DB05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77D32BDB" w14:textId="15F2459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7B46757A" w14:textId="10C72B9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5D283" w14:textId="1256C46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9DBE9" w14:textId="0162BD9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245A3A" w14:paraId="281009F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8DD7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4039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4C2A2233" w14:textId="1A69974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076EEBC7" w14:textId="3FA41E1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7DE53" w14:textId="2ADDDEB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F8F65C" w14:textId="1DD1657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245A3A" w14:paraId="733E4FF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AAA0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8FCC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C46F16E" w14:textId="1B69969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3,375.00 </w:t>
            </w:r>
          </w:p>
        </w:tc>
        <w:tc>
          <w:tcPr>
            <w:tcW w:w="675" w:type="pct"/>
            <w:tcBorders>
              <w:top w:val="nil"/>
              <w:left w:val="nil"/>
              <w:bottom w:val="single" w:sz="4" w:space="0" w:color="000000"/>
              <w:right w:val="single" w:sz="4" w:space="0" w:color="000000"/>
            </w:tcBorders>
            <w:shd w:val="clear" w:color="auto" w:fill="auto"/>
            <w:noWrap/>
            <w:vAlign w:val="bottom"/>
            <w:hideMark/>
          </w:tcPr>
          <w:p w14:paraId="58A8E233" w14:textId="16E3487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61FAA52D" w14:textId="54CF9ED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FA9B4" w14:textId="08AFA67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16,926.40 </w:t>
            </w:r>
          </w:p>
        </w:tc>
      </w:tr>
      <w:tr w:rsidR="00245A3A" w14:paraId="4CB462C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F381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8619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4759CE6" w14:textId="42A5FBE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0F110DBB" w14:textId="5E018DF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8812C" w14:textId="6F3B021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03E57" w14:textId="69E2560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245A3A" w14:paraId="33D3E39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E379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7B11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638278C7" w14:textId="46482BF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1F6062EE" w14:textId="034527B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008DF" w14:textId="552206F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126A2" w14:textId="260B129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245A3A" w14:paraId="4D6B684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F611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D6B0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0B8FCF0D" w14:textId="308993E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2706E198" w14:textId="5D9FAE8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93CB7" w14:textId="666833F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B10AC" w14:textId="4F3EC24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245A3A" w14:paraId="705CBA7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D5FAA"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BC2B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608ABF86" w14:textId="2A1486B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45E262FA" w14:textId="0513F14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BEEDC" w14:textId="47739A9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71FD4" w14:textId="6EE4AA7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245A3A" w14:paraId="018BFBE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9644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7FE5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3D24F239" w14:textId="3389177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4D6D4B66" w14:textId="147A5FF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267F6" w14:textId="1327CBD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B3564" w14:textId="62F10A4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245A3A" w14:paraId="772CDF1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B4D5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3EC6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BF2493F" w14:textId="52D164C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58F0D771" w14:textId="1F85BAD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2A85F6EC" w14:textId="7DE3296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E92A6" w14:textId="72ECD55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245A3A" w14:paraId="4229DED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862A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CA78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1B630B15" w14:textId="7ED97A2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41ACEAD6" w14:textId="5E0A55C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9F527" w14:textId="25FDE74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E91BC" w14:textId="02407AF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245A3A" w14:paraId="38FFFAC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5EC2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0F05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E218D47" w14:textId="03A28F1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4835BBCD" w14:textId="0CC4A51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28D99" w14:textId="171AF14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F1686" w14:textId="4E57A9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245A3A" w14:paraId="4CA6971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3A36A"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1098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043748BA" w14:textId="1FDF260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74,085.50 </w:t>
            </w:r>
          </w:p>
        </w:tc>
        <w:tc>
          <w:tcPr>
            <w:tcW w:w="675" w:type="pct"/>
            <w:tcBorders>
              <w:top w:val="nil"/>
              <w:left w:val="nil"/>
              <w:bottom w:val="single" w:sz="4" w:space="0" w:color="000000"/>
              <w:right w:val="single" w:sz="4" w:space="0" w:color="000000"/>
            </w:tcBorders>
            <w:shd w:val="clear" w:color="auto" w:fill="auto"/>
            <w:noWrap/>
            <w:vAlign w:val="bottom"/>
            <w:hideMark/>
          </w:tcPr>
          <w:p w14:paraId="57EDC28A" w14:textId="3F9C90D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574D0019" w14:textId="1EA9CCD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9A25D" w14:textId="2D6F82B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10,245.50 </w:t>
            </w:r>
          </w:p>
        </w:tc>
      </w:tr>
      <w:tr w:rsidR="00245A3A" w14:paraId="08E02B6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FF86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911C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3B5B1BDD" w14:textId="61E0382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3148C5B4" w14:textId="2FB6FFB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54AC1" w14:textId="273CDC9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1A914" w14:textId="3A793A8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245A3A" w14:paraId="48FA059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CC3D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0D66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6ECE376F" w14:textId="5FD076C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78318D7D" w14:textId="4C70D24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DF178" w14:textId="69963C3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54236" w14:textId="5B85A51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245A3A" w14:paraId="4544A75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5EC0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D289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0F7A93A7" w14:textId="4C5AF97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6C7F3812" w14:textId="0DAEA0E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6F28A" w14:textId="58ED8AB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37678" w14:textId="5F677DD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245A3A" w14:paraId="05F0E539"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D5AFD1"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21C6C9A2" w14:textId="54E4742F"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8,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6232041F" w14:textId="3729B9B6"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722,443.46 </w:t>
            </w:r>
          </w:p>
        </w:tc>
        <w:tc>
          <w:tcPr>
            <w:tcW w:w="624" w:type="pct"/>
            <w:tcBorders>
              <w:top w:val="nil"/>
              <w:left w:val="nil"/>
              <w:bottom w:val="single" w:sz="4" w:space="0" w:color="000000"/>
              <w:right w:val="single" w:sz="4" w:space="0" w:color="000000"/>
            </w:tcBorders>
            <w:shd w:val="clear" w:color="D8D8D8" w:fill="D8D8D8"/>
            <w:noWrap/>
            <w:vAlign w:val="bottom"/>
            <w:hideMark/>
          </w:tcPr>
          <w:p w14:paraId="33D502E9" w14:textId="1B5A33B8"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DDD82D5" w14:textId="04CC9135"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080,950.21 </w:t>
            </w:r>
          </w:p>
        </w:tc>
      </w:tr>
      <w:tr w:rsidR="00245A3A" w14:paraId="60F76902"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9665E5"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75CFBFC8" w14:textId="2C3ECE7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3DFD4156" w14:textId="1C5C82D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37C04673" w14:textId="789B15B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65B8B2F" w14:textId="2DB9AE5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245A3A" w14:paraId="0540441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450E4"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51FE22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33344CF6" w14:textId="7F0474E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78793BD3" w14:textId="6BD9B34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91246" w14:textId="4A4EDFD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EF4C0" w14:textId="56E2684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245A3A" w14:paraId="24FF0C4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81E8A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5FEA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05C7B6F9" w14:textId="3C21469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59C3218F" w14:textId="7F199A5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B4025" w14:textId="497E2E9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89313" w14:textId="046DEDC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245A3A" w14:paraId="21C955D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5F6F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094B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2936C7D1" w14:textId="5395F2C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3,577.00 </w:t>
            </w:r>
          </w:p>
        </w:tc>
        <w:tc>
          <w:tcPr>
            <w:tcW w:w="675" w:type="pct"/>
            <w:tcBorders>
              <w:top w:val="nil"/>
              <w:left w:val="nil"/>
              <w:bottom w:val="single" w:sz="4" w:space="0" w:color="000000"/>
              <w:right w:val="single" w:sz="4" w:space="0" w:color="000000"/>
            </w:tcBorders>
            <w:shd w:val="clear" w:color="auto" w:fill="auto"/>
            <w:noWrap/>
            <w:vAlign w:val="bottom"/>
            <w:hideMark/>
          </w:tcPr>
          <w:p w14:paraId="359C5666" w14:textId="31C7F1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49AB46BE" w14:textId="3C3834A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5CFFF" w14:textId="652CF39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0,447.00 </w:t>
            </w:r>
          </w:p>
        </w:tc>
      </w:tr>
      <w:tr w:rsidR="00245A3A" w14:paraId="5845DA9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EB14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4F0E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39699EA9" w14:textId="28CFB53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23F898B5" w14:textId="61DDEC2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070D08" w14:textId="0E8AE5C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BA501" w14:textId="48CD5A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245A3A" w14:paraId="0E9E03E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F109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D67B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0DD0F462" w14:textId="6CF73CE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243C14B7" w14:textId="4038CAE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2FF38467" w14:textId="4483A91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B27AE" w14:textId="320E9AB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550.00 </w:t>
            </w:r>
          </w:p>
        </w:tc>
      </w:tr>
      <w:tr w:rsidR="00245A3A" w14:paraId="125E550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83F2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CC37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19949550" w14:textId="6BDCC43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7430DE0C" w14:textId="4C233F5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11C37736" w14:textId="3E14DCE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1080B" w14:textId="369D2DB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245A3A" w14:paraId="19A7807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0CEE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D3F5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54B3CFE2" w14:textId="0DB28BB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8,500.75 </w:t>
            </w:r>
          </w:p>
        </w:tc>
        <w:tc>
          <w:tcPr>
            <w:tcW w:w="675" w:type="pct"/>
            <w:tcBorders>
              <w:top w:val="nil"/>
              <w:left w:val="nil"/>
              <w:bottom w:val="single" w:sz="4" w:space="0" w:color="000000"/>
              <w:right w:val="single" w:sz="4" w:space="0" w:color="000000"/>
            </w:tcBorders>
            <w:shd w:val="clear" w:color="auto" w:fill="auto"/>
            <w:noWrap/>
            <w:vAlign w:val="bottom"/>
            <w:hideMark/>
          </w:tcPr>
          <w:p w14:paraId="113B04DE" w14:textId="0A59E9A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2036847A" w14:textId="423FC67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50F44" w14:textId="67A8902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1,170.75 </w:t>
            </w:r>
          </w:p>
        </w:tc>
      </w:tr>
      <w:tr w:rsidR="00245A3A" w14:paraId="1C5196A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82A2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4DFB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2EB87F39" w14:textId="1055A76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F58991" w14:textId="6D77084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B740A" w14:textId="4116BCD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8F80EC" w14:textId="156C775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245A3A" w14:paraId="247C457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E6CD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2ABC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47355C9B" w14:textId="02A38AE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652E8970" w14:textId="402F2EC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455B7371" w14:textId="2F3E71E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88326" w14:textId="4DC0FAB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245A3A" w14:paraId="25DE527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2897A"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0E89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4F477F1C" w14:textId="7C207C4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04E42CFE" w14:textId="079C5A4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409EC6B8" w14:textId="4B5AC87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A4E65" w14:textId="5F25D71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245A3A" w14:paraId="70CF2BC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E1D3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357C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26CAC80E" w14:textId="01F321F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69905C" w14:textId="05CB157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08D40582" w14:textId="72EDAD6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4138F" w14:textId="7078D99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245A3A" w14:paraId="1497E52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FD23A"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0DFF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6B5E2D2D" w14:textId="1722195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16F7F4C9" w14:textId="4EB4B24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417689FA" w14:textId="43E3969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98162E" w14:textId="7D1B658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245A3A" w14:paraId="22A354A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F38E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5C13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36814A25" w14:textId="32789BE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064316" w14:textId="71782F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86E13" w14:textId="2F53B6B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38288" w14:textId="16789E9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245A3A" w14:paraId="5AA615C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35BD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162FE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333875C7" w14:textId="5B4F5B6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0B2A5D" w14:textId="5B55252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7F64E7CE" w14:textId="408EDE8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DC89D" w14:textId="784507D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245A3A" w14:paraId="44D9F64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DB4C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E09F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5A404ADA" w14:textId="45D5406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84610A" w14:textId="209F43E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BA04A" w14:textId="741090C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100D6" w14:textId="18C0D87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245A3A" w14:paraId="3154C74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A924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BAC3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6DEB0A81" w14:textId="7F58B67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6CFEE41B" w14:textId="56544F9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1D9B8" w14:textId="677FD7E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A2FB3" w14:textId="5C8D011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245A3A" w14:paraId="11294C0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E0C8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30B5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55376F02" w14:textId="6529051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4AAA8E78" w14:textId="42BEF76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87D45" w14:textId="43972D5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A7438" w14:textId="49C814B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r>
      <w:tr w:rsidR="00245A3A" w14:paraId="62A2A26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59D06"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5E72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51312293" w14:textId="1D66F2C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65083AB7" w14:textId="79C8867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07C16C1B" w14:textId="2477449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CF152" w14:textId="0817CA6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245A3A" w14:paraId="1040A2A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CBAB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4810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0B67F039" w14:textId="11D9371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2D77712E" w14:textId="2B2BA3B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5A3DCD92" w14:textId="212FDD4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44E68" w14:textId="2D6BF58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245A3A" w14:paraId="0524015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BD2D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3EEC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3AC0104" w14:textId="0B76498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48AFBD2F" w14:textId="31C7FB1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18F99FE6" w14:textId="5C01605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7FCA4" w14:textId="55A9F0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245A3A" w14:paraId="3B228BC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501D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4394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7F86E82E" w14:textId="11E89FC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7586292A" w14:textId="59D526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36E62539" w14:textId="18334B3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EC404" w14:textId="3134736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245A3A" w14:paraId="727204A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9C96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F77E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3CF71DA6" w14:textId="155D7B4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394F81" w14:textId="56FAEB7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04ABFEC7" w14:textId="640F045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9D5F5" w14:textId="0E91CF3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245A3A" w14:paraId="4BAF7AB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93CA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9BA1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48353795" w14:textId="3891591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3CA23B8D" w14:textId="6E20362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468.03 </w:t>
            </w:r>
          </w:p>
        </w:tc>
        <w:tc>
          <w:tcPr>
            <w:tcW w:w="624" w:type="pct"/>
            <w:tcBorders>
              <w:top w:val="nil"/>
              <w:left w:val="nil"/>
              <w:bottom w:val="single" w:sz="4" w:space="0" w:color="000000"/>
              <w:right w:val="single" w:sz="4" w:space="0" w:color="000000"/>
            </w:tcBorders>
            <w:shd w:val="clear" w:color="auto" w:fill="auto"/>
            <w:noWrap/>
            <w:vAlign w:val="bottom"/>
            <w:hideMark/>
          </w:tcPr>
          <w:p w14:paraId="36D363B2" w14:textId="6AAD35D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4647A" w14:textId="135859E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9,056.03 </w:t>
            </w:r>
          </w:p>
        </w:tc>
      </w:tr>
      <w:tr w:rsidR="00245A3A" w14:paraId="0335ABAD"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042CAE"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0932D366" w14:textId="2E2D7D2D"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226,49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7DE4AEC4" w14:textId="7816BA85"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541,57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491196AE" w14:textId="77382ABF"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CE6641" w14:textId="1926E107"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768,075.05 </w:t>
            </w:r>
          </w:p>
        </w:tc>
      </w:tr>
      <w:tr w:rsidR="00245A3A" w14:paraId="308DBF6D"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07BA14"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6C7A6DE0" w14:textId="6E674C2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D62EB3" w14:textId="3C42D30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46CA5A79" w14:textId="1FB7554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BFDBECE" w14:textId="3C1E74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245A3A" w14:paraId="7BCE3F9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5833A"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81E9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6B7B3F01" w14:textId="57F8A91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22CFEA0" w14:textId="06F7939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1244E" w14:textId="6A423EF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A98A1" w14:textId="3B5E33A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245A3A" w14:paraId="6F9F239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A5B4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D4B8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0B882B01" w14:textId="7C2B0CD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01E6837C" w14:textId="40875CB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ECF6B" w14:textId="230A981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7E52A" w14:textId="3420BB1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r>
      <w:tr w:rsidR="00245A3A" w14:paraId="6561387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537E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F762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0CC4CE6D" w14:textId="67352F7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752FE2AB" w14:textId="123B8BA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917A75E" w14:textId="77A0A87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C94B2" w14:textId="165756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8,210.00 </w:t>
            </w:r>
          </w:p>
        </w:tc>
      </w:tr>
      <w:tr w:rsidR="00245A3A" w14:paraId="70AA2E6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BF47B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E998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2CC3F741" w14:textId="7006170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74F14915" w14:textId="2E1FE83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678DADFA" w14:textId="25492B4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839B2" w14:textId="5432921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245A3A" w14:paraId="6A88349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28C2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81F5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5E283981" w14:textId="4FAB6F4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9,434.00 </w:t>
            </w:r>
          </w:p>
        </w:tc>
        <w:tc>
          <w:tcPr>
            <w:tcW w:w="675" w:type="pct"/>
            <w:tcBorders>
              <w:top w:val="nil"/>
              <w:left w:val="nil"/>
              <w:bottom w:val="single" w:sz="4" w:space="0" w:color="000000"/>
              <w:right w:val="single" w:sz="4" w:space="0" w:color="000000"/>
            </w:tcBorders>
            <w:shd w:val="clear" w:color="auto" w:fill="auto"/>
            <w:noWrap/>
            <w:vAlign w:val="bottom"/>
            <w:hideMark/>
          </w:tcPr>
          <w:p w14:paraId="4832FA55" w14:textId="4B46525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624" w:type="pct"/>
            <w:tcBorders>
              <w:top w:val="nil"/>
              <w:left w:val="nil"/>
              <w:bottom w:val="single" w:sz="4" w:space="0" w:color="000000"/>
              <w:right w:val="single" w:sz="4" w:space="0" w:color="000000"/>
            </w:tcBorders>
            <w:shd w:val="clear" w:color="auto" w:fill="auto"/>
            <w:noWrap/>
            <w:vAlign w:val="bottom"/>
            <w:hideMark/>
          </w:tcPr>
          <w:p w14:paraId="66BA6678" w14:textId="47131C9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9F066" w14:textId="6C3EE68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22,584.00 </w:t>
            </w:r>
          </w:p>
        </w:tc>
      </w:tr>
      <w:tr w:rsidR="00245A3A" w14:paraId="5376C04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7A11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C97D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45EA3028" w14:textId="187DBCB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184.00 </w:t>
            </w:r>
          </w:p>
        </w:tc>
        <w:tc>
          <w:tcPr>
            <w:tcW w:w="675" w:type="pct"/>
            <w:tcBorders>
              <w:top w:val="nil"/>
              <w:left w:val="nil"/>
              <w:bottom w:val="single" w:sz="4" w:space="0" w:color="000000"/>
              <w:right w:val="single" w:sz="4" w:space="0" w:color="000000"/>
            </w:tcBorders>
            <w:shd w:val="clear" w:color="auto" w:fill="auto"/>
            <w:noWrap/>
            <w:vAlign w:val="bottom"/>
            <w:hideMark/>
          </w:tcPr>
          <w:p w14:paraId="44463D95" w14:textId="5BBB280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548CE" w14:textId="430EC3E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6F236" w14:textId="4EAC65A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184.00 </w:t>
            </w:r>
          </w:p>
        </w:tc>
      </w:tr>
      <w:tr w:rsidR="00245A3A" w14:paraId="6C218E3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A782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F166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032C3349" w14:textId="3C8F7AE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1B82945" w14:textId="14A684F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42D4A" w14:textId="111CBBF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A259C" w14:textId="2E36332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245A3A" w14:paraId="7C95D23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9A4D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5328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38414DC0" w14:textId="6FDCCAB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3C508243" w14:textId="39F659C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77A21110" w14:textId="76F6958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59304" w14:textId="3EDAEC7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624.78 </w:t>
            </w:r>
          </w:p>
        </w:tc>
      </w:tr>
      <w:tr w:rsidR="00245A3A" w14:paraId="5F47CCA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DCEE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6A4B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634A00E8" w14:textId="32820FE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2911AADC" w14:textId="1637DD8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486F3" w14:textId="778A8F0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9E7A0" w14:textId="146B3B1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245A3A" w14:paraId="0175AD9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3E3B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EC489C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14E74389" w14:textId="1106919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07168BE1" w14:textId="3E058A7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0700F78E" w14:textId="43FBC78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5BAA2" w14:textId="5F870AC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1,325.00 </w:t>
            </w:r>
          </w:p>
        </w:tc>
      </w:tr>
      <w:tr w:rsidR="00245A3A" w14:paraId="43DD813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18AC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5664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04B1BEC6" w14:textId="149395B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4,848.00 </w:t>
            </w:r>
          </w:p>
        </w:tc>
        <w:tc>
          <w:tcPr>
            <w:tcW w:w="675" w:type="pct"/>
            <w:tcBorders>
              <w:top w:val="nil"/>
              <w:left w:val="nil"/>
              <w:bottom w:val="single" w:sz="4" w:space="0" w:color="000000"/>
              <w:right w:val="single" w:sz="4" w:space="0" w:color="000000"/>
            </w:tcBorders>
            <w:shd w:val="clear" w:color="auto" w:fill="auto"/>
            <w:noWrap/>
            <w:vAlign w:val="bottom"/>
            <w:hideMark/>
          </w:tcPr>
          <w:p w14:paraId="31F06F39" w14:textId="5BC69E8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6FE7A782" w14:textId="0DCB6A8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22335" w14:textId="687531F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9,889.40 </w:t>
            </w:r>
          </w:p>
        </w:tc>
      </w:tr>
      <w:tr w:rsidR="00245A3A" w14:paraId="2585266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225F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6730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6957C3A2" w14:textId="2A07447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F913DD" w14:textId="511C2B6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BE258" w14:textId="0A50766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73ABD" w14:textId="3E39A7B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r>
      <w:tr w:rsidR="00245A3A" w14:paraId="3AD95F9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DEFD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5EE9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081E92D1" w14:textId="7C4DD16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17F2FEC0" w14:textId="066D938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3D8D5" w14:textId="6DDE923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42418B" w14:textId="4F7E280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245A3A" w14:paraId="578B46B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410F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CDFE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59A57B07" w14:textId="7A82036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6D8F8A" w14:textId="5960A88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2286C5C" w14:textId="43B24B0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1ED58" w14:textId="12D9E24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500.00 </w:t>
            </w:r>
          </w:p>
        </w:tc>
      </w:tr>
      <w:tr w:rsidR="00245A3A" w14:paraId="6F15F7D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4131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C95C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2C0A868D" w14:textId="04FAE58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2AD89CDA" w14:textId="290CCCA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61190" w14:textId="62FA1AA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CAE43" w14:textId="2B77DD3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245A3A" w14:paraId="73C9266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2A39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B9F1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1B7231A2" w14:textId="283710B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06E6E142" w14:textId="238BBE1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C4670" w14:textId="30DDD7A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73000" w14:textId="03B09B1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r>
      <w:tr w:rsidR="00245A3A" w14:paraId="6A2C575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2EBF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29B7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330354C3" w14:textId="019C206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D79495" w14:textId="2BF00B1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BE680" w14:textId="2559A1D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6BC8D" w14:textId="3EFA8C3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45A3A" w14:paraId="71C9860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EC66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EEAB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1E6F1AEA" w14:textId="4E4EE4E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276851D6" w14:textId="474C06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83583" w14:textId="12F3407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9DA54" w14:textId="74AB931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245A3A" w14:paraId="53EF3EF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7BF9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EDAA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4C4712BB" w14:textId="3D19D88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5DA67682" w14:textId="58C6016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561D4C9D" w14:textId="516446B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118BF" w14:textId="58F099D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245A3A" w14:paraId="78818DD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E581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5B76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7EA9D6D6" w14:textId="0BA6D24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54A3C993" w14:textId="6789F63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2A78F3BB" w14:textId="60DDE20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B12EA" w14:textId="3B079A9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245A3A" w14:paraId="0F0C599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C8F6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587A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0AB2F954" w14:textId="6F58C26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0F13BA33" w14:textId="37A9385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AF03A" w14:textId="2901E31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E8F4E" w14:textId="319F0CA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r>
      <w:tr w:rsidR="00245A3A" w14:paraId="0FE3EA0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5AD7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C0C7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4B260199" w14:textId="6AB77B4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0C182D6A" w14:textId="7A6BBA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6930564" w14:textId="0434277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2848D" w14:textId="7136550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245A3A" w14:paraId="715157B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67326"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C59C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59C6954" w14:textId="0F18DD2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7C818D09" w14:textId="3C47535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C8417" w14:textId="2847BBB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341689" w14:textId="171C51A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245A3A" w14:paraId="0B1C3F0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FE2E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15BE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62BFF43A" w14:textId="094CF86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79093533" w14:textId="7B212BA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714AE773" w14:textId="4588245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E25C7" w14:textId="0AF68DE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245A3A" w14:paraId="692FCA5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9B89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1A7D2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723FF8E9" w14:textId="2CEC371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1B3D083F" w14:textId="5D1331F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0F720745" w14:textId="09D3BDE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DA641" w14:textId="08E2475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245A3A" w14:paraId="6C8245D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1D3A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09C8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411ED77" w14:textId="5AA080C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716.00 </w:t>
            </w:r>
          </w:p>
        </w:tc>
        <w:tc>
          <w:tcPr>
            <w:tcW w:w="675" w:type="pct"/>
            <w:tcBorders>
              <w:top w:val="nil"/>
              <w:left w:val="nil"/>
              <w:bottom w:val="single" w:sz="4" w:space="0" w:color="000000"/>
              <w:right w:val="single" w:sz="4" w:space="0" w:color="000000"/>
            </w:tcBorders>
            <w:shd w:val="clear" w:color="auto" w:fill="auto"/>
            <w:noWrap/>
            <w:vAlign w:val="bottom"/>
            <w:hideMark/>
          </w:tcPr>
          <w:p w14:paraId="2ECFC2D3" w14:textId="28ECBC5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7371F543" w14:textId="759F6E1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DAF8A8" w14:textId="40ACD50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9,266.00 </w:t>
            </w:r>
          </w:p>
        </w:tc>
      </w:tr>
      <w:tr w:rsidR="00245A3A" w14:paraId="508E6A2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DDF8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4640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3EF4128" w14:textId="1D033D1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2CA36DE1" w14:textId="5EFA0AC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14BB1C1E" w14:textId="51B4E11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27A65" w14:textId="4C9902B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245A3A" w14:paraId="003B6F5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C395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13F4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71669F14" w14:textId="5E55B05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08F1A9E5" w14:textId="689EF86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3A0F71C3" w14:textId="2EE33B2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C08D3" w14:textId="7A60B18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245A3A" w14:paraId="1B81904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AB9E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B1C0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25DF0E7A" w14:textId="650F547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793B1F05" w14:textId="6D6361E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1E9F4" w14:textId="4ADBBEE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923DC" w14:textId="1ED8191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245A3A" w14:paraId="01C52F1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7E5A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221E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75BFD94" w14:textId="3E749D2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0F1BDC14" w14:textId="5A7B2E7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69F6B" w14:textId="68F8AB2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E8F88" w14:textId="559C102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245A3A" w14:paraId="0D073A9E"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AB9724"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45D1EC23" w14:textId="207C242B"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36,88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15CE40F" w14:textId="3BFF8298"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03A5C67B" w14:textId="1CC45E9F"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9BC048D" w14:textId="59A0D61C"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503,434.68 </w:t>
            </w:r>
          </w:p>
        </w:tc>
      </w:tr>
      <w:tr w:rsidR="00245A3A" w14:paraId="625C74B0"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606503"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321004F9" w14:textId="7137F90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9B98FA" w14:textId="5191B87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88478" w14:textId="333C7E4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0E944E" w14:textId="63AC594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245A3A" w14:paraId="4040206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563A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BA2E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77A45C97" w14:textId="7A1237C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80F84D" w14:textId="66B0F80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28E19" w14:textId="5D86770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20CC1" w14:textId="77871A2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245A3A" w14:paraId="4F66F2E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70206"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5A9C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58CDF11B" w14:textId="55763F4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A78826" w14:textId="57C2A5F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F16DD" w14:textId="51C75EA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CD5E9" w14:textId="6ED1F71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245A3A" w14:paraId="53354B9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18F0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8530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7B765E27" w14:textId="6B6F622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06EEF0" w14:textId="1E3848E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92EE7" w14:textId="18CB261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912DB" w14:textId="2B5E43F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45A3A" w14:paraId="66FCBA2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1358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F177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1841C81" w14:textId="220F830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464666" w14:textId="4FB16AB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7801C" w14:textId="09F78A1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A8FD6" w14:textId="6FFBCD9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245A3A" w14:paraId="3B8FFE4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ECAA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14A0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14F0B9F8" w14:textId="2FA5B07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1B1C03" w14:textId="3DB03A7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E836C" w14:textId="40A7045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4821A" w14:textId="4D2A045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245A3A" w14:paraId="2547693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BCE8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EE2D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3AE21F9D" w14:textId="06B85D7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E39005" w14:textId="6C449DE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8DC52" w14:textId="50CC9E8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8FAB9" w14:textId="7AE877F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245A3A" w14:paraId="4E67FF1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D47CA"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7E92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69192030" w14:textId="7270348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F4BE2A" w14:textId="6F84A3F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5F2FF3E0" w14:textId="7A6B970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BAF11" w14:textId="1B46DD3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62.68 </w:t>
            </w:r>
          </w:p>
        </w:tc>
      </w:tr>
      <w:tr w:rsidR="00245A3A" w14:paraId="44458DA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1B5A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2862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1231991B" w14:textId="66FC3D3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CB5BDB" w14:textId="38E2A04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F9920" w14:textId="29B2A2F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26626" w14:textId="4FA33F0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245A3A" w14:paraId="43C39F3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8354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1D1E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5ADF0361" w14:textId="4A62870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91865E" w14:textId="0F7F821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C8DBA" w14:textId="28D47D5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600A5" w14:textId="5E607D6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245A3A" w14:paraId="2B2E4C3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0FD8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B862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1AE74D88" w14:textId="3A27FBC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962470" w14:textId="0C73299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0AD59" w14:textId="6A8CE74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70A98" w14:textId="5B011DD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245A3A" w14:paraId="5F65B74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E185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8BD5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5E337BA1" w14:textId="7E0FE34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781AB9F5" w14:textId="7CEEA5A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CF07A" w14:textId="3531195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2578D" w14:textId="2A4BFA3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245A3A" w14:paraId="78DE29F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41C5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02CB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11314786" w14:textId="3133DE6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9192A2" w14:textId="5FE4A16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3181C" w14:textId="548928E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0BA0C" w14:textId="7145590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245A3A" w14:paraId="6D01069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CA6C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6BCB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11D1A626" w14:textId="0923D9A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DFBD19" w14:textId="4BF3B4F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631E3" w14:textId="0F9CF8C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4A816" w14:textId="4A3C2F1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245A3A" w14:paraId="22FCEBC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5D9D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20B8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65621E40" w14:textId="3353CBB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2F6B2D" w14:textId="6EF11B4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F3C5E" w14:textId="0C6DA83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BC3A2" w14:textId="74F82EB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245A3A" w14:paraId="5BE3B72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E078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3EF3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0D1D89D2" w14:textId="3B46A2A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3CF988" w14:textId="6A28137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DB1BE" w14:textId="1602EC0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8AFF8" w14:textId="3D557A6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245A3A" w14:paraId="7203C50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628E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B5E8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14B59D76" w14:textId="3AD42F9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66717D" w14:textId="11BBD15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C9608" w14:textId="54289AE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4B801" w14:textId="69B112B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245A3A" w14:paraId="53188F2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A35A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9CDD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67BAA072" w14:textId="7A2CCAC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AA3277" w14:textId="16B8701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F0582" w14:textId="093C650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2EC86" w14:textId="3E0E844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245A3A" w14:paraId="51BE884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9513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CA63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4EB11E30" w14:textId="09E0A1E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935.00 </w:t>
            </w:r>
          </w:p>
        </w:tc>
        <w:tc>
          <w:tcPr>
            <w:tcW w:w="675" w:type="pct"/>
            <w:tcBorders>
              <w:top w:val="nil"/>
              <w:left w:val="nil"/>
              <w:bottom w:val="single" w:sz="4" w:space="0" w:color="000000"/>
              <w:right w:val="single" w:sz="4" w:space="0" w:color="000000"/>
            </w:tcBorders>
            <w:shd w:val="clear" w:color="auto" w:fill="auto"/>
            <w:noWrap/>
            <w:vAlign w:val="bottom"/>
            <w:hideMark/>
          </w:tcPr>
          <w:p w14:paraId="7BDFF698" w14:textId="1AE2537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A041948" w14:textId="7352F4E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AC6EE" w14:textId="355C1BE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7,935.00 </w:t>
            </w:r>
          </w:p>
        </w:tc>
      </w:tr>
      <w:tr w:rsidR="00245A3A" w14:paraId="38463B3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DFFC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9564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50006A84" w14:textId="5E7082B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0319AD" w14:textId="6EEF533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CE5E2" w14:textId="642791A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BAF06" w14:textId="68B1FF2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245A3A" w14:paraId="02E3D0E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9AD1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308C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0C839814" w14:textId="2A2C9FE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6DE114" w14:textId="0135665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5608BC2" w14:textId="540B44C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E515B" w14:textId="6606DDB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5,000.00 </w:t>
            </w:r>
          </w:p>
        </w:tc>
      </w:tr>
      <w:tr w:rsidR="00245A3A" w14:paraId="28B81AC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2495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50DE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78041895" w14:textId="129474A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50300403" w14:textId="7D1C67B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6D8E8" w14:textId="5DAEA62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C12BF" w14:textId="4849E38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245A3A" w14:paraId="78DFD13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7312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4C91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0B2FB67" w14:textId="0865208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7D63710F" w14:textId="58472BD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55A10" w14:textId="1DEE868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CFD57" w14:textId="5041A52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245A3A" w14:paraId="241AE1A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AFAC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4B58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3755168C" w14:textId="7F61309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4EC12A" w14:textId="0E75DAC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26554CF7" w14:textId="275439B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65801" w14:textId="5DD4B32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245A3A" w14:paraId="4F5043D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F7B7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1509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3EBE6795" w14:textId="23AD80B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98A316" w14:textId="39A8787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5424E" w14:textId="5214E19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D96D5" w14:textId="695BCD4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245A3A" w14:paraId="0CC1606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68BF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4FAF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38CCCD51" w14:textId="001789D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ED725F" w14:textId="5972EA1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96719" w14:textId="1C5DFBC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519F4" w14:textId="321A084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245A3A" w14:paraId="6ECB435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B7906"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ECAD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3F37CD01" w14:textId="0307FBD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C07CCC" w14:textId="1861814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08B5B" w14:textId="1A726E5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EF574" w14:textId="56FAB9A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245A3A" w14:paraId="0D88507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38FD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2E5B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6704059B" w14:textId="0B81E8C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5800E0" w14:textId="2D61F3A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644A0" w14:textId="0C39E8A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39142" w14:textId="5A30B37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245A3A" w14:paraId="2950148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2D31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A1E7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7A9F524E" w14:textId="0E7ED17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257871" w14:textId="1A0F79E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A5580" w14:textId="246D144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EF029" w14:textId="50DCF09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45A3A" w14:paraId="4FBDC2A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FA13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944C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1BDF5E4F" w14:textId="59D004D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31B56B" w14:textId="6EDE97C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9B6F8" w14:textId="488D77D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D0D8D" w14:textId="35B1AB0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245A3A" w14:paraId="34019AB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2224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9661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5DF5774" w14:textId="3CF2EE4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2ACCB7" w14:textId="182C58D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C5E93" w14:textId="78D779E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4FBEE" w14:textId="193DBA2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245A3A" w14:paraId="73D3170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98D1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5813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58FA2198" w14:textId="3C354DC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E7BA89" w14:textId="2B6948E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BC5FA" w14:textId="52A9292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6E81A" w14:textId="79829C4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45A3A" w14:paraId="25562A6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6F21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2E72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070B7C5F" w14:textId="71F78C8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AF05E0" w14:textId="55F1F3C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15982" w14:textId="682F605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3C916" w14:textId="4AD404D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245A3A" w14:paraId="4CFC35B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4BFD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FF3C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1817989F" w14:textId="53CC57E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C46CD3F" w14:textId="084AE9E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CE0A6" w14:textId="75B6435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831652" w14:textId="216357B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245A3A" w14:paraId="04CADE2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54C9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78BD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773D0BFA" w14:textId="5790BC6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01683C" w14:textId="71A7876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8ADB9" w14:textId="2810AB7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FD69A6" w14:textId="77811EE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245A3A" w14:paraId="0C716EA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A01C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3B15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69176CAF" w14:textId="11AD1C7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42B16F2F" w14:textId="2916594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33059" w14:textId="2615E6C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28ABF" w14:textId="75A9AFA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245A3A" w14:paraId="6CFB94A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E7EB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F3F227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541A2B3C" w14:textId="3D3E1AD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0AF98E3E" w14:textId="58A12BC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29427" w14:textId="330A421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A556B" w14:textId="451EAD4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245A3A" w14:paraId="6B54B77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2C00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CD19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67D13E8F" w14:textId="18093EF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6159D056" w14:textId="6E1E441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A4BA8" w14:textId="58DF226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552C2" w14:textId="4451BB0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245A3A" w14:paraId="1BF785C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E312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0B3E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5F82A618" w14:textId="64F9705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322AC641" w14:textId="5853418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475CB" w14:textId="46B5FC9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7BFD7" w14:textId="639B6A8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245A3A" w14:paraId="2A9E9D3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4FC7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71A4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56E811F3" w14:textId="6978D89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05874C" w14:textId="2C9981A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4374B" w14:textId="2F83E1D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9F310" w14:textId="0C3D2D4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45A3A" w14:paraId="186D13F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1BF6A"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9121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34D7A1E5" w14:textId="4F7A351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6AA81B" w14:textId="24BAC00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FEC73" w14:textId="2C76C50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ECD0B" w14:textId="60AE5EC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245A3A" w14:paraId="732AED0E"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A38C9A"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3C55A751" w14:textId="7A2EDE3A"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891,16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D00B12F" w14:textId="59CBB7D5"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4" w:type="pct"/>
            <w:tcBorders>
              <w:top w:val="nil"/>
              <w:left w:val="nil"/>
              <w:bottom w:val="single" w:sz="4" w:space="0" w:color="000000"/>
              <w:right w:val="single" w:sz="4" w:space="0" w:color="000000"/>
            </w:tcBorders>
            <w:shd w:val="clear" w:color="D8D8D8" w:fill="D8D8D8"/>
            <w:noWrap/>
            <w:vAlign w:val="bottom"/>
            <w:hideMark/>
          </w:tcPr>
          <w:p w14:paraId="5E9A1AFC" w14:textId="0117ADA5"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0A1741" w14:textId="0B727215"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067,247.84 </w:t>
            </w:r>
          </w:p>
        </w:tc>
      </w:tr>
      <w:tr w:rsidR="00245A3A" w14:paraId="25B57910"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D52720"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1C4AC5FA" w14:textId="77ED36F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99C901" w14:textId="0806728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55C12C9D" w14:textId="688213C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ED9699C" w14:textId="72BA96E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245A3A" w14:paraId="22ABC6E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22A2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84E7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06F6464E" w14:textId="2D689BB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30F3DE7A" w14:textId="0FED6B9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16AAB462" w14:textId="43E5485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6C0B6" w14:textId="258E14B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0,530.00 </w:t>
            </w:r>
          </w:p>
        </w:tc>
      </w:tr>
      <w:tr w:rsidR="00245A3A" w14:paraId="0BCB2B9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B76D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C1DC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0FDE5FAA" w14:textId="711D740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6108BB9F" w14:textId="2F01B9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2712ABD0" w14:textId="7061DE6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6175E" w14:textId="7A08175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245A3A" w14:paraId="3699606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433C6"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2E65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285B1596" w14:textId="6987476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4957D2A4" w14:textId="588066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8AB6E" w14:textId="62FC7A4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56A3D" w14:textId="0558DD1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245A3A" w14:paraId="77309FD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3484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77F0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63608608" w14:textId="0A19775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0902C8FC" w14:textId="643E994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52A7C" w14:textId="2161BC1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BC710" w14:textId="395A3CA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245A3A" w14:paraId="70EF823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175B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EC42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5776F21D" w14:textId="4689EC0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0933315C" w14:textId="35BDFB1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0BF93C57" w14:textId="020BD7E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C85A2" w14:textId="4B4556F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245A3A" w14:paraId="3661F4A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4A86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CE7C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7573D8BC" w14:textId="41A15A2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4,680.00 </w:t>
            </w:r>
          </w:p>
        </w:tc>
        <w:tc>
          <w:tcPr>
            <w:tcW w:w="675" w:type="pct"/>
            <w:tcBorders>
              <w:top w:val="nil"/>
              <w:left w:val="nil"/>
              <w:bottom w:val="single" w:sz="4" w:space="0" w:color="000000"/>
              <w:right w:val="single" w:sz="4" w:space="0" w:color="000000"/>
            </w:tcBorders>
            <w:shd w:val="clear" w:color="auto" w:fill="auto"/>
            <w:noWrap/>
            <w:vAlign w:val="bottom"/>
            <w:hideMark/>
          </w:tcPr>
          <w:p w14:paraId="784EADA3" w14:textId="086610B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7D684477" w14:textId="2C4E2C3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78BFB" w14:textId="371F501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4,816.50 </w:t>
            </w:r>
          </w:p>
        </w:tc>
      </w:tr>
      <w:tr w:rsidR="00245A3A" w14:paraId="3CCB0D4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4582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7B38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41E01611" w14:textId="075AC15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4CBB6EF4" w14:textId="23EFA44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4D9C6C3E" w14:textId="7102509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16C0E" w14:textId="0B21430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245A3A" w14:paraId="4F1ABF5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965D6"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4A50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434CA330" w14:textId="38A7E71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6E1D3C81" w14:textId="3ADA93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7196C" w14:textId="6A00374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7281E" w14:textId="1740C9C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245A3A" w14:paraId="00AFAC4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A7E0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10F0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3A1A8CDC" w14:textId="28B3E3C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279A9D6E" w14:textId="35AF142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71963FB4" w14:textId="7970026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16C5D1" w14:textId="0C1FC1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245A3A" w14:paraId="6B84F09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1195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576D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150C2A70" w14:textId="1A0029B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77,666.00 </w:t>
            </w:r>
          </w:p>
        </w:tc>
        <w:tc>
          <w:tcPr>
            <w:tcW w:w="675" w:type="pct"/>
            <w:tcBorders>
              <w:top w:val="nil"/>
              <w:left w:val="nil"/>
              <w:bottom w:val="single" w:sz="4" w:space="0" w:color="000000"/>
              <w:right w:val="single" w:sz="4" w:space="0" w:color="000000"/>
            </w:tcBorders>
            <w:shd w:val="clear" w:color="auto" w:fill="auto"/>
            <w:noWrap/>
            <w:vAlign w:val="bottom"/>
            <w:hideMark/>
          </w:tcPr>
          <w:p w14:paraId="0EC4BD7E" w14:textId="0E21C1D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2CA64418" w14:textId="6EC76FF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F24D7" w14:textId="2D4C9E5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18,529.00 </w:t>
            </w:r>
          </w:p>
        </w:tc>
      </w:tr>
      <w:tr w:rsidR="00245A3A" w14:paraId="477D469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EE2AA"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A8B4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695DA50A" w14:textId="56F6C4E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48915BB5" w14:textId="5E1957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0B77F7E3" w14:textId="6AEC5AC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6D7DBC" w14:textId="08ED7DA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245A3A" w14:paraId="7AF0D15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A495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CDF8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00074197" w14:textId="22A8F71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c>
          <w:tcPr>
            <w:tcW w:w="675" w:type="pct"/>
            <w:tcBorders>
              <w:top w:val="nil"/>
              <w:left w:val="nil"/>
              <w:bottom w:val="single" w:sz="4" w:space="0" w:color="000000"/>
              <w:right w:val="single" w:sz="4" w:space="0" w:color="000000"/>
            </w:tcBorders>
            <w:shd w:val="clear" w:color="auto" w:fill="auto"/>
            <w:noWrap/>
            <w:vAlign w:val="bottom"/>
            <w:hideMark/>
          </w:tcPr>
          <w:p w14:paraId="316BFCA6" w14:textId="4E2ABDB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82807" w14:textId="2CCD811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44CBE" w14:textId="2133345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r>
      <w:tr w:rsidR="00245A3A" w14:paraId="16C9D4D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BD8EA"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D487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20321E07" w14:textId="059433C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3DB6C4BD" w14:textId="732539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7A66A77" w14:textId="6AA6BB8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F2EF9" w14:textId="374BBCF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245A3A" w14:paraId="56E5823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6C91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C7B4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75620E0F" w14:textId="40D371A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4DC2494A" w14:textId="2B6698F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26ED4" w14:textId="3EF0146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297C6" w14:textId="2208F04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245A3A" w14:paraId="7FBF9346"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C03DA2"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130953A9" w14:textId="469E2BF0"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67DB2BC5" w14:textId="722AF63E"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E2B194E" w14:textId="61FF44CF"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6769F07" w14:textId="57475E53"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245A3A" w14:paraId="2C1DAC91"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81EC6C"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5A57DF26" w14:textId="6855A5CA"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78188EA4" w14:textId="0DE0914B"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125219D" w14:textId="1F9BAF33"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875D93" w14:textId="1915DAD3"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245A3A" w14:paraId="3560F13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1FA31"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7D02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7F19B518" w14:textId="06881DD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184551D5" w14:textId="3E4028E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11273" w14:textId="71ABE9A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D96DA" w14:textId="7F692BC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245A3A" w14:paraId="57C2707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220B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E21F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6E9C285" w14:textId="700B750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50D82E39" w14:textId="5663E80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22C9B" w14:textId="7FC52CD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5FF5E" w14:textId="61F0224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245A3A" w14:paraId="73D439C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0A13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150EE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21EA5512" w14:textId="514C05D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35CE4538" w14:textId="6E7F646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2393B" w14:textId="3564B6F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A55A4" w14:textId="124C83E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245A3A" w14:paraId="5D9D223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AB41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C5E0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11D013CE" w14:textId="02E3E60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76947078" w14:textId="46F93B8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B92FF" w14:textId="470C97F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30D96" w14:textId="5C953AF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245A3A" w14:paraId="7111C9B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7437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42D1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DE34ED4" w14:textId="15DC817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541C0B" w14:textId="2725853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4A3BE" w14:textId="7A026D0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A9062" w14:textId="37C97D9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245A3A" w14:paraId="612508D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3F0E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CD68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4CEFF83A" w14:textId="7EC406E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2D129F77" w14:textId="3AE788E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C5C44" w14:textId="40DDC8A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C73D8" w14:textId="7AFC029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245A3A" w14:paraId="5F367A93"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D05AF2"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83DDD04" w14:textId="09672A71"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6854B9E4" w14:textId="16B66E0D"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6C5F0F" w14:textId="29FFAAAA"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878642" w14:textId="17C0408E"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245A3A" w14:paraId="193C966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9491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6FD6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697556A0" w14:textId="1566628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55892705" w14:textId="33B765D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ABE11" w14:textId="5BF8AC1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A3E15" w14:textId="4E6932B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245A3A" w14:paraId="4C02910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2C11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74B4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162ECEAA" w14:textId="249ADE4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1CBAFF44" w14:textId="29EB194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F8D53" w14:textId="29D6E9A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D76C7" w14:textId="057B83E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245A3A" w14:paraId="49AE8F0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2802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A298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6F9750EB" w14:textId="629A1DF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1B082868" w14:textId="71CEB6E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2D9F3" w14:textId="6AC6234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013A6" w14:textId="1FEAF18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245A3A" w14:paraId="53AC590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1396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44A6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3D67841" w14:textId="0F420F0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75D0299B" w14:textId="39BEF43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910E6" w14:textId="061DADE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A2F7C" w14:textId="03D3EF6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245A3A" w14:paraId="76990F2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1199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0B0B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6AA75E86" w14:textId="478081B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E22DFF" w14:textId="7039990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B5804" w14:textId="2BF9F47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C7D20" w14:textId="0AC6A06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245A3A" w14:paraId="0D010DC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69BB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17C6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583E2D9E" w14:textId="61827FF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468FB36" w14:textId="77EE61C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A2747" w14:textId="31A3EBF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18E69" w14:textId="0B89AD1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245A3A" w14:paraId="053003C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AC85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46FC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121B5F5" w14:textId="7967C2F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654E5177" w14:textId="64B1DC8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83DCA" w14:textId="0097EB8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73603" w14:textId="4DD771F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245A3A" w14:paraId="6BF8914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ED33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90B7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70C8C590" w14:textId="4CC36D0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61502B82" w14:textId="4B6B7C4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2005A" w14:textId="5AF6B0A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46CA3" w14:textId="3DB1602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245A3A" w14:paraId="23E19A0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AA94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C400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5E18B2A" w14:textId="5FE378A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58A48154" w14:textId="311005B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260C3" w14:textId="7705ED9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6EC3D" w14:textId="6B07E6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245A3A" w14:paraId="4401517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DFAE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EF78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09C1705" w14:textId="4B44989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6F2BEE36" w14:textId="35D9BA0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E6DD4" w14:textId="2EBB4C4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81A2F" w14:textId="05CD0D5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245A3A" w14:paraId="0C70E81B"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E4A20"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08E5A95" w14:textId="3BF75F19"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035DF5E" w14:textId="1F0D3DE0"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C70B4E" w14:textId="33978B1B"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096B94" w14:textId="24034EB6"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245A3A" w14:paraId="34166F9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5176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F516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604218AE" w14:textId="7DE6264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B9C39E" w14:textId="0738E06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280A2" w14:textId="2181107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D807A" w14:textId="743C1E5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45A3A" w14:paraId="4896C8B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387D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FEFD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6AE1F588" w14:textId="35816F1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7995532C" w14:textId="4BB14EA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4A70F" w14:textId="42249E0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9CFD3" w14:textId="7D2B61D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245A3A" w14:paraId="127AA11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EE01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76A0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2C7B9E08" w14:textId="68FB466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1D6A6CC1" w14:textId="227AFB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AE568" w14:textId="76107EA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F9095" w14:textId="5FEC3D2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245A3A" w14:paraId="6293D7A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3881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98B5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6332608A" w14:textId="133374A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1EAE7E3A" w14:textId="397F3C5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D46B9" w14:textId="00FA669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EDDE8" w14:textId="7C3AB5A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245A3A" w14:paraId="34478DD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63C9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EB1B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1AC56D70" w14:textId="34E3D97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0429FF" w14:textId="51AE99D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BD9F9" w14:textId="54FB709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62A75" w14:textId="411977D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245A3A" w14:paraId="0D292BB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A3C7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D76C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0B12347E" w14:textId="577CAF0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747FD8" w14:textId="7EEE377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9528B" w14:textId="7C7450B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06681" w14:textId="6975C2C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45A3A" w14:paraId="54690D5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E146A"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2350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5B18ED3C" w14:textId="67CE64E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665210A1" w14:textId="184D18D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4D7A9" w14:textId="0E848CB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E2732B" w14:textId="28C64C1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245A3A" w14:paraId="525D965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2935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B08F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71A37A1D" w14:textId="557A3E8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2790A5F2" w14:textId="3212821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AEEAE" w14:textId="780F92B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38B23" w14:textId="175F1DE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245A3A" w14:paraId="580876A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DF65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FC31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6DAD1E34" w14:textId="3AB953D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256C9599" w14:textId="6FCCA08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3C6DA" w14:textId="39DD23D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082D7" w14:textId="08508F4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245A3A" w14:paraId="611F25D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CCAF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27D6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4052C4CB" w14:textId="7C7F096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5485CD" w14:textId="1D9DB43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DD78C" w14:textId="4ECD7BB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62FA0A" w14:textId="236700A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45A3A" w14:paraId="04559A5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BFC5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BFE1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1F1F1DC3" w14:textId="1EB5508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C579D1" w14:textId="039EA5B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EEE57" w14:textId="47D3B10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6A47EA" w14:textId="36C178C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45A3A" w14:paraId="3A1D286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F26F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6BB6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355F566D" w14:textId="17F5649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835370" w14:textId="5F3EA3F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4C03C" w14:textId="2A3BB8A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FA1C1" w14:textId="2678EFC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45A3A" w14:paraId="6852D8A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4CA1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9D52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64A34296" w14:textId="332A14B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3E5346" w14:textId="4808A4C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D9C05" w14:textId="5A16710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71B66" w14:textId="3A3870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45A3A" w14:paraId="5204891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E091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F4DF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571F90D7" w14:textId="7C460B8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046F34" w14:textId="032E4C3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B1BB2" w14:textId="057A2C3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2549A" w14:textId="59F22E5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45A3A" w14:paraId="38F59CF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BF57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4ECB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F88EB97" w14:textId="506261F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C2B68D" w14:textId="1B7201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22FFD" w14:textId="70663D1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7E4EA" w14:textId="665EC77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45A3A" w14:paraId="28FCB5C6"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9416F6"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6941A3AC" w14:textId="04247EC0"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1630E231" w14:textId="1DE58938"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C622A12" w14:textId="1F19A046"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F4DE31" w14:textId="07321591"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245A3A" w14:paraId="401056D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63AB6"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96FA1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4503F628" w14:textId="13CC606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44072BCE" w14:textId="52E781D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85E6B" w14:textId="343871A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B0DE1" w14:textId="2BF260E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245A3A" w14:paraId="3654BEF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14C3A"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736352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55A1B1BE" w14:textId="3519190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372CB60B" w14:textId="272EF71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08CAD" w14:textId="34D34A0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1AA08" w14:textId="0DBA75D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245A3A" w14:paraId="20883C0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DC25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59CE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4AE162B2" w14:textId="78920C4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3942E84" w14:textId="3ED371A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94E5A" w14:textId="01948BE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FA8B7" w14:textId="6B573DF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245A3A" w14:paraId="555916E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4110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DA7E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36E061BA" w14:textId="0C4081B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5911F79B" w14:textId="384C31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4E9C0" w14:textId="0A5F3D5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82891" w14:textId="3A8AFB9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245A3A" w14:paraId="4274970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02F5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45EB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58A26AF8" w14:textId="31E8D30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EE99C9" w14:textId="1C6C42A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EB13B" w14:textId="012A2B5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1C58D" w14:textId="55FD813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245A3A" w14:paraId="3B10112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1CC1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E85B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2AAB7ECA" w14:textId="536083A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102BDAA9" w14:textId="3F2C233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03F9C" w14:textId="5155B52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45490B" w14:textId="15452BA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245A3A" w14:paraId="74B68BE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DC23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02CF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289E51C" w14:textId="590B385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2733DF" w14:textId="154D143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DBD8A" w14:textId="3DDBE02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D3491" w14:textId="072C0C3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245A3A" w14:paraId="5B5B023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2B02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BC24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06E8BA92" w14:textId="17149E3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294A1CED" w14:textId="68A3AC0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4782E" w14:textId="0BF39F6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34C83" w14:textId="37AB2E5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245A3A" w14:paraId="4F52C21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12D3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1193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B8FF75E" w14:textId="3D838E6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119C13" w14:textId="008472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D7752" w14:textId="7D9DEF2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7465A" w14:textId="5992FED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245A3A" w14:paraId="6EDB602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BB1B6"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D5B0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086AC397" w14:textId="371A6F0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02DE1E5F" w14:textId="0AF2961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FE3ED" w14:textId="4A845A9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7C488" w14:textId="2FB1D54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245A3A" w14:paraId="30015DED"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05CF8D"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06F84465" w14:textId="51487706"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D648704" w14:textId="1C99525F"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9CAABA" w14:textId="6CEFB559"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4E683A" w14:textId="661DFF4C"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245A3A" w14:paraId="6EAF00F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D134E"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C5A78B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75D6EFF4" w14:textId="4E639EB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51C06929" w14:textId="347CA9D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F3E1B" w14:textId="17FEF68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E8772" w14:textId="15C80FB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245A3A" w14:paraId="5A878ED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615A5"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C39411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2B82191F" w14:textId="32638E2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0A7BF9" w14:textId="3C00E21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2E4C2" w14:textId="546867C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ED67F" w14:textId="5602C5D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245A3A" w14:paraId="0368C38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EC91C"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3F6013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2F98ED0D" w14:textId="0202447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18CAD84D" w14:textId="3339835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8CDE0" w14:textId="284A637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EE449" w14:textId="516A742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245A3A" w14:paraId="3DDA38D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1C105"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AF6D8B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4AE601DC" w14:textId="494ED59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74E23307" w14:textId="7C8E90C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C9924" w14:textId="66D12AB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BCED2" w14:textId="4248958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245A3A" w14:paraId="57EC1CB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34ED1"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AB3A96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976A975" w14:textId="1B7F5B7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584FF3ED" w14:textId="45F34E2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D9FD8" w14:textId="749339D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9E5A7" w14:textId="15468AA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245A3A" w14:paraId="662A776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7A681"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E5B518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7054218D" w14:textId="01706BF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698192E" w14:textId="510FE0C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AD665" w14:textId="14A218B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FD4FB" w14:textId="696BE4D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245A3A" w14:paraId="3D72B29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46D10"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448B7D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14C148FD" w14:textId="55D9282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5619C6E2" w14:textId="2D29E22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FB60D" w14:textId="1E7ABB9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7E46B" w14:textId="74ED086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245A3A" w14:paraId="3BEB2C8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A1CE6"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4739FC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12C5C228" w14:textId="35CED35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47B62DCE" w14:textId="56E601C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8174C" w14:textId="12AFC18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7281D2" w14:textId="2882EC9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245A3A" w14:paraId="6E2195C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73B30"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E46709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2F5AF826" w14:textId="4329FFD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4FEE9DB9" w14:textId="74D0A9F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5ACD5" w14:textId="1FCD713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42D11" w14:textId="7183AAC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245A3A" w14:paraId="2EF9910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CD542"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50DFB2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6468C728" w14:textId="11F3FB4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22AD2805" w14:textId="2E4FEB6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4FD2A" w14:textId="4CB88C3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11AAF" w14:textId="59B310E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245A3A" w14:paraId="5611882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D912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5AC2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1EDA361A" w14:textId="4A0C94E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345A466F" w14:textId="30654ED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CD2A4" w14:textId="70EBD96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9878A" w14:textId="6F7B307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245A3A" w14:paraId="010E852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23EC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E371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33A58557" w14:textId="1F58130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F935B7" w14:textId="04061B2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EA8E3" w14:textId="53D781B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1EC98" w14:textId="3BDF726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45A3A" w14:paraId="697B6DF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6B4E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7FC2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60016CDF" w14:textId="2515A32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31BAA39E" w14:textId="50F783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3C0DC" w14:textId="09B56AF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A974E" w14:textId="1EF9BFA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245A3A" w14:paraId="2EF2654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591E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A9B6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E990534" w14:textId="1A2542A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69719B" w14:textId="1871A46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83FB7" w14:textId="3E5E5CD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14BB6" w14:textId="1A40074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245A3A" w14:paraId="460D99C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323D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1BB0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011CF6A" w14:textId="575A2E8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764F12B6" w14:textId="7E83450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DBE09" w14:textId="52EF93A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04B18" w14:textId="0DF6A84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245A3A" w14:paraId="0EF1CCE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2559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B69D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5E871B1D" w14:textId="33A7DC1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00281D7A" w14:textId="4AC1246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F810D" w14:textId="31CEE46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069E3F" w14:textId="6C63CB3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245A3A" w14:paraId="1AF5CCD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E70B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607A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1AA13584" w14:textId="682F888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358ECF50" w14:textId="5AAC405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3F90B" w14:textId="0AD2583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5F1B1" w14:textId="4B625C8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245A3A" w14:paraId="4A48EE31"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C0677D"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0A4F0B44" w14:textId="221F6591"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910,972.20 </w:t>
            </w:r>
          </w:p>
        </w:tc>
        <w:tc>
          <w:tcPr>
            <w:tcW w:w="675" w:type="pct"/>
            <w:tcBorders>
              <w:top w:val="nil"/>
              <w:left w:val="nil"/>
              <w:bottom w:val="single" w:sz="4" w:space="0" w:color="000000"/>
              <w:right w:val="single" w:sz="4" w:space="0" w:color="000000"/>
            </w:tcBorders>
            <w:shd w:val="clear" w:color="A5A5A5" w:fill="A5A5A5"/>
            <w:noWrap/>
            <w:vAlign w:val="bottom"/>
            <w:hideMark/>
          </w:tcPr>
          <w:p w14:paraId="156FF5EA" w14:textId="2E76C0AE"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339CD0E" w14:textId="3FF81046"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B7C4AA8" w14:textId="691851D2"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987,922.20 </w:t>
            </w:r>
          </w:p>
        </w:tc>
      </w:tr>
      <w:tr w:rsidR="00245A3A" w14:paraId="52B1CD78"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E6B281"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2F5ADD80" w14:textId="1AC0015B"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30,187.35 </w:t>
            </w:r>
          </w:p>
        </w:tc>
        <w:tc>
          <w:tcPr>
            <w:tcW w:w="675" w:type="pct"/>
            <w:tcBorders>
              <w:top w:val="nil"/>
              <w:left w:val="nil"/>
              <w:bottom w:val="single" w:sz="4" w:space="0" w:color="000000"/>
              <w:right w:val="single" w:sz="4" w:space="0" w:color="000000"/>
            </w:tcBorders>
            <w:shd w:val="clear" w:color="D8D8D8" w:fill="D8D8D8"/>
            <w:noWrap/>
            <w:vAlign w:val="bottom"/>
            <w:hideMark/>
          </w:tcPr>
          <w:p w14:paraId="4BF03ADC" w14:textId="76BE2BD6"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A0EEF13" w14:textId="0DC7C6CD"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9F68DFD" w14:textId="2D008ADC"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75,937.35 </w:t>
            </w:r>
          </w:p>
        </w:tc>
      </w:tr>
      <w:tr w:rsidR="00245A3A" w14:paraId="2BE5EEA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4550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EBE9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32437B68" w14:textId="1013BAA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61E20D9C" w14:textId="7B2C00A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108CB" w14:textId="739368F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B1588" w14:textId="6CC10F4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245A3A" w14:paraId="2899448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24EB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3BE7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6CFDD2B5" w14:textId="7FA0159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60896BE7" w14:textId="469447D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D6A64" w14:textId="6DF1D6F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74044" w14:textId="231AB64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245A3A" w14:paraId="1023E5B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7928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C9BC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50203818" w14:textId="3F33A8E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7F14C9A8" w14:textId="1DE4FD6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9232C" w14:textId="419EB09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7339D" w14:textId="3D0625D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245A3A" w14:paraId="6D396FB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FF1C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BFCE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7202AD18" w14:textId="3619385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6BB756DF" w14:textId="2BDC659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738C8B3D" w14:textId="50E0CB7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6A874" w14:textId="7135728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245A3A" w14:paraId="19A3FDE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07A6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4AC0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75A8E7AD" w14:textId="4950C86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6BCCD533" w14:textId="080AD52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2C1C0163" w14:textId="3AACED2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DF02E" w14:textId="7820F89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245A3A" w14:paraId="020DBB3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0AE6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EBE2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471245EC" w14:textId="558B1D6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23114175" w14:textId="6866DD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8ED5C" w14:textId="4DB1CBF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6C3AE" w14:textId="00FB538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245A3A" w14:paraId="39B9D6D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3C7A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F44F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4F2656EE" w14:textId="421FAEB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0CE1CB12" w14:textId="3468D29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82683" w14:textId="5BBAD23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A5989" w14:textId="6CC9914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245A3A" w14:paraId="3EEF814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358C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2D63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5880CDBA" w14:textId="5594C68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606138ED" w14:textId="0D630AF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1CC92" w14:textId="0AFC38C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1A2CD" w14:textId="2DE4201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245A3A" w14:paraId="7725E26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FE68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B791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3EE091F0" w14:textId="456F1F7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484B7B54" w14:textId="430810C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728E0" w14:textId="42DF138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77C74D" w14:textId="66BE942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245A3A" w14:paraId="4D28FFC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CBA2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D5CE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052E13D" w14:textId="1C97BF2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1697C5CB" w14:textId="7505592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BAE0C" w14:textId="44CC94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0F022" w14:textId="359D932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245A3A" w14:paraId="3C420EB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A1ED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DB68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0B40617E" w14:textId="2885E4C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3FE8C955" w14:textId="4D76DC6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0A24F" w14:textId="2F019C0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DFA823" w14:textId="1153AA2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245A3A" w14:paraId="2E49C3A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B980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4806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18FE3E1E" w14:textId="7BB6EC2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6CA1CACE" w14:textId="71C0F7E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E43BD" w14:textId="77890FA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969B9" w14:textId="5C7FB2F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245A3A" w14:paraId="3201E7E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4022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2C71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730C970B" w14:textId="695BAB0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c>
          <w:tcPr>
            <w:tcW w:w="675" w:type="pct"/>
            <w:tcBorders>
              <w:top w:val="nil"/>
              <w:left w:val="nil"/>
              <w:bottom w:val="single" w:sz="4" w:space="0" w:color="000000"/>
              <w:right w:val="single" w:sz="4" w:space="0" w:color="000000"/>
            </w:tcBorders>
            <w:shd w:val="clear" w:color="auto" w:fill="auto"/>
            <w:noWrap/>
            <w:vAlign w:val="bottom"/>
            <w:hideMark/>
          </w:tcPr>
          <w:p w14:paraId="450B6B2B" w14:textId="2998342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B394B" w14:textId="219903E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1E8EF" w14:textId="5BD2D19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r>
      <w:tr w:rsidR="00245A3A" w14:paraId="5270B07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9480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E061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74FCABB8" w14:textId="00AF2D5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9,460.43 </w:t>
            </w:r>
          </w:p>
        </w:tc>
        <w:tc>
          <w:tcPr>
            <w:tcW w:w="675" w:type="pct"/>
            <w:tcBorders>
              <w:top w:val="nil"/>
              <w:left w:val="nil"/>
              <w:bottom w:val="single" w:sz="4" w:space="0" w:color="000000"/>
              <w:right w:val="single" w:sz="4" w:space="0" w:color="000000"/>
            </w:tcBorders>
            <w:shd w:val="clear" w:color="auto" w:fill="auto"/>
            <w:noWrap/>
            <w:vAlign w:val="bottom"/>
            <w:hideMark/>
          </w:tcPr>
          <w:p w14:paraId="1C54AC5B" w14:textId="0A9F685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4D1EF" w14:textId="451E072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6A479" w14:textId="6A6118C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9,460.43 </w:t>
            </w:r>
          </w:p>
        </w:tc>
      </w:tr>
      <w:tr w:rsidR="00245A3A" w14:paraId="3D532FC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E9E7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2483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041A6CE3" w14:textId="3E4AA76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04CFE555" w14:textId="1BD9780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DAF71" w14:textId="7302B15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0596A" w14:textId="233024F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245A3A" w14:paraId="7C774F7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C608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ED05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21BC4CAA" w14:textId="2B98A1D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4FD5D72B" w14:textId="632D8D4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AC7C6A" w14:textId="1B58780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DC8A5" w14:textId="1D280CA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245A3A" w14:paraId="1AF2208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1375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3EE3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7476EBB4" w14:textId="1BD9E40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113D40EB" w14:textId="1E84A45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039D4" w14:textId="30919F3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E77EA4" w14:textId="559B453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245A3A" w14:paraId="42BE319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7022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9AE7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3B25E198" w14:textId="255A259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374C5511" w14:textId="7A0A77D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846A5" w14:textId="6699579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AD6C5" w14:textId="40397D3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245A3A" w14:paraId="1264BAD8"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802DAB"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164B01E" w14:textId="4CEC3CC1"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12,44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3EC5552D" w14:textId="7B283B7C"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36176F1" w14:textId="5244E1CE"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D1CBBFD" w14:textId="29761574"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12,449.67 </w:t>
            </w:r>
          </w:p>
        </w:tc>
      </w:tr>
      <w:tr w:rsidR="00245A3A" w14:paraId="39F90AD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0B375"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151D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163C8F40" w14:textId="03A41B4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2C50594D" w14:textId="113B6DF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EAAA7" w14:textId="78CD199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3658DAE" w14:textId="5A93C54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245A3A" w14:paraId="2A641C6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22158"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5DFC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6946683F" w14:textId="3071EC2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4D1A375D" w14:textId="0A2CD66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ADC02" w14:textId="20C42FC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6D772" w14:textId="3C157B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245A3A" w14:paraId="4B82FAB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1E8F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428C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2E4C0460" w14:textId="241CFBC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35509A50" w14:textId="6B14A98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CB4D1" w14:textId="7C1705A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1BA3F" w14:textId="3455ED7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245A3A" w14:paraId="63E8B74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8698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4A12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58B82C6A" w14:textId="2880DF5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2C8CBC05" w14:textId="7F20777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5D9AB" w14:textId="495703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C4466" w14:textId="41D62F4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245A3A" w14:paraId="50A4430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BD77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4C9D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1C8F2095" w14:textId="6037243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39E1BCCF" w14:textId="3C34C40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53262" w14:textId="48106A4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AA3A1" w14:textId="1FDDC40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245A3A" w14:paraId="73148F2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B96A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FEA0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5281C218" w14:textId="6BF92D8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6FFEB5C" w14:textId="368DEA0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4FDB1" w14:textId="4AF2F1B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53DE6" w14:textId="69A1C30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245A3A" w14:paraId="062CE8D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4828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0CAF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44072FAF" w14:textId="22BA6B4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62BD3133" w14:textId="7E0AD71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56F8F" w14:textId="2C2276C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5885B" w14:textId="1239C95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245A3A" w14:paraId="0CCD0B6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E766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FFFA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283FFED7" w14:textId="0DDC0B9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3A204F1B" w14:textId="0C3CD02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77FDA" w14:textId="56F2289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074C8" w14:textId="3018920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245A3A" w14:paraId="67F3E04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B33BA"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C411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6D99ACA6" w14:textId="266D376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3B815D55" w14:textId="1BCEECA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657A0" w14:textId="3B9152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C757B" w14:textId="5709670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245A3A" w14:paraId="77C327C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0C40A"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D73D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1F7218DC" w14:textId="4F21D9E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77307F45" w14:textId="7945698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F619F" w14:textId="6ADA534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0C571" w14:textId="680FCAA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245A3A" w14:paraId="7A69B05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94806"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EACBC1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73B96545" w14:textId="787EE86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2A6F05DF" w14:textId="443443F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114F5" w14:textId="005FA53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D9F6B" w14:textId="1EB6219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245A3A" w14:paraId="71FFF81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F44D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FAA6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9D98FF4" w14:textId="5415354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5A746F9C" w14:textId="63506DF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AAA0F" w14:textId="5CF837C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ADAFE" w14:textId="49929EF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245A3A" w14:paraId="1E584AA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CB46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2134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7BAB9E81" w14:textId="47194B0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01ECAEC8" w14:textId="5FA0F1C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9E221" w14:textId="0B7EBC8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50406" w14:textId="731BC11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245A3A" w14:paraId="01C7DB62"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348E6F"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74900C8" w14:textId="27105BDE"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257,007.13 </w:t>
            </w:r>
          </w:p>
        </w:tc>
        <w:tc>
          <w:tcPr>
            <w:tcW w:w="675" w:type="pct"/>
            <w:tcBorders>
              <w:top w:val="nil"/>
              <w:left w:val="nil"/>
              <w:bottom w:val="single" w:sz="4" w:space="0" w:color="000000"/>
              <w:right w:val="single" w:sz="4" w:space="0" w:color="000000"/>
            </w:tcBorders>
            <w:shd w:val="clear" w:color="D8D8D8" w:fill="D8D8D8"/>
            <w:noWrap/>
            <w:vAlign w:val="bottom"/>
            <w:hideMark/>
          </w:tcPr>
          <w:p w14:paraId="56AFC4EF" w14:textId="23E1AA71"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022DB38" w14:textId="3D9106DE"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40B761" w14:textId="144DF0F3"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307,007.13 </w:t>
            </w:r>
          </w:p>
        </w:tc>
      </w:tr>
      <w:tr w:rsidR="00245A3A" w14:paraId="4F8B861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7FB9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BCA8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085501B3" w14:textId="03EF82D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402ED80A" w14:textId="0C7D0B5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2D152" w14:textId="7316179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2C520E3" w14:textId="2941F5F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245A3A" w14:paraId="7E0045B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43A8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752B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77DE3835" w14:textId="56B1C40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231F4CC1" w14:textId="69AF207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05990" w14:textId="5E31C5C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8ADCD" w14:textId="5D33B38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245A3A" w14:paraId="048F6D8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EC5A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1B1F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19C46AC1" w14:textId="5EB20C6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1F403FDD" w14:textId="06B4880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EBB47" w14:textId="1917126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38343" w14:textId="6E178E4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245A3A" w14:paraId="18938A2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A3CE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FF1E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5BDF8E98" w14:textId="04A551A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2A6E4419" w14:textId="4A5F40F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7359E" w14:textId="04FAE91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0D3A0" w14:textId="571A919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245A3A" w14:paraId="70E99C0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8AD26"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76B9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14383397" w14:textId="4D078CD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4B1FDB42" w14:textId="30EF2D0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B3DAF" w14:textId="068547B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A19B9" w14:textId="4EBD71A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245A3A" w14:paraId="50F71C8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4BAB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C2BF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183E8323" w14:textId="4907485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31398D3D" w14:textId="0B2C703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C277E" w14:textId="49A935A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3C772" w14:textId="7F04E8F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245A3A" w14:paraId="6ED5518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D74A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0105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02BEC660" w14:textId="744D66F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6BCD0745" w14:textId="3E67947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CDD54" w14:textId="2E9ECFB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E3A247" w14:textId="35B7046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245A3A" w14:paraId="013251E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6DE0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F740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74320135" w14:textId="59AB28F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3D654CF5" w14:textId="372DF7C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632D6" w14:textId="093C385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921CC" w14:textId="64BF2FB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245A3A" w14:paraId="5DACD70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BABC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9F45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2A9FAD65" w14:textId="3F2D9F7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4ACBC99E" w14:textId="65DB09D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288A5" w14:textId="3800C80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0D80B" w14:textId="2CCB9A4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245A3A" w14:paraId="22A8B9F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1970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CF5C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74FE09F7" w14:textId="61FEA6A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50D142F0" w14:textId="091B70D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1D4EC" w14:textId="45A7B0F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520C24" w14:textId="7E16C67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245A3A" w14:paraId="3081CE0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2059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CCCF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33E0F807" w14:textId="7722AFA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5897F085" w14:textId="256B730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2FF33" w14:textId="5C12A1D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51C0C" w14:textId="3A9C7E1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245A3A" w14:paraId="47737C7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8C77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8140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2045A352" w14:textId="3CCACFD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2A97329E" w14:textId="4C25735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DA939" w14:textId="36414FD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1B0AC" w14:textId="60EF822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245A3A" w14:paraId="7DC7745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AD41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7880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7299DF7C" w14:textId="313F90C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141F96AE" w14:textId="777BC9A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443CA" w14:textId="6562545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96729" w14:textId="08F090A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245A3A" w14:paraId="519EC8E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8509A"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919F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5FF5A910" w14:textId="1F31420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6E63BB94" w14:textId="44192A0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004C5" w14:textId="6A1ED43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3B189" w14:textId="3F23433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245A3A" w14:paraId="4D4ECBB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E720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9592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539DE224" w14:textId="18F4A8B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6AF96906" w14:textId="5616EEE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F053C" w14:textId="7B326FB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8CAF3" w14:textId="2D577DA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245A3A" w14:paraId="02EB03B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A9DB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1A56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32399DF" w14:textId="52DB85E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07D2A2A2" w14:textId="3364FE9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5D12F" w14:textId="21E7701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6C89C" w14:textId="2E09994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245A3A" w14:paraId="514F1A1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9F42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71A0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4D4EB4C2" w14:textId="7EA04C5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5F795DF3" w14:textId="7E39B1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62D8F" w14:textId="35426D4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EB193" w14:textId="6920858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245A3A" w14:paraId="2587B66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894F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85CF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56C34C44" w14:textId="06EA987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1D51B322" w14:textId="474FCEC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251DE70" w14:textId="40F0FA4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F6CA4" w14:textId="6549CCB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245A3A" w14:paraId="4F03ADF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C892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71FF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6FF255C4" w14:textId="3166B8B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3ED136F7" w14:textId="611EDE4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677D2" w14:textId="17C7810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9FA82D" w14:textId="365BE57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245A3A" w14:paraId="2A070B3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60B6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FBE5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4B14EBBD" w14:textId="4A1DA5C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7CA481FB" w14:textId="7CB850E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B6F98" w14:textId="0E9C223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50C57" w14:textId="269F5FD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245A3A" w14:paraId="532626A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6443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4399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7A122B7F" w14:textId="538FF52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261B9895" w14:textId="30B9352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956D6" w14:textId="3EE9E52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506E3" w14:textId="0CB904E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245A3A" w14:paraId="4B0CBE0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6B07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D65A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04C0B094" w14:textId="64402E0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6F42BE22" w14:textId="70E0ECF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50A2C" w14:textId="3E567E6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42283" w14:textId="7162B24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245A3A" w14:paraId="16DDDE4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3D6F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B53D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628B63B2" w14:textId="488D686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187C9DA6" w14:textId="69B6C8D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8B80D" w14:textId="53BAF7F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9C740" w14:textId="14357FE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245A3A" w14:paraId="10AC796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4552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2B3F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6C9E2666" w14:textId="4639B1E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0A340EF2" w14:textId="321598B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DFF02" w14:textId="227C627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C9FD5" w14:textId="086C77F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245A3A" w14:paraId="7C00E33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9779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EF27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4D199C8C" w14:textId="468C2F4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6A97795A" w14:textId="497BB18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7715F" w14:textId="0A9E5D0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53722" w14:textId="2E4B085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245A3A" w14:paraId="09F72D9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9F3A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5F1F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10405A77" w14:textId="7E1F755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0FDB3085" w14:textId="46C3189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11503" w14:textId="5809710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004DB" w14:textId="20C1122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245A3A" w14:paraId="64C5357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BA54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0AF4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30F1BEEB" w14:textId="643FB46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4535FBC9" w14:textId="03DE11C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9339F" w14:textId="23FB38B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E404A" w14:textId="62D31CC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245A3A" w14:paraId="70A9B8E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012BA"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B723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005A73FE" w14:textId="792DD89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292084FB" w14:textId="7F44449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A6361" w14:textId="47978A9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3726E" w14:textId="738B7E4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245A3A" w14:paraId="4CB78D1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7790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B700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29E60FB1" w14:textId="3F6FBEE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79F4CDE4" w14:textId="62BDAEB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BA6CE" w14:textId="199A7E1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AF3CA" w14:textId="6278F0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245A3A" w14:paraId="1DF83A7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D476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9519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16DD2FBC" w14:textId="65C4A03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3E7CF326" w14:textId="117F9A3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8C6F4" w14:textId="45B8824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569CA" w14:textId="615428C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245A3A" w14:paraId="0BE58D1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8613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56CD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1B8D5E5B" w14:textId="25947DF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7,211.78 </w:t>
            </w:r>
          </w:p>
        </w:tc>
        <w:tc>
          <w:tcPr>
            <w:tcW w:w="675" w:type="pct"/>
            <w:tcBorders>
              <w:top w:val="nil"/>
              <w:left w:val="nil"/>
              <w:bottom w:val="single" w:sz="4" w:space="0" w:color="000000"/>
              <w:right w:val="single" w:sz="4" w:space="0" w:color="000000"/>
            </w:tcBorders>
            <w:shd w:val="clear" w:color="auto" w:fill="auto"/>
            <w:noWrap/>
            <w:vAlign w:val="bottom"/>
            <w:hideMark/>
          </w:tcPr>
          <w:p w14:paraId="19699244" w14:textId="31B3EC3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CFFF1" w14:textId="1143A8D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36DBC" w14:textId="0EECDAD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7,211.78 </w:t>
            </w:r>
          </w:p>
        </w:tc>
      </w:tr>
      <w:tr w:rsidR="00245A3A" w14:paraId="45BED42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2299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11F0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76F2ADA" w14:textId="3B9AD3E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2ECBCBFB" w14:textId="2746783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D2D68" w14:textId="32B56F8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3C4BA" w14:textId="4BCA1B6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245A3A" w14:paraId="33BA6AE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DF266"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9142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E775252" w14:textId="3188212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629DDD11" w14:textId="55DFD05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6C7BD" w14:textId="3595D95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999373" w14:textId="7617E6C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245A3A" w14:paraId="0F437E4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5299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96CB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1E0D2AD6" w14:textId="143125F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7A31129B" w14:textId="0910A2C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3AD5C" w14:textId="0495E46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E6F5F" w14:textId="3564887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245A3A" w14:paraId="43398DA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F6F7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2DDC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4EB2D6B6" w14:textId="0AD8A80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3DE3DF88" w14:textId="5A53A54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32EF5" w14:textId="0D08817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D62F2" w14:textId="7A12918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245A3A" w14:paraId="64B8AB3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BC17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9D9D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0067886B" w14:textId="2051A36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1EE92CE5" w14:textId="2DFDA91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C0441" w14:textId="3DA780C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C34F7" w14:textId="5EB404C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245A3A" w14:paraId="6B94D14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E364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40F1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3183B707" w14:textId="4F516B1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251160EF" w14:textId="75CF25B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07F0D" w14:textId="47DAC6C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D6E17A" w14:textId="5ACC8A9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245A3A" w14:paraId="539D1E0B"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2E317E"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522D835E" w14:textId="0769D9D1"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8,9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71589C3" w14:textId="30D1AFE8"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52C4CC" w14:textId="4FCA20EE"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54A07A" w14:textId="1E7B5182"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8,926.38 </w:t>
            </w:r>
          </w:p>
        </w:tc>
      </w:tr>
      <w:tr w:rsidR="00245A3A" w14:paraId="0F3DACD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66EE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964C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120B8CAC" w14:textId="007252A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60205150" w14:textId="47C8F73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C580E" w14:textId="3598AE0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B03CD" w14:textId="0BD3D9F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245A3A" w14:paraId="646BD0A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C4DA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BFD8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369AC3B2" w14:textId="0F53AEC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6A52436D" w14:textId="03AD4F4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19C8A" w14:textId="62A3233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F4236" w14:textId="14BAFDE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245A3A" w14:paraId="5CBB579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FA77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8C58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0EFE3CC3" w14:textId="2957192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4A6DB638" w14:textId="0387956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450B7" w14:textId="4EADE4A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97C88" w14:textId="2E5CA43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245A3A" w14:paraId="6B69AEF0"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1BB15E"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33702C81" w14:textId="061925C7"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71682408" w14:textId="5E418092"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3B3893" w14:textId="5189BE5B"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F62802" w14:textId="5C6F7669"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245A3A" w14:paraId="0E47823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921B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EBB3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3DA25D51" w14:textId="24D6C22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18E2C8F7" w14:textId="33F3455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46BB8" w14:textId="0303BFF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55055" w14:textId="0C859BC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245A3A" w14:paraId="2B748CD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BD17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0DA9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5B4EAA72" w14:textId="041A355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73EDBE36" w14:textId="0420085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725EA" w14:textId="39E6461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64511" w14:textId="2BE90EE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245A3A" w14:paraId="5C3296A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B377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CC97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72EAD61D" w14:textId="730CE2D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36251397" w14:textId="64F295A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D67D7" w14:textId="60EFAF0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570BB" w14:textId="4D85109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245A3A" w14:paraId="1716379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AE4B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4AB4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1B1B8D20" w14:textId="1A3B81E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0B01BF4C" w14:textId="30F1930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482B3" w14:textId="7130740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700CA" w14:textId="0EB286F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245A3A" w14:paraId="1AC9DC1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ED55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B941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29DD319D" w14:textId="0CCFCFC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25C52629" w14:textId="7282491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5A95F" w14:textId="3371285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F5703" w14:textId="35E81B4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245A3A" w14:paraId="1C65EC1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D3B9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3020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61613336" w14:textId="329A97D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68F67DB3" w14:textId="24EA15A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1291F" w14:textId="51ACD13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37616" w14:textId="1A8A9F6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245A3A" w14:paraId="3E942F4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E9D0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BB0C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2639667C" w14:textId="746346F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031D72A0" w14:textId="61B1E61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313DB" w14:textId="5494B11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D8716" w14:textId="523E9C5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245A3A" w14:paraId="19AD0AC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5CFC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0756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4B850380" w14:textId="2381FA0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48E434EB" w14:textId="72A0A92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EF907" w14:textId="34800AC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483B2" w14:textId="6402645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245A3A" w14:paraId="7D6F893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30FD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48B7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3A68446E" w14:textId="18F6976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4D15F9C4" w14:textId="73BE484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BAAD2" w14:textId="74B4CB5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75133B" w14:textId="600FF67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245A3A" w14:paraId="462CC28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FC11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FA5E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B1BCC15" w14:textId="2D400BD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64711A91" w14:textId="0FAF557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51DD1" w14:textId="45AD256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5BF67" w14:textId="6C47654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245A3A" w14:paraId="2EAFD70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EEB3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3603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018F351D" w14:textId="4C4A32D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6DF55B2B" w14:textId="3D9D91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78551" w14:textId="63C5B4A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2742E" w14:textId="5439655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245A3A" w14:paraId="27D8373C"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D860D0"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4A06D36B" w14:textId="61A5E971"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506,600.35 </w:t>
            </w:r>
          </w:p>
        </w:tc>
        <w:tc>
          <w:tcPr>
            <w:tcW w:w="675" w:type="pct"/>
            <w:tcBorders>
              <w:top w:val="nil"/>
              <w:left w:val="nil"/>
              <w:bottom w:val="single" w:sz="4" w:space="0" w:color="000000"/>
              <w:right w:val="single" w:sz="4" w:space="0" w:color="000000"/>
            </w:tcBorders>
            <w:shd w:val="clear" w:color="D8D8D8" w:fill="D8D8D8"/>
            <w:noWrap/>
            <w:vAlign w:val="bottom"/>
            <w:hideMark/>
          </w:tcPr>
          <w:p w14:paraId="02E99122" w14:textId="6F09A8C9"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5716FFC" w14:textId="5ED23576"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E1FDF2" w14:textId="7635091A"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87,800.35 </w:t>
            </w:r>
          </w:p>
        </w:tc>
      </w:tr>
      <w:tr w:rsidR="00245A3A" w14:paraId="05EBAAD8"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CCBB843"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1E68B669" w14:textId="24BA194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322AAC58" w14:textId="3C3FFD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26969" w14:textId="46B4806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532B8E4" w14:textId="7F1F460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245A3A" w14:paraId="5C29DA9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5D3C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AFCD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0BE2CC1B" w14:textId="50ECBB9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16BCCEED" w14:textId="645CA13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B0687" w14:textId="13D9DD8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65E3C" w14:textId="594AA8D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245A3A" w14:paraId="1284E89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2E46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1740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1AFCE8E4" w14:textId="26DB3BE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737F3D14" w14:textId="7A4A124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728B1" w14:textId="1B7FAC0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0F506" w14:textId="6892635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245A3A" w14:paraId="62E38F5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B6A4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910F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785BBDA5" w14:textId="40E5322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728769E2" w14:textId="424F3D0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6088C" w14:textId="0D248FE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2D008" w14:textId="40285A6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245A3A" w14:paraId="2E8510F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E943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8976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6E256F08" w14:textId="4B5E751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2D218895" w14:textId="53DF84F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18D93" w14:textId="2981340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12B40" w14:textId="71CD56A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245A3A" w14:paraId="7A0DB35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9927A"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5209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31E1467C" w14:textId="10772F0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2A59CAE8" w14:textId="2971F47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1C9E12D" w14:textId="4F1C734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04C58" w14:textId="425A1A6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245A3A" w14:paraId="062255F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71076"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F6DA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148FC54B" w14:textId="1E333B4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6A908551" w14:textId="4B7E670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455761AC" w14:textId="4750350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AD6E1" w14:textId="3D00938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245A3A" w14:paraId="68C579B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8077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274C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62570AE0" w14:textId="0B703EC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404914A2" w14:textId="496C82E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4EA95BD9" w14:textId="371B032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57B3B" w14:textId="38ECA05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245A3A" w14:paraId="6E957E9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C832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F74A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184B51FC" w14:textId="749003D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1C94FB41" w14:textId="47F8FCD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7A3C3" w14:textId="1C95E3D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23DB0" w14:textId="2BBB507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245A3A" w14:paraId="5517C5A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5AE2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63B5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16709071" w14:textId="1C12781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77620C39" w14:textId="1356310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077BEA5C" w14:textId="1B49643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A8471" w14:textId="5E8F1DE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245A3A" w14:paraId="5DE9CA3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6995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6951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6D02B3C6" w14:textId="74E8D70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1BB7AF17" w14:textId="2AD2168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4B814" w14:textId="05FD273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6D658" w14:textId="5D508F4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245A3A" w14:paraId="29DFC72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F1DB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47DE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1CFEE136" w14:textId="01C24F1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7912835F" w14:textId="7DCE7B5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5646BA89" w14:textId="5525738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F10AE" w14:textId="618E1E4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245A3A" w14:paraId="7B8F638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87C1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D2C0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AC03401" w14:textId="0A2A798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3A981488" w14:textId="4EF148A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87D25" w14:textId="41683D1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5E92F" w14:textId="79A218B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245A3A" w14:paraId="1701AA8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AE9E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BCFB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6EFD1518" w14:textId="6D70F9E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7E1F2397" w14:textId="672DCCC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54B06" w14:textId="268CC76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BDFB2" w14:textId="4E5C9AF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245A3A" w14:paraId="6E0306F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8928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929F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0C6ADC8B" w14:textId="6CDC589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7A9B79BD" w14:textId="72C2F84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9A3F2C" w14:textId="04A113F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64A08" w14:textId="109BD8D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245A3A" w14:paraId="31B1A57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E5D7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35E5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0807027B" w14:textId="0F3F4D5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0FF6D81E" w14:textId="4EE9473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DA98E" w14:textId="525384A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E57F8" w14:textId="0C76B15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245A3A" w14:paraId="425290D6"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251D66"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35E585C2" w14:textId="1EBCCE05"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136,600.08 </w:t>
            </w:r>
          </w:p>
        </w:tc>
        <w:tc>
          <w:tcPr>
            <w:tcW w:w="675" w:type="pct"/>
            <w:tcBorders>
              <w:top w:val="nil"/>
              <w:left w:val="nil"/>
              <w:bottom w:val="single" w:sz="4" w:space="0" w:color="000000"/>
              <w:right w:val="single" w:sz="4" w:space="0" w:color="000000"/>
            </w:tcBorders>
            <w:shd w:val="clear" w:color="A5A5A5" w:fill="A5A5A5"/>
            <w:noWrap/>
            <w:vAlign w:val="bottom"/>
            <w:hideMark/>
          </w:tcPr>
          <w:p w14:paraId="414923B1" w14:textId="3E0FB4F7"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DEB0A54" w14:textId="1A0B1369"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CF807DE" w14:textId="0ED13032"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739,750.08 </w:t>
            </w:r>
          </w:p>
        </w:tc>
      </w:tr>
      <w:tr w:rsidR="00245A3A" w14:paraId="4BE132A3"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8B3CA1"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1CA1D2FE" w14:textId="3706D89C"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409,9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07282056" w14:textId="1A4996E9"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96D305A" w14:textId="201FF035"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E4AD82" w14:textId="33FE0385"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687,747.82 </w:t>
            </w:r>
          </w:p>
        </w:tc>
      </w:tr>
      <w:tr w:rsidR="00245A3A" w14:paraId="34DC681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06BF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A808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4AC2864D" w14:textId="10C50F1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A71316" w14:textId="2D0B56C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40809" w14:textId="100CF83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52154" w14:textId="6B0C0E1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245A3A" w14:paraId="6FFAF24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2D6C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6A3F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130D8830" w14:textId="17240D0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675" w:type="pct"/>
            <w:tcBorders>
              <w:top w:val="nil"/>
              <w:left w:val="nil"/>
              <w:bottom w:val="single" w:sz="4" w:space="0" w:color="000000"/>
              <w:right w:val="single" w:sz="4" w:space="0" w:color="000000"/>
            </w:tcBorders>
            <w:shd w:val="clear" w:color="auto" w:fill="auto"/>
            <w:noWrap/>
            <w:vAlign w:val="bottom"/>
            <w:hideMark/>
          </w:tcPr>
          <w:p w14:paraId="092E4F2A" w14:textId="43D6790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FBACD" w14:textId="5FAFA69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E1B53" w14:textId="5295A9D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245A3A" w14:paraId="64FDA5E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C7CC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CD8E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09DA0F9B" w14:textId="2550097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c>
          <w:tcPr>
            <w:tcW w:w="675" w:type="pct"/>
            <w:tcBorders>
              <w:top w:val="nil"/>
              <w:left w:val="nil"/>
              <w:bottom w:val="single" w:sz="4" w:space="0" w:color="000000"/>
              <w:right w:val="single" w:sz="4" w:space="0" w:color="000000"/>
            </w:tcBorders>
            <w:shd w:val="clear" w:color="auto" w:fill="auto"/>
            <w:noWrap/>
            <w:vAlign w:val="bottom"/>
            <w:hideMark/>
          </w:tcPr>
          <w:p w14:paraId="0D956030" w14:textId="418380A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7D1BA" w14:textId="7B74A14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5A090" w14:textId="3DF7CA1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r>
      <w:tr w:rsidR="00245A3A" w14:paraId="105282C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276D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613D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79D3CAC9" w14:textId="6EEAED5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4D177D40" w14:textId="53BFC0A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192CE063" w14:textId="39BDC31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8EB29" w14:textId="2FA7139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245A3A" w14:paraId="5C24FBB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EC71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8477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703AB470" w14:textId="3F99462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17291178" w14:textId="77178CD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FE7E9" w14:textId="3A8DB35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09BC7" w14:textId="4BA2341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245A3A" w14:paraId="2DF5AC9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A17F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723B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368134E3" w14:textId="5979327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15D6BE69" w14:textId="35B32D2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382BB" w14:textId="51F8EE3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B2FCE" w14:textId="3D4BA79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245A3A" w14:paraId="595742B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A933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D881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65FA59D4" w14:textId="795E91C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550FE1" w14:textId="2D97409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EF9DC" w14:textId="59AA484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D465EE" w14:textId="050F4E3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r>
      <w:tr w:rsidR="00245A3A" w14:paraId="0529B94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725A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C098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6BE5562E" w14:textId="59B927A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58280504" w14:textId="0FE4B75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55049" w14:textId="76965B9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5AE39" w14:textId="127D907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245A3A" w14:paraId="013DA16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5499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4B7D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189D7D5D" w14:textId="12B9DE1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800.00 </w:t>
            </w:r>
          </w:p>
        </w:tc>
        <w:tc>
          <w:tcPr>
            <w:tcW w:w="675" w:type="pct"/>
            <w:tcBorders>
              <w:top w:val="nil"/>
              <w:left w:val="nil"/>
              <w:bottom w:val="single" w:sz="4" w:space="0" w:color="000000"/>
              <w:right w:val="single" w:sz="4" w:space="0" w:color="000000"/>
            </w:tcBorders>
            <w:shd w:val="clear" w:color="auto" w:fill="auto"/>
            <w:noWrap/>
            <w:vAlign w:val="bottom"/>
            <w:hideMark/>
          </w:tcPr>
          <w:p w14:paraId="6CDF0C7C" w14:textId="1B2CD05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ED7A0" w14:textId="6B00DA5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2E23A" w14:textId="7745348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800.00 </w:t>
            </w:r>
          </w:p>
        </w:tc>
      </w:tr>
      <w:tr w:rsidR="00245A3A" w14:paraId="39CFCA5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5366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49BF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423FCE1F" w14:textId="17FD7B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24D361BA" w14:textId="6C412A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8F249" w14:textId="67FD53F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3D2EE" w14:textId="5BFA6FE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245A3A" w14:paraId="29E70FC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1D87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B742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4712D05B" w14:textId="56C5605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c>
          <w:tcPr>
            <w:tcW w:w="675" w:type="pct"/>
            <w:tcBorders>
              <w:top w:val="nil"/>
              <w:left w:val="nil"/>
              <w:bottom w:val="single" w:sz="4" w:space="0" w:color="000000"/>
              <w:right w:val="single" w:sz="4" w:space="0" w:color="000000"/>
            </w:tcBorders>
            <w:shd w:val="clear" w:color="auto" w:fill="auto"/>
            <w:noWrap/>
            <w:vAlign w:val="bottom"/>
            <w:hideMark/>
          </w:tcPr>
          <w:p w14:paraId="37D02001" w14:textId="3DF4F2A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8A440" w14:textId="0434194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1F594" w14:textId="7E12ECE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r>
      <w:tr w:rsidR="00245A3A" w14:paraId="5BEC8FB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5E79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1731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3EC89218" w14:textId="666D655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1,475.40 </w:t>
            </w:r>
          </w:p>
        </w:tc>
        <w:tc>
          <w:tcPr>
            <w:tcW w:w="675" w:type="pct"/>
            <w:tcBorders>
              <w:top w:val="nil"/>
              <w:left w:val="nil"/>
              <w:bottom w:val="single" w:sz="4" w:space="0" w:color="000000"/>
              <w:right w:val="single" w:sz="4" w:space="0" w:color="000000"/>
            </w:tcBorders>
            <w:shd w:val="clear" w:color="auto" w:fill="auto"/>
            <w:noWrap/>
            <w:vAlign w:val="bottom"/>
            <w:hideMark/>
          </w:tcPr>
          <w:p w14:paraId="2F9975AA" w14:textId="07A6D4F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3D785" w14:textId="5B286BD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FDE36" w14:textId="6AB3AFC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1,475.40 </w:t>
            </w:r>
          </w:p>
        </w:tc>
      </w:tr>
      <w:tr w:rsidR="00245A3A" w14:paraId="2B4721E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3228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F3E0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5DA53FF" w14:textId="75AAD78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c>
          <w:tcPr>
            <w:tcW w:w="675" w:type="pct"/>
            <w:tcBorders>
              <w:top w:val="nil"/>
              <w:left w:val="nil"/>
              <w:bottom w:val="single" w:sz="4" w:space="0" w:color="000000"/>
              <w:right w:val="single" w:sz="4" w:space="0" w:color="000000"/>
            </w:tcBorders>
            <w:shd w:val="clear" w:color="auto" w:fill="auto"/>
            <w:noWrap/>
            <w:vAlign w:val="bottom"/>
            <w:hideMark/>
          </w:tcPr>
          <w:p w14:paraId="53D56136" w14:textId="08DDA99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F2CF5" w14:textId="26E6645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C92C3" w14:textId="7CB05FD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r>
      <w:tr w:rsidR="00245A3A" w14:paraId="022EEC3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D47D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97BD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6F40A931" w14:textId="3A9036D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340.00 </w:t>
            </w:r>
          </w:p>
        </w:tc>
        <w:tc>
          <w:tcPr>
            <w:tcW w:w="675" w:type="pct"/>
            <w:tcBorders>
              <w:top w:val="nil"/>
              <w:left w:val="nil"/>
              <w:bottom w:val="single" w:sz="4" w:space="0" w:color="000000"/>
              <w:right w:val="single" w:sz="4" w:space="0" w:color="000000"/>
            </w:tcBorders>
            <w:shd w:val="clear" w:color="auto" w:fill="auto"/>
            <w:noWrap/>
            <w:vAlign w:val="bottom"/>
            <w:hideMark/>
          </w:tcPr>
          <w:p w14:paraId="1EA79E96" w14:textId="7BC38E9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B959E" w14:textId="36227C2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79FEB" w14:textId="660F772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340.00 </w:t>
            </w:r>
          </w:p>
        </w:tc>
      </w:tr>
      <w:tr w:rsidR="00245A3A" w14:paraId="02BEAD8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7C3E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3664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06C7E88C" w14:textId="3CB758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3E30F729" w14:textId="461B83B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6B17D" w14:textId="4D3BAA2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40133" w14:textId="6A933AA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245A3A" w14:paraId="37B30F7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345F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00A9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53534F58" w14:textId="4C0E51E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3E17D2E9" w14:textId="7223A62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31CB9" w14:textId="209C730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1A426" w14:textId="5F7C4AB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245A3A" w14:paraId="3C8A5E33"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64EA8C"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986DE0B" w14:textId="38AF77EC"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511,4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66011619" w14:textId="6D12F841"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2B9AF92" w14:textId="7549433C"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89162DC" w14:textId="08649414"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86,853.71 </w:t>
            </w:r>
          </w:p>
        </w:tc>
      </w:tr>
      <w:tr w:rsidR="00245A3A" w14:paraId="12F6EE5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CA0E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641C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49D5F9B5" w14:textId="1BD358C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30D9781C" w14:textId="6F05704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19E78" w14:textId="68F2E87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92254" w14:textId="7F35582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245A3A" w14:paraId="0E8516F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198A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A28D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lison</w:t>
            </w:r>
          </w:p>
        </w:tc>
        <w:tc>
          <w:tcPr>
            <w:tcW w:w="777" w:type="pct"/>
            <w:tcBorders>
              <w:top w:val="nil"/>
              <w:left w:val="nil"/>
              <w:bottom w:val="single" w:sz="4" w:space="0" w:color="000000"/>
              <w:right w:val="single" w:sz="4" w:space="0" w:color="000000"/>
            </w:tcBorders>
            <w:shd w:val="clear" w:color="auto" w:fill="auto"/>
            <w:noWrap/>
            <w:vAlign w:val="bottom"/>
            <w:hideMark/>
          </w:tcPr>
          <w:p w14:paraId="3F2DA8B5" w14:textId="0A8A53B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ADF11C" w14:textId="679B8E4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79259" w14:textId="37CD6A8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860545" w14:textId="13F07C6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245A3A" w14:paraId="19F10D0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EAE9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D8F4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193F8E1D" w14:textId="0C2CDE8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363B9BDE" w14:textId="6347350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7695E" w14:textId="3E0EE98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20D33" w14:textId="6EAEA5B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245A3A" w14:paraId="7E37148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DCBE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3B77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E31BDE0" w14:textId="6B657AB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3,820.45 </w:t>
            </w:r>
          </w:p>
        </w:tc>
        <w:tc>
          <w:tcPr>
            <w:tcW w:w="675" w:type="pct"/>
            <w:tcBorders>
              <w:top w:val="nil"/>
              <w:left w:val="nil"/>
              <w:bottom w:val="single" w:sz="4" w:space="0" w:color="000000"/>
              <w:right w:val="single" w:sz="4" w:space="0" w:color="000000"/>
            </w:tcBorders>
            <w:shd w:val="clear" w:color="auto" w:fill="auto"/>
            <w:noWrap/>
            <w:vAlign w:val="bottom"/>
            <w:hideMark/>
          </w:tcPr>
          <w:p w14:paraId="254E00F6" w14:textId="12D602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794E4" w14:textId="25D1113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7B928" w14:textId="1A7B176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3,820.45 </w:t>
            </w:r>
          </w:p>
        </w:tc>
      </w:tr>
      <w:tr w:rsidR="00245A3A" w14:paraId="4EC1F5A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CBAC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5E51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05A389AB" w14:textId="752080D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395.00 </w:t>
            </w:r>
          </w:p>
        </w:tc>
        <w:tc>
          <w:tcPr>
            <w:tcW w:w="675" w:type="pct"/>
            <w:tcBorders>
              <w:top w:val="nil"/>
              <w:left w:val="nil"/>
              <w:bottom w:val="single" w:sz="4" w:space="0" w:color="000000"/>
              <w:right w:val="single" w:sz="4" w:space="0" w:color="000000"/>
            </w:tcBorders>
            <w:shd w:val="clear" w:color="auto" w:fill="auto"/>
            <w:noWrap/>
            <w:vAlign w:val="bottom"/>
            <w:hideMark/>
          </w:tcPr>
          <w:p w14:paraId="6DE50975" w14:textId="4E4275F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8D162" w14:textId="03FA9B6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54417" w14:textId="0AA6FEE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395.00 </w:t>
            </w:r>
          </w:p>
        </w:tc>
      </w:tr>
      <w:tr w:rsidR="00245A3A" w14:paraId="65CB8F9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9021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14B8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204C1FFE" w14:textId="235A6A1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740D7F" w14:textId="1584417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679C9" w14:textId="5E3C429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AD3C8" w14:textId="589937F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000.00 </w:t>
            </w:r>
          </w:p>
        </w:tc>
      </w:tr>
      <w:tr w:rsidR="00245A3A" w14:paraId="13AF9A2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0C8A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EBA5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2EAF3EE6" w14:textId="40D3C47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1,565.00 </w:t>
            </w:r>
          </w:p>
        </w:tc>
        <w:tc>
          <w:tcPr>
            <w:tcW w:w="675" w:type="pct"/>
            <w:tcBorders>
              <w:top w:val="nil"/>
              <w:left w:val="nil"/>
              <w:bottom w:val="single" w:sz="4" w:space="0" w:color="000000"/>
              <w:right w:val="single" w:sz="4" w:space="0" w:color="000000"/>
            </w:tcBorders>
            <w:shd w:val="clear" w:color="auto" w:fill="auto"/>
            <w:noWrap/>
            <w:vAlign w:val="bottom"/>
            <w:hideMark/>
          </w:tcPr>
          <w:p w14:paraId="140CC63D" w14:textId="182131F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DCCFB" w14:textId="520F84D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D8337" w14:textId="6AB4E86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1,565.00 </w:t>
            </w:r>
          </w:p>
        </w:tc>
      </w:tr>
      <w:tr w:rsidR="00245A3A" w14:paraId="4C65E3D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923A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9AFF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59FF3DBD" w14:textId="1A0934F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2FF0544D" w14:textId="72A3F25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EE33E" w14:textId="001A77B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0901F" w14:textId="10FDED1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245A3A" w14:paraId="056B120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3264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0EE0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59F75F6C" w14:textId="55849B3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1,229.00 </w:t>
            </w:r>
          </w:p>
        </w:tc>
        <w:tc>
          <w:tcPr>
            <w:tcW w:w="675" w:type="pct"/>
            <w:tcBorders>
              <w:top w:val="nil"/>
              <w:left w:val="nil"/>
              <w:bottom w:val="single" w:sz="4" w:space="0" w:color="000000"/>
              <w:right w:val="single" w:sz="4" w:space="0" w:color="000000"/>
            </w:tcBorders>
            <w:shd w:val="clear" w:color="auto" w:fill="auto"/>
            <w:noWrap/>
            <w:vAlign w:val="bottom"/>
            <w:hideMark/>
          </w:tcPr>
          <w:p w14:paraId="0214A1E2" w14:textId="51DD702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300F0" w14:textId="03F8F27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7ECFA" w14:textId="569B785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1,229.00 </w:t>
            </w:r>
          </w:p>
        </w:tc>
      </w:tr>
      <w:tr w:rsidR="00245A3A" w14:paraId="5D29D81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077C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F0AB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5BEA1193" w14:textId="7BB4151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B1161C" w14:textId="703D109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4DAA049E" w14:textId="4F317A6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FF014" w14:textId="645C97E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245A3A" w14:paraId="15A67DE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4371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11D9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57689C84" w14:textId="056FDCB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49676A" w14:textId="5B99B21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14A31" w14:textId="19C1022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7F6DE" w14:textId="13D5CBF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245A3A" w14:paraId="56ACCC3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936A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16FF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096045E6" w14:textId="7548984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4D6637C2" w14:textId="0CD3303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5F7F3" w14:textId="1F0ADB3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60362" w14:textId="29495F7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245A3A" w14:paraId="43F370E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2954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5629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6265061D" w14:textId="1EEFE30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c>
          <w:tcPr>
            <w:tcW w:w="675" w:type="pct"/>
            <w:tcBorders>
              <w:top w:val="nil"/>
              <w:left w:val="nil"/>
              <w:bottom w:val="single" w:sz="4" w:space="0" w:color="000000"/>
              <w:right w:val="single" w:sz="4" w:space="0" w:color="000000"/>
            </w:tcBorders>
            <w:shd w:val="clear" w:color="auto" w:fill="auto"/>
            <w:noWrap/>
            <w:vAlign w:val="bottom"/>
            <w:hideMark/>
          </w:tcPr>
          <w:p w14:paraId="58A861A6" w14:textId="004F8F1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6F259" w14:textId="678BEE4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7C2064" w14:textId="29D7A58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r>
      <w:tr w:rsidR="00245A3A" w14:paraId="0737B2B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FEA5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E1F4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0D33452" w14:textId="711F2FD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218B10D9" w14:textId="08E66D8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20D40" w14:textId="7612E06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347D6" w14:textId="647E6AE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245A3A" w14:paraId="11CBDA0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ECA8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C668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4E36EA0A" w14:textId="23B6BA3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2BBD7207" w14:textId="5DC367E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C3BB4" w14:textId="64EB2CA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B34F8" w14:textId="677F3D7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245A3A" w14:paraId="66385B9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6E58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12AD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74E6358D" w14:textId="0226946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3EA15756" w14:textId="779C999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A0547C" w14:textId="378269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5F581" w14:textId="66D7C26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245A3A" w14:paraId="6AC80C0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F525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7290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76DCCAD3" w14:textId="5B71A6C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0F5DFB17" w14:textId="54E1A70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64D57" w14:textId="25F2715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1CDFD" w14:textId="5C751A4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245A3A" w14:paraId="714F702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2F77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D22B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0E08C78E" w14:textId="4FB20FE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01DC519B" w14:textId="2DA65C9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35191" w14:textId="4F4E324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D129A" w14:textId="02B8108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245A3A" w14:paraId="2B145AFE"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DF8E3"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5491CDD7" w14:textId="11493808"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67,434.95 </w:t>
            </w:r>
          </w:p>
        </w:tc>
        <w:tc>
          <w:tcPr>
            <w:tcW w:w="675" w:type="pct"/>
            <w:tcBorders>
              <w:top w:val="nil"/>
              <w:left w:val="nil"/>
              <w:bottom w:val="single" w:sz="4" w:space="0" w:color="000000"/>
              <w:right w:val="single" w:sz="4" w:space="0" w:color="000000"/>
            </w:tcBorders>
            <w:shd w:val="clear" w:color="D8D8D8" w:fill="D8D8D8"/>
            <w:noWrap/>
            <w:vAlign w:val="bottom"/>
            <w:hideMark/>
          </w:tcPr>
          <w:p w14:paraId="7892A5D7" w14:textId="526EDC51"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F12929" w14:textId="2BE9B01D"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C4CDB5" w14:textId="3C67523F"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67,434.95 </w:t>
            </w:r>
          </w:p>
        </w:tc>
      </w:tr>
      <w:tr w:rsidR="00245A3A" w14:paraId="79B0B51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38BA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072A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2B7B88B3" w14:textId="302DDD0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3D38038F" w14:textId="34F14DD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D5832" w14:textId="2D92E67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D4870" w14:textId="3035293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245A3A" w14:paraId="718BA39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053B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7EF2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66DE0E3E" w14:textId="4E5E45B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6FD55C87" w14:textId="3438C1D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B987B" w14:textId="07A9BBD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5A72F" w14:textId="3B0CFAD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245A3A" w14:paraId="104D1B4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0D3A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516E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0F9D205F" w14:textId="2D7FB48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EF9EAD" w14:textId="3A40BDD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7153D" w14:textId="0BBDF9C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E67616" w14:textId="00534E0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245A3A" w14:paraId="2BE9285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C8B9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347E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7F89C65F" w14:textId="2F2E707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8C34D4" w14:textId="5193899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38ED9" w14:textId="099313A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BC88B" w14:textId="61656D8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245A3A" w14:paraId="5F200DA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D025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00EDB8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4508BEC8" w14:textId="66E4CA0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7B8BD858" w14:textId="4DE3846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79211" w14:textId="52C3E49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B77CF" w14:textId="183FC34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245A3A" w14:paraId="4D80F1E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978A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620C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1433DC58" w14:textId="1EBAB27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2498C6FB" w14:textId="1525E43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648B4" w14:textId="6766E4E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FD9BD" w14:textId="3668632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245A3A" w14:paraId="483F4CE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D781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4311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315D18ED" w14:textId="47AE62D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5B920B72" w14:textId="39E635D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CDFBF8" w14:textId="3C9AE88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480D9E" w14:textId="0F5D0B2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245A3A" w14:paraId="3CCC6D6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5FFF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9ED4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25411710" w14:textId="2CAD827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1E78DC" w14:textId="4AB179B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F64AB" w14:textId="10B2F97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5B84E" w14:textId="3576AFE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245A3A" w14:paraId="2FAF709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E56A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DE6C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28AC4CE5" w14:textId="35B6D8B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0EC1C8" w14:textId="698FCA0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D18A1" w14:textId="12682B9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6C5CF" w14:textId="6E172A7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000.00 </w:t>
            </w:r>
          </w:p>
        </w:tc>
      </w:tr>
      <w:tr w:rsidR="00245A3A" w14:paraId="13552EB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E206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DCBF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3B766D37" w14:textId="364119E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48B072" w14:textId="49F186D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5DA9D" w14:textId="47D478C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05A4D" w14:textId="77A3D9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245A3A" w14:paraId="41FA69F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CF34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E90E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31492BFB" w14:textId="6E52B31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9,400.00 </w:t>
            </w:r>
          </w:p>
        </w:tc>
        <w:tc>
          <w:tcPr>
            <w:tcW w:w="675" w:type="pct"/>
            <w:tcBorders>
              <w:top w:val="nil"/>
              <w:left w:val="nil"/>
              <w:bottom w:val="single" w:sz="4" w:space="0" w:color="000000"/>
              <w:right w:val="single" w:sz="4" w:space="0" w:color="000000"/>
            </w:tcBorders>
            <w:shd w:val="clear" w:color="auto" w:fill="auto"/>
            <w:noWrap/>
            <w:vAlign w:val="bottom"/>
            <w:hideMark/>
          </w:tcPr>
          <w:p w14:paraId="5F291C04" w14:textId="3DCC237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24AB81" w14:textId="74AFBE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45CD6" w14:textId="579A277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9,400.00 </w:t>
            </w:r>
          </w:p>
        </w:tc>
      </w:tr>
      <w:tr w:rsidR="00245A3A" w14:paraId="0200D5F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F011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AA91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8551B31" w14:textId="6B3CC8D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4400DFBF" w14:textId="1A6F73F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47E05" w14:textId="0190B46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38BA4" w14:textId="5F7B0CD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245A3A" w14:paraId="21FC388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C3D5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A14B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1BA88BDE" w14:textId="7ACEF74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2C0A74A7" w14:textId="722001F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9FC91" w14:textId="5B1E88D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B0E9B" w14:textId="2F3849F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245A3A" w14:paraId="6477CDE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1ACB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BFD9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6DDC4F29" w14:textId="6D707A4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D5D8C6" w14:textId="2E9837B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9E798" w14:textId="14A8D47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666685" w14:textId="6A57096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245A3A" w14:paraId="4E1EC93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35C6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DBA4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64013413" w14:textId="65F97C9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c>
          <w:tcPr>
            <w:tcW w:w="675" w:type="pct"/>
            <w:tcBorders>
              <w:top w:val="nil"/>
              <w:left w:val="nil"/>
              <w:bottom w:val="single" w:sz="4" w:space="0" w:color="000000"/>
              <w:right w:val="single" w:sz="4" w:space="0" w:color="000000"/>
            </w:tcBorders>
            <w:shd w:val="clear" w:color="auto" w:fill="auto"/>
            <w:noWrap/>
            <w:vAlign w:val="bottom"/>
            <w:hideMark/>
          </w:tcPr>
          <w:p w14:paraId="1D37B2C4" w14:textId="23BD763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1D853" w14:textId="5290E6A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4E12A" w14:textId="49553DA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r>
      <w:tr w:rsidR="00245A3A" w14:paraId="7F6A2E0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A55B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633C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3D0E2AC5" w14:textId="0C9BF6B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38BA599" w14:textId="160D454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CDD35" w14:textId="0363797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F3969" w14:textId="0AB23B7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245A3A" w14:paraId="5134747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5E92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DCEE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0278A442" w14:textId="3057FF8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422E26" w14:textId="072185F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14E29" w14:textId="195AD67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04A06" w14:textId="43DFE34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245A3A" w14:paraId="39CCBB7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4BA1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4F64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7BA8D26A" w14:textId="7034024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169D176F" w14:textId="7494B7E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8B898" w14:textId="08C4253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E6CB2" w14:textId="1C4A98B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245A3A" w14:paraId="598D989A"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406CB0"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08969F71" w14:textId="47C2A140"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7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156F5D23" w14:textId="23C81CBC"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C54CC32" w14:textId="46E89B5D"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2A9B1F" w14:textId="10E6D36F"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75,383.55 </w:t>
            </w:r>
          </w:p>
        </w:tc>
      </w:tr>
      <w:tr w:rsidR="00245A3A" w14:paraId="5273D07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4297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73B5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38CE155" w14:textId="71384A3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0EAD5A77" w14:textId="2DDF073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43FE1" w14:textId="7482786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35A81" w14:textId="0C792A8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245A3A" w14:paraId="6D7F93D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0672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11BE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52A9431D" w14:textId="5F29F8A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42809E94" w14:textId="1CC0860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074F2" w14:textId="6CC0E90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3584F" w14:textId="255925B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245A3A" w14:paraId="3D51ADC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82B7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9998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08D49E14" w14:textId="777C444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6,319.10 </w:t>
            </w:r>
          </w:p>
        </w:tc>
        <w:tc>
          <w:tcPr>
            <w:tcW w:w="675" w:type="pct"/>
            <w:tcBorders>
              <w:top w:val="nil"/>
              <w:left w:val="nil"/>
              <w:bottom w:val="single" w:sz="4" w:space="0" w:color="000000"/>
              <w:right w:val="single" w:sz="4" w:space="0" w:color="000000"/>
            </w:tcBorders>
            <w:shd w:val="clear" w:color="auto" w:fill="auto"/>
            <w:noWrap/>
            <w:vAlign w:val="bottom"/>
            <w:hideMark/>
          </w:tcPr>
          <w:p w14:paraId="5FC10F4C" w14:textId="020EA50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4D2FE" w14:textId="2F5F3DB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F21D4" w14:textId="5FDC9DD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6,319.10 </w:t>
            </w:r>
          </w:p>
        </w:tc>
      </w:tr>
      <w:tr w:rsidR="00245A3A" w14:paraId="01E8D53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3F37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0366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74D5131E" w14:textId="29C21ED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2D4B668D" w14:textId="3E4D948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A046B" w14:textId="2FF0EC6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784480" w14:textId="058373F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245A3A" w14:paraId="39DD024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87C5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6FBE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4989FB9F" w14:textId="4914CB4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4D86D987" w14:textId="7E66A62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3F6EB" w14:textId="6471BE2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47E46" w14:textId="5AC1B9F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245A3A" w14:paraId="192A0C96"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ADE04B"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1F82906A" w14:textId="79480C7D"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642,70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6EEAED06" w14:textId="1ED17E4B"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593FA10" w14:textId="6948F684"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ED0D74" w14:textId="44A798E6"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692,701.23 </w:t>
            </w:r>
          </w:p>
        </w:tc>
      </w:tr>
      <w:tr w:rsidR="00245A3A" w14:paraId="6D10D1F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18A1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C808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592ACC5F" w14:textId="26B543D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59EF4DEC" w14:textId="5D5A47C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D48C6" w14:textId="7B75EBF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DBF4D" w14:textId="6E7431B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245A3A" w14:paraId="30CEF51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437F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3D7F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1BB12BC0" w14:textId="3C05C19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76E81287" w14:textId="0BC27B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BC492" w14:textId="1A5021E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0F4E0" w14:textId="7A784B3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245A3A" w14:paraId="56BFA7C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C4FC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DBE3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2D6728E9" w14:textId="0960597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69993FD2" w14:textId="785A8C5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23893" w14:textId="09A9F7F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13EB7" w14:textId="1928624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245A3A" w14:paraId="5CD79BA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3769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8A89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55A96640" w14:textId="35F493A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C48F92" w14:textId="07A271F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4CA94" w14:textId="71F3D2E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C50E1" w14:textId="69AD594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245A3A" w14:paraId="56A99D7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7B66A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E00B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350E4379" w14:textId="39CB2AB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F3F4E5F" w14:textId="483368B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E9569" w14:textId="79D90B3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6C392" w14:textId="23FBE16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245A3A" w14:paraId="35DB46F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BC25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C509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491C6C6C" w14:textId="1392B3C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785495" w14:textId="573DBEC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1C0CE" w14:textId="268569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E6F2A" w14:textId="63B8DE4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245A3A" w14:paraId="3455A0E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D7D9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7F53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0E579714" w14:textId="7156A74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514B880C" w14:textId="3258585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AF0D86" w14:textId="2C80805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6AD5D" w14:textId="4AA51A1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245A3A" w14:paraId="4575278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A88C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DD90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00EB3411" w14:textId="1884466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1,633.55 </w:t>
            </w:r>
          </w:p>
        </w:tc>
        <w:tc>
          <w:tcPr>
            <w:tcW w:w="675" w:type="pct"/>
            <w:tcBorders>
              <w:top w:val="nil"/>
              <w:left w:val="nil"/>
              <w:bottom w:val="single" w:sz="4" w:space="0" w:color="000000"/>
              <w:right w:val="single" w:sz="4" w:space="0" w:color="000000"/>
            </w:tcBorders>
            <w:shd w:val="clear" w:color="auto" w:fill="auto"/>
            <w:noWrap/>
            <w:vAlign w:val="bottom"/>
            <w:hideMark/>
          </w:tcPr>
          <w:p w14:paraId="5A3919D6" w14:textId="2E0436A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10048" w14:textId="5599861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4B1C8" w14:textId="543426B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1,633.55 </w:t>
            </w:r>
          </w:p>
        </w:tc>
      </w:tr>
      <w:tr w:rsidR="00245A3A" w14:paraId="03DE0E6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9AEF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A4CE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7CA496C6" w14:textId="33EF174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200.00 </w:t>
            </w:r>
          </w:p>
        </w:tc>
        <w:tc>
          <w:tcPr>
            <w:tcW w:w="675" w:type="pct"/>
            <w:tcBorders>
              <w:top w:val="nil"/>
              <w:left w:val="nil"/>
              <w:bottom w:val="single" w:sz="4" w:space="0" w:color="000000"/>
              <w:right w:val="single" w:sz="4" w:space="0" w:color="000000"/>
            </w:tcBorders>
            <w:shd w:val="clear" w:color="auto" w:fill="auto"/>
            <w:noWrap/>
            <w:vAlign w:val="bottom"/>
            <w:hideMark/>
          </w:tcPr>
          <w:p w14:paraId="513922DD" w14:textId="5338CF5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B58B8" w14:textId="35B8488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75BEB" w14:textId="1E49FA3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200.00 </w:t>
            </w:r>
          </w:p>
        </w:tc>
      </w:tr>
      <w:tr w:rsidR="00245A3A" w14:paraId="27BA499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A681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7434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63D7C78" w14:textId="4E06B08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8,240.00 </w:t>
            </w:r>
          </w:p>
        </w:tc>
        <w:tc>
          <w:tcPr>
            <w:tcW w:w="675" w:type="pct"/>
            <w:tcBorders>
              <w:top w:val="nil"/>
              <w:left w:val="nil"/>
              <w:bottom w:val="single" w:sz="4" w:space="0" w:color="000000"/>
              <w:right w:val="single" w:sz="4" w:space="0" w:color="000000"/>
            </w:tcBorders>
            <w:shd w:val="clear" w:color="auto" w:fill="auto"/>
            <w:noWrap/>
            <w:vAlign w:val="bottom"/>
            <w:hideMark/>
          </w:tcPr>
          <w:p w14:paraId="2FDCFAE9" w14:textId="739E476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B92851A" w14:textId="3F7032E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902B9" w14:textId="3FB9AE0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8,240.00 </w:t>
            </w:r>
          </w:p>
        </w:tc>
      </w:tr>
      <w:tr w:rsidR="00245A3A" w14:paraId="15C6C15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65CF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9E05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222FB382" w14:textId="5C27C78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0656AC" w14:textId="52CAA87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7D328" w14:textId="1C2E4CA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C9B18" w14:textId="265FA93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245A3A" w14:paraId="464A285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3BD0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6DB7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ñas</w:t>
            </w:r>
          </w:p>
        </w:tc>
        <w:tc>
          <w:tcPr>
            <w:tcW w:w="777" w:type="pct"/>
            <w:tcBorders>
              <w:top w:val="nil"/>
              <w:left w:val="nil"/>
              <w:bottom w:val="single" w:sz="4" w:space="0" w:color="000000"/>
              <w:right w:val="single" w:sz="4" w:space="0" w:color="000000"/>
            </w:tcBorders>
            <w:shd w:val="clear" w:color="auto" w:fill="auto"/>
            <w:noWrap/>
            <w:vAlign w:val="bottom"/>
            <w:hideMark/>
          </w:tcPr>
          <w:p w14:paraId="3D3ECAC9" w14:textId="1E4072B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80.00 </w:t>
            </w:r>
          </w:p>
        </w:tc>
        <w:tc>
          <w:tcPr>
            <w:tcW w:w="675" w:type="pct"/>
            <w:tcBorders>
              <w:top w:val="nil"/>
              <w:left w:val="nil"/>
              <w:bottom w:val="single" w:sz="4" w:space="0" w:color="000000"/>
              <w:right w:val="single" w:sz="4" w:space="0" w:color="000000"/>
            </w:tcBorders>
            <w:shd w:val="clear" w:color="auto" w:fill="auto"/>
            <w:noWrap/>
            <w:vAlign w:val="bottom"/>
            <w:hideMark/>
          </w:tcPr>
          <w:p w14:paraId="2CF65757" w14:textId="1B8B078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161AD" w14:textId="722636B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CDEBF" w14:textId="521F9BB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80.00 </w:t>
            </w:r>
          </w:p>
        </w:tc>
      </w:tr>
      <w:tr w:rsidR="00245A3A" w14:paraId="3989C34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B816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1264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0D46A9BF" w14:textId="2A9AFCD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EAB516" w14:textId="0E58820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20FBE" w14:textId="2F22AF3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2C484" w14:textId="190C08D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245A3A" w14:paraId="24DA32C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59E5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91D4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30949EA2" w14:textId="29E6914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50967A07" w14:textId="63B5668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43BD4" w14:textId="0E639F6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81353" w14:textId="6C47820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245A3A" w14:paraId="6B6CCA6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B4ED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C77A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1D38256E" w14:textId="43F7F6E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00B0ED" w14:textId="7F0968E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01DE8" w14:textId="7160A5A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D834C1" w14:textId="371F06D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245A3A" w14:paraId="7315335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D6F5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43C2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6C45B508" w14:textId="7D03A80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c>
          <w:tcPr>
            <w:tcW w:w="675" w:type="pct"/>
            <w:tcBorders>
              <w:top w:val="nil"/>
              <w:left w:val="nil"/>
              <w:bottom w:val="single" w:sz="4" w:space="0" w:color="000000"/>
              <w:right w:val="single" w:sz="4" w:space="0" w:color="000000"/>
            </w:tcBorders>
            <w:shd w:val="clear" w:color="auto" w:fill="auto"/>
            <w:noWrap/>
            <w:vAlign w:val="bottom"/>
            <w:hideMark/>
          </w:tcPr>
          <w:p w14:paraId="493EEBB7" w14:textId="7EDE127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5B668" w14:textId="4CD2596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36EFA" w14:textId="344E518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r>
      <w:tr w:rsidR="00245A3A" w14:paraId="1B30DA1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EF47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414C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0B2DD097" w14:textId="12B83AB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7,236.00 </w:t>
            </w:r>
          </w:p>
        </w:tc>
        <w:tc>
          <w:tcPr>
            <w:tcW w:w="675" w:type="pct"/>
            <w:tcBorders>
              <w:top w:val="nil"/>
              <w:left w:val="nil"/>
              <w:bottom w:val="single" w:sz="4" w:space="0" w:color="000000"/>
              <w:right w:val="single" w:sz="4" w:space="0" w:color="000000"/>
            </w:tcBorders>
            <w:shd w:val="clear" w:color="auto" w:fill="auto"/>
            <w:noWrap/>
            <w:vAlign w:val="bottom"/>
            <w:hideMark/>
          </w:tcPr>
          <w:p w14:paraId="77A7F077" w14:textId="01FC09A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10D9B" w14:textId="3163102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3396E7" w14:textId="0E645F6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7,236.00 </w:t>
            </w:r>
          </w:p>
        </w:tc>
      </w:tr>
      <w:tr w:rsidR="00245A3A" w14:paraId="3BD97F7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C405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E56B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23407BC0" w14:textId="1A762F5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837.20 </w:t>
            </w:r>
          </w:p>
        </w:tc>
        <w:tc>
          <w:tcPr>
            <w:tcW w:w="675" w:type="pct"/>
            <w:tcBorders>
              <w:top w:val="nil"/>
              <w:left w:val="nil"/>
              <w:bottom w:val="single" w:sz="4" w:space="0" w:color="000000"/>
              <w:right w:val="single" w:sz="4" w:space="0" w:color="000000"/>
            </w:tcBorders>
            <w:shd w:val="clear" w:color="auto" w:fill="auto"/>
            <w:noWrap/>
            <w:vAlign w:val="bottom"/>
            <w:hideMark/>
          </w:tcPr>
          <w:p w14:paraId="7BD8381B" w14:textId="709B538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D6F54" w14:textId="128305A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4A563" w14:textId="6547257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837.20 </w:t>
            </w:r>
          </w:p>
        </w:tc>
      </w:tr>
      <w:tr w:rsidR="00245A3A" w14:paraId="32B72D4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BAA0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7D34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7D30E564" w14:textId="1220BD9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57DD19AC" w14:textId="4653F66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ECE80" w14:textId="79A0776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4D760" w14:textId="3DC0330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245A3A" w14:paraId="4CE3860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1E25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5687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25649769" w14:textId="791E374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116140" w14:textId="5FF218E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CA060" w14:textId="7D3A24F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3171B1" w14:textId="69A0F2E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245A3A" w14:paraId="73E0E9B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924D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625D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6F86809E" w14:textId="0F82E39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013399" w14:textId="3CF38CD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253459" w14:textId="5839A7A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603E9" w14:textId="78E0DEB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245A3A" w14:paraId="523ACD0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31D3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4E46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5D2B354F" w14:textId="0A38976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c>
          <w:tcPr>
            <w:tcW w:w="675" w:type="pct"/>
            <w:tcBorders>
              <w:top w:val="nil"/>
              <w:left w:val="nil"/>
              <w:bottom w:val="single" w:sz="4" w:space="0" w:color="000000"/>
              <w:right w:val="single" w:sz="4" w:space="0" w:color="000000"/>
            </w:tcBorders>
            <w:shd w:val="clear" w:color="auto" w:fill="auto"/>
            <w:noWrap/>
            <w:vAlign w:val="bottom"/>
            <w:hideMark/>
          </w:tcPr>
          <w:p w14:paraId="5DA8F522" w14:textId="02EC3D7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10699" w14:textId="6DB510E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6EEFB" w14:textId="0C0CA88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r>
      <w:tr w:rsidR="00245A3A" w14:paraId="11115AF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8681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D754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1E28C623" w14:textId="0373CA1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1D46001D" w14:textId="1D1D3B2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F1262" w14:textId="2B661C6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0F5C5" w14:textId="57C6117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245A3A" w14:paraId="11A4DE8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A70E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9D48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23CA7ED5" w14:textId="1141FE5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c>
          <w:tcPr>
            <w:tcW w:w="675" w:type="pct"/>
            <w:tcBorders>
              <w:top w:val="nil"/>
              <w:left w:val="nil"/>
              <w:bottom w:val="single" w:sz="4" w:space="0" w:color="000000"/>
              <w:right w:val="single" w:sz="4" w:space="0" w:color="000000"/>
            </w:tcBorders>
            <w:shd w:val="clear" w:color="auto" w:fill="auto"/>
            <w:noWrap/>
            <w:vAlign w:val="bottom"/>
            <w:hideMark/>
          </w:tcPr>
          <w:p w14:paraId="2A7071AB" w14:textId="3409E23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5811E" w14:textId="522551E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72720" w14:textId="3FD08A9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r>
      <w:tr w:rsidR="00245A3A" w14:paraId="196DD51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A9E9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2D8C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43622C1F" w14:textId="5339907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436A18" w14:textId="65FC53E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9E37A" w14:textId="77387FD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8811B" w14:textId="2FD820E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245A3A" w14:paraId="4758F3F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44C2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AB05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778ACAB8" w14:textId="218EEEB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6,956.07 </w:t>
            </w:r>
          </w:p>
        </w:tc>
        <w:tc>
          <w:tcPr>
            <w:tcW w:w="675" w:type="pct"/>
            <w:tcBorders>
              <w:top w:val="nil"/>
              <w:left w:val="nil"/>
              <w:bottom w:val="single" w:sz="4" w:space="0" w:color="000000"/>
              <w:right w:val="single" w:sz="4" w:space="0" w:color="000000"/>
            </w:tcBorders>
            <w:shd w:val="clear" w:color="auto" w:fill="auto"/>
            <w:noWrap/>
            <w:vAlign w:val="bottom"/>
            <w:hideMark/>
          </w:tcPr>
          <w:p w14:paraId="228FF6FF" w14:textId="77EDAEC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35BBF" w14:textId="7846820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37054" w14:textId="11419C0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6,956.07 </w:t>
            </w:r>
          </w:p>
        </w:tc>
      </w:tr>
      <w:tr w:rsidR="00245A3A" w14:paraId="617C076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5614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2440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2AB97D57" w14:textId="3CCD48F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0A4B8C" w14:textId="1CB54EB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104A4" w14:textId="27FD9AC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1BC5B2" w14:textId="79EE7E4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245A3A" w14:paraId="1442AE7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47D5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94FA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56321DAC" w14:textId="0607B67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A9457F" w14:textId="2386464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BF634" w14:textId="30988C3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80CCEF" w14:textId="49D59A6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245A3A" w14:paraId="6A847B4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BC33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C6FA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7384BB6D" w14:textId="4EF2D5C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46172960" w14:textId="603EF8B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B2D8F" w14:textId="50093F7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F66B8" w14:textId="66CFC94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245A3A" w14:paraId="4C502C8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A67A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82E9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3F512410" w14:textId="5816976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E14A4A" w14:textId="5E42D9F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BAF82" w14:textId="31A14CB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8D1AA" w14:textId="18B2594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245A3A" w14:paraId="07D4F35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8A1E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85F4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7C6D103E" w14:textId="2DA94FF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75" w:type="pct"/>
            <w:tcBorders>
              <w:top w:val="nil"/>
              <w:left w:val="nil"/>
              <w:bottom w:val="single" w:sz="4" w:space="0" w:color="000000"/>
              <w:right w:val="single" w:sz="4" w:space="0" w:color="000000"/>
            </w:tcBorders>
            <w:shd w:val="clear" w:color="auto" w:fill="auto"/>
            <w:noWrap/>
            <w:vAlign w:val="bottom"/>
            <w:hideMark/>
          </w:tcPr>
          <w:p w14:paraId="7F1523B7" w14:textId="4AA3D6C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813CC" w14:textId="24C045D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C5DBC" w14:textId="0DF4F78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245A3A" w14:paraId="6B8DBA7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7A51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48F4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3289C501" w14:textId="09FDCD1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5776E6" w14:textId="31FB0F2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956F5" w14:textId="7229CF2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09C315" w14:textId="042A6C8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245A3A" w14:paraId="3CDB2C0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67BA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1D5F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52EB001C" w14:textId="7CBF2EF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6,805.00 </w:t>
            </w:r>
          </w:p>
        </w:tc>
        <w:tc>
          <w:tcPr>
            <w:tcW w:w="675" w:type="pct"/>
            <w:tcBorders>
              <w:top w:val="nil"/>
              <w:left w:val="nil"/>
              <w:bottom w:val="single" w:sz="4" w:space="0" w:color="000000"/>
              <w:right w:val="single" w:sz="4" w:space="0" w:color="000000"/>
            </w:tcBorders>
            <w:shd w:val="clear" w:color="auto" w:fill="auto"/>
            <w:noWrap/>
            <w:vAlign w:val="bottom"/>
            <w:hideMark/>
          </w:tcPr>
          <w:p w14:paraId="1C700AAA" w14:textId="2AFF88C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55E318" w14:textId="399C8AB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5C033" w14:textId="0176ED2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6,805.00 </w:t>
            </w:r>
          </w:p>
        </w:tc>
      </w:tr>
      <w:tr w:rsidR="00245A3A" w14:paraId="43BA829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42D8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2937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6A021C1" w14:textId="461CB5C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3BEE08" w14:textId="5B2FAEA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7B21A" w14:textId="5EE6A62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85966" w14:textId="773B77E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245A3A" w14:paraId="007D463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16B5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0E70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3BDC4812" w14:textId="2B16CC0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CC5A16D" w14:textId="04BA704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E7FA2" w14:textId="72B0B3C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323B2" w14:textId="6C6058D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245A3A" w14:paraId="6CEEFA6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AC08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90F7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6C939A1A" w14:textId="7EE216B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758BCF07" w14:textId="3DA1A04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23BDA" w14:textId="4FF4DDC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EDADB" w14:textId="29D3F23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245A3A" w14:paraId="401CFD3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8D1D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6837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2FCE30B7" w14:textId="026B21E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8,776.00 </w:t>
            </w:r>
          </w:p>
        </w:tc>
        <w:tc>
          <w:tcPr>
            <w:tcW w:w="675" w:type="pct"/>
            <w:tcBorders>
              <w:top w:val="nil"/>
              <w:left w:val="nil"/>
              <w:bottom w:val="single" w:sz="4" w:space="0" w:color="000000"/>
              <w:right w:val="single" w:sz="4" w:space="0" w:color="000000"/>
            </w:tcBorders>
            <w:shd w:val="clear" w:color="auto" w:fill="auto"/>
            <w:noWrap/>
            <w:vAlign w:val="bottom"/>
            <w:hideMark/>
          </w:tcPr>
          <w:p w14:paraId="142FB712" w14:textId="7E01A01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EF82C" w14:textId="270FA8E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36029" w14:textId="67BDCEA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8,776.00 </w:t>
            </w:r>
          </w:p>
        </w:tc>
      </w:tr>
      <w:tr w:rsidR="00245A3A" w14:paraId="1947078C"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2B8F56"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92693FC" w14:textId="2E7EAC37"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29,62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807F7CC" w14:textId="2BA44C20"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BA315C" w14:textId="1399573C"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0497FA" w14:textId="6C1FE532"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29,628.82 </w:t>
            </w:r>
          </w:p>
        </w:tc>
      </w:tr>
      <w:tr w:rsidR="00245A3A" w14:paraId="7BD4F4B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9426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53A4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21491C2B" w14:textId="501DBC4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CA72F8"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4DA9434C"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7187A514" w14:textId="7C4AA23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245A3A" w14:paraId="2B80B2D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DD5E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386F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2C1C6960" w14:textId="502FF07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59034697" w14:textId="3CAA273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7E9F7" w14:textId="3E15BF7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7A423" w14:textId="6FC2402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245A3A" w14:paraId="46E2E49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A0A6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D9D2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2C93DB68" w14:textId="119F5B8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360.00 </w:t>
            </w:r>
          </w:p>
        </w:tc>
        <w:tc>
          <w:tcPr>
            <w:tcW w:w="675" w:type="pct"/>
            <w:tcBorders>
              <w:top w:val="nil"/>
              <w:left w:val="nil"/>
              <w:bottom w:val="single" w:sz="4" w:space="0" w:color="000000"/>
              <w:right w:val="single" w:sz="4" w:space="0" w:color="000000"/>
            </w:tcBorders>
            <w:shd w:val="clear" w:color="auto" w:fill="auto"/>
            <w:noWrap/>
            <w:vAlign w:val="bottom"/>
            <w:hideMark/>
          </w:tcPr>
          <w:p w14:paraId="3F54FBA0" w14:textId="3FDBB2A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5F09B" w14:textId="131F0C4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C4F17" w14:textId="512503E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360.00 </w:t>
            </w:r>
          </w:p>
        </w:tc>
      </w:tr>
      <w:tr w:rsidR="00245A3A" w14:paraId="3B92BEF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880C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1FFDF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2B5E0F99" w14:textId="6C2BE23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52891C86" w14:textId="69DBACA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82681" w14:textId="07BEA5D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A1D4C" w14:textId="4D1B3C0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245A3A" w14:paraId="5A98658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4886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0E71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560E9F92" w14:textId="104F0F2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0A0C76B0" w14:textId="608AB50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1FED4" w14:textId="12436BD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9CA07" w14:textId="0A26AA2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245A3A" w14:paraId="38961E8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BD6F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2A34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576F1464" w14:textId="6FE673E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c>
          <w:tcPr>
            <w:tcW w:w="675" w:type="pct"/>
            <w:tcBorders>
              <w:top w:val="nil"/>
              <w:left w:val="nil"/>
              <w:bottom w:val="single" w:sz="4" w:space="0" w:color="000000"/>
              <w:right w:val="single" w:sz="4" w:space="0" w:color="000000"/>
            </w:tcBorders>
            <w:shd w:val="clear" w:color="auto" w:fill="auto"/>
            <w:noWrap/>
            <w:vAlign w:val="bottom"/>
            <w:hideMark/>
          </w:tcPr>
          <w:p w14:paraId="5B6E173E" w14:textId="2CBE412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E9A57" w14:textId="37DFB3B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3B5E6" w14:textId="73D4F26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r>
      <w:tr w:rsidR="00245A3A" w14:paraId="286D086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E297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A715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194AAA50" w14:textId="42C7027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60749022" w14:textId="5C5DA54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A56B8" w14:textId="63C29EC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DC009" w14:textId="1EA1080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245A3A" w14:paraId="1FEA703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7A61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C92C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16F8D4CF" w14:textId="205A915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6308D939" w14:textId="4A24613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2393F" w14:textId="08D3D08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B020C" w14:textId="7EB5B6D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245A3A" w14:paraId="57D2BF7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07A8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9408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00BD0011" w14:textId="351C53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6DB8462B" w14:textId="43CB388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8D017" w14:textId="0084A6D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3DA19" w14:textId="7C83A6D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245A3A" w14:paraId="007B4D8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7C53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4D2E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13BBA330" w14:textId="20165FD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7035EA" w14:textId="106D297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124CF" w14:textId="507BFA8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7DC1A8" w14:textId="7ECC62F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245A3A" w14:paraId="46D38C5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A2BD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1350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296CCD16" w14:textId="1D7606A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4E049E4E" w14:textId="4A4E959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A03F5" w14:textId="166EA38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69DE1" w14:textId="459A2F8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245A3A" w14:paraId="2CA39A0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BCA0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197D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6E6B59F6" w14:textId="5BE8ECB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767356B" w14:textId="4B8E661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917DF" w14:textId="3CEAE77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5A338" w14:textId="251C6AA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245A3A" w14:paraId="5522A18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99E1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3C3F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09526148" w14:textId="7E4A3AF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386ACC9E" w14:textId="300A591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88B7B" w14:textId="71C596B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BF5D4" w14:textId="3AB468F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245A3A" w14:paraId="78F4BBA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AA36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AD86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5ACD5756" w14:textId="062BB8D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9C6F9D" w14:textId="062653F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286B2" w14:textId="745A806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61808" w14:textId="1FCE264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245A3A" w14:paraId="017F332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0D4B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CFD2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B0842AA" w14:textId="1A69E87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06F265E1" w14:textId="1C34194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B0E6E" w14:textId="48F8791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55373" w14:textId="598B958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245A3A" w14:paraId="2375176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B1B5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5ACB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03AF6CA5" w14:textId="7E46FF0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E79961" w14:textId="45AA9CD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41B37" w14:textId="315FACA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50C48" w14:textId="71A1211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245A3A" w14:paraId="2D84AEB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E830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5BCD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55EA9CBC" w14:textId="275B705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248BB24A" w14:textId="2D03369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37A21" w14:textId="6122B9F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11523" w14:textId="1314492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245A3A" w14:paraId="0C35463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E810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8193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248C5DF9" w14:textId="5A6FBFA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FDF120" w14:textId="7CA57D9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82009" w14:textId="2D265EB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1B0B7" w14:textId="115EF0F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245A3A" w14:paraId="40ACFB3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31E0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46E1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7E6FC642" w14:textId="1B828CB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2115DFBE" w14:textId="4AB2080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548F9" w14:textId="3202DB4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D6734" w14:textId="785836E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245A3A" w14:paraId="0B6DE40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DAE0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A9FA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ises Padilla (Magallon)</w:t>
            </w:r>
          </w:p>
        </w:tc>
        <w:tc>
          <w:tcPr>
            <w:tcW w:w="777" w:type="pct"/>
            <w:tcBorders>
              <w:top w:val="nil"/>
              <w:left w:val="nil"/>
              <w:bottom w:val="single" w:sz="4" w:space="0" w:color="000000"/>
              <w:right w:val="single" w:sz="4" w:space="0" w:color="000000"/>
            </w:tcBorders>
            <w:shd w:val="clear" w:color="auto" w:fill="auto"/>
            <w:noWrap/>
            <w:vAlign w:val="bottom"/>
            <w:hideMark/>
          </w:tcPr>
          <w:p w14:paraId="014BCAB3" w14:textId="0239CEF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ABE043" w14:textId="1C2039C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73CC4" w14:textId="3961B36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2E2A7" w14:textId="7115E09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245A3A" w14:paraId="56E5332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1C5B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A1FB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2EC0B350" w14:textId="0A113B7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31ABBE22" w14:textId="220528C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9EF6D" w14:textId="11A3F7B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2F09B" w14:textId="5527E34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245A3A" w14:paraId="54E0292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7B4D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1378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2C8C2251" w14:textId="27DADBB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170D42F6" w14:textId="4F553BB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EA06B" w14:textId="2C99B3B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D2CE4" w14:textId="0FBB2A6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245A3A" w14:paraId="792D62E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6AC0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28EF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3436E52" w14:textId="682C13B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7CEC42C3" w14:textId="70BBF64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A202A" w14:textId="3BF5D76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09F54" w14:textId="21C89C1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245A3A" w14:paraId="7308CAA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949C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F76B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2709F8CA" w14:textId="711539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c>
          <w:tcPr>
            <w:tcW w:w="675" w:type="pct"/>
            <w:tcBorders>
              <w:top w:val="nil"/>
              <w:left w:val="nil"/>
              <w:bottom w:val="single" w:sz="4" w:space="0" w:color="000000"/>
              <w:right w:val="single" w:sz="4" w:space="0" w:color="000000"/>
            </w:tcBorders>
            <w:shd w:val="clear" w:color="auto" w:fill="auto"/>
            <w:noWrap/>
            <w:vAlign w:val="bottom"/>
            <w:hideMark/>
          </w:tcPr>
          <w:p w14:paraId="449A1AC0" w14:textId="07F47E2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10885" w14:textId="296F594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B0CF2D" w14:textId="5E89D77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r>
      <w:tr w:rsidR="00245A3A" w14:paraId="035530C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3A30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1A06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159361FE" w14:textId="390E267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52230731" w14:textId="34A6BB1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7CC4D" w14:textId="2E40C6A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5763A" w14:textId="27349C8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245A3A" w14:paraId="1D77DDC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D852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B20B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5E92BF5B" w14:textId="644F606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C3ECB6" w14:textId="62A95DE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CD61C" w14:textId="3D78368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EE1C3" w14:textId="2476954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245A3A" w14:paraId="0D72A66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37FA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4B5C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27F8A03" w14:textId="0F605B1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61DE5753" w14:textId="41A2EB8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8FADF" w14:textId="270B65F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D102F" w14:textId="2038A88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245A3A" w14:paraId="5BD05DC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59FC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F1BD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4BCACCD6" w14:textId="1C6B88C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3E210928" w14:textId="60BA4A1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90E16" w14:textId="7E7A29A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E3192" w14:textId="19D68B0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245A3A" w14:paraId="6D10231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A1D1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AE2F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852990A" w14:textId="72461BD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73C5F703" w14:textId="4066745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21AE4" w14:textId="33E297B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E466A" w14:textId="50E113F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245A3A" w14:paraId="7C9144F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E968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2626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6C07138A" w14:textId="65F4ACB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6857F74" w14:textId="7376F88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77BC1" w14:textId="6E426AF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36332" w14:textId="788B366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245A3A" w14:paraId="4F294B2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F7C5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2E45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3A9D9386" w14:textId="5BDB141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4A3159F0" w14:textId="0D21644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4395B" w14:textId="0DD431B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94AD9" w14:textId="6E9CFA3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245A3A" w14:paraId="087AF81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5460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D389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4801BB6C" w14:textId="159103D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c>
          <w:tcPr>
            <w:tcW w:w="675" w:type="pct"/>
            <w:tcBorders>
              <w:top w:val="nil"/>
              <w:left w:val="nil"/>
              <w:bottom w:val="single" w:sz="4" w:space="0" w:color="000000"/>
              <w:right w:val="single" w:sz="4" w:space="0" w:color="000000"/>
            </w:tcBorders>
            <w:shd w:val="clear" w:color="auto" w:fill="auto"/>
            <w:noWrap/>
            <w:vAlign w:val="bottom"/>
            <w:hideMark/>
          </w:tcPr>
          <w:p w14:paraId="057FF6A7" w14:textId="581688F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62509" w14:textId="42AAA9F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77EDE" w14:textId="29ABC59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r>
      <w:tr w:rsidR="00245A3A" w14:paraId="13394B04"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8D7F32"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7F559B5E" w14:textId="4F463120"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c>
          <w:tcPr>
            <w:tcW w:w="675" w:type="pct"/>
            <w:tcBorders>
              <w:top w:val="nil"/>
              <w:left w:val="nil"/>
              <w:bottom w:val="single" w:sz="4" w:space="0" w:color="000000"/>
              <w:right w:val="single" w:sz="4" w:space="0" w:color="000000"/>
            </w:tcBorders>
            <w:shd w:val="clear" w:color="A5A5A5" w:fill="A5A5A5"/>
            <w:noWrap/>
            <w:vAlign w:val="bottom"/>
            <w:hideMark/>
          </w:tcPr>
          <w:p w14:paraId="12366F3F" w14:textId="37E2DC63"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D566E5F" w14:textId="49B37614"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7D50BFB" w14:textId="1977E83D"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r>
      <w:tr w:rsidR="00245A3A" w14:paraId="5CEB962C"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FFA016"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44AD3858" w14:textId="40B0F006"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44576554" w14:textId="4A896FDE"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D72DCA" w14:textId="30A8251E"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049C43" w14:textId="06062CEE"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r>
      <w:tr w:rsidR="00245A3A" w14:paraId="2A5B8919"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4ECFC09"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228DCE3F" w14:textId="3BBBC0A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352E0CB9" w14:textId="0F4A119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AD3C6" w14:textId="19A00A2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E8B201B" w14:textId="3605E76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245A3A" w14:paraId="7E1A10E3" w14:textId="77777777" w:rsidTr="00245A3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4A73D08"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D112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31E8F12C" w14:textId="3191E80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5078E858" w14:textId="2C05FEB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65D1F" w14:textId="4F20D69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F5057" w14:textId="2233B90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245A3A" w14:paraId="32A80D7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6DB4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66A7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22000C63" w14:textId="6C35435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6E7F6AC" w14:textId="29979A5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F13FA" w14:textId="45D393B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E4273" w14:textId="240E008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245A3A" w14:paraId="7E16B08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895D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8771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073DE3CF" w14:textId="0F91D76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593B10" w14:textId="54B6601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BBDDD" w14:textId="753DB09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F943D" w14:textId="3502DDD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245A3A" w14:paraId="6D3EF3A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F89C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67E6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79BCE639" w14:textId="4750C0B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5ED9159D" w14:textId="4F87AA6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F1102" w14:textId="726E0CC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C65EC" w14:textId="49B5F0B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245A3A" w14:paraId="043B1CF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68DF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FE74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1B67BC39" w14:textId="6959DB1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75ACAA19" w14:textId="0361EE8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687A6" w14:textId="3D720C1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EF433" w14:textId="37CA764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245A3A" w14:paraId="199D360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34B2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6268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6C31C8E9" w14:textId="24BB203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4CF57CBE" w14:textId="2A0A83A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F66A9" w14:textId="20F0EF8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20882" w14:textId="073865E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245A3A" w14:paraId="3FD9540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E5E7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AF6B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01078B26" w14:textId="47A864B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1971DAFE" w14:textId="71E8B0B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AFFDE" w14:textId="1DCC0D4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6B277" w14:textId="08DC547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245A3A" w14:paraId="6F26C80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A41E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E0F5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47DF0B5E" w14:textId="77F4D84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52C3E6AB" w14:textId="5286BE0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51FF0" w14:textId="5B1DDEA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710A7" w14:textId="3C0EB4F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245A3A" w14:paraId="0CCEE00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4D44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0FE9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5A949DCE" w14:textId="01214AD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1276E0B3" w14:textId="1251802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96E5FA" w14:textId="04CE7DD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19571" w14:textId="6A9FEB6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245A3A" w14:paraId="0B5FF29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4329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4EB5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084925E" w14:textId="1E559B7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78EFD100" w14:textId="0BD3DC2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1D754" w14:textId="0E3598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1E66F0" w14:textId="5669613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245A3A" w14:paraId="421503F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A1F7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5C9D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78DCD3CE" w14:textId="289967E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4AB68777" w14:textId="197FAF2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7B3ED" w14:textId="67D5DD0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E60D1" w14:textId="612A4D6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245A3A" w14:paraId="0BED607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63D5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B792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1D530158" w14:textId="7BC2F38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14674757" w14:textId="47525B0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89B30" w14:textId="7AEE435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65E54" w14:textId="562B4AB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245A3A" w14:paraId="154CEC2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B2FB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261E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CF40197" w14:textId="5CDA7F4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EDC9AF" w14:textId="19D5F77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F1185" w14:textId="047BD4D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FF814" w14:textId="0DA7A21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245A3A" w14:paraId="5FD760C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CB30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C7D4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009F5BC0" w14:textId="33AFD65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7C8F7C62" w14:textId="58FBBD7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3BF2E" w14:textId="14D3D6C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A053A" w14:textId="2C7B950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245A3A" w14:paraId="0075666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8A2E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E9EB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789B6C54" w14:textId="7693484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7D97C5E7" w14:textId="450DF07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024A1" w14:textId="3555630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DA1C1E" w14:textId="7429416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245A3A" w14:paraId="4657FD2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5ECB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6C88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3438A4AC" w14:textId="5C80322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7C123BBD" w14:textId="5DCF7B8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AB905" w14:textId="37C98AF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8DC4A" w14:textId="0646CA4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245A3A" w14:paraId="2F45DB7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81EE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589C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06E3BB04" w14:textId="44A04ED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698A3782" w14:textId="431D95E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052C3" w14:textId="0FC8DFC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3E931" w14:textId="09068E1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245A3A" w14:paraId="21D2AB7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01AF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7A0A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3E7A99C8" w14:textId="004096C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6A5E35" w14:textId="238C5B2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CD4D9" w14:textId="6FD7B4B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E4827" w14:textId="440066F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245A3A" w14:paraId="73457BF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7D0C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12AE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413793C5" w14:textId="1C52213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0C2CBAB8" w14:textId="6153789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3E9A1" w14:textId="692097D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69596" w14:textId="705B27C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245A3A" w14:paraId="6631697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2E40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33DF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30CCB02E" w14:textId="2BC153B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378F95D3" w14:textId="7B467B5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39393" w14:textId="2FE8863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132A9" w14:textId="3629749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245A3A" w14:paraId="73154DE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6EB0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3DA6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392EF10C" w14:textId="546C900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58E2196C" w14:textId="240BBFF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629AF" w14:textId="491FB0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A1C88" w14:textId="19E405D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245A3A" w14:paraId="031392C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B194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5514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006C934D" w14:textId="78E615C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605B9769" w14:textId="39FD2DA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C77F4" w14:textId="2C534AD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2A4A8" w14:textId="6D2CF32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245A3A" w14:paraId="72ABB8E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2BCA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B3C1CC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6C28BB0F" w14:textId="37CBF5D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719D1433" w14:textId="0910CC3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CDC25" w14:textId="6F04F4D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63569" w14:textId="2B3F6F6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245A3A" w14:paraId="583EB8A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2A71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086A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2AAA8D16" w14:textId="2635289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6BF3455A" w14:textId="4897C6C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88F05" w14:textId="7BE6501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3A070" w14:textId="11063C8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245A3A" w14:paraId="2A29790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E17C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35A4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0D4C258D" w14:textId="7840A44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D494314" w14:textId="54B5EB0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F1A3A" w14:textId="556DEBA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DF33E" w14:textId="04C6DCA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245A3A" w14:paraId="03315F3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3C8F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2A9D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250B6B36" w14:textId="6290410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421CCDFC" w14:textId="1DAE3D8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70E71" w14:textId="6669791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1F359" w14:textId="5C14241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245A3A" w14:paraId="221286C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DCE0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63D6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51EC594" w14:textId="16C9F03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788E8FD6" w14:textId="18B5650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0F31D" w14:textId="0C50C29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B6871" w14:textId="20DC844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245A3A" w14:paraId="40E83B7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93DF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ACCA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6069E4AE" w14:textId="6ACF290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5976C206" w14:textId="00564F9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E3FB7" w14:textId="493072E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F19A9" w14:textId="4F44905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245A3A" w14:paraId="2FEB554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F151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199FD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4D153486" w14:textId="204513A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418CCE79" w14:textId="05A695F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9D0F9" w14:textId="6118665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2B235" w14:textId="6BCB1B3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245A3A" w14:paraId="385D1C0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2425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8693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2581EE4" w14:textId="733120E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69A60377" w14:textId="53F86A9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FE8FD" w14:textId="4B21780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9F5F2" w14:textId="6FDBC07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245A3A" w14:paraId="7162B0B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A287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E4B5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1E5D5613" w14:textId="1E07FCD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7DBBC7FA" w14:textId="2AE49FD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3C10D" w14:textId="68F8682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1D3AF" w14:textId="53CB978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245A3A" w14:paraId="49B4052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376D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3D04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2AA2576" w14:textId="365482B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746BE865" w14:textId="38D9FBA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F644C" w14:textId="6C1FC9A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7B052" w14:textId="71D808E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245A3A" w14:paraId="7A731A7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7121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EFE6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331EE9D" w14:textId="37469D1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1D9BBDED" w14:textId="68C1544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1EC1C" w14:textId="755E300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BE528" w14:textId="0096D3D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245A3A" w14:paraId="3D1F6BE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AB5B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95AA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3708D06E" w14:textId="62FD96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6830D251" w14:textId="0EA7C7C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15CC5" w14:textId="680E582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0C842" w14:textId="1F0E16A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245A3A" w14:paraId="3FF87C0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AAA1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D4C1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51BDE141" w14:textId="3E8C7B2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7C776A07" w14:textId="4D50EAD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B9292" w14:textId="305B396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2A09C" w14:textId="0879C83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245A3A" w14:paraId="0046781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A0B9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BF99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79833693" w14:textId="5D692E4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39D196FF" w14:textId="2CC83DD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A7633" w14:textId="3BB78F3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559E5" w14:textId="384F128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245A3A" w14:paraId="3FA57CF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9D24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522C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492D4A6" w14:textId="5B3981B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3FF4C749" w14:textId="761E1F9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E1369" w14:textId="410269E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B7F74" w14:textId="0B46E1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245A3A" w14:paraId="0215082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7612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5E33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7ABA7F9B" w14:textId="507B5AD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FBE5A36" w14:textId="5B7F76B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7C207" w14:textId="7EF79E8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B5C69" w14:textId="5ED08BC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245A3A" w14:paraId="5AE35C9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5A7B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EF2A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98F571E" w14:textId="579817B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4B0DF60F" w14:textId="2FCEA2B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58752" w14:textId="65FB348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547E0" w14:textId="487DD4A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245A3A" w14:paraId="713D31B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36B8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060F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69341461" w14:textId="5B814DF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0DFEBFBB" w14:textId="15D89F0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E3165" w14:textId="4A60C45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9959C" w14:textId="4E667A9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245A3A" w14:paraId="12F5F41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895E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C8AE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7BBA7A2A" w14:textId="556A535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3BED95D1" w14:textId="49E0635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956CF" w14:textId="36DC94D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3FB8C" w14:textId="5F3F8F3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245A3A" w14:paraId="56D8C2B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2D69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F922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2A66FBEC" w14:textId="41D0C97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4BDB6795" w14:textId="4B0C6C0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19E53" w14:textId="58A4560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3BA8F" w14:textId="53B4D04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245A3A" w14:paraId="60F21D45"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B293E3"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61E04826" w14:textId="1942F9A5"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743CCE17" w14:textId="69813B51"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BB44F6" w14:textId="77F36034"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516DE8" w14:textId="11672F28"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245A3A" w14:paraId="6B31397A" w14:textId="77777777" w:rsidTr="00245A3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359BE8D"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64F002E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66AD7140" w14:textId="0F44C0E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26DE89B4" w14:textId="04213C8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595FB" w14:textId="5903B05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867A4FC" w14:textId="63DDBE1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245A3A" w14:paraId="1B20410A" w14:textId="77777777" w:rsidTr="00245A3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A76E6AB"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1E7C16F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1989202D" w14:textId="4A3E757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3CA42528" w14:textId="5053CEE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23BF6" w14:textId="7B68FE5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30A56" w14:textId="590AD4D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245A3A" w14:paraId="3471B49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BDC8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8BE6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0CAC48B6" w14:textId="184C75A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486E2DCE" w14:textId="18739E7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020CF" w14:textId="2E8D08B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79165" w14:textId="3A3E514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245A3A" w14:paraId="2BA4062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B04F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9487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2C0E2944" w14:textId="0A8DD17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3651F157" w14:textId="5A68100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47611" w14:textId="37081CE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22D63" w14:textId="3B65861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245A3A" w14:paraId="3E5EABA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E087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8DEA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35B2A9CD" w14:textId="0D92C73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2228DDFD" w14:textId="770F87A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8F573" w14:textId="43B19D4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CFBA4" w14:textId="42DB2EA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245A3A" w14:paraId="07E6269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B0C4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353B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05EE7ADB" w14:textId="0ADD834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28EBD6F6" w14:textId="214BED8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26611" w14:textId="2E0C2D6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29E0D" w14:textId="45AB96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245A3A" w14:paraId="77A0AF8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2A4A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4616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322A97F9" w14:textId="7D6B6EB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2714EB39" w14:textId="0D91BA4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0B349" w14:textId="3596E05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ADF99" w14:textId="44E0FA2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245A3A" w14:paraId="569B802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A715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AB8F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1177F6CA" w14:textId="08697B1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42436971" w14:textId="6ECF26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0E786" w14:textId="1FE85B2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EC07F" w14:textId="09F432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245A3A" w14:paraId="18B534E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15FD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5D67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0AD1E256" w14:textId="276AEA2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30E4B2D1" w14:textId="1A4A8CE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ACD0E5" w14:textId="5529D6D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6BA49" w14:textId="4FA02B0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245A3A" w14:paraId="4A50B91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A2B3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A00B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279ACEB1" w14:textId="126ABE0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78F81E16" w14:textId="6122D29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71E43" w14:textId="76C40DE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0DC4F" w14:textId="385B86A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245A3A" w14:paraId="682FF66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95A8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2EF9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2A5D778D" w14:textId="1E691A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5EC028F3" w14:textId="7229BCF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FCC1F" w14:textId="6DC2F1D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66C91" w14:textId="3A7DDA0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245A3A" w14:paraId="6A30CF5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DA83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A053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4BA5F4C7" w14:textId="59AAAD2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38AC572D" w14:textId="0835C48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92DDE" w14:textId="1EA78A6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1734A" w14:textId="74995BA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245A3A" w14:paraId="5263203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E7D4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96D6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7D97DE03" w14:textId="042BA82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462D1D1D" w14:textId="2E35AC7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2BD79" w14:textId="62E9634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B9FEE" w14:textId="135C151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245A3A" w14:paraId="2C9F2FF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6AA2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A766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28AD3E43" w14:textId="233C7B8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193A58F3" w14:textId="1AFBCDD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31620" w14:textId="55859FF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4BE23" w14:textId="1DB5735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245A3A" w14:paraId="2F43EE7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EE14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4570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595A737D" w14:textId="5A26E47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7E0D701A" w14:textId="00113AB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292A6" w14:textId="4594F9E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0D839" w14:textId="7796318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245A3A" w14:paraId="7132E98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FB99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0EEA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270CACC" w14:textId="6955285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2C20C230" w14:textId="5D2C005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66940" w14:textId="05CC362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0B6D4" w14:textId="785033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245A3A" w14:paraId="4FDAD9A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5223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EEA9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382B067D" w14:textId="246255A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65A4BC81" w14:textId="6CF3B7C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08B8F" w14:textId="6A6863A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6DFF6" w14:textId="07E4BD9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245A3A" w14:paraId="1EA4429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D9EB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D7B6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141545B1" w14:textId="2240DF1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0F1F4E27" w14:textId="25DA3C4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5E025" w14:textId="6A52F0D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4CB33" w14:textId="0822081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245A3A" w14:paraId="563B212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C47C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A160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22ABCCA2" w14:textId="1EBEEDE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33D61E6C" w14:textId="6C9FCFE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9D839" w14:textId="5E2241F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8C504" w14:textId="12C237B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245A3A" w14:paraId="2E309BD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3312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08AA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24448722" w14:textId="35489D5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7400E1FD" w14:textId="53A712B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AA16B" w14:textId="4B9E8C5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F5F1D" w14:textId="0F65335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245A3A" w14:paraId="4009376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6C1A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FC88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644CF154" w14:textId="48947B4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76D3213E" w14:textId="4A9F78C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F3FC9" w14:textId="5F07A85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ECA07" w14:textId="38AC83F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245A3A" w14:paraId="4C2305E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E26A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CD6A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2B03177D" w14:textId="5C37EEF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30A8DBF2" w14:textId="17F8DDF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A9BF8" w14:textId="20CF25C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E56C2" w14:textId="10C4F76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245A3A" w14:paraId="1B4033C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635F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08C9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35CF14B7" w14:textId="0D2D4A3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645A745D" w14:textId="14123D3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F035A" w14:textId="2759311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07F4C" w14:textId="5E3CB9E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245A3A" w14:paraId="57FCFDA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FBA8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3A75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EE73CFF" w14:textId="7B49D46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681BE9A9" w14:textId="0557342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FEF3C" w14:textId="23A8EA4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9876B" w14:textId="04A1A0E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245A3A" w14:paraId="1415B7F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C753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AA97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5B54CB58" w14:textId="02AC835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5F09CBE1" w14:textId="364946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F5992" w14:textId="4A3A8A3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BFFEB" w14:textId="3239565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245A3A" w14:paraId="1C6465F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F06D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597C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64CD9ACB" w14:textId="1EBD864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3EB8393C" w14:textId="682A3A5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88452" w14:textId="165F664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79093D" w14:textId="1982AA8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245A3A" w14:paraId="02989FF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98C6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D128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523DAD13" w14:textId="20D1D0B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2325836D" w14:textId="6C625DA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FB80C" w14:textId="6E668BF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4A130" w14:textId="434543E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245A3A" w14:paraId="3F3CFE3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D349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7AD1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46577410" w14:textId="1F3BC62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240C7290" w14:textId="25F31BB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3D59C" w14:textId="7FA788F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6663D" w14:textId="0F234AA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245A3A" w14:paraId="6D61DF8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1457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2DCF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48E4D24A" w14:textId="187F3E7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0D644ECE" w14:textId="745681E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FFA38" w14:textId="51B660F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F17D4" w14:textId="1B1353F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245A3A" w14:paraId="6D7C6C4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A259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2394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322C1D94" w14:textId="1C68749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617786DD" w14:textId="1FD2B0F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DACCB" w14:textId="4303BFF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ABFCA" w14:textId="54C914F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245A3A" w14:paraId="4C92356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25C4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AAEB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79FE632C" w14:textId="6BBD757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2F2F7902" w14:textId="74C9384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21C77" w14:textId="72384D1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4AD9CC" w14:textId="2A3E562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245A3A" w14:paraId="010C784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7CFD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E3F8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08271920" w14:textId="6F6CAA0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5EFB8B42" w14:textId="602D52C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A4A60" w14:textId="228FCB8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43830" w14:textId="1D1895B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245A3A" w14:paraId="545FF50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E484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6BC0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4BF7683A" w14:textId="367CC1B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6D664831" w14:textId="2252D5D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C78D0" w14:textId="76636E5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38487" w14:textId="20CFA0E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245A3A" w14:paraId="5502E89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7DA0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4C34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0344F249" w14:textId="06B3F2B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070F9AD0" w14:textId="7F4348F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2CB31" w14:textId="653953D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A1F62" w14:textId="1CD0AEB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245A3A" w14:paraId="491E3BA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2AC2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3E55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4272B817" w14:textId="1610ED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460D10A3" w14:textId="4DCAE36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42596" w14:textId="2A83060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2ECAC" w14:textId="1426902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245A3A" w14:paraId="55B8DAB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3663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4F8B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5A5648D0" w14:textId="5D5C038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3B344694" w14:textId="399125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46EA2" w14:textId="771D2E4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53901" w14:textId="035185A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245A3A" w14:paraId="35AF814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C7CC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B71E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E8E5B35" w14:textId="6769911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064DA606" w14:textId="516D3E6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6D645" w14:textId="4122ED6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707B6" w14:textId="6578AD9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245A3A" w14:paraId="670039B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0129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2D5AD0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5A5BC9A5" w14:textId="3BAF2DE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0E53B290" w14:textId="28EF418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5ECD8" w14:textId="5DF4AAA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BEC97" w14:textId="6824931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245A3A" w14:paraId="618F06D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2172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F744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748BE52F" w14:textId="1A09040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35E43AC7" w14:textId="23ADBB9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FC421" w14:textId="1590270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3E5AD" w14:textId="515D006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245A3A" w14:paraId="29BEAB3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5927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183F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6FC0DAFE" w14:textId="7787688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549E45EC" w14:textId="4BFF303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D4E1E" w14:textId="62EB15A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AB780" w14:textId="6EB13D3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245A3A" w14:paraId="282C27A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AAD7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DF50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2CCD702C" w14:textId="7C80E95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60551A07" w14:textId="7C1ACCA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47AC6" w14:textId="6476DAB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6DDE9" w14:textId="0CE6B0E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245A3A" w14:paraId="2C154AB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9529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20B1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5CFB5C9" w14:textId="11273F6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3C7DD0B6" w14:textId="31EB0ED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CB726" w14:textId="26DC179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B0F42" w14:textId="5BFD994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245A3A" w14:paraId="5182251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126E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F2C0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2C6847BB" w14:textId="2DD3EC8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3794A634" w14:textId="34D1B19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8E77D" w14:textId="51061F2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59501" w14:textId="39B9A4D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245A3A" w14:paraId="5F0B204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612D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D850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1104CC2A" w14:textId="54BEEB4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00191558" w14:textId="1F4F131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47947" w14:textId="1BF8451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D8E5C" w14:textId="4475C9B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245A3A" w14:paraId="591615C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35C1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03BE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02165E64" w14:textId="2711FF3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2F2FDD86" w14:textId="5BEF306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22430" w14:textId="5E2F082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43335C" w14:textId="0311549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245A3A" w14:paraId="5094E9E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F615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5465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5977DF8D" w14:textId="73D39D8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66C818A9" w14:textId="62BF1A6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6EF93" w14:textId="35F8D05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1AE9E" w14:textId="121813B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245A3A" w14:paraId="08DE8B7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DD1D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7917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0E24B8AF" w14:textId="33C1341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31CDD05E" w14:textId="24EABC6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F61DE" w14:textId="61040B0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1A5293" w14:textId="0E35DCB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245A3A" w14:paraId="0615F41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9720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864E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0E042DD7" w14:textId="133695B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515F59DC" w14:textId="755D9C5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73512" w14:textId="28AEE25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BDFCF" w14:textId="27B5BA1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245A3A" w14:paraId="54D152C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22C2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4185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6E47F6A9" w14:textId="7AC2458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59CE9EDD" w14:textId="03CECF8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16CA9" w14:textId="5BDC140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26A35" w14:textId="6C70746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245A3A" w14:paraId="1930F5C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1D98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43C6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27EE4C8E" w14:textId="1DC1C0E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7BFBB734" w14:textId="4413186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03B02" w14:textId="7659A23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D46B9B" w14:textId="3B6DCD6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245A3A" w14:paraId="00E2F78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17CF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3762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4499EDF" w14:textId="1AD9552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4760BB09" w14:textId="05C99D7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42301" w14:textId="2B02DBF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FDC4C" w14:textId="7053135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245A3A" w14:paraId="14A98A2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F889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783F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4C3F474E" w14:textId="1AA6992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329F5AFC" w14:textId="4B6431A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23709" w14:textId="60AAB10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624AC" w14:textId="34D3362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245A3A" w14:paraId="4ED499B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54EA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6889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15F33711" w14:textId="2838FE8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2E9446CB" w14:textId="2ABD56D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C9565" w14:textId="04F53A2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BE749" w14:textId="259417C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245A3A" w14:paraId="3114414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9ABD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13C7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17D90B94" w14:textId="10EB45B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7C9DF3B8" w14:textId="5E6FA1F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BDA92" w14:textId="306D465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1CEF47" w14:textId="61D2252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245A3A" w14:paraId="64DEA866"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18E308"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62CAAA7B" w14:textId="2EB1D4AF"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13FB2533" w14:textId="0CF2D041"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CEDA50" w14:textId="7AE54084"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99FF2A" w14:textId="4F6745B0"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245A3A" w14:paraId="68B6C32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F4F7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825C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005D2653" w14:textId="5A54624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1093DD07" w14:textId="44E933B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302BB" w14:textId="436155B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C6FB9" w14:textId="6D2F44A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245A3A" w14:paraId="5BCE2C8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AD03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216B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52ED0F77" w14:textId="262BE49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6B77248A" w14:textId="650AA85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1B9F1" w14:textId="794FDAA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73D7A" w14:textId="7917599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245A3A" w14:paraId="4482B93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E8A7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2A7C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65CB9878" w14:textId="44227E5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4EA51440" w14:textId="2EBC732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6C13B" w14:textId="3A323B6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FB013" w14:textId="1489113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245A3A" w14:paraId="31D67B23"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087DE5"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ED2B140" w14:textId="31EEBCEA"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23E6D625" w14:textId="1EADE3A7"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B20083" w14:textId="4EA67304"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CA8ED5" w14:textId="51C55684"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245A3A" w14:paraId="0F8E3E9D" w14:textId="77777777" w:rsidTr="00245A3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C3ECE00"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1992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010CA3F8" w14:textId="5F216AB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5CFB02CF" w14:textId="3DBD368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7B55D" w14:textId="3496FF3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0E580E2" w14:textId="08024D2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245A3A" w14:paraId="2DD14155" w14:textId="77777777" w:rsidTr="00245A3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F04BEB6"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5365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4CD37D5A" w14:textId="3033DCD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687CD14A" w14:textId="2882D1D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5FDCB" w14:textId="499E912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61C88" w14:textId="7899A88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245A3A" w14:paraId="147E4B7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42EF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BD3A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5C03F13B" w14:textId="1C973F3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1E4A416C" w14:textId="742F99C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C8FAC" w14:textId="4D162A5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07F3E" w14:textId="34CA6DB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245A3A" w14:paraId="342FE1C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2A55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DFDE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47718392" w14:textId="1D7CBCB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68D141EB" w14:textId="0064483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AB1F5" w14:textId="438745B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9D8D2" w14:textId="2B2A114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245A3A" w14:paraId="621564D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67CC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E533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686BF651" w14:textId="0560E54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10D5733F" w14:textId="32EF05B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2E7FD" w14:textId="228846B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7AC647" w14:textId="7F09839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245A3A" w14:paraId="19A2D7F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9634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3050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1F146351" w14:textId="77A6AFB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6C32CD73" w14:textId="0B68BFC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0A95D" w14:textId="5483F40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E46E6" w14:textId="4BB7F3E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245A3A" w14:paraId="38EF9A7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42CF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D105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31E7A315" w14:textId="676AD51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1E682430" w14:textId="4511C6D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10AD3" w14:textId="5E3C5B6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8FBC6" w14:textId="2505243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245A3A" w14:paraId="0364B49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5C8A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EBCE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CD2B446" w14:textId="134B235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6A5ADC03" w14:textId="1817FF3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73F39" w14:textId="13DD0B5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14946" w14:textId="3ABB5A9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245A3A" w14:paraId="0A3B88E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F994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835F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281C657C" w14:textId="7610E6E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646E0476" w14:textId="2617AD1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E0878" w14:textId="005A2F1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7C920" w14:textId="64B9267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245A3A" w14:paraId="77C7AE8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FA2D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6F04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750D2D15" w14:textId="2CE5DF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1587758B" w14:textId="67F2807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5132A" w14:textId="3D802A2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CF88B" w14:textId="2432905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245A3A" w14:paraId="070F2EE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E8C0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F3B2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281DAACD" w14:textId="5E57DD4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52E4D92" w14:textId="406B6BE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29E60" w14:textId="5DBADED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29586" w14:textId="206E026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245A3A" w14:paraId="7E2164F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79CC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73D7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2A1EB629" w14:textId="2CDD3DF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773EFCE3" w14:textId="118734D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880EF" w14:textId="58F9828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71D07" w14:textId="7B19A45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245A3A" w14:paraId="6DF0ED1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B463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2DC1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07324C34" w14:textId="6C9C9CD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2FA2254F" w14:textId="1114071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E06EF" w14:textId="4E81AC9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D0AB7" w14:textId="0599191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245A3A" w14:paraId="561C4B0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55B2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7F86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5811A1EB" w14:textId="4C402F7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377DA30B" w14:textId="59EFEB5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49B56" w14:textId="541DF03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810E1" w14:textId="7B11D72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245A3A" w14:paraId="422D656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7035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903F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30AAEEC2" w14:textId="442E413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2896470B" w14:textId="12F724A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03E2D" w14:textId="14A7DEB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DFB45" w14:textId="2C71C6A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245A3A" w14:paraId="4BBCD2B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6EF8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F540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70F839EE" w14:textId="1F5CE6F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7DD35D0A" w14:textId="1913F9D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532F5" w14:textId="0F7D15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0B140" w14:textId="3CCB67E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245A3A" w14:paraId="38F1B30B"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EBC677"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612987DD" w14:textId="1B565E87"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61,398.10 </w:t>
            </w:r>
          </w:p>
        </w:tc>
        <w:tc>
          <w:tcPr>
            <w:tcW w:w="675" w:type="pct"/>
            <w:tcBorders>
              <w:top w:val="nil"/>
              <w:left w:val="nil"/>
              <w:bottom w:val="single" w:sz="4" w:space="0" w:color="000000"/>
              <w:right w:val="single" w:sz="4" w:space="0" w:color="000000"/>
            </w:tcBorders>
            <w:shd w:val="clear" w:color="A5A5A5" w:fill="A5A5A5"/>
            <w:noWrap/>
            <w:vAlign w:val="bottom"/>
            <w:hideMark/>
          </w:tcPr>
          <w:p w14:paraId="114E11D0" w14:textId="47D89F20"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B0E1AF2" w14:textId="4D42455F"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672CB391" w14:textId="4A47CCAC"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83,668.10 </w:t>
            </w:r>
          </w:p>
        </w:tc>
      </w:tr>
      <w:tr w:rsidR="00245A3A" w14:paraId="7CCE28A2"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6E8005"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4931FD2F" w14:textId="1DD73F25"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1DCAC4D9" w14:textId="42986A96"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EE8B55" w14:textId="247C80BB"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63EED5" w14:textId="528B755E"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245A3A" w14:paraId="28BE51E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9C51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ACF1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21B83127" w14:textId="4440672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32425FB0" w14:textId="6F08F80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DB775" w14:textId="47D8CAB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3D926" w14:textId="672966A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245A3A" w14:paraId="6DD0F41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8251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3C2F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37AB4EE1" w14:textId="7524F16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1FDDCB7" w14:textId="3F592D6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91D31" w14:textId="3F90875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1A9EE" w14:textId="550F537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245A3A" w14:paraId="0779283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0EE0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823B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72EFCF0A" w14:textId="097410A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4E6BA7A" w14:textId="07E101F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CC04C" w14:textId="71FACA2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A05B0" w14:textId="0D0DC97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245A3A" w14:paraId="5FA4C274"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08F324"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48647D26" w14:textId="07BD483A"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5222092C" w14:textId="2163270A"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EC6CC2D" w14:textId="1354C293"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B93C978" w14:textId="58887B30"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245A3A" w14:paraId="3CC6321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4CF61"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4A40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1D24F6E3" w14:textId="24C0893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2E20163E" w14:textId="3CC4119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20FB5" w14:textId="1F9F480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215BAA" w14:textId="477DC69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245A3A" w14:paraId="278571B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D8CE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44CB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1D50FD67" w14:textId="736DFC0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47160CDE" w14:textId="6D69770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8802F" w14:textId="45CE91F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A5540" w14:textId="642FFAD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245A3A" w14:paraId="20D5599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8177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889C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70AB039D" w14:textId="673DF51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6BB69A30" w14:textId="3011426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622E4" w14:textId="63F154A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55D9E" w14:textId="734215E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245A3A" w14:paraId="516F4E1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B55A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24A1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3B919E23" w14:textId="4B299E8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C6C849F" w14:textId="2C80D16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8C03F" w14:textId="046EF18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18640DBA" w14:textId="5419F87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245A3A" w14:paraId="19BD2F1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2D68A"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D495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77B38D4E" w14:textId="199D2E6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3E40EF75" w14:textId="2057848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F3ABD" w14:textId="686604D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D3955" w14:textId="337FD43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245A3A" w14:paraId="337122E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494E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1D61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56CFC8BC" w14:textId="70DE01B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7C54C8F5" w14:textId="3B2F097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E5816" w14:textId="4312C48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63236" w14:textId="5A67179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245A3A" w14:paraId="30FD15F7"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53BC60"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256E6FEA" w14:textId="14C6586B"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53,642.49 </w:t>
            </w:r>
          </w:p>
        </w:tc>
        <w:tc>
          <w:tcPr>
            <w:tcW w:w="675" w:type="pct"/>
            <w:tcBorders>
              <w:top w:val="nil"/>
              <w:left w:val="nil"/>
              <w:bottom w:val="single" w:sz="4" w:space="0" w:color="000000"/>
              <w:right w:val="single" w:sz="4" w:space="0" w:color="000000"/>
            </w:tcBorders>
            <w:shd w:val="clear" w:color="D8D8D8" w:fill="D8D8D8"/>
            <w:noWrap/>
            <w:vAlign w:val="bottom"/>
            <w:hideMark/>
          </w:tcPr>
          <w:p w14:paraId="18C830F6" w14:textId="42828607"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0B15BF" w14:textId="7257171B"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B4E2C0E" w14:textId="25975974"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02,012.49 </w:t>
            </w:r>
          </w:p>
        </w:tc>
      </w:tr>
      <w:tr w:rsidR="00245A3A" w14:paraId="2816656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06863"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19EF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256D4806" w14:textId="78982C6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6C70C82C" w14:textId="336215E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C3074" w14:textId="410DD0E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79B9E57" w14:textId="56540A7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245A3A" w14:paraId="6DD3550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C9BD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3AA9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724969C" w14:textId="4448A2A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675" w:type="pct"/>
            <w:tcBorders>
              <w:top w:val="nil"/>
              <w:left w:val="nil"/>
              <w:bottom w:val="single" w:sz="4" w:space="0" w:color="000000"/>
              <w:right w:val="single" w:sz="4" w:space="0" w:color="000000"/>
            </w:tcBorders>
            <w:shd w:val="clear" w:color="auto" w:fill="auto"/>
            <w:noWrap/>
            <w:vAlign w:val="bottom"/>
            <w:hideMark/>
          </w:tcPr>
          <w:p w14:paraId="11B2AF39" w14:textId="77C8E03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8DB4D" w14:textId="2B5901E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1D849" w14:textId="00DCFF6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245A3A" w14:paraId="426477B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154E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291F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3E3649C2" w14:textId="091BC93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43B86494" w14:textId="622F652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75816" w14:textId="466EE4B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B0110" w14:textId="4ECFA32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245A3A" w14:paraId="5DD88D0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1641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9EAE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54354EE6" w14:textId="26F29E5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1C20A320" w14:textId="1A6D4F9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EC6BD" w14:textId="54D895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AF868" w14:textId="449935A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245A3A" w14:paraId="2FBC6AC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6A71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633D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7EDFA84D" w14:textId="3D4317F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65489312" w14:textId="3EEEA5D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F188B" w14:textId="2BC80E6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D61C5" w14:textId="537CE42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245A3A" w14:paraId="3A23EED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A291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64EE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616E2366" w14:textId="79B9CDB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5950E954" w14:textId="06DF718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41D3A" w14:textId="6251E12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1E826" w14:textId="02AFDD2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245A3A" w14:paraId="5560789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EA3D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F707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2CFAD336" w14:textId="1CCD26A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2D857ED5" w14:textId="6B49C8C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F7E67" w14:textId="72A750D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12B21" w14:textId="55454F5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245A3A" w14:paraId="756B158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000F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831ED1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E610118" w14:textId="586D848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0A73AD9E" w14:textId="1D40D6C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84D35" w14:textId="4E29032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6B6AF" w14:textId="037C931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245A3A" w14:paraId="3D002F8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6314A"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DBBE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475F36FC" w14:textId="6D8556A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2ACD2AC1" w14:textId="143BF9D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DF359" w14:textId="1A746FB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D70E1" w14:textId="55F5427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245A3A" w14:paraId="46BCC04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BDB9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49E6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1C8EA2A0" w14:textId="74FF17E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701A4AD" w14:textId="77E98C3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73E71" w14:textId="7EC3226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67C3345D" w14:textId="1AE874D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245A3A" w14:paraId="533DFD8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9649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4FE4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6F9BA236" w14:textId="5ACF07E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0AAE934" w14:textId="710DD77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145D5" w14:textId="59424E1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0E354" w14:textId="20F02DC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245A3A" w14:paraId="53092E2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4397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CD1F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175F9466" w14:textId="7125362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48CCD237" w14:textId="2E94DE6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9548E" w14:textId="5D7CF81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DBDDB" w14:textId="446464D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245A3A" w14:paraId="0A8514F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DA0A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A2AB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0555CA2F" w14:textId="4B40334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73A31C9" w14:textId="7F33E17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4B527" w14:textId="0B1ED00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9F6576F" w14:textId="6DF84AA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245A3A" w14:paraId="1A8C830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31BA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9C00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34D8698B" w14:textId="7F9A338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c>
          <w:tcPr>
            <w:tcW w:w="675" w:type="pct"/>
            <w:tcBorders>
              <w:top w:val="nil"/>
              <w:left w:val="nil"/>
              <w:bottom w:val="single" w:sz="4" w:space="0" w:color="000000"/>
              <w:right w:val="single" w:sz="4" w:space="0" w:color="000000"/>
            </w:tcBorders>
            <w:shd w:val="clear" w:color="auto" w:fill="auto"/>
            <w:noWrap/>
            <w:vAlign w:val="bottom"/>
            <w:hideMark/>
          </w:tcPr>
          <w:p w14:paraId="6D55B85C" w14:textId="0090891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E8A7A" w14:textId="6316165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310E8" w14:textId="6DF31DD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r>
      <w:tr w:rsidR="00245A3A" w14:paraId="32063C7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B68D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24DB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60AC02C7" w14:textId="467B01E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41F366F5" w14:textId="59B3D85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1969A" w14:textId="666EBB0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B645D" w14:textId="1D74289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245A3A" w14:paraId="14CF47E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B9F8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35A7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5121E344" w14:textId="01C391D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1C187A5A" w14:textId="6F77076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A8F95" w14:textId="5ECE336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32C83" w14:textId="7554318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245A3A" w14:paraId="394D9E4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71AA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5576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4246385F" w14:textId="37A2053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AED7266" w14:textId="4D8EFBA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A7D63" w14:textId="189965C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8F9A3" w14:textId="2D456D6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245A3A" w14:paraId="6809C21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F0A1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3534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39CE7760" w14:textId="0BEE6C3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0C67AA3" w14:textId="4B08B6B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B941C" w14:textId="75093AE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694DC84B" w14:textId="4348DBE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245A3A" w14:paraId="3027C02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77B7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95EC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06B5AF25" w14:textId="358F952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30CD06C" w14:textId="6AB3CF8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478A2" w14:textId="77967C3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49B49793" w14:textId="7C400F7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245A3A" w14:paraId="649BF06C"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02E179"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990A1DF" w14:textId="770B29E2"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0C9EA35C" w14:textId="2956E33E"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EDBC56" w14:textId="1D3C1DF6"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75F0DAA" w14:textId="1FBF7945"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245A3A" w14:paraId="3F60DBC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34BE1"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2DF1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D163659" w14:textId="3CDCD85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082FD3DF" w14:textId="3FC1609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FB5E7" w14:textId="4D4AB9C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A5238FB" w14:textId="2D4D4D7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245A3A" w14:paraId="2DC5C64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B94F2"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DB7D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3DB3A315" w14:textId="486ABD3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2F842888" w14:textId="2A6F041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3C351" w14:textId="117A8A4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8F96F" w14:textId="56E0A2F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245A3A" w14:paraId="48984BA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573E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C4F6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3E8E8D70" w14:textId="0B0BB71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7DD4E0EB" w14:textId="389C875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59267" w14:textId="38A9988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388E5D26" w14:textId="440DE6C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245A3A" w14:paraId="60BABAF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B1F23"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6308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3781327E" w14:textId="5FA9748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727AD81F" w14:textId="3089185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220FC" w14:textId="4DB643B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849F9" w14:textId="16A5AA0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245A3A" w14:paraId="7B8A19E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4341A"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FD27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20EAE7CB" w14:textId="1CEC6F0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6ECB1D2D" w14:textId="270F9EA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B3DAA" w14:textId="22C5AD2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94F0A" w14:textId="230A044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245A3A" w14:paraId="091525A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FE404"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B637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213A95E" w14:textId="039A1B9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37554C85" w14:textId="1CEA379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56E32" w14:textId="29F2CC1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152DF" w14:textId="4DC7BDC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245A3A" w14:paraId="0CF1C41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16BA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AC6A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45C47D64" w14:textId="2A684D2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1E0B350E" w14:textId="5A19B19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F17C1" w14:textId="32FBF30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F0D66" w14:textId="2FBE480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245A3A" w14:paraId="4850C05D"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FB9AFD"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1C75BB72" w14:textId="2E34805B"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6,028.83 </w:t>
            </w:r>
          </w:p>
        </w:tc>
        <w:tc>
          <w:tcPr>
            <w:tcW w:w="675" w:type="pct"/>
            <w:tcBorders>
              <w:top w:val="nil"/>
              <w:left w:val="nil"/>
              <w:bottom w:val="single" w:sz="4" w:space="0" w:color="000000"/>
              <w:right w:val="single" w:sz="4" w:space="0" w:color="000000"/>
            </w:tcBorders>
            <w:shd w:val="clear" w:color="D8D8D8" w:fill="D8D8D8"/>
            <w:noWrap/>
            <w:vAlign w:val="bottom"/>
            <w:hideMark/>
          </w:tcPr>
          <w:p w14:paraId="6BA4CE97" w14:textId="03FAF516"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967051" w14:textId="4651B956"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25F97D6" w14:textId="497A5FDD"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64,528.83 </w:t>
            </w:r>
          </w:p>
        </w:tc>
      </w:tr>
      <w:tr w:rsidR="00245A3A" w14:paraId="0743622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07E89"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323F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71F683AE" w14:textId="62B3C7A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19268DB8" w14:textId="6B89279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787B5" w14:textId="3B355A0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CBE2FFA" w14:textId="41316F7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245A3A" w14:paraId="34C568B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99EA7"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84BC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6EAEF1D8" w14:textId="3902827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4880D74A" w14:textId="62ECD9F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01A69" w14:textId="3526F76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1F087" w14:textId="13BEA9C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245A3A" w14:paraId="3047074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E660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D13E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70E24ED3" w14:textId="2A7E3AE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34F6EBCA" w14:textId="7C10E89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07706" w14:textId="1947FFD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32ECC" w14:textId="0735DD7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245A3A" w14:paraId="45F93A7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EE6F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05A9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2340352A" w14:textId="4A18EE1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1444BB8" w14:textId="1DCFAEB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9CC46" w14:textId="09A8E66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4CBE9224" w14:textId="465D3C1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245A3A" w14:paraId="06924F8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46A0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3777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pul-an</w:t>
            </w:r>
          </w:p>
        </w:tc>
        <w:tc>
          <w:tcPr>
            <w:tcW w:w="777" w:type="pct"/>
            <w:tcBorders>
              <w:top w:val="nil"/>
              <w:left w:val="nil"/>
              <w:bottom w:val="single" w:sz="4" w:space="0" w:color="000000"/>
              <w:right w:val="single" w:sz="4" w:space="0" w:color="000000"/>
            </w:tcBorders>
            <w:shd w:val="clear" w:color="auto" w:fill="auto"/>
            <w:noWrap/>
            <w:vAlign w:val="bottom"/>
            <w:hideMark/>
          </w:tcPr>
          <w:p w14:paraId="162BC90F" w14:textId="149AF09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45.88 </w:t>
            </w:r>
          </w:p>
        </w:tc>
        <w:tc>
          <w:tcPr>
            <w:tcW w:w="675" w:type="pct"/>
            <w:tcBorders>
              <w:top w:val="nil"/>
              <w:left w:val="nil"/>
              <w:bottom w:val="single" w:sz="4" w:space="0" w:color="000000"/>
              <w:right w:val="single" w:sz="4" w:space="0" w:color="000000"/>
            </w:tcBorders>
            <w:shd w:val="clear" w:color="auto" w:fill="auto"/>
            <w:noWrap/>
            <w:vAlign w:val="bottom"/>
            <w:hideMark/>
          </w:tcPr>
          <w:p w14:paraId="28CD0557" w14:textId="07CB133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2999E" w14:textId="1932657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C3962" w14:textId="3ADFEB7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45.88 </w:t>
            </w:r>
          </w:p>
        </w:tc>
      </w:tr>
      <w:tr w:rsidR="00245A3A" w14:paraId="1EF0983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1A93D"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64FA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6AEB2A09" w14:textId="7EAE0C9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5AB89015" w14:textId="5DAC177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C565C" w14:textId="19C2B50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9F45E" w14:textId="13D26B4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245A3A" w14:paraId="7E8BA1B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B1B5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4B16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72B652E5" w14:textId="159681E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579707E9" w14:textId="4EE1CA0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76510" w14:textId="6A86922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CF47A" w14:textId="232397A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245A3A" w14:paraId="7192370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8E36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9613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7EA2DFDA" w14:textId="70F2286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4972B7D7" w14:textId="7727F13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38081" w14:textId="46AF79E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5C70F" w14:textId="575E931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245A3A" w14:paraId="4EB5C5B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60AA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4172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45598651" w14:textId="4480A16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1682A606" w14:textId="0A5C5B0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7EA6E" w14:textId="54F1C56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944EA" w14:textId="2D0C4EC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245A3A" w14:paraId="2B4C3F9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F998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1E74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68F14ADA" w14:textId="4376365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BD18DC7" w14:textId="7381118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8B316" w14:textId="2A3319A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AF169" w14:textId="621E673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245A3A" w14:paraId="4919F7A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1096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39EE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00349509" w14:textId="71E6459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7C4630D0" w14:textId="7056CFA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BA4C2" w14:textId="1747BFC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C7ED1" w14:textId="0217562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245A3A" w14:paraId="2A063C0E"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3FD3AA"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1FA7C121" w14:textId="6523E806"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675" w:type="pct"/>
            <w:tcBorders>
              <w:top w:val="nil"/>
              <w:left w:val="nil"/>
              <w:bottom w:val="single" w:sz="4" w:space="0" w:color="000000"/>
              <w:right w:val="single" w:sz="4" w:space="0" w:color="000000"/>
            </w:tcBorders>
            <w:shd w:val="clear" w:color="D8D8D8" w:fill="D8D8D8"/>
            <w:noWrap/>
            <w:vAlign w:val="bottom"/>
            <w:hideMark/>
          </w:tcPr>
          <w:p w14:paraId="01A8D473" w14:textId="1517032E"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EB01DD" w14:textId="46C7313A"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6B35D12" w14:textId="0702BB48"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245A3A" w14:paraId="7ED44BA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AA79F"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D63F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2B31C9F6" w14:textId="0F5B247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301DAF2C" w14:textId="3D54EF1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5F0ED" w14:textId="5DAED05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388B6AA" w14:textId="03C3558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245A3A" w14:paraId="40EFEAD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84DB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9665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115774FE" w14:textId="088BAC5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32FEAE5" w14:textId="5C37271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33CFE" w14:textId="3140329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7A208" w14:textId="63BD093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245A3A" w14:paraId="4CB132D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217F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D7BD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FF4307B" w14:textId="3684964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5F4CEED" w14:textId="1A59C68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337B0" w14:textId="1D8851E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756C0964" w14:textId="5C44F67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45A3A" w14:paraId="66C7E0C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F8698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435F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1BC6C568" w14:textId="0FA654F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38FF29C" w14:textId="659302A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B1D9E" w14:textId="4353B92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C1329" w14:textId="088CA9A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245A3A" w14:paraId="183074E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7778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06CB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53D6EAE3" w14:textId="592BCB9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76FDFAD3" w14:textId="7E43A7E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C743B" w14:textId="53AF0B1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3AD6A" w14:textId="4FF0534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245A3A" w14:paraId="288C3CC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1A101"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A6A1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7415068A" w14:textId="1AE78E4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5A8C495" w14:textId="7E1C267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A6A10" w14:textId="707C9D4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5713AACC" w14:textId="5F256F0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245A3A" w14:paraId="571CB86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4BB58"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3EE0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751F017E" w14:textId="53F021D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41892A4C" w14:textId="2FAF838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87243" w14:textId="1D05150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44737" w14:textId="77A83C8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245A3A" w14:paraId="3528F755"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DB6D2A"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13F78FA5" w14:textId="09682BB1"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083,178.83 </w:t>
            </w:r>
          </w:p>
        </w:tc>
        <w:tc>
          <w:tcPr>
            <w:tcW w:w="675" w:type="pct"/>
            <w:tcBorders>
              <w:top w:val="nil"/>
              <w:left w:val="nil"/>
              <w:bottom w:val="single" w:sz="4" w:space="0" w:color="000000"/>
              <w:right w:val="single" w:sz="4" w:space="0" w:color="000000"/>
            </w:tcBorders>
            <w:shd w:val="clear" w:color="A5A5A5" w:fill="A5A5A5"/>
            <w:noWrap/>
            <w:vAlign w:val="bottom"/>
            <w:hideMark/>
          </w:tcPr>
          <w:p w14:paraId="1B4E66F0" w14:textId="21B4F3CA"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9CFCF4B" w14:textId="463C0AB3"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4503C60" w14:textId="52C136C0"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083,178.83 </w:t>
            </w:r>
          </w:p>
        </w:tc>
      </w:tr>
      <w:tr w:rsidR="00245A3A" w14:paraId="0AED36C9"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A54427"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23488ED" w14:textId="5F5691A5"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18,522.18 </w:t>
            </w:r>
          </w:p>
        </w:tc>
        <w:tc>
          <w:tcPr>
            <w:tcW w:w="675" w:type="pct"/>
            <w:tcBorders>
              <w:top w:val="nil"/>
              <w:left w:val="nil"/>
              <w:bottom w:val="single" w:sz="4" w:space="0" w:color="000000"/>
              <w:right w:val="single" w:sz="4" w:space="0" w:color="000000"/>
            </w:tcBorders>
            <w:shd w:val="clear" w:color="D8D8D8" w:fill="D8D8D8"/>
            <w:noWrap/>
            <w:vAlign w:val="bottom"/>
            <w:hideMark/>
          </w:tcPr>
          <w:p w14:paraId="3475B035" w14:textId="0F69FEF7"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F5BF5E" w14:textId="636D994D"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BB4905" w14:textId="5BF2057D"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18,522.18 </w:t>
            </w:r>
          </w:p>
        </w:tc>
      </w:tr>
      <w:tr w:rsidR="00245A3A" w14:paraId="0CA5CA9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B7B23"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FB77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057D6011" w14:textId="7CF79C2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35DB22E0" w14:textId="6D64D0C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5B5C8" w14:textId="24C1CC0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B7B4B" w14:textId="6CD0FAA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245A3A" w14:paraId="3456BE9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983E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6239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2A301633" w14:textId="03DDA6F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11D05ACD" w14:textId="64188B8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82DC3" w14:textId="3F9105B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049A9" w14:textId="0A31B3D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245A3A" w14:paraId="172F7F2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ACF9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AD62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6D69193" w14:textId="0575DE7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009B9477" w14:textId="6A0D87E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9B4775" w14:textId="5E6C626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1567B" w14:textId="0560462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245A3A" w14:paraId="68595E0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EE10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B90C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506ED858" w14:textId="2A41FEC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476E99EF" w14:textId="54BC8D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144A3A" w14:textId="29AEF5A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07C33" w14:textId="3F87465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245A3A" w14:paraId="33BBA6A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8566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6B76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2706E766" w14:textId="69618C5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4EE80CFE" w14:textId="7F5CCEE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75D6A" w14:textId="33EC193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78FFD" w14:textId="6FCF538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245A3A" w14:paraId="1B9130B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4B13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FDB2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5AC671C1" w14:textId="0D3B62F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0A06E11E" w14:textId="385F690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6F3DF" w14:textId="0DF81AF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67FC9" w14:textId="1E562BF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245A3A" w14:paraId="180EC37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5B4A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FD63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18F9BF45" w14:textId="236AFE8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402B720A" w14:textId="27E9144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2B768" w14:textId="4A17C00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2FF74" w14:textId="38110B0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245A3A" w14:paraId="7EFF063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E245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4211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3F25B416" w14:textId="2AA2E61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47A9632" w14:textId="2BC3D5B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0CCB7" w14:textId="32B1A0D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A4613" w14:textId="6769A27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245A3A" w14:paraId="6F91CA1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E587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51AC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77D06787" w14:textId="746B96B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1120AB32" w14:textId="799CBCA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44819" w14:textId="4B94E86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EC3FF" w14:textId="234BB29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245A3A" w14:paraId="5D68F64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337B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C38A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597013D" w14:textId="4910C09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3D176A6F" w14:textId="476B915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B061B" w14:textId="5D2832F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61539" w14:textId="1CB7B49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245A3A" w14:paraId="4DCBC95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C37E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9E21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3723CDF9" w14:textId="799B6D5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73A18AB7" w14:textId="5A0560F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396B4" w14:textId="46B33F2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9338E" w14:textId="5AF45C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245A3A" w14:paraId="6E2C8AC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716A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C993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68FE0A86" w14:textId="1445F37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74E69E14" w14:textId="3A1DF8A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B5894" w14:textId="30BCBDA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21496" w14:textId="62E29C1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245A3A" w14:paraId="2471A6F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47DF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10A7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092BC86F" w14:textId="302AA4A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6FB50331" w14:textId="271706C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869D6" w14:textId="61051FD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0F41D" w14:textId="246AC7D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245A3A" w14:paraId="6EABCEF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E646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EE97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054F1B21" w14:textId="5970B13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6D06A80" w14:textId="417334D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27C1A" w14:textId="234AE98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FD5D9" w14:textId="45AEC4C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245A3A" w14:paraId="31774CA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F60C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068C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58E00310" w14:textId="2688B9E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898.00 </w:t>
            </w:r>
          </w:p>
        </w:tc>
        <w:tc>
          <w:tcPr>
            <w:tcW w:w="675" w:type="pct"/>
            <w:tcBorders>
              <w:top w:val="nil"/>
              <w:left w:val="nil"/>
              <w:bottom w:val="single" w:sz="4" w:space="0" w:color="000000"/>
              <w:right w:val="single" w:sz="4" w:space="0" w:color="000000"/>
            </w:tcBorders>
            <w:shd w:val="clear" w:color="auto" w:fill="auto"/>
            <w:noWrap/>
            <w:vAlign w:val="bottom"/>
            <w:hideMark/>
          </w:tcPr>
          <w:p w14:paraId="24E2712E" w14:textId="4D530B6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CA890" w14:textId="50DB8FF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B4E4A" w14:textId="11B06F7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898.00 </w:t>
            </w:r>
          </w:p>
        </w:tc>
      </w:tr>
      <w:tr w:rsidR="00245A3A" w14:paraId="3B6F424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40EA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3567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77C9E53B" w14:textId="358254C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176BF0E3" w14:textId="4AEE3B2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4F009" w14:textId="4F934C9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94C42" w14:textId="01748E6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245A3A" w14:paraId="670FF0C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EE13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B227D4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452DE503" w14:textId="18290E7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0CB78F77" w14:textId="1BB4C50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786DE" w14:textId="6B9DCC0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DED28" w14:textId="311DC51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245A3A" w14:paraId="47BDE3D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49C3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9E45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8F9A8D6" w14:textId="44D39DA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3CCEDB4E" w14:textId="6449F41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016B3" w14:textId="59FAB3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3C949" w14:textId="704ED01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245A3A" w14:paraId="4536FBF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98AC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E344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4417AFC1" w14:textId="70516D0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5BBE488B" w14:textId="188915B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1D6A3" w14:textId="1E126DA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3F266" w14:textId="5E28B68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245A3A" w14:paraId="60183E9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CDC1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4426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25B39640" w14:textId="3377542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597D742" w14:textId="7F60361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A0027" w14:textId="2DB4FFC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54B7B4" w14:textId="64CC839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245A3A" w14:paraId="04C6A05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53A2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34150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41186060" w14:textId="06065F8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5F3615BE" w14:textId="28E03EA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D162E" w14:textId="2A4ED5C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8BBB9" w14:textId="5BACD35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245A3A" w14:paraId="657881A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123D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97FF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664021A4" w14:textId="71CA51C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45577FD9" w14:textId="183A968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0778E" w14:textId="503F150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87669F" w14:textId="37A2013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245A3A" w14:paraId="0484EE3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3D89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8D8C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0850D516" w14:textId="562459F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200B6677" w14:textId="10C481D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6A2EB" w14:textId="4B93571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4FA59" w14:textId="624DA75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245A3A" w14:paraId="722E28C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4860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7B68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43715099" w14:textId="19E1EB3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6D2DE069" w14:textId="5F5EECA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70C64" w14:textId="556F8EF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30FB3" w14:textId="456AB0C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245A3A" w14:paraId="1A08490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F6A1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570F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2AFC46CB" w14:textId="5FDE130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34AC05" w14:textId="7A6DC93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8003A" w14:textId="0E8FD72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D84B1" w14:textId="35DEB1E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245A3A" w14:paraId="6DCCA1A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74DE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3F95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7BA0A24A" w14:textId="0017D99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5C7EF97A" w14:textId="0BF9E4C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59C42" w14:textId="276D428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848C6" w14:textId="3467F15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245A3A" w14:paraId="74EECC0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1853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F6B4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4202C79A" w14:textId="6390F72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B025C0" w14:textId="2EEB7F0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5298B" w14:textId="10BD235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77777" w14:textId="37FAF52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245A3A" w14:paraId="63D05D6F"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15DA13"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95BC0ED" w14:textId="300B6ABB"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60051C83" w14:textId="33B24158"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23B451" w14:textId="6EADC802"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C96263" w14:textId="1D164A87"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245A3A" w14:paraId="0E70679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D53A0"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DF4F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5FCBB1BF" w14:textId="50828FB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6EDCB5" w14:textId="4380EF6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5C9F2" w14:textId="67E0514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1199C" w14:textId="1E1F844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245A3A" w14:paraId="0CD7F47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1DCC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E78A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2C26B240" w14:textId="3C7F72A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6390FB18" w14:textId="4F31402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DAA40" w14:textId="753A053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92D9E" w14:textId="33B3BD7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245A3A" w14:paraId="13E0C6A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A72E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7544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6657DB89" w14:textId="69D3206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538E1120" w14:textId="514993E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3EA38" w14:textId="1C8632B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D27E8" w14:textId="10B2B80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245A3A" w14:paraId="32EBF37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1A03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BB2D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22680A84" w14:textId="5FD1B40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0C6836D5" w14:textId="3A4B3A3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C4ACB" w14:textId="5369B8B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E172E" w14:textId="17A67E4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245A3A" w14:paraId="4B95A40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8C99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A952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6887BC59" w14:textId="4299EC0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3A51865D" w14:textId="3FA26C9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C6411" w14:textId="60AB667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7C88D" w14:textId="6B9D95E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245A3A" w14:paraId="225445B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2CCC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7C50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088DFD8D" w14:textId="407C505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4A44CE8F" w14:textId="6AB0EC5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5109A" w14:textId="13345C1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AB6D1" w14:textId="0EFE916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245A3A" w14:paraId="1E4F3CA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37CD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9D5A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25E6E17B" w14:textId="3C9D1B4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2564F5CA" w14:textId="728BF4F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61283" w14:textId="6FC5877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0F40D" w14:textId="4BCF804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245A3A" w14:paraId="00C1BD8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60F9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197B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16C5D1E6" w14:textId="0F2DC6B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3E12218C" w14:textId="32AB3C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DCC27" w14:textId="712CAA7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DDB45" w14:textId="0FECD07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245A3A" w14:paraId="25E2E0F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FFD1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D458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5A914025" w14:textId="5A45A55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1156A369" w14:textId="3A97DFF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7B010" w14:textId="6B62264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A2323" w14:textId="4A653FA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245A3A" w14:paraId="6D13261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C2E4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7500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7CF4E869" w14:textId="1DB836C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5A85113C" w14:textId="4B54789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305D6" w14:textId="109EF1E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3B0D2" w14:textId="6F81A79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245A3A" w14:paraId="6E8627D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9AE0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622A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3EED2269" w14:textId="7E5AE50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2A4DEEA3" w14:textId="46CAE9D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8AA8D" w14:textId="4299D93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393B3" w14:textId="5837DCC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245A3A" w14:paraId="481757E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47AC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77D0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76E594F1" w14:textId="7A59BAA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608FE25A" w14:textId="1F1FBF4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B79D4" w14:textId="37A73C1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D7969" w14:textId="494E1A1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245A3A" w14:paraId="69FFAA9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34F6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A9F4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379E283C" w14:textId="3F69C1D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497A68C7" w14:textId="49677C1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2721B" w14:textId="2B7B742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07183" w14:textId="4DE27DF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245A3A" w14:paraId="6B01158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07AB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15F4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73A01C19" w14:textId="52BD07D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6062E2F7" w14:textId="71A33D1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A0F8C" w14:textId="7C0B54A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34454" w14:textId="1A78DF4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245A3A" w14:paraId="1BE6E8F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3625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060F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7F95013A" w14:textId="5F1CEA2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125D06EF" w14:textId="72990AC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FB1DA" w14:textId="0AAA34B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6C66C" w14:textId="7E026AB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245A3A" w14:paraId="4D64BB5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4FDE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CCE5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6F5500D9" w14:textId="444D25D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2B0E80D7" w14:textId="64815DA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18342" w14:textId="4A1C3FE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55BEF" w14:textId="688EB39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245A3A" w14:paraId="4AD7BAA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2BD9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FEEF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1DE9061" w14:textId="2980CF9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6255CA9A" w14:textId="41100E3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A6F55" w14:textId="69F24AC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DCD40" w14:textId="17CE0DD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245A3A" w14:paraId="42ED362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0B7E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B7F2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588975B2" w14:textId="1D61AF0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2C7523FA" w14:textId="26AC17A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20065" w14:textId="189ECE7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5DC9C" w14:textId="6335DEB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245A3A" w14:paraId="0A95CFF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4063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FF3E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7E2BCE89" w14:textId="6A96829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719F48C4" w14:textId="2847875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76FBB" w14:textId="06E0120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61B65" w14:textId="54CC74B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245A3A" w14:paraId="273285C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78A7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72A3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5CAF137" w14:textId="2AE2090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0594D381" w14:textId="7E9E63C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2AD8B" w14:textId="111C8E2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87161" w14:textId="1BB6F53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245A3A" w14:paraId="676B6ED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41B6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D44D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0EA7E6CC" w14:textId="4071E92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5A4DD409" w14:textId="5ED9E3B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C3263" w14:textId="58BAF75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5E6FF" w14:textId="7D4E98E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245A3A" w14:paraId="57BA386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7523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AFA3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40D6307" w14:textId="06A08C8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609CB79E" w14:textId="4B4C152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D0B73" w14:textId="2889A62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D3FEC" w14:textId="1854077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245A3A" w14:paraId="7C5B500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257A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A71A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4BA6B310" w14:textId="0DD7DF8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55304AC6" w14:textId="51EE6ED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15F3A" w14:textId="2D6CB8E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F10FC" w14:textId="34422F7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245A3A" w14:paraId="5FC3D95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9735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A619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712FA6CA" w14:textId="2381789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4C1E7CA8" w14:textId="5D1D9C4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11AD0" w14:textId="5147379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E78F9" w14:textId="5CD1AFA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245A3A" w14:paraId="4571755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7077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59CD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513FE59C" w14:textId="337FDA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1B588045" w14:textId="38DA138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D8E71" w14:textId="447369B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E4172" w14:textId="4E5CBBF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245A3A" w14:paraId="674C0B4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ED2D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C165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1B52E2D3" w14:textId="7124246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D487DA" w14:textId="5C76D04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C8FCF" w14:textId="61AA449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5DB54" w14:textId="122E0A9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245A3A" w14:paraId="29A8140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9232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6FEF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028F209F" w14:textId="30553DF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47E328A9" w14:textId="518AD42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BBE60" w14:textId="0523798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357B2" w14:textId="2172CA7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245A3A" w14:paraId="498C25D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4BAD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FA3D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584D469F" w14:textId="12798A7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279B2199" w14:textId="2D518D3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4AA46" w14:textId="6524639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5020C" w14:textId="6CFDF5C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245A3A" w14:paraId="71EE6B2F"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941AF3"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6CDA9A17" w14:textId="208164F1"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19565EF1" w14:textId="195F5209"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84FD53" w14:textId="71673AEA"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F70E5B" w14:textId="790CE71A"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245A3A" w14:paraId="22A99CE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2D7C4"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C776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A2DBE9F" w14:textId="638CB95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47F6E4E7" w14:textId="31DE5EA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85798" w14:textId="6738753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54EB6" w14:textId="5FDA79E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245A3A" w14:paraId="2AF5C5E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5C680"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D024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3DDC44B7" w14:textId="5E94010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4644F6DF" w14:textId="371BAE5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FB369" w14:textId="65D17D9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29A48" w14:textId="3B3B8B9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245A3A" w14:paraId="52294EA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4F6D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DA4F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375E66EE" w14:textId="068BDF5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9F9213" w14:textId="7B9CD08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3C608" w14:textId="6C99A0E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106A8" w14:textId="68241C0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245A3A" w14:paraId="5232B23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AF43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6FD5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18A241B6" w14:textId="434C1C0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23BF98B1" w14:textId="022BBE9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19346" w14:textId="3E2BEDC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B9728" w14:textId="786FA02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245A3A" w14:paraId="4B49C21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CF71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1511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27214191" w14:textId="0A0DE91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41DD1977" w14:textId="3184ECB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6B023" w14:textId="7B34635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401A9D" w14:textId="22968C7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245A3A" w14:paraId="715A4B0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7CA0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DD73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67372C8E" w14:textId="54E9870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4AB524EB" w14:textId="03CB851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62357" w14:textId="367A4FE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67D85" w14:textId="3459C79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245A3A" w14:paraId="6EA07B7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C509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C61A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592A6735" w14:textId="4308089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4AC630B3" w14:textId="073491E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711B4" w14:textId="7B8CC0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EF597" w14:textId="05D0858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245A3A" w14:paraId="357D7D2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D8DB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2D80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21C6A557" w14:textId="56A1FAA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CC1CCCD" w14:textId="5B326CC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AB848" w14:textId="1AEC51F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C538A" w14:textId="5D72B9A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245A3A" w14:paraId="68062CF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6CE2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EB21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6452D79F" w14:textId="3F61F10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5926E29A" w14:textId="5361FAF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000BE" w14:textId="0EF0867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947DA" w14:textId="57AD266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245A3A" w14:paraId="11FF652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7F77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D741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28BC34E2" w14:textId="5C6E3FE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57458C5B" w14:textId="6F42B11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65920" w14:textId="050417B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5E0D7" w14:textId="1833115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245A3A" w14:paraId="3F95B26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798B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9F29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4FABF2A7" w14:textId="261E4F0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1288D72C" w14:textId="7C15BE7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3790B" w14:textId="0CAA96A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76E77" w14:textId="1C381CF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245A3A" w14:paraId="64FAA9C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A1E3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5128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2DF5491F" w14:textId="1D5B6B7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3602F005" w14:textId="5854E7B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ECDC7" w14:textId="65E99F7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91C98" w14:textId="5470B69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245A3A" w14:paraId="69B5289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FA70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7CE2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653C658A" w14:textId="7FFB798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591041E3" w14:textId="78CCE43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C8ABD" w14:textId="332C883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3565D" w14:textId="79E3206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245A3A" w14:paraId="561B237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31DE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EA96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48B53AF1" w14:textId="5F5AF10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6BA312AE" w14:textId="4180B64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082F6" w14:textId="7B80E24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D0AFC" w14:textId="7139FE7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245A3A" w14:paraId="0164F93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B5AD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A1F6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62A2F4E6" w14:textId="00B7D8D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209A16E4" w14:textId="0B0B906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CDB8E" w14:textId="71348F6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FAF4D" w14:textId="70505B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245A3A" w14:paraId="254573B9"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B95719"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764F22B0" w14:textId="179A804F"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54F29FA7" w14:textId="7213B60E"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E3A680" w14:textId="3F65E4E7"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777EBB" w14:textId="39492CFC"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245A3A" w14:paraId="298B5F5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544F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4945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491CE118" w14:textId="68120DD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73F434BA" w14:textId="760C3D7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7A9B2" w14:textId="7B3BCC5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601AF" w14:textId="247D1EF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245A3A" w14:paraId="465DFF88"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D501AA"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20ADC308" w14:textId="5F91ED3F"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797,052.05 </w:t>
            </w:r>
          </w:p>
        </w:tc>
        <w:tc>
          <w:tcPr>
            <w:tcW w:w="675" w:type="pct"/>
            <w:tcBorders>
              <w:top w:val="nil"/>
              <w:left w:val="nil"/>
              <w:bottom w:val="single" w:sz="4" w:space="0" w:color="000000"/>
              <w:right w:val="single" w:sz="4" w:space="0" w:color="000000"/>
            </w:tcBorders>
            <w:shd w:val="clear" w:color="A5A5A5" w:fill="A5A5A5"/>
            <w:noWrap/>
            <w:vAlign w:val="bottom"/>
            <w:hideMark/>
          </w:tcPr>
          <w:p w14:paraId="451FCF71" w14:textId="1D237BC6"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065EB1A" w14:textId="1BCDFEB2"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0F94879" w14:textId="1024F1D8"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797,052.05 </w:t>
            </w:r>
          </w:p>
        </w:tc>
      </w:tr>
      <w:tr w:rsidR="00245A3A" w14:paraId="7DDAFC8E"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20D961"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4A4010F7" w14:textId="115C7B0D"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67,496.10 </w:t>
            </w:r>
          </w:p>
        </w:tc>
        <w:tc>
          <w:tcPr>
            <w:tcW w:w="675" w:type="pct"/>
            <w:tcBorders>
              <w:top w:val="nil"/>
              <w:left w:val="nil"/>
              <w:bottom w:val="single" w:sz="4" w:space="0" w:color="000000"/>
              <w:right w:val="single" w:sz="4" w:space="0" w:color="000000"/>
            </w:tcBorders>
            <w:shd w:val="clear" w:color="D8D8D8" w:fill="D8D8D8"/>
            <w:noWrap/>
            <w:vAlign w:val="bottom"/>
            <w:hideMark/>
          </w:tcPr>
          <w:p w14:paraId="16D7AC73" w14:textId="7E4799BA"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FF6DA6" w14:textId="02FF353A"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1E6A25" w14:textId="0C99F5D6"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67,496.10 </w:t>
            </w:r>
          </w:p>
        </w:tc>
      </w:tr>
      <w:tr w:rsidR="00245A3A" w14:paraId="2ABE042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7E219"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9C58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792AB955" w14:textId="7AA878D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714D90D" w14:textId="30BA270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7CC91" w14:textId="477A05D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FD8D3" w14:textId="0D87791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45A3A" w14:paraId="0F6857A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101A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8A50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7DFFDD13" w14:textId="4699B7C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6,320.00 </w:t>
            </w:r>
          </w:p>
        </w:tc>
        <w:tc>
          <w:tcPr>
            <w:tcW w:w="675" w:type="pct"/>
            <w:tcBorders>
              <w:top w:val="nil"/>
              <w:left w:val="nil"/>
              <w:bottom w:val="single" w:sz="4" w:space="0" w:color="000000"/>
              <w:right w:val="single" w:sz="4" w:space="0" w:color="000000"/>
            </w:tcBorders>
            <w:shd w:val="clear" w:color="auto" w:fill="auto"/>
            <w:noWrap/>
            <w:vAlign w:val="bottom"/>
            <w:hideMark/>
          </w:tcPr>
          <w:p w14:paraId="5BD11271" w14:textId="20689C5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D72A8" w14:textId="7BF6F21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48FAA" w14:textId="525D92C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6,320.00 </w:t>
            </w:r>
          </w:p>
        </w:tc>
      </w:tr>
      <w:tr w:rsidR="00245A3A" w14:paraId="72BD316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88FC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03F1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667092D1" w14:textId="60B2C6F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7BD50BE" w14:textId="753183C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F4352" w14:textId="0B3054A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66068" w14:textId="0328C36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45A3A" w14:paraId="1442D15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DEC8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8C1D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5D019FDC" w14:textId="6AFE0E6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25EA8B2" w14:textId="216A5EC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A6C1D" w14:textId="1F404F0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257E6" w14:textId="6471773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45A3A" w14:paraId="225B7D7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5FF0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666A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70CCA85F" w14:textId="5828CD1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76643C05" w14:textId="3CB35C1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F813A" w14:textId="6DC3AB7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D8030" w14:textId="48B20D9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245A3A" w14:paraId="7AAEF91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A0C4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536B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4771C6AD" w14:textId="4A5DF90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72DFC8C4" w14:textId="4F220E2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25F2F4" w14:textId="3401849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635E8" w14:textId="1B9EA35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245A3A" w14:paraId="6E48B32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7ED0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E275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2CE86570" w14:textId="2626D4D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A8846F0" w14:textId="396BE8E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64972" w14:textId="2BAB965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C4F3D" w14:textId="10316AB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45A3A" w14:paraId="2453637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E7AE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E84C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0A88A66E" w14:textId="74199A3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9,205.00 </w:t>
            </w:r>
          </w:p>
        </w:tc>
        <w:tc>
          <w:tcPr>
            <w:tcW w:w="675" w:type="pct"/>
            <w:tcBorders>
              <w:top w:val="nil"/>
              <w:left w:val="nil"/>
              <w:bottom w:val="single" w:sz="4" w:space="0" w:color="000000"/>
              <w:right w:val="single" w:sz="4" w:space="0" w:color="000000"/>
            </w:tcBorders>
            <w:shd w:val="clear" w:color="auto" w:fill="auto"/>
            <w:noWrap/>
            <w:vAlign w:val="bottom"/>
            <w:hideMark/>
          </w:tcPr>
          <w:p w14:paraId="37657F29" w14:textId="3A337F4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C2062" w14:textId="7140C52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033D4B" w14:textId="71A1E9F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9,205.00 </w:t>
            </w:r>
          </w:p>
        </w:tc>
      </w:tr>
      <w:tr w:rsidR="00245A3A" w14:paraId="7686CD1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B20B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2386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2FAF5A0" w14:textId="1E5A835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0ADE108" w14:textId="56C0513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EA495" w14:textId="050500F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CB634" w14:textId="7147F57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45A3A" w14:paraId="5E525CF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5FFC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1959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7A355D3B" w14:textId="40353C6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6C469F49" w14:textId="70092CB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9A149" w14:textId="50E6FC7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D71C5" w14:textId="0C35042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245A3A" w14:paraId="022863E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57E1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33D0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24CA0FDD" w14:textId="54E9E39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76CF59BD" w14:textId="010A151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29A4E" w14:textId="724AD44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65283" w14:textId="687C336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245A3A" w14:paraId="00BF6D4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E49F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99FB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77322046" w14:textId="378BA8F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90D1EFB" w14:textId="2DEE9AD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A5F45" w14:textId="0CDDA3F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5BCF8" w14:textId="3774528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45A3A" w14:paraId="1302BE7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122E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3C78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617AC81B" w14:textId="45A1D6D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3E5B9EE2" w14:textId="39470C2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B0D3B" w14:textId="6A45C20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7750F" w14:textId="149B5D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245A3A" w14:paraId="5456ED5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23C1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81C2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19BD60FC" w14:textId="5B168E5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113E6257" w14:textId="0AF1BE4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F5F53" w14:textId="5A25EA1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8C412" w14:textId="4D02376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245A3A" w14:paraId="2F0A3E9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BCD6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3444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0740290D" w14:textId="40658C0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3737A90" w14:textId="05038A5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1D1E9" w14:textId="377DE6C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EAB30" w14:textId="6E22C53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45A3A" w14:paraId="4A4BACED"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0FB46B"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708941FD" w14:textId="626D3124"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5CB56DEF" w14:textId="0F9716B9"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4760BC" w14:textId="78EDC09D"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56F040" w14:textId="025051B6"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r>
      <w:tr w:rsidR="00245A3A" w14:paraId="5707372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5EC98"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25DA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428FD916" w14:textId="04C3B46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387FFC7" w14:textId="663607E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C4684" w14:textId="096D637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A0BE5" w14:textId="5BA5998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45A3A" w14:paraId="4F364D9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B4FF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6D80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67EA213D" w14:textId="4F10832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1C0A10CE" w14:textId="4366507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37B0A" w14:textId="6A04E4A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3FE0E" w14:textId="499E255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245A3A" w14:paraId="73FB41F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C0A1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B61C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5452F844" w14:textId="4F9735E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c>
          <w:tcPr>
            <w:tcW w:w="675" w:type="pct"/>
            <w:tcBorders>
              <w:top w:val="nil"/>
              <w:left w:val="nil"/>
              <w:bottom w:val="single" w:sz="4" w:space="0" w:color="000000"/>
              <w:right w:val="single" w:sz="4" w:space="0" w:color="000000"/>
            </w:tcBorders>
            <w:shd w:val="clear" w:color="auto" w:fill="auto"/>
            <w:noWrap/>
            <w:vAlign w:val="bottom"/>
            <w:hideMark/>
          </w:tcPr>
          <w:p w14:paraId="0E0B34E7" w14:textId="5C0EC47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9407B" w14:textId="0E4EFAF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BA23A" w14:textId="7C6BDDC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r>
      <w:tr w:rsidR="00245A3A" w14:paraId="14AA955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1F8C9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10BC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180D3DAA" w14:textId="54C9A69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F0365F8" w14:textId="1A2BDE2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BB24F" w14:textId="1FDED31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46B06" w14:textId="5107E94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45A3A" w14:paraId="2F9BA0B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0852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1BCE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2D68D48B" w14:textId="6B308E8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9AE9E2E" w14:textId="409AD14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721B4" w14:textId="1E4B8BC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4CBCF" w14:textId="5EFEF51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45A3A" w14:paraId="0C9FE60F"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7232A7"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80DE8CA" w14:textId="359CF64F"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386,394.57 </w:t>
            </w:r>
          </w:p>
        </w:tc>
        <w:tc>
          <w:tcPr>
            <w:tcW w:w="675" w:type="pct"/>
            <w:tcBorders>
              <w:top w:val="nil"/>
              <w:left w:val="nil"/>
              <w:bottom w:val="single" w:sz="4" w:space="0" w:color="000000"/>
              <w:right w:val="single" w:sz="4" w:space="0" w:color="000000"/>
            </w:tcBorders>
            <w:shd w:val="clear" w:color="D8D8D8" w:fill="D8D8D8"/>
            <w:noWrap/>
            <w:vAlign w:val="bottom"/>
            <w:hideMark/>
          </w:tcPr>
          <w:p w14:paraId="08A8691A" w14:textId="37C6C9FE"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D4AF9C" w14:textId="0CC5F7DD"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61D11B" w14:textId="53A667F7"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386,394.57 </w:t>
            </w:r>
          </w:p>
        </w:tc>
      </w:tr>
      <w:tr w:rsidR="00245A3A" w14:paraId="0EE9A21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97A7B"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ECA0E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EE52D5C" w14:textId="3F1620B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01,381.13 </w:t>
            </w:r>
          </w:p>
        </w:tc>
        <w:tc>
          <w:tcPr>
            <w:tcW w:w="675" w:type="pct"/>
            <w:tcBorders>
              <w:top w:val="nil"/>
              <w:left w:val="nil"/>
              <w:bottom w:val="single" w:sz="4" w:space="0" w:color="000000"/>
              <w:right w:val="single" w:sz="4" w:space="0" w:color="000000"/>
            </w:tcBorders>
            <w:shd w:val="clear" w:color="auto" w:fill="auto"/>
            <w:noWrap/>
            <w:vAlign w:val="bottom"/>
            <w:hideMark/>
          </w:tcPr>
          <w:p w14:paraId="2909F6CB" w14:textId="62D2740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D9173" w14:textId="51658E5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1E277" w14:textId="3BE4D3D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01,381.13 </w:t>
            </w:r>
          </w:p>
        </w:tc>
      </w:tr>
      <w:tr w:rsidR="00245A3A" w14:paraId="14A2A81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CCC7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CAA5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26608BAA" w14:textId="5180F36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0DABABB" w14:textId="09FC515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A8272" w14:textId="77495E1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B1DCA" w14:textId="2E7A78A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245A3A" w14:paraId="6492373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6A4A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6E2D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1D296C4F" w14:textId="27BC3EF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92CE57E" w14:textId="3FBFF63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D07F7" w14:textId="212B71B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74581" w14:textId="598AE92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45A3A" w14:paraId="47AC9ED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DDCA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7B78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0B79B335" w14:textId="4002B2F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56DCABF4" w14:textId="4FCD305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D9637" w14:textId="0A6F41D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8AF60" w14:textId="28259AE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245A3A" w14:paraId="0DCA468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7457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10DD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204CFDF9" w14:textId="4CD03B2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44B7FF84" w14:textId="723A72A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23E6C" w14:textId="2A98899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19C69" w14:textId="28B2C75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245A3A" w14:paraId="22A08F6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18A5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4A31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1A9081E5" w14:textId="473B09D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545.00 </w:t>
            </w:r>
          </w:p>
        </w:tc>
        <w:tc>
          <w:tcPr>
            <w:tcW w:w="675" w:type="pct"/>
            <w:tcBorders>
              <w:top w:val="nil"/>
              <w:left w:val="nil"/>
              <w:bottom w:val="single" w:sz="4" w:space="0" w:color="000000"/>
              <w:right w:val="single" w:sz="4" w:space="0" w:color="000000"/>
            </w:tcBorders>
            <w:shd w:val="clear" w:color="auto" w:fill="auto"/>
            <w:noWrap/>
            <w:vAlign w:val="bottom"/>
            <w:hideMark/>
          </w:tcPr>
          <w:p w14:paraId="34D3E2F1" w14:textId="7E6B0E3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60C98" w14:textId="5FA96B6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E0347" w14:textId="3034C36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545.00 </w:t>
            </w:r>
          </w:p>
        </w:tc>
      </w:tr>
      <w:tr w:rsidR="00245A3A" w14:paraId="0249B47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9A59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1E5B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2A16C492" w14:textId="2E981FA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67FF147" w14:textId="2113900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7FB46" w14:textId="6844EC8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F750A" w14:textId="42BA956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45A3A" w14:paraId="3CC6FE5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DC73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FB45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49E5482A" w14:textId="3D5652C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C0E4AB2" w14:textId="61A214B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48DE4" w14:textId="54BF1E2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44E28" w14:textId="34DF530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245A3A" w14:paraId="4522A0B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8371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5F48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0C83897C" w14:textId="6A0C01D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D3E1FCE" w14:textId="2F99E61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6FFCC" w14:textId="727AC0D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00667" w14:textId="727E579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45A3A" w14:paraId="0070BE2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B892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8A73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20446005" w14:textId="78D15A2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A2474A2" w14:textId="5A49884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B5C5E" w14:textId="01902F5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3632E" w14:textId="5EC1480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245A3A" w14:paraId="02A7534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C450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0C30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20B6022D" w14:textId="2ABDBD6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017E2948" w14:textId="70AEC2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253B8" w14:textId="1FFEE4B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2AC42" w14:textId="7E8CB2B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245A3A" w14:paraId="31B35AB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32CA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3E1C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5D3A40A0" w14:textId="514E6AE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ECE1B16" w14:textId="6A9AB46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1D01D" w14:textId="60E9886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9E06B" w14:textId="6461052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45A3A" w14:paraId="021961A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AE86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2A8C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7E31FA09" w14:textId="445F5F4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c>
          <w:tcPr>
            <w:tcW w:w="675" w:type="pct"/>
            <w:tcBorders>
              <w:top w:val="nil"/>
              <w:left w:val="nil"/>
              <w:bottom w:val="single" w:sz="4" w:space="0" w:color="000000"/>
              <w:right w:val="single" w:sz="4" w:space="0" w:color="000000"/>
            </w:tcBorders>
            <w:shd w:val="clear" w:color="auto" w:fill="auto"/>
            <w:noWrap/>
            <w:vAlign w:val="bottom"/>
            <w:hideMark/>
          </w:tcPr>
          <w:p w14:paraId="5E52355C" w14:textId="268AC7E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601A3" w14:textId="4440743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97D51" w14:textId="2E11888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r>
      <w:tr w:rsidR="00245A3A" w14:paraId="27AAF22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2D86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4670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622055C" w14:textId="58EB59F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23477A2" w14:textId="11A1F0F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E5A30" w14:textId="652FBA7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6E98E" w14:textId="1584CBC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r>
      <w:tr w:rsidR="00245A3A" w14:paraId="3085529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9C9D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0417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23BCA40A" w14:textId="5021C8E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6EDC863" w14:textId="1058F5A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D2CA5" w14:textId="12F4EF8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69600" w14:textId="26BD1DE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45A3A" w14:paraId="55CB12D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E6DD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84B5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08BEFC9C" w14:textId="40772DB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1EDA28C" w14:textId="5CA3052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19F57" w14:textId="03A9B83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A9535" w14:textId="1F27FE6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245A3A" w14:paraId="7D19439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E438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17D3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6C7C90E6" w14:textId="2F4B868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1CFA811" w14:textId="3EB33F9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F45DB" w14:textId="4A8F60F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7A672" w14:textId="63BD8FF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45A3A" w14:paraId="2503F01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40D4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ECAB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2072B6FA" w14:textId="2310DDC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6BE26404" w14:textId="677DDFA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3ED6E" w14:textId="308B59F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87817" w14:textId="4EB342C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245A3A" w14:paraId="53B60A7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F2F4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566B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132390D2" w14:textId="7B7995C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6777D43" w14:textId="169B155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D5D4A" w14:textId="3ECAFE2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0B394" w14:textId="3E11BC4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245A3A" w14:paraId="6685EE3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D091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2B39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4C80617A" w14:textId="18DE7FC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42852F1" w14:textId="3A90A3F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2EEA5" w14:textId="5192D68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A1CF6" w14:textId="7EB87FD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45A3A" w14:paraId="7BC124F0"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10C711"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DB1A029" w14:textId="6C8113B0"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c>
          <w:tcPr>
            <w:tcW w:w="675" w:type="pct"/>
            <w:tcBorders>
              <w:top w:val="nil"/>
              <w:left w:val="nil"/>
              <w:bottom w:val="single" w:sz="4" w:space="0" w:color="000000"/>
              <w:right w:val="single" w:sz="4" w:space="0" w:color="000000"/>
            </w:tcBorders>
            <w:shd w:val="clear" w:color="D8D8D8" w:fill="D8D8D8"/>
            <w:noWrap/>
            <w:vAlign w:val="bottom"/>
            <w:hideMark/>
          </w:tcPr>
          <w:p w14:paraId="7259F538" w14:textId="2A60F51A"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216B9F" w14:textId="4ABDEC09"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2A530F" w14:textId="5114A994"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r>
      <w:tr w:rsidR="00245A3A" w14:paraId="3543DCD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30625"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F962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312F3DEA" w14:textId="7712886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C67103F" w14:textId="652F7A3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743B7" w14:textId="7D19014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D7CA6" w14:textId="3EFB0EF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45A3A" w14:paraId="6FDC057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C441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C858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23ABC38B" w14:textId="3CEE9DB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F797F1F" w14:textId="1E96DA9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E70A6" w14:textId="124E6E8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4667A" w14:textId="0889FA5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45A3A" w14:paraId="050E620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9F04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3DC6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50FAA0D3" w14:textId="536231D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9F896FE" w14:textId="4996289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56E09" w14:textId="1B3BB40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B07FF" w14:textId="43F2640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45A3A" w14:paraId="09EFBE2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2AC3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47B0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690579F" w14:textId="68D13ED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A7E54DE" w14:textId="0CABFC1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AC075" w14:textId="01A0666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6336C" w14:textId="42350AF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45A3A" w14:paraId="755EC7F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ECB3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5D54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1CF46475" w14:textId="05489B3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6BE978C" w14:textId="2CAD652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8B4CB" w14:textId="3A3B1E4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CCAEE9" w14:textId="041024D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45A3A" w14:paraId="44C1B76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ACFE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5F9E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6A01D75B" w14:textId="2CFE822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3AFAB3A" w14:textId="06CFD4C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8C2DC" w14:textId="42EF86B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85640" w14:textId="55ABE16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45A3A" w14:paraId="09279DC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5E8A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BEAC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50CB658E" w14:textId="65628A7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2603E370" w14:textId="2609A3D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8F3E9" w14:textId="6563B3D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222A2" w14:textId="0995667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245A3A" w14:paraId="3331FCF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BED7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123A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4F3287F4" w14:textId="0451AC5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09668E4" w14:textId="02ACB61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2D716" w14:textId="5F55774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21BD0" w14:textId="5B67F57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45A3A" w14:paraId="4032D24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15F2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B239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21415750" w14:textId="183BC0C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2BF4A6A" w14:textId="372C1FE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6A0BE" w14:textId="116F5FD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189DE" w14:textId="7AFAB6A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45A3A" w14:paraId="2C5EC49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8E1D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C502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3E5C467B" w14:textId="3C6ED1D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508B3BF" w14:textId="45FD1AA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4A922" w14:textId="7D950DC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97C36" w14:textId="7CB04CE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45A3A" w14:paraId="39F8625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8855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0FFBB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0638CCFD" w14:textId="5A28609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C1CC526" w14:textId="73B9AC0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42856" w14:textId="0DFFACA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C2371" w14:textId="7106A16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45A3A" w14:paraId="414283D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2927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951F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216A6B2A" w14:textId="447B79A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0A9DFC9C" w14:textId="68A6766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091AF" w14:textId="7B5B67B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1DC70" w14:textId="4E01FE9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245A3A" w14:paraId="331FEF7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7953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3F98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177AF3F" w14:textId="5720D46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78AAE26" w14:textId="4F25AE5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7AC5D" w14:textId="1C86048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C4D57" w14:textId="51E710D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45A3A" w14:paraId="2CC3972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2F24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C86BC7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77F99738" w14:textId="6886974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2B25B2" w14:textId="24212FE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1FC4D" w14:textId="078062D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8D942" w14:textId="03FEB66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245A3A" w14:paraId="49EF857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AE61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A1DA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0E3F8D72" w14:textId="5A2905F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7220DE1" w14:textId="1CBCC93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B44CF" w14:textId="4DF06D5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B8B66" w14:textId="15CDFCA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45A3A" w14:paraId="5CD91E5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130E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CF61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481A9039" w14:textId="0E53E69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E1BC4CE" w14:textId="445CBFB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9F478" w14:textId="4601B87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46D11" w14:textId="5729242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45A3A" w14:paraId="1F1C6EB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D982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2812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5ED2B553" w14:textId="6E0FFC2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4831568" w14:textId="3DD012F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911F8" w14:textId="2844274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3331A" w14:textId="5D1A29E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45A3A" w14:paraId="46C9CBB0"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D16A6F"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CECDE05" w14:textId="7C8AD483"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07,071.37 </w:t>
            </w:r>
          </w:p>
        </w:tc>
        <w:tc>
          <w:tcPr>
            <w:tcW w:w="675" w:type="pct"/>
            <w:tcBorders>
              <w:top w:val="nil"/>
              <w:left w:val="nil"/>
              <w:bottom w:val="single" w:sz="4" w:space="0" w:color="000000"/>
              <w:right w:val="single" w:sz="4" w:space="0" w:color="000000"/>
            </w:tcBorders>
            <w:shd w:val="clear" w:color="D8D8D8" w:fill="D8D8D8"/>
            <w:noWrap/>
            <w:vAlign w:val="bottom"/>
            <w:hideMark/>
          </w:tcPr>
          <w:p w14:paraId="460E3A69" w14:textId="1186B6C4"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E3AAC2" w14:textId="53D8FF97"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1A9B6E" w14:textId="180780D3"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07,071.37 </w:t>
            </w:r>
          </w:p>
        </w:tc>
      </w:tr>
      <w:tr w:rsidR="00245A3A" w14:paraId="40C7089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7FB2D"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BB7D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3E18089F" w14:textId="489F51B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08,310.37 </w:t>
            </w:r>
          </w:p>
        </w:tc>
        <w:tc>
          <w:tcPr>
            <w:tcW w:w="675" w:type="pct"/>
            <w:tcBorders>
              <w:top w:val="nil"/>
              <w:left w:val="nil"/>
              <w:bottom w:val="single" w:sz="4" w:space="0" w:color="000000"/>
              <w:right w:val="single" w:sz="4" w:space="0" w:color="000000"/>
            </w:tcBorders>
            <w:shd w:val="clear" w:color="auto" w:fill="auto"/>
            <w:noWrap/>
            <w:vAlign w:val="bottom"/>
            <w:hideMark/>
          </w:tcPr>
          <w:p w14:paraId="3B0F95FA" w14:textId="5C38654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965F8" w14:textId="5003A9B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9C63D" w14:textId="75F5A70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08,310.37 </w:t>
            </w:r>
          </w:p>
        </w:tc>
      </w:tr>
      <w:tr w:rsidR="00245A3A" w14:paraId="0991320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29C5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4BAF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6095EEF2" w14:textId="51BBD22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72FCA9DB" w14:textId="5F5F24D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D1EA2" w14:textId="6B5D20A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D123B" w14:textId="53FC6AE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245A3A" w14:paraId="3C9C8E9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A2E0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3E44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09598B08" w14:textId="3A386E6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B376276" w14:textId="3B90AED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91752" w14:textId="4E0CC63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05F16" w14:textId="2A9D746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45A3A" w14:paraId="198DF73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7B25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0976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0A5C48CC" w14:textId="2C64D41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1616499" w14:textId="75FD3E4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CF4AE" w14:textId="764A475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3B2C4" w14:textId="37EDF78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45A3A" w14:paraId="70E1753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12BE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D341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4C948982" w14:textId="6113AE7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c>
          <w:tcPr>
            <w:tcW w:w="675" w:type="pct"/>
            <w:tcBorders>
              <w:top w:val="nil"/>
              <w:left w:val="nil"/>
              <w:bottom w:val="single" w:sz="4" w:space="0" w:color="000000"/>
              <w:right w:val="single" w:sz="4" w:space="0" w:color="000000"/>
            </w:tcBorders>
            <w:shd w:val="clear" w:color="auto" w:fill="auto"/>
            <w:noWrap/>
            <w:vAlign w:val="bottom"/>
            <w:hideMark/>
          </w:tcPr>
          <w:p w14:paraId="796C25AD" w14:textId="5982B98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E5BCD" w14:textId="05E89E1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4AE5A" w14:textId="5F5702D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r>
      <w:tr w:rsidR="00245A3A" w14:paraId="72F0955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B3DA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9658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7F987315" w14:textId="08E21EB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683EFAE" w14:textId="3090EFE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EB436" w14:textId="7FF8678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458D4" w14:textId="4A677AC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45A3A" w14:paraId="40EB85F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EA3D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F682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634BC190" w14:textId="23DB71A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6C4D950A" w14:textId="76F4A59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B97C4" w14:textId="776C639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A3337" w14:textId="0441141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245A3A" w14:paraId="15F2C02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E5AE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1F60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26F96263" w14:textId="7370B6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484027A3" w14:textId="667B3A8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3D707B" w14:textId="7A07A3E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0F77A" w14:textId="08EDB68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245A3A" w14:paraId="4935DFB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2D19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0636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392156EE" w14:textId="4E95E06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4F10C872" w14:textId="1B52165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68B0A" w14:textId="28A7449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0DF5E" w14:textId="28B6E58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245A3A" w14:paraId="2A1C95E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4E6D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7D09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3CFB1E6E" w14:textId="3A1C4BC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8CB446C" w14:textId="267F98D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C8A45" w14:textId="71AB8A7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16B41" w14:textId="57DA936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45A3A" w14:paraId="08EC74F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05B9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5CBE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4E5C2AEB" w14:textId="7D62B25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0E756A8" w14:textId="0F6B566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44A58" w14:textId="70E164D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4C73F" w14:textId="032482B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45A3A" w14:paraId="1CCAAC4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0AAC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3ABB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56CE8F9F" w14:textId="3B8CAE4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D68BD4C" w14:textId="685C5A8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2F416" w14:textId="6112D3A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AC3EA" w14:textId="717BB08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45A3A" w14:paraId="0441815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F98C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3D4B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09955272" w14:textId="72DDE91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0889596" w14:textId="11EE09E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F81D8" w14:textId="70CBD4A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519F4" w14:textId="322C92F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45A3A" w14:paraId="2EAE7A9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C401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4CAB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3FE1A612" w14:textId="36C8C05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4EACE757" w14:textId="1CAEBE7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3D689" w14:textId="64DBCE3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A2F1F" w14:textId="3C8B62B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245A3A" w14:paraId="39BEED0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129B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A939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398E0684" w14:textId="0BFFB97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89CC1EF" w14:textId="44D3D4D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8A858" w14:textId="0566A36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F0C7D" w14:textId="479082E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45A3A" w14:paraId="7E429B3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8FD2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50E3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42706692" w14:textId="4D8479C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6D1BC727" w14:textId="5350836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41462" w14:textId="0C86D9C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EDF1F" w14:textId="055EFEF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245A3A" w14:paraId="74746BA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8E5C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476B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076BE9E9" w14:textId="62C97E2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79.00 </w:t>
            </w:r>
          </w:p>
        </w:tc>
        <w:tc>
          <w:tcPr>
            <w:tcW w:w="675" w:type="pct"/>
            <w:tcBorders>
              <w:top w:val="nil"/>
              <w:left w:val="nil"/>
              <w:bottom w:val="single" w:sz="4" w:space="0" w:color="000000"/>
              <w:right w:val="single" w:sz="4" w:space="0" w:color="000000"/>
            </w:tcBorders>
            <w:shd w:val="clear" w:color="auto" w:fill="auto"/>
            <w:noWrap/>
            <w:vAlign w:val="bottom"/>
            <w:hideMark/>
          </w:tcPr>
          <w:p w14:paraId="51F93A6E" w14:textId="70628C7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35CEF" w14:textId="5E7F72E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127E5" w14:textId="641685B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79.00 </w:t>
            </w:r>
          </w:p>
        </w:tc>
      </w:tr>
      <w:tr w:rsidR="00245A3A" w14:paraId="27737A3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3FD3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58BA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016A943B" w14:textId="18AB88B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0C54EE8" w14:textId="63CE541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11251" w14:textId="06224DE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8925A" w14:textId="006D3AC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45A3A" w14:paraId="7227E0C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52D3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51DA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3906F9C" w14:textId="6CC2909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57166D97" w14:textId="595BC19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7235C" w14:textId="238D401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42A4E" w14:textId="3CA89EE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245A3A" w14:paraId="0E4A005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7289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D94F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75183BF7" w14:textId="20A08DE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DC15F14" w14:textId="76AE38D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94EEB" w14:textId="181613A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5603D" w14:textId="57F5151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245A3A" w14:paraId="59FDBE9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AFC7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34CC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33960E78" w14:textId="344FD42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1EB5DBB4" w14:textId="0730596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A4528" w14:textId="2DA88BE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BF549" w14:textId="1833BAB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245A3A" w14:paraId="25BB426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6B01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DD2B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1B28D201" w14:textId="70A8089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080D33F4" w14:textId="35293D6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EC4F8" w14:textId="3A34E3F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75A2C" w14:textId="763EBA0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245A3A" w14:paraId="761D1D1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EF29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C37E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735A9972" w14:textId="09A92BA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75BDB182" w14:textId="6B685BE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FB540" w14:textId="71D0845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916D0" w14:textId="6634CF4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245A3A" w14:paraId="0B45316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24BB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0245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5C8E1A08" w14:textId="1FC263A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89803E" w14:textId="0839FA4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9B47A" w14:textId="1AAF678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D59A8" w14:textId="5A02F28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245A3A" w14:paraId="24B64780"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8482AA"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0E95AA64" w14:textId="6217D9A1"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c>
          <w:tcPr>
            <w:tcW w:w="675" w:type="pct"/>
            <w:tcBorders>
              <w:top w:val="nil"/>
              <w:left w:val="nil"/>
              <w:bottom w:val="single" w:sz="4" w:space="0" w:color="000000"/>
              <w:right w:val="single" w:sz="4" w:space="0" w:color="000000"/>
            </w:tcBorders>
            <w:shd w:val="clear" w:color="A5A5A5" w:fill="A5A5A5"/>
            <w:noWrap/>
            <w:vAlign w:val="bottom"/>
            <w:hideMark/>
          </w:tcPr>
          <w:p w14:paraId="1EB67EB2" w14:textId="33BB12D1"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A272743" w14:textId="4FEE26DA"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B1A22D0" w14:textId="7D4DF759"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r>
      <w:tr w:rsidR="00245A3A" w14:paraId="3B663883"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E1CD57"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148F8CA0" w14:textId="2AA0609A"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6212A014" w14:textId="0F3A519D"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F9403D1" w14:textId="3C01A21B"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635FFC" w14:textId="74CEFCFD"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r>
      <w:tr w:rsidR="00245A3A" w14:paraId="2E9BA3E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2DE11"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E224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325580B7" w14:textId="0887EC7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1537C98B" w14:textId="6AE844C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BA3E7" w14:textId="6656917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B968E" w14:textId="1DB333A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245A3A" w14:paraId="76136BB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C628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C03E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1C7E4CE6" w14:textId="73765A5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3458CBD4" w14:textId="2D35A52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0474D" w14:textId="7A5049E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C3329" w14:textId="4C2DEB0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245A3A" w14:paraId="08D512B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8DBD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6D17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768FE1C8" w14:textId="186D5C0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c>
          <w:tcPr>
            <w:tcW w:w="675" w:type="pct"/>
            <w:tcBorders>
              <w:top w:val="nil"/>
              <w:left w:val="nil"/>
              <w:bottom w:val="single" w:sz="4" w:space="0" w:color="000000"/>
              <w:right w:val="single" w:sz="4" w:space="0" w:color="000000"/>
            </w:tcBorders>
            <w:shd w:val="clear" w:color="auto" w:fill="auto"/>
            <w:noWrap/>
            <w:vAlign w:val="bottom"/>
            <w:hideMark/>
          </w:tcPr>
          <w:p w14:paraId="08D59E2F" w14:textId="1A42094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2338A" w14:textId="0CC9200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FED07" w14:textId="30D6029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r>
      <w:tr w:rsidR="00245A3A" w14:paraId="5DA57BF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BC2E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1229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52899CE7" w14:textId="3D5E968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045528C8" w14:textId="693FDEF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A327C" w14:textId="6240681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F90DE" w14:textId="51A72F8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245A3A" w14:paraId="1B3526F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1EBE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2EA3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15AFDA6F" w14:textId="0BD90EE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165B8C60" w14:textId="1344F63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4ED41" w14:textId="60070A3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EC12A" w14:textId="6F02316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245A3A" w14:paraId="5C50342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4F99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72B1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768CA4AF" w14:textId="6448CEA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0C96C889" w14:textId="6039202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7E619" w14:textId="1ACC0AE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2F4A5" w14:textId="26CB1B0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245A3A" w14:paraId="06CB0C8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ECB8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3262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0ADB88C7" w14:textId="62E218E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231AEF45" w14:textId="30F3E86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9EDA6" w14:textId="254B839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EF35D" w14:textId="71FE40F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245A3A" w14:paraId="65A813F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B82E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9FA8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1B9C5393" w14:textId="0C9EF57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573EFC1A" w14:textId="6D73C34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A5926" w14:textId="21F195B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AC943" w14:textId="11F1415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245A3A" w14:paraId="6959B28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2B1A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7874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114E7136" w14:textId="36A858E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0959EF2D" w14:textId="7C9F20D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93A8F" w14:textId="199FE9B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8560A" w14:textId="13E7913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245A3A" w14:paraId="1AA2CAB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27FF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3226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0E9BD22A" w14:textId="391E48A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0ADA5BB2" w14:textId="52145EE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C653F" w14:textId="0C795CF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51AD2" w14:textId="46282B2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245A3A" w14:paraId="730A533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7EC5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32E0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4849D421" w14:textId="5639D20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535BCD0E" w14:textId="23B8E1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66E7A" w14:textId="624F57F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8F05F" w14:textId="5EA96F7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245A3A" w14:paraId="483E208B"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28261F"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54B60E2" w14:textId="107A9F02"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07D08E0E" w14:textId="75C2E840"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E65B4B" w14:textId="02858724"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492C88" w14:textId="21E5B132"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r>
      <w:tr w:rsidR="00245A3A" w14:paraId="4A9C34F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344BF"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11B7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70279A64" w14:textId="74836FC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3A5AD967" w14:textId="0B9186E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30D9F" w14:textId="6420BC1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E785B" w14:textId="055DFB6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245A3A" w14:paraId="657AB98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8D5F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4AC8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2EFBD4C5" w14:textId="4EA5846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0E1E4A9C" w14:textId="145124E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0E943" w14:textId="693FD9C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177B8" w14:textId="2B8A403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245A3A" w14:paraId="28E6739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BD78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8BA2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D09342C" w14:textId="18B8C27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35232798" w14:textId="12CAD3D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2C11F" w14:textId="7555386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78002" w14:textId="7DB60DB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245A3A" w14:paraId="021F429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E324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C1C1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279DBA8E" w14:textId="04BAE66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690A8F28" w14:textId="6EACA94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2ECDD" w14:textId="3919A51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5B360" w14:textId="0EE24B7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245A3A" w14:paraId="13D8804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A771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79E3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000CEA21" w14:textId="5F3383F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c>
          <w:tcPr>
            <w:tcW w:w="675" w:type="pct"/>
            <w:tcBorders>
              <w:top w:val="nil"/>
              <w:left w:val="nil"/>
              <w:bottom w:val="single" w:sz="4" w:space="0" w:color="000000"/>
              <w:right w:val="single" w:sz="4" w:space="0" w:color="000000"/>
            </w:tcBorders>
            <w:shd w:val="clear" w:color="auto" w:fill="auto"/>
            <w:noWrap/>
            <w:vAlign w:val="bottom"/>
            <w:hideMark/>
          </w:tcPr>
          <w:p w14:paraId="0A7EB5DB" w14:textId="067F48E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33913" w14:textId="64BFA6C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15CF9" w14:textId="09C8AAE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r>
      <w:tr w:rsidR="00245A3A" w14:paraId="75B9157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D994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F0EB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15D36F8D" w14:textId="1C0E538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6B6B2021" w14:textId="1F6B29C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C7CC4" w14:textId="4745B7E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B1888" w14:textId="28DF37F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245A3A" w14:paraId="0154F13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A2E7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5147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74FE405D" w14:textId="365200C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58F81FA7" w14:textId="09A4E8A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32ADA" w14:textId="732CB81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FB73A" w14:textId="3385795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245A3A" w14:paraId="43211CC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7310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00BF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638F4B1" w14:textId="0D2DD13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520FEB30" w14:textId="0E10110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E75D1" w14:textId="3A72B93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AA38C" w14:textId="57A2E00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245A3A" w14:paraId="67CD22B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A064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0125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DBD2637" w14:textId="4656B6B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3C70012B" w14:textId="3C745D6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9ABC2" w14:textId="56F4C3D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F02DA" w14:textId="280B643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245A3A" w14:paraId="5494CB4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97ED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3554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382B1222" w14:textId="5001213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67636290" w14:textId="54308BF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921B3" w14:textId="564A125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1EC5BD" w14:textId="419C4D4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245A3A" w14:paraId="6A835A2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7916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0F24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407A947C" w14:textId="24B6B9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399F2FF7" w14:textId="7D2DEA5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FE52F" w14:textId="215917A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7F65F" w14:textId="147C5DF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245A3A" w14:paraId="4595CEFA"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255FA1"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0D293CE" w14:textId="3DD64392"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397D2A64" w14:textId="34ED2BD2"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D00F07" w14:textId="2562C0C6"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DD4B11" w14:textId="72ABB04B"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r>
      <w:tr w:rsidR="00245A3A" w14:paraId="1081F7D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213C8"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D93A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7286701E" w14:textId="4EA925D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2A8811CE" w14:textId="4E5AB53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FDCAF" w14:textId="36E31D1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1FF09" w14:textId="6415E8D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245A3A" w14:paraId="3C4EF93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D47B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5578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B7BAF49" w14:textId="3C25CEA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730043CE" w14:textId="6458E6F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63031" w14:textId="0F21CCC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3B977" w14:textId="02E1344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245A3A" w14:paraId="3D6FFDA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AF3D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86E0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09128307" w14:textId="2AC0A98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26394DBB" w14:textId="123FD25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7BC85" w14:textId="62268B1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8465B" w14:textId="191F799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245A3A" w14:paraId="03EA4B0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1EAE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37D322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14F8D4C9" w14:textId="2A6668D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2907F0B9" w14:textId="77A3F87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AAA8C" w14:textId="1A97EF7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D7F53" w14:textId="6C7EF27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245A3A" w14:paraId="3A9D55D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DF88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445D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7637E0B4" w14:textId="288AF50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58B461E9" w14:textId="3B39334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CFFB0" w14:textId="4A39756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9C6D3" w14:textId="52E72A5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245A3A" w14:paraId="7F2BCC9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39E2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7381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8FF1F0B" w14:textId="6E45E8F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6E56E9A5" w14:textId="2D3F29A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E5A80" w14:textId="14BFB74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2A835" w14:textId="6F69AD1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245A3A" w14:paraId="78BF64F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3FCA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0064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0CCEB94D" w14:textId="0AD649B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71A78614" w14:textId="72EAA95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F9591" w14:textId="019CC6B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9AF86" w14:textId="34E6709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245A3A" w14:paraId="7C2FBF8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16E4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FD70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63292DD0" w14:textId="0DDB25D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3DCF7195" w14:textId="4C2F5B1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545FB" w14:textId="6561916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A9AC2" w14:textId="2E5956C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245A3A" w14:paraId="37340CA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3304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EE67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660CF7B7" w14:textId="19D9AC4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1A880B10" w14:textId="2A5B042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D27A5" w14:textId="3CA8BD2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6E60B" w14:textId="58309B8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245A3A" w14:paraId="62083FD2"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D59E7B"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82DC9A6" w14:textId="4D9F4BBC"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F9DAD89" w14:textId="3D19230E"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173E81" w14:textId="1D0BA565"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C5BD9E" w14:textId="5FDCA646"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r>
      <w:tr w:rsidR="00245A3A" w14:paraId="15AABE89"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854AEE"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21987F07" w14:textId="4C25591D" w:rsidR="00245A3A" w:rsidRDefault="00245A3A" w:rsidP="00245A3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724DFF0A" w14:textId="0862F4A7" w:rsidR="00245A3A" w:rsidRDefault="00245A3A" w:rsidP="00245A3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E181F" w14:textId="78242BC4" w:rsidR="00245A3A" w:rsidRDefault="00245A3A" w:rsidP="00245A3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A302FE9" w14:textId="131FC36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245A3A" w14:paraId="500F2F2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C4CC9"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A8BA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5BCBFD80" w14:textId="4388FF2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3BC8F90F" w14:textId="35B8331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77AF5" w14:textId="0D869CA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4DFEC" w14:textId="1C3867F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245A3A" w14:paraId="6B87FBD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1FEB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631E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021599BB" w14:textId="20A63D3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11B7457F" w14:textId="6BC8C6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1D335" w14:textId="1970FC3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08054" w14:textId="27C9C14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245A3A" w14:paraId="72CDFFE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470F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DBCA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7B3BD445" w14:textId="624994D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414B4757" w14:textId="66FDD8D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C9A36" w14:textId="2F40AC1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50002" w14:textId="04A061C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245A3A" w14:paraId="48ADFDF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F1D1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B724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120C5B8D" w14:textId="27FC4BB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7F20DB74" w14:textId="1BC1CD9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FF56E" w14:textId="3CBE5A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737A1" w14:textId="72561C3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245A3A" w14:paraId="4B1E67C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3FA7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C810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254D8158" w14:textId="5FB417D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2967C41E" w14:textId="3602094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B80C1" w14:textId="13A98A3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71506" w14:textId="62B6E53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245A3A" w14:paraId="360FF36B"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7F82D9"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ECBA4F5" w14:textId="5FD8B4E0"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65843AF2" w14:textId="148BACBA"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D63E24" w14:textId="294A9E49"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1AB7F4" w14:textId="06B669D9"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245A3A" w14:paraId="2AF2993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A194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9791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1D9814B8" w14:textId="5B1B191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6E5F9FBF" w14:textId="0CC90F0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05879" w14:textId="37E0B68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EFDFD" w14:textId="66FA34A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245A3A" w14:paraId="5F789C6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BD52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DFA2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952D66E" w14:textId="77002C5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09F90438" w14:textId="3612B05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238C0C" w14:textId="4E4ACC8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06893" w14:textId="5EAECF9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245A3A" w14:paraId="5497AFA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5F75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D794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9E16724" w14:textId="545C869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473E9037" w14:textId="552DFD3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F7A67" w14:textId="409CC9A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7794E4" w14:textId="52474A7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245A3A" w14:paraId="0E01B124"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3A04FD"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7EDE32A7" w14:textId="53796710"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07,4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2D4A1B38" w14:textId="355279AC"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F02F236" w14:textId="48904D90"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F12C44D" w14:textId="60219A75"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07,413.00 </w:t>
            </w:r>
          </w:p>
        </w:tc>
      </w:tr>
      <w:tr w:rsidR="00245A3A" w14:paraId="2C763C90"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F56C98"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6F53FE19" w14:textId="3E19F637"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4480118" w14:textId="401C40D7"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95E9A82" w14:textId="29FB4481"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5A4E30" w14:textId="64CC2D64"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245A3A" w14:paraId="5E2A14E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E31D5"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AAA3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61F016A1" w14:textId="1AFEA74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2A10FDB" w14:textId="4DCCF8E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A1795" w14:textId="7D80B53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76C7F" w14:textId="03CDED6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245A3A" w14:paraId="10D1A72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1012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59B6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726738F2" w14:textId="66AC93B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009239" w14:textId="1D725AC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68DB8" w14:textId="4E42CA5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78CCF" w14:textId="7EDDFB5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45A3A" w14:paraId="62EEEAC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7829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92CB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3BA4AD10" w14:textId="58CFF9C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901727" w14:textId="57C8966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512EE" w14:textId="1897CD6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3ED2E" w14:textId="5EBB809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45A3A" w14:paraId="4513905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2CCA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2317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72111D77" w14:textId="5C323B8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5A450A6" w14:textId="3CD190E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6B1DE" w14:textId="0D95DC3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26905" w14:textId="1D46454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245A3A" w14:paraId="2B25D71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594A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3A65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2AC19793" w14:textId="711B9AE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E0A3F7" w14:textId="14DE295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F1219" w14:textId="7ECC997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61AFB" w14:textId="7C7ACFD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45A3A" w14:paraId="7C52B46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A5BC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F14B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0FAA9842" w14:textId="16E7C9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9FE569" w14:textId="0EF00B5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0A0EB" w14:textId="5D8EAA5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A44EB" w14:textId="19FFF24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45A3A" w14:paraId="3BAB3BE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0974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79AE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E9ED7FB" w14:textId="38A4E2C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D06AE9" w14:textId="69C6E76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2455C" w14:textId="0B4A2E5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BB6A8" w14:textId="4C8915A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45A3A" w14:paraId="3B60A03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4C8F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F1F6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01A45A36" w14:textId="0078620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925680A" w14:textId="12E772D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517BB" w14:textId="287E487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C4CF2" w14:textId="50189E8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245A3A" w14:paraId="3272DEB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EBEE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DECB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550E4786" w14:textId="7CAF042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DAB7DF" w14:textId="2183565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CB7D6" w14:textId="29A342E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54DB4" w14:textId="1BDFFD3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45A3A" w14:paraId="6700FB4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7C52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3A13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493BB2D6" w14:textId="03ED9F1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2489403" w14:textId="3FB4D3A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2E985" w14:textId="5FD8351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55029" w14:textId="03F1FF2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245A3A" w14:paraId="5EA6C6D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3B59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A5EE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4827F08D" w14:textId="09A92D6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F443E3E" w14:textId="4C9D839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4B561" w14:textId="3A2E86B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F1073" w14:textId="207E582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245A3A" w14:paraId="395225F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6453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A7AD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70886459" w14:textId="7E1BC57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7E9209" w14:textId="1F40C35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525BC" w14:textId="1371004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55532" w14:textId="1FC3027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45A3A" w14:paraId="371B069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7A4E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D73B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31DD898D" w14:textId="2648AD5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F2BE0B" w14:textId="777F0F8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15AF9" w14:textId="4C39D40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BFE64" w14:textId="283C5DD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45A3A" w14:paraId="43B8381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8948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7491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1D4D260C" w14:textId="0B18AEE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B95089" w14:textId="54ECC54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357C2" w14:textId="1B4B6D5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A8BF7" w14:textId="7AB936E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245A3A" w14:paraId="2CCEDDD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C3DB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794C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0F4287B5" w14:textId="70F02E9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5CEB32" w14:textId="75FC175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798BC" w14:textId="74ECB4F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B2748" w14:textId="41F7691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45A3A" w14:paraId="3D67981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104B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E3C7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652186BA" w14:textId="2BEAA4C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3A78F1" w14:textId="7851D5A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E9A8E" w14:textId="384F241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C0DBC" w14:textId="6822A64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45A3A" w14:paraId="7041A97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2D6C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5F55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0E1115A5" w14:textId="1DD9FA7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782007" w14:textId="76EDA01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17DA7" w14:textId="52626B0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E4E61" w14:textId="0F316FA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45A3A" w14:paraId="29818DD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020D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8987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2D8E0E8F" w14:textId="4CB7415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D14B0E" w14:textId="692CC41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94063" w14:textId="548884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67E9D0" w14:textId="73C8CC7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45A3A" w14:paraId="01916189"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2BD45C"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2E7ECA67" w14:textId="7BD8DC2E"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127AA5B" w14:textId="1FC27AB8"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BF5632" w14:textId="60B120B9"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C5AC702" w14:textId="63681580"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245A3A" w14:paraId="1573471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7750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1401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375BB82" w14:textId="3065817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A72052" w14:textId="02E93D4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FEF8A" w14:textId="2D07150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0E53D74" w14:textId="4509AEA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245A3A" w14:paraId="602694E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AD67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21A9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43424B9A" w14:textId="3760EC4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15B2763" w14:textId="49803E3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2F602" w14:textId="7D4FDC2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4538F" w14:textId="5D8B731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45A3A" w14:paraId="14228D3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C36B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B020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7CC9F606" w14:textId="20A67ED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AF02D74" w14:textId="75C5401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C9CED" w14:textId="73D8C39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CE539" w14:textId="002BE6A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45A3A" w14:paraId="5320AB6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0DBE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069E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23FCC0D4" w14:textId="2E115C0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27E580A" w14:textId="5D63C0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43500" w14:textId="17973FF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211C6" w14:textId="6F209EE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45A3A" w14:paraId="7649701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D4DE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2D14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52A2ED93" w14:textId="77A5065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4F81125E" w14:textId="065B4BF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AA848E" w14:textId="07D254D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BFE5A" w14:textId="698CF01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245A3A" w14:paraId="6A7FD68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E722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D505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751069FA" w14:textId="5FDF33D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11BEA17F" w14:textId="100E1C9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63A69" w14:textId="6090637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BAD9A" w14:textId="63B7F32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245A3A" w14:paraId="2B806D1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5839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6C29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24845A00" w14:textId="70D5160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47D7391" w14:textId="0F4B0D8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732AD" w14:textId="293589B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00F1D" w14:textId="169EE82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245A3A" w14:paraId="08CBC3C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666A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DA15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52242E59" w14:textId="008F209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112E3B3" w14:textId="73C9C0E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61BEC" w14:textId="37075A1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5A1B07" w14:textId="40DE1CC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45A3A" w14:paraId="2E917C79"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222972"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159CBBD4" w14:textId="6549B4AE"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69,5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8DE7D72" w14:textId="6950552D"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7F588D" w14:textId="63585942"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7506C5" w14:textId="3EF437DC"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69,513.00 </w:t>
            </w:r>
          </w:p>
        </w:tc>
      </w:tr>
      <w:tr w:rsidR="00245A3A" w14:paraId="1CF6802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0FDAF"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0E03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78D770CE" w14:textId="79476E0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0F7735" w14:textId="2AC2AE0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D2D81" w14:textId="6F2D1FF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9A79471" w14:textId="5C53D5A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245A3A" w14:paraId="73D9A35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F2E7C"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72E7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244ED996" w14:textId="1F2312C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7FFE0C41" w14:textId="1DCE53D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925BB" w14:textId="097BBC8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9442F" w14:textId="24D0346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245A3A" w14:paraId="03D03D6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BA8B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3DD7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6434744C" w14:textId="0824920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B5E85DD" w14:textId="0A50ED0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24B9A" w14:textId="063DF93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AFE07" w14:textId="19FF6AB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245A3A" w14:paraId="53385D9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0001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F64B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01E89B54" w14:textId="46A329D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1,850.00 </w:t>
            </w:r>
          </w:p>
        </w:tc>
        <w:tc>
          <w:tcPr>
            <w:tcW w:w="675" w:type="pct"/>
            <w:tcBorders>
              <w:top w:val="nil"/>
              <w:left w:val="nil"/>
              <w:bottom w:val="single" w:sz="4" w:space="0" w:color="000000"/>
              <w:right w:val="single" w:sz="4" w:space="0" w:color="000000"/>
            </w:tcBorders>
            <w:shd w:val="clear" w:color="auto" w:fill="auto"/>
            <w:noWrap/>
            <w:vAlign w:val="bottom"/>
            <w:hideMark/>
          </w:tcPr>
          <w:p w14:paraId="539B91DF" w14:textId="0B49D9F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8063D" w14:textId="78B3D8C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3FDB2" w14:textId="3E57798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1,850.00 </w:t>
            </w:r>
          </w:p>
        </w:tc>
      </w:tr>
      <w:tr w:rsidR="00245A3A" w14:paraId="6DD7B15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B787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87A4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6C7850A8" w14:textId="1024B0B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5EBB2CD3" w14:textId="053E2B8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374CA" w14:textId="5043F6C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456ED" w14:textId="52E62A4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245A3A" w14:paraId="6CBD3B2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C32F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B58F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5191AB0A" w14:textId="320717E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5C5B8343" w14:textId="2BBC467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77902" w14:textId="0A29B6A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A0923" w14:textId="0730546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245A3A" w14:paraId="6DA2E35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37D9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6FBA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4130122D" w14:textId="6E90E6C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6C361526" w14:textId="2408FE9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6339C" w14:textId="27F040A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6DB96" w14:textId="32DF5C8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245A3A" w14:paraId="7B59349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8058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9CBC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170AD401" w14:textId="5B59A08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1573EE07" w14:textId="0595457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F36D8" w14:textId="4A79DC3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7CE10" w14:textId="72E437D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245A3A" w14:paraId="691DB94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3A3E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4ACE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569A6379" w14:textId="1FA7D18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7BE70A52" w14:textId="41F11C3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3E52C" w14:textId="2DA4C0B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BACB8" w14:textId="6FFF654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245A3A" w14:paraId="78F2904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8C51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E9C7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16162EAB" w14:textId="309B997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C0925FE" w14:textId="298CC60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3733E" w14:textId="31F20EE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8CFA4" w14:textId="35388AF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245A3A" w14:paraId="3C1463B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6F65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5917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375A79F7" w14:textId="30DA1DB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2505DC9D" w14:textId="4224D92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D2B61" w14:textId="62A49B5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618DB" w14:textId="4A5C7C6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245A3A" w14:paraId="5174AA1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1913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F6C8D8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327E1D7B" w14:textId="7DDA9F3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2B3DBC65" w14:textId="39E2A0B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137D1" w14:textId="4506D08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757EA" w14:textId="747CC81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245A3A" w14:paraId="14F00DF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EE8E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A0C5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302802FB" w14:textId="7C0150A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c>
          <w:tcPr>
            <w:tcW w:w="675" w:type="pct"/>
            <w:tcBorders>
              <w:top w:val="nil"/>
              <w:left w:val="nil"/>
              <w:bottom w:val="single" w:sz="4" w:space="0" w:color="000000"/>
              <w:right w:val="single" w:sz="4" w:space="0" w:color="000000"/>
            </w:tcBorders>
            <w:shd w:val="clear" w:color="auto" w:fill="auto"/>
            <w:noWrap/>
            <w:vAlign w:val="bottom"/>
            <w:hideMark/>
          </w:tcPr>
          <w:p w14:paraId="0A071275" w14:textId="79DCA30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BB99E" w14:textId="5338D3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CB531" w14:textId="081E52F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r>
      <w:tr w:rsidR="00245A3A" w14:paraId="6830F2A3"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5800B"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631E1DBB" w14:textId="06DE98F8"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56772D1" w14:textId="525C1D9F"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AC7446" w14:textId="288A25FA"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F56BAF" w14:textId="7140D17E"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245A3A" w14:paraId="674D800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93DCB"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461C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6BC7B847" w14:textId="1D05043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7F56358" w14:textId="53E1395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10D65" w14:textId="2ED242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BC124" w14:textId="69052C9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45A3A" w14:paraId="19BE91C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599C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9768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35260AD1" w14:textId="7CBB14B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F79B69E" w14:textId="7DA0B48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F71D6" w14:textId="523388E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EFF8D" w14:textId="505FF8E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45A3A" w14:paraId="4B4F4D5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B32B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4A15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CAF70A9" w14:textId="721CD4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181D13E" w14:textId="3290653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52D29" w14:textId="3DA2E64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25E7B" w14:textId="7C13D1A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45A3A" w14:paraId="5F6F5B7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675A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C048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08764A65" w14:textId="235DB8D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D10C3A2" w14:textId="78F8354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2DE782" w14:textId="552686D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72EE8" w14:textId="605EF6E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45A3A" w14:paraId="4B87D76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4AE4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E058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39D5CC14" w14:textId="77EFD36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A02E72B" w14:textId="4109E91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B3689" w14:textId="4245A39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7FE68" w14:textId="04C36ED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45A3A" w14:paraId="6665491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FCC4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BD62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27C31EF0" w14:textId="67611F4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03869A55" w14:textId="25F1C0B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B6ABF" w14:textId="4369E12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B003F" w14:textId="3517B0F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245A3A" w14:paraId="2AD4E2A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1561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0715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7F481CC5" w14:textId="17EBE00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0C84A496" w14:textId="6272842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ABB13" w14:textId="609BB0A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7A4AA" w14:textId="1211DB4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245A3A" w14:paraId="0AED6F8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7F2C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A0C3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36B39C35" w14:textId="38C672F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37C6B68" w14:textId="7AA90EC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13990" w14:textId="4203B33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A3FC6" w14:textId="11240CB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45A3A" w14:paraId="5C59FC0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BD39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17AB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45DD61B2" w14:textId="71067F7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8F9D1E3" w14:textId="54C51A0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5E4B5" w14:textId="3CB56A2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3B52B" w14:textId="2F15542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245A3A" w14:paraId="30294C9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76FD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B55C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371609F0" w14:textId="3AB238D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387FC79" w14:textId="58DA582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DA850" w14:textId="51CBD9C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EF6A8" w14:textId="5EE0646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45A3A" w14:paraId="3A1F699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C3A9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05E6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0901EA43" w14:textId="4BC1200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984CE34" w14:textId="3147FF2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76DC4" w14:textId="4C92B40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ADFFA" w14:textId="623FFC9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45A3A" w14:paraId="17C41BBE" w14:textId="77777777" w:rsidTr="00245A3A">
        <w:trPr>
          <w:trHeight w:val="20"/>
        </w:trPr>
        <w:tc>
          <w:tcPr>
            <w:tcW w:w="86" w:type="pct"/>
            <w:tcBorders>
              <w:top w:val="nil"/>
              <w:left w:val="single" w:sz="4" w:space="0" w:color="000000"/>
              <w:bottom w:val="nil"/>
              <w:right w:val="nil"/>
            </w:tcBorders>
            <w:shd w:val="clear" w:color="auto" w:fill="auto"/>
            <w:vAlign w:val="center"/>
            <w:hideMark/>
          </w:tcPr>
          <w:p w14:paraId="6223862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07DF338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18C8B150" w14:textId="68ABAD1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64719C9" w14:textId="19C718B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5180C" w14:textId="5111A93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687101" w14:textId="7979B08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45A3A" w14:paraId="1CF959C2" w14:textId="77777777" w:rsidTr="00245A3A">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5968FC7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2BAA8D7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4902E4F4" w14:textId="2B71DCD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0F1637BD" w14:textId="3085E44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626511FE" w14:textId="6A29703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5A703049" w14:textId="61DC42C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245A3A" w14:paraId="145CBBB1"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F516E8"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697C9B4B" w14:textId="4C3DDDB3"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274,80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6C5E845B" w14:textId="16E5C659"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108776C" w14:textId="29BAA9F0"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CDA0E20" w14:textId="15E1C255"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40,409.75 </w:t>
            </w:r>
          </w:p>
        </w:tc>
      </w:tr>
      <w:tr w:rsidR="00245A3A" w14:paraId="7061442A"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9940FA"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65EA231" w14:textId="466207BE"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78116CE" w14:textId="5721C502"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E54B0FA" w14:textId="212B7945"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166659" w14:textId="5B1ED385"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245A3A" w14:paraId="3BCC6AA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0E54F"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9F0D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6C8A26C" w14:textId="4588560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6A0BE5EB" w14:textId="36582FB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05CA8" w14:textId="03C172F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F95A4" w14:textId="7A126AB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245A3A" w14:paraId="5DF88CB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54E3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7100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16F2AF9" w14:textId="7940754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70D0560A" w14:textId="4ED2AE6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1B7B2" w14:textId="16B5AE9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0D719" w14:textId="7732105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245A3A" w14:paraId="37D95CD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BDA0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8B85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1735452A" w14:textId="2C7ED7B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71AB2862" w14:textId="2DDA082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9266C" w14:textId="620C3DB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3C997" w14:textId="3B3CE42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245A3A" w14:paraId="441AE25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BFD7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7EDF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4FFE800" w14:textId="517BD60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187443B6" w14:textId="0B8D969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64C66" w14:textId="4B1344B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DB021" w14:textId="67B9034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245A3A" w14:paraId="3EA5F46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A034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D060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5AABF8DA" w14:textId="38BAF40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1276AEA5" w14:textId="00E01FD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6B58C" w14:textId="6DFE45D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3FB23E" w14:textId="11EB9BA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245A3A" w14:paraId="372A61D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ED5D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E3D3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04FF7C77" w14:textId="1BBF194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5856A304" w14:textId="3016071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8BCBA" w14:textId="6471131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CF11A" w14:textId="50E5EF3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245A3A" w14:paraId="3BB6579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938F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A77B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779EFB7F" w14:textId="0694888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29231F70" w14:textId="1336F9D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9DF88" w14:textId="6D2A4D8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14810" w14:textId="7D8AB21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245A3A" w14:paraId="60BB220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C1F0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EB56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0291AE79" w14:textId="7E820F0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29DF1613" w14:textId="42EAB90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EA0A2" w14:textId="7580A2E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54D81" w14:textId="398C498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245A3A" w14:paraId="6FE3A50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47FE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B2D8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1F8DD2B5" w14:textId="42F6275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1ED9349C" w14:textId="792A836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409C2" w14:textId="5CF8F9B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71D16" w14:textId="04EA50A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245A3A" w14:paraId="380AA64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E63F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EE38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4BBAE311" w14:textId="7C8073F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BA5F24B" w14:textId="25C8A08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D0F66" w14:textId="5EACD82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481F7" w14:textId="7D2F04F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245A3A" w14:paraId="575876B8"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9947C3"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262BB24" w14:textId="1F845C3D"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70B20980" w14:textId="38E5BB9C"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2360E4" w14:textId="42301203"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491286" w14:textId="0D62780E"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245A3A" w14:paraId="5E0BBC8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F5B17"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670E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6B86F967" w14:textId="52C8632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341AE54C" w14:textId="5B56FF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DB5846" w14:textId="25FB927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629BB" w14:textId="57F8D53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245A3A" w14:paraId="7F684C8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C7FD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0BA5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A8A4D2A" w14:textId="75A19FD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56BF2AC2" w14:textId="760654A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840E5" w14:textId="52B54BF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E8B06" w14:textId="0891B5B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245A3A" w14:paraId="26E05FF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BDD3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22D4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33F82F0" w14:textId="67A7FAE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768F0721" w14:textId="37F5BA8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163F0" w14:textId="7B2FD1C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3DE34" w14:textId="3FD0795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245A3A" w14:paraId="0263AD7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D352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D177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30FB466B" w14:textId="7973C8E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32C94433" w14:textId="4112990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A1D62" w14:textId="3E80E75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63608" w14:textId="205E800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245A3A" w14:paraId="48B107C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1AE6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C83E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65AD27A2" w14:textId="45F1E68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ED64F4A" w14:textId="6263890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C90C4" w14:textId="5DF44EA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A8298" w14:textId="1F101E0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245A3A" w14:paraId="5E1A09B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4B2E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08F6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5F1943F1" w14:textId="2DD1599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7506E3B" w14:textId="1CE9D93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1CD0A" w14:textId="7442936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3B8EC" w14:textId="4C33109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245A3A" w14:paraId="129B218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4162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30AD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41C2F1A8" w14:textId="3358475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EBD8BED" w14:textId="5BC9E21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DF164" w14:textId="5AD54C6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2718E" w14:textId="093A5B7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245A3A" w14:paraId="5B630652"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627383"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FF65443" w14:textId="457D2330"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180B68DB" w14:textId="72742402"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8C25D39" w14:textId="6E3DBAFC"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37F0802" w14:textId="593BD750"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245A3A" w14:paraId="1CB81CD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67094"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989C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65365621" w14:textId="10B797C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70930AFC" w14:textId="470E897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969B8" w14:textId="6C9084A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9A191" w14:textId="36AFBE0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245A3A" w14:paraId="2826292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6D33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2F6B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21D0D594" w14:textId="2015CB7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639E60A9" w14:textId="035DC23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F21B0" w14:textId="1090058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C4529" w14:textId="080B5F4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245A3A" w14:paraId="456A04B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4E52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6EC6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1389F04" w14:textId="1668953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7438FD45" w14:textId="5B5CA86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92F56" w14:textId="1EDBD1A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79D194" w14:textId="4210DBD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245A3A" w14:paraId="5EF3ADC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3B45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9B7C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79BD4A00" w14:textId="4DA497A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6DCCDEFA" w14:textId="5989B3C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31C1F" w14:textId="751DE21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AC27B" w14:textId="2553B0F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245A3A" w14:paraId="5E0060B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E242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EA25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2BC7F00D" w14:textId="043E821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050FEE3" w14:textId="76C84A9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F0DFA" w14:textId="43A4807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D7FC8C" w14:textId="5DC0D5C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245A3A" w14:paraId="324F591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A84B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1A06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0F43F719" w14:textId="3C959A7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3D6B45D6" w14:textId="79457C9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2EEB8" w14:textId="16AD1D8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CE9BB" w14:textId="415A2D1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245A3A" w14:paraId="2CBC5DA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99D0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8D41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25DCDD42" w14:textId="3C35389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520E639" w14:textId="123D58F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CE9DA" w14:textId="656A343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44589" w14:textId="218B523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245A3A" w14:paraId="5DA4558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0C08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7E3F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1A819FE0" w14:textId="7F266AA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79DF14BC" w14:textId="374E579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B719F" w14:textId="50DADC9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2CE61" w14:textId="04BC99E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245A3A" w14:paraId="5F4AB6E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2D4C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A500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57BD060A" w14:textId="45F18B7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099DA43F" w14:textId="577EBAC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2CCF7" w14:textId="77ECD3C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E15E5" w14:textId="356F4AC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245A3A" w14:paraId="5CC4E5D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7850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801F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0A911E94" w14:textId="46D17E2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7C4EDB2B" w14:textId="3D5CABC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B04CB" w14:textId="5AF8EFA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3C979" w14:textId="397E6E5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245A3A" w14:paraId="4552C5A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1925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7E06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378D697" w14:textId="6F8F659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6DCD2C67" w14:textId="6A07CCE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D6B8B" w14:textId="722C549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3A4B7" w14:textId="6A36DD1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245A3A" w14:paraId="7934F55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4F12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4577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26AB173D" w14:textId="167D2A1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0CA757CE" w14:textId="02AF437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028BF" w14:textId="103CA86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7CF9F" w14:textId="4FF905D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245A3A" w14:paraId="0C26104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581C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12B9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6C3196B8" w14:textId="254E19E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456FF579" w14:textId="7EDD0BF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8FAB2" w14:textId="065F03D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67368" w14:textId="088F842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245A3A" w14:paraId="4B13E0D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A85A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60AB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E051CE3" w14:textId="0053E0D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5322295" w14:textId="14ADFAF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57A1B" w14:textId="1D6CBAF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A3EB1" w14:textId="53F87E3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245A3A" w14:paraId="2B3E34F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4ADE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174E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4EDE9BE8" w14:textId="33B9EE7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4D0FF2E4" w14:textId="01D7B7D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5E5F9" w14:textId="01EDB43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476CB" w14:textId="284E0DB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245A3A" w14:paraId="6A3918D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2E52A"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E324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13FBCC93" w14:textId="7F6E4CA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3DE3E3C4" w14:textId="239CF6B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5B12A" w14:textId="09D5D1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8A85BA" w14:textId="3AF1A0E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245A3A" w14:paraId="4725CD2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BF6D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A133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767FEEC8" w14:textId="5649BC6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4F86BA3" w14:textId="7E5CA12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62527" w14:textId="04AD912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C3A4F" w14:textId="63174B7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245A3A" w14:paraId="58C3A3C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D277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EE9B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DF85516" w14:textId="438916D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1AE51DC3" w14:textId="502CA46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3837A" w14:textId="153282F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7BDA8" w14:textId="6818A55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245A3A" w14:paraId="76EA8AF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0048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9AD9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4934724F" w14:textId="58EA436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C122A58" w14:textId="2DBFCCF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5FEF7684" w14:textId="497DBBF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28C3C" w14:textId="1E6DD59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245A3A" w14:paraId="14CAF00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16C1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D5FD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3B5283A3" w14:textId="4FBFB2F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6790D775" w14:textId="4C4AABD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69C24" w14:textId="7953221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0D57D" w14:textId="6E33FD7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245A3A" w14:paraId="233EC7AD"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6731A8"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9E8D033" w14:textId="1730EAE1"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5,10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33880A06" w14:textId="509E8DCB"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4F54553" w14:textId="77246252"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713D05" w14:textId="31829410"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85,102.24 </w:t>
            </w:r>
          </w:p>
        </w:tc>
      </w:tr>
      <w:tr w:rsidR="00245A3A" w14:paraId="7D423F08"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F100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797217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3BEB4678" w14:textId="2E5C2E3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4BFB2F94" w14:textId="3ECF488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D0D44" w14:textId="32B8AC5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2D500" w14:textId="12A7DF6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245A3A" w14:paraId="6DE28AE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9148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5A4B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525CA4F8" w14:textId="7352ECC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731A98A" w14:textId="734F57A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1FF1A" w14:textId="0B6E015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E47ED6" w14:textId="17F437D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245A3A" w14:paraId="3F09BE9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8358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A8C6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4A5A32A0" w14:textId="6DF825C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675" w:type="pct"/>
            <w:tcBorders>
              <w:top w:val="nil"/>
              <w:left w:val="nil"/>
              <w:bottom w:val="single" w:sz="4" w:space="0" w:color="000000"/>
              <w:right w:val="single" w:sz="4" w:space="0" w:color="000000"/>
            </w:tcBorders>
            <w:shd w:val="clear" w:color="auto" w:fill="auto"/>
            <w:noWrap/>
            <w:vAlign w:val="bottom"/>
            <w:hideMark/>
          </w:tcPr>
          <w:p w14:paraId="0154F5BA" w14:textId="3A95B4C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38CA1" w14:textId="4D35423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6CED7" w14:textId="74FB7A1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245A3A" w14:paraId="69107F2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2B7E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6353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78247B95" w14:textId="08A6EFD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2AA605F5" w14:textId="3A31458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F412D" w14:textId="0207565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42587" w14:textId="3232EA2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245A3A" w14:paraId="51191BD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A4C6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24B2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148A36C5" w14:textId="688C528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1563D300" w14:textId="1EAB932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259A7" w14:textId="6BDE91C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62D6A" w14:textId="34A22E8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245A3A" w14:paraId="2E69290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EDDC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E013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67A26FFA" w14:textId="546F902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5DAEBC76" w14:textId="6D76BB1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0D143" w14:textId="5BC11A8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8BB60" w14:textId="7135C68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245A3A" w14:paraId="3959EB3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761D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0167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0D7BC6E1" w14:textId="0B42ED4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608956D1" w14:textId="5A6BE6E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468CB" w14:textId="573A94C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4F78E" w14:textId="0CB7898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245A3A" w14:paraId="37E4F73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059C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193E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7CB469AC" w14:textId="2024592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3046DA61" w14:textId="06387F8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48E7C" w14:textId="68724EB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AFD51" w14:textId="2924D2C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245A3A" w14:paraId="5C9CB59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C332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3078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24F5A8C1" w14:textId="2BDC063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7F57C99A" w14:textId="304499F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E22D0" w14:textId="31FC2D4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A67CC" w14:textId="4F941BF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245A3A" w14:paraId="2630AD9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FD38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1A75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7FCCDC1D" w14:textId="4938068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712547E2" w14:textId="24ED9C0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392FA" w14:textId="698BE49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A4D9F" w14:textId="3C35875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245A3A" w14:paraId="3B092FE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F879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1859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52EFEF77" w14:textId="15DBAF4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59C285BD" w14:textId="2B52C0E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197E0" w14:textId="49831A7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C3BA6" w14:textId="20110A0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245A3A" w14:paraId="56AC2D6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EF679"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2661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3D32392" w14:textId="3AD6EB4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0608801E" w14:textId="5EE036A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7BDEB" w14:textId="7EAA0AD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D8AA2" w14:textId="4A574DF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245A3A" w14:paraId="60B0FB3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6F6B5"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334E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A514FC5" w14:textId="73335A6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5C6E07EA" w14:textId="2C34225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4328390" w14:textId="12648EF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DDFD7" w14:textId="6E8A17C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245A3A" w14:paraId="1A0BC4D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365F3"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AC86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42363EC7" w14:textId="407755B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36134234" w14:textId="63B05A4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FA840" w14:textId="4171DAA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64D2E" w14:textId="4A16F1B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245A3A" w14:paraId="5BE14E5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A3701"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CFA3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2CC86D3F" w14:textId="7A626F8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2013CC20" w14:textId="3F961E8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AB0FB" w14:textId="701201B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4605B" w14:textId="469A234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245A3A" w14:paraId="5CD7928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80E50"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A0CA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0BE4F4D6" w14:textId="7F4CAD2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69915AC1" w14:textId="534EA79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393FB" w14:textId="4615BBB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0ACF3" w14:textId="3ADC614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245A3A" w14:paraId="6F4ACD43"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1E5F33"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09370CE9" w14:textId="3664D5C3"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1,815,311.10 </w:t>
            </w:r>
          </w:p>
        </w:tc>
        <w:tc>
          <w:tcPr>
            <w:tcW w:w="675" w:type="pct"/>
            <w:tcBorders>
              <w:top w:val="nil"/>
              <w:left w:val="nil"/>
              <w:bottom w:val="single" w:sz="4" w:space="0" w:color="000000"/>
              <w:right w:val="single" w:sz="4" w:space="0" w:color="000000"/>
            </w:tcBorders>
            <w:shd w:val="clear" w:color="A5A5A5" w:fill="A5A5A5"/>
            <w:noWrap/>
            <w:vAlign w:val="bottom"/>
            <w:hideMark/>
          </w:tcPr>
          <w:p w14:paraId="1FF6F0E8" w14:textId="27065564"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F84B8D7" w14:textId="729A8AC0"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01B3F1AB" w14:textId="34EFDC1D"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178,175.50 </w:t>
            </w:r>
          </w:p>
        </w:tc>
      </w:tr>
      <w:tr w:rsidR="00245A3A" w14:paraId="474570A4"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B180A0"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6BA0394A" w14:textId="2F26A908"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70,949.80 </w:t>
            </w:r>
          </w:p>
        </w:tc>
        <w:tc>
          <w:tcPr>
            <w:tcW w:w="675" w:type="pct"/>
            <w:tcBorders>
              <w:top w:val="nil"/>
              <w:left w:val="nil"/>
              <w:bottom w:val="single" w:sz="4" w:space="0" w:color="000000"/>
              <w:right w:val="single" w:sz="4" w:space="0" w:color="000000"/>
            </w:tcBorders>
            <w:shd w:val="clear" w:color="D8D8D8" w:fill="D8D8D8"/>
            <w:noWrap/>
            <w:vAlign w:val="bottom"/>
            <w:hideMark/>
          </w:tcPr>
          <w:p w14:paraId="7CC2AA70" w14:textId="3BAF14EA"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31193E1" w14:textId="0EBB110A"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4630F0E" w14:textId="7E6CF85F"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841,904.80 </w:t>
            </w:r>
          </w:p>
        </w:tc>
      </w:tr>
      <w:tr w:rsidR="00245A3A" w14:paraId="765744D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F1446"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9B35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68212E39" w14:textId="28A19BA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89,429.88 </w:t>
            </w:r>
          </w:p>
        </w:tc>
        <w:tc>
          <w:tcPr>
            <w:tcW w:w="675" w:type="pct"/>
            <w:tcBorders>
              <w:top w:val="nil"/>
              <w:left w:val="nil"/>
              <w:bottom w:val="single" w:sz="4" w:space="0" w:color="000000"/>
              <w:right w:val="single" w:sz="4" w:space="0" w:color="000000"/>
            </w:tcBorders>
            <w:shd w:val="clear" w:color="auto" w:fill="auto"/>
            <w:noWrap/>
            <w:vAlign w:val="bottom"/>
            <w:hideMark/>
          </w:tcPr>
          <w:p w14:paraId="5BF72DF3" w14:textId="58AFCE1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ABD09" w14:textId="55A3EDA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2E27B" w14:textId="6DBCD96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89,429.88 </w:t>
            </w:r>
          </w:p>
        </w:tc>
      </w:tr>
      <w:tr w:rsidR="00245A3A" w14:paraId="340FA4A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93391"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C098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4D4687AA" w14:textId="6415F64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25CF55C2" w14:textId="43933C2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9B484" w14:textId="7149170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EF8E7" w14:textId="775EDBC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245A3A" w14:paraId="30F59C1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CD311"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A0DB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2FDC02F6" w14:textId="1D7852B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266A721B" w14:textId="210E393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84E5F" w14:textId="443A328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3872D" w14:textId="7A6A625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245A3A" w14:paraId="18A4148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12665"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AD1F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39B52847" w14:textId="36F4EA1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75D6ECD4" w14:textId="1E7C325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87454" w14:textId="5A300A1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3A955" w14:textId="049BBB8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245A3A" w14:paraId="5B56310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408B5"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EF22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4A5C994F" w14:textId="2E0AC8B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c>
          <w:tcPr>
            <w:tcW w:w="675" w:type="pct"/>
            <w:tcBorders>
              <w:top w:val="nil"/>
              <w:left w:val="nil"/>
              <w:bottom w:val="single" w:sz="4" w:space="0" w:color="000000"/>
              <w:right w:val="single" w:sz="4" w:space="0" w:color="000000"/>
            </w:tcBorders>
            <w:shd w:val="clear" w:color="auto" w:fill="auto"/>
            <w:noWrap/>
            <w:vAlign w:val="bottom"/>
            <w:hideMark/>
          </w:tcPr>
          <w:p w14:paraId="5D724F0D" w14:textId="38461BF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FA062" w14:textId="0F97851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89057" w14:textId="5214CEE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r>
      <w:tr w:rsidR="00245A3A" w14:paraId="0AECF63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4723A"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EDEE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4C794656" w14:textId="4C46CCF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638C40F5" w14:textId="29C7554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4F08A" w14:textId="7821BDC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CA96F" w14:textId="2155B38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245A3A" w14:paraId="0C0F6B3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E9597"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D942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49187A66" w14:textId="7BDF277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6,905.09 </w:t>
            </w:r>
          </w:p>
        </w:tc>
        <w:tc>
          <w:tcPr>
            <w:tcW w:w="675" w:type="pct"/>
            <w:tcBorders>
              <w:top w:val="nil"/>
              <w:left w:val="nil"/>
              <w:bottom w:val="single" w:sz="4" w:space="0" w:color="000000"/>
              <w:right w:val="single" w:sz="4" w:space="0" w:color="000000"/>
            </w:tcBorders>
            <w:shd w:val="clear" w:color="auto" w:fill="auto"/>
            <w:noWrap/>
            <w:vAlign w:val="bottom"/>
            <w:hideMark/>
          </w:tcPr>
          <w:p w14:paraId="4B1C6EAD" w14:textId="6F6855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EB19A" w14:textId="3957DC5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010C0" w14:textId="15172B4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6,905.09 </w:t>
            </w:r>
          </w:p>
        </w:tc>
      </w:tr>
      <w:tr w:rsidR="00245A3A" w14:paraId="0875CA8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20D07"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AA7C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FD335C9" w14:textId="5BF7FD2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14C35EBA" w14:textId="5032148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5BF0B" w14:textId="1F5EA37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EC8B0" w14:textId="6350F93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245A3A" w14:paraId="49CCB59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8490F"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7830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0579FDA2" w14:textId="63D4086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3403E6C6" w14:textId="3B8A9E4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9193E" w14:textId="49FB7FC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A14CD" w14:textId="23A31BC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245A3A" w14:paraId="7421227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E6540"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F1F7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1147028F" w14:textId="573E4DF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3,718.08 </w:t>
            </w:r>
          </w:p>
        </w:tc>
        <w:tc>
          <w:tcPr>
            <w:tcW w:w="675" w:type="pct"/>
            <w:tcBorders>
              <w:top w:val="nil"/>
              <w:left w:val="nil"/>
              <w:bottom w:val="single" w:sz="4" w:space="0" w:color="000000"/>
              <w:right w:val="single" w:sz="4" w:space="0" w:color="000000"/>
            </w:tcBorders>
            <w:shd w:val="clear" w:color="auto" w:fill="auto"/>
            <w:noWrap/>
            <w:vAlign w:val="bottom"/>
            <w:hideMark/>
          </w:tcPr>
          <w:p w14:paraId="6C39D1C2" w14:textId="7CC295B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0E6F5" w14:textId="39328FB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8F2A3" w14:textId="0635F42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3,718.08 </w:t>
            </w:r>
          </w:p>
        </w:tc>
      </w:tr>
      <w:tr w:rsidR="00245A3A" w14:paraId="4642A54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33C71"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28A6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04A4529C" w14:textId="1C03850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333.98 </w:t>
            </w:r>
          </w:p>
        </w:tc>
        <w:tc>
          <w:tcPr>
            <w:tcW w:w="675" w:type="pct"/>
            <w:tcBorders>
              <w:top w:val="nil"/>
              <w:left w:val="nil"/>
              <w:bottom w:val="single" w:sz="4" w:space="0" w:color="000000"/>
              <w:right w:val="single" w:sz="4" w:space="0" w:color="000000"/>
            </w:tcBorders>
            <w:shd w:val="clear" w:color="auto" w:fill="auto"/>
            <w:noWrap/>
            <w:vAlign w:val="bottom"/>
            <w:hideMark/>
          </w:tcPr>
          <w:p w14:paraId="2F01DF33" w14:textId="6913A95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C67AA" w14:textId="4542919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2381D12E" w14:textId="392BDB4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33.98 </w:t>
            </w:r>
          </w:p>
        </w:tc>
      </w:tr>
      <w:tr w:rsidR="00245A3A" w14:paraId="6AB4056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A9CC3"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C98C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37AD6C53" w14:textId="1D1B097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13216CD2" w14:textId="6CF0B1C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85E67" w14:textId="39B30C2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A4C0A" w14:textId="181EA85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245A3A" w14:paraId="350167D3"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13916"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7B89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40B14A27" w14:textId="5925692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6C769714" w14:textId="2D7A2DC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EBD19" w14:textId="7404534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9320A" w14:textId="162198B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245A3A" w14:paraId="168CEC9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8DA5A"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D7A3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55A6BA24" w14:textId="14EA570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783FE452" w14:textId="3F45F13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7178C" w14:textId="722CA16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F3624" w14:textId="08EF455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245A3A" w14:paraId="0F434ED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CBA04"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8F38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1E839E92" w14:textId="74ABE4D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3A670BC0" w14:textId="0BBA7B2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A8DE2" w14:textId="7706104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1D55E" w14:textId="5013A4C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245A3A" w14:paraId="3FBA222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36F56"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2EDB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76A562A9" w14:textId="418D448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5,116.54 </w:t>
            </w:r>
          </w:p>
        </w:tc>
        <w:tc>
          <w:tcPr>
            <w:tcW w:w="675" w:type="pct"/>
            <w:tcBorders>
              <w:top w:val="nil"/>
              <w:left w:val="nil"/>
              <w:bottom w:val="single" w:sz="4" w:space="0" w:color="000000"/>
              <w:right w:val="single" w:sz="4" w:space="0" w:color="000000"/>
            </w:tcBorders>
            <w:shd w:val="clear" w:color="auto" w:fill="auto"/>
            <w:noWrap/>
            <w:vAlign w:val="bottom"/>
            <w:hideMark/>
          </w:tcPr>
          <w:p w14:paraId="41C6D28C" w14:textId="613B0B1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82718" w14:textId="303197D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07C38" w14:textId="77E29F2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5,116.54 </w:t>
            </w:r>
          </w:p>
        </w:tc>
      </w:tr>
      <w:tr w:rsidR="00245A3A" w14:paraId="1CEA0F5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DC3CE"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D9D2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16531A3E" w14:textId="7C5FFF4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7,455.82 </w:t>
            </w:r>
          </w:p>
        </w:tc>
        <w:tc>
          <w:tcPr>
            <w:tcW w:w="675" w:type="pct"/>
            <w:tcBorders>
              <w:top w:val="nil"/>
              <w:left w:val="nil"/>
              <w:bottom w:val="single" w:sz="4" w:space="0" w:color="000000"/>
              <w:right w:val="single" w:sz="4" w:space="0" w:color="000000"/>
            </w:tcBorders>
            <w:shd w:val="clear" w:color="auto" w:fill="auto"/>
            <w:noWrap/>
            <w:vAlign w:val="bottom"/>
            <w:hideMark/>
          </w:tcPr>
          <w:p w14:paraId="0D228907" w14:textId="3F1CAEF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F967B" w14:textId="5078D6A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CA45C" w14:textId="6E5F664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7,455.82 </w:t>
            </w:r>
          </w:p>
        </w:tc>
      </w:tr>
      <w:tr w:rsidR="00245A3A" w14:paraId="12B0C20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AC771"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214E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5008B1CA" w14:textId="06F33D9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c>
          <w:tcPr>
            <w:tcW w:w="675" w:type="pct"/>
            <w:tcBorders>
              <w:top w:val="nil"/>
              <w:left w:val="nil"/>
              <w:bottom w:val="single" w:sz="4" w:space="0" w:color="000000"/>
              <w:right w:val="single" w:sz="4" w:space="0" w:color="000000"/>
            </w:tcBorders>
            <w:shd w:val="clear" w:color="auto" w:fill="auto"/>
            <w:noWrap/>
            <w:vAlign w:val="bottom"/>
            <w:hideMark/>
          </w:tcPr>
          <w:p w14:paraId="78998458" w14:textId="2E95578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72EBD" w14:textId="754A7BE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8CB6C" w14:textId="28AE66A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r>
      <w:tr w:rsidR="00245A3A" w14:paraId="44B8BD3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F7D0D"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D29A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0739B8D" w14:textId="5DAE496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75" w:type="pct"/>
            <w:tcBorders>
              <w:top w:val="nil"/>
              <w:left w:val="nil"/>
              <w:bottom w:val="single" w:sz="4" w:space="0" w:color="000000"/>
              <w:right w:val="single" w:sz="4" w:space="0" w:color="000000"/>
            </w:tcBorders>
            <w:shd w:val="clear" w:color="auto" w:fill="auto"/>
            <w:noWrap/>
            <w:vAlign w:val="bottom"/>
            <w:hideMark/>
          </w:tcPr>
          <w:p w14:paraId="3E232652" w14:textId="45DD963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1F72C" w14:textId="18812CB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43597" w14:textId="07C1BF7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245A3A" w14:paraId="3DDDDAD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EEABF"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09B7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4E183A35" w14:textId="6495ABF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127DDC46" w14:textId="13EF2E3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814D1" w14:textId="450CA39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C34FEB" w14:textId="7319385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245A3A" w14:paraId="244074C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141DA"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7F03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5F6FAF2" w14:textId="53CFC81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5F05F0A7" w14:textId="17F6030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E0F3D" w14:textId="72C4950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B3F19" w14:textId="0517CED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245A3A" w14:paraId="3A896F7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DE1B2"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841D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4E34062" w14:textId="6EF3BF9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671.74 </w:t>
            </w:r>
          </w:p>
        </w:tc>
        <w:tc>
          <w:tcPr>
            <w:tcW w:w="675" w:type="pct"/>
            <w:tcBorders>
              <w:top w:val="nil"/>
              <w:left w:val="nil"/>
              <w:bottom w:val="single" w:sz="4" w:space="0" w:color="000000"/>
              <w:right w:val="single" w:sz="4" w:space="0" w:color="000000"/>
            </w:tcBorders>
            <w:shd w:val="clear" w:color="auto" w:fill="auto"/>
            <w:noWrap/>
            <w:vAlign w:val="bottom"/>
            <w:hideMark/>
          </w:tcPr>
          <w:p w14:paraId="3D29B091" w14:textId="0514C38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036770AA" w14:textId="4F17A00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9CFE6" w14:textId="1FE032E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7,626.74 </w:t>
            </w:r>
          </w:p>
        </w:tc>
      </w:tr>
      <w:tr w:rsidR="00245A3A" w14:paraId="287DBF2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6EC72"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9A9A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2D5F5101" w14:textId="3BE7373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117.47 </w:t>
            </w:r>
          </w:p>
        </w:tc>
        <w:tc>
          <w:tcPr>
            <w:tcW w:w="675" w:type="pct"/>
            <w:tcBorders>
              <w:top w:val="nil"/>
              <w:left w:val="nil"/>
              <w:bottom w:val="single" w:sz="4" w:space="0" w:color="000000"/>
              <w:right w:val="single" w:sz="4" w:space="0" w:color="000000"/>
            </w:tcBorders>
            <w:shd w:val="clear" w:color="auto" w:fill="auto"/>
            <w:noWrap/>
            <w:vAlign w:val="bottom"/>
            <w:hideMark/>
          </w:tcPr>
          <w:p w14:paraId="3CB35035" w14:textId="45B4C4A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618C79D" w14:textId="05C24CF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E9B04" w14:textId="08ABD57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0,117.47 </w:t>
            </w:r>
          </w:p>
        </w:tc>
      </w:tr>
      <w:tr w:rsidR="00245A3A" w14:paraId="36518EF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ACE59"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B195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7DB8769F" w14:textId="43FCAEE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28ABA54E" w14:textId="5EDE916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15868" w14:textId="627AA47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97B07" w14:textId="0E3A898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245A3A" w14:paraId="2E176C6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56D65"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29E3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3E9CC527" w14:textId="1E77D19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3,369.62 </w:t>
            </w:r>
          </w:p>
        </w:tc>
        <w:tc>
          <w:tcPr>
            <w:tcW w:w="675" w:type="pct"/>
            <w:tcBorders>
              <w:top w:val="nil"/>
              <w:left w:val="nil"/>
              <w:bottom w:val="single" w:sz="4" w:space="0" w:color="000000"/>
              <w:right w:val="single" w:sz="4" w:space="0" w:color="000000"/>
            </w:tcBorders>
            <w:shd w:val="clear" w:color="auto" w:fill="auto"/>
            <w:noWrap/>
            <w:vAlign w:val="bottom"/>
            <w:hideMark/>
          </w:tcPr>
          <w:p w14:paraId="1F4437D8" w14:textId="2DA4AE2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F28AC" w14:textId="4F4613F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801BD" w14:textId="16FC600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3,369.62 </w:t>
            </w:r>
          </w:p>
        </w:tc>
      </w:tr>
      <w:tr w:rsidR="00245A3A" w14:paraId="4FD148A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77759"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A84C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74E55C6D" w14:textId="16FB284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1E17A508" w14:textId="1002009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2D8E2" w14:textId="76C23AB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719B0" w14:textId="3B6903B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245A3A" w14:paraId="34E5A90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C4492"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F671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1E628CDD" w14:textId="5C301E7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675" w:type="pct"/>
            <w:tcBorders>
              <w:top w:val="nil"/>
              <w:left w:val="nil"/>
              <w:bottom w:val="single" w:sz="4" w:space="0" w:color="000000"/>
              <w:right w:val="single" w:sz="4" w:space="0" w:color="000000"/>
            </w:tcBorders>
            <w:shd w:val="clear" w:color="auto" w:fill="auto"/>
            <w:noWrap/>
            <w:vAlign w:val="bottom"/>
            <w:hideMark/>
          </w:tcPr>
          <w:p w14:paraId="45C2B3E8" w14:textId="734DF94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C98E8" w14:textId="230388E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2DD04" w14:textId="6799245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245A3A" w14:paraId="066173E1"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929C27"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387D74DC" w14:textId="2979CA08"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2,124.90 </w:t>
            </w:r>
          </w:p>
        </w:tc>
        <w:tc>
          <w:tcPr>
            <w:tcW w:w="675" w:type="pct"/>
            <w:tcBorders>
              <w:top w:val="nil"/>
              <w:left w:val="nil"/>
              <w:bottom w:val="single" w:sz="4" w:space="0" w:color="000000"/>
              <w:right w:val="single" w:sz="4" w:space="0" w:color="000000"/>
            </w:tcBorders>
            <w:shd w:val="clear" w:color="D8D8D8" w:fill="D8D8D8"/>
            <w:noWrap/>
            <w:vAlign w:val="bottom"/>
            <w:hideMark/>
          </w:tcPr>
          <w:p w14:paraId="3FF8FCF4" w14:textId="780C1C0D"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0CFF19" w14:textId="0AFDC7CA"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A32F7B" w14:textId="1E5A1DAB"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2,124.90 </w:t>
            </w:r>
          </w:p>
        </w:tc>
      </w:tr>
      <w:tr w:rsidR="00245A3A" w14:paraId="6F11916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72B5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5C58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6CE8871D" w14:textId="173E4A5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2F945C05" w14:textId="1804AAD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B08A6" w14:textId="3A3EC20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7CA87" w14:textId="7947A6E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245A3A" w14:paraId="0C3C8D8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42012"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F0B9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387B4F8E" w14:textId="702D7CE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c>
          <w:tcPr>
            <w:tcW w:w="675" w:type="pct"/>
            <w:tcBorders>
              <w:top w:val="nil"/>
              <w:left w:val="nil"/>
              <w:bottom w:val="single" w:sz="4" w:space="0" w:color="000000"/>
              <w:right w:val="single" w:sz="4" w:space="0" w:color="000000"/>
            </w:tcBorders>
            <w:shd w:val="clear" w:color="auto" w:fill="auto"/>
            <w:noWrap/>
            <w:vAlign w:val="bottom"/>
            <w:hideMark/>
          </w:tcPr>
          <w:p w14:paraId="6DA7D5EC" w14:textId="72BAE37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6A8AF" w14:textId="0791B57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2156C" w14:textId="4D65813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r>
      <w:tr w:rsidR="00245A3A" w14:paraId="7191A24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E3DDA"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7847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215108B8" w14:textId="1FF1486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3CC8459F" w14:textId="186167D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3C93D" w14:textId="0B74007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C1940" w14:textId="051032D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245A3A" w14:paraId="56E31BC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AC17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D36C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1E1AE821" w14:textId="42781C4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0947F52F" w14:textId="33CFD1B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5D295" w14:textId="6F72070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C750C" w14:textId="693DB5B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245A3A" w14:paraId="46DC754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EB4D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D1B8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CF638C7" w14:textId="15C8B5B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c>
          <w:tcPr>
            <w:tcW w:w="675" w:type="pct"/>
            <w:tcBorders>
              <w:top w:val="nil"/>
              <w:left w:val="nil"/>
              <w:bottom w:val="single" w:sz="4" w:space="0" w:color="000000"/>
              <w:right w:val="single" w:sz="4" w:space="0" w:color="000000"/>
            </w:tcBorders>
            <w:shd w:val="clear" w:color="auto" w:fill="auto"/>
            <w:noWrap/>
            <w:vAlign w:val="bottom"/>
            <w:hideMark/>
          </w:tcPr>
          <w:p w14:paraId="4CECF43F" w14:textId="79A6CD1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2F971" w14:textId="7DAE53E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834C0" w14:textId="159E545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r>
      <w:tr w:rsidR="00245A3A" w14:paraId="30708D7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C023B"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E585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12CEEED3" w14:textId="6D2AB5C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c>
          <w:tcPr>
            <w:tcW w:w="675" w:type="pct"/>
            <w:tcBorders>
              <w:top w:val="nil"/>
              <w:left w:val="nil"/>
              <w:bottom w:val="single" w:sz="4" w:space="0" w:color="000000"/>
              <w:right w:val="single" w:sz="4" w:space="0" w:color="000000"/>
            </w:tcBorders>
            <w:shd w:val="clear" w:color="auto" w:fill="auto"/>
            <w:noWrap/>
            <w:vAlign w:val="bottom"/>
            <w:hideMark/>
          </w:tcPr>
          <w:p w14:paraId="27ACCE80" w14:textId="6D7576A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AC0AB" w14:textId="5C148BD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E347E" w14:textId="5E12D2A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r>
      <w:tr w:rsidR="00245A3A" w14:paraId="19B5E14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07B00"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BAE9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1156309A" w14:textId="261EBA5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c>
          <w:tcPr>
            <w:tcW w:w="675" w:type="pct"/>
            <w:tcBorders>
              <w:top w:val="nil"/>
              <w:left w:val="nil"/>
              <w:bottom w:val="single" w:sz="4" w:space="0" w:color="000000"/>
              <w:right w:val="single" w:sz="4" w:space="0" w:color="000000"/>
            </w:tcBorders>
            <w:shd w:val="clear" w:color="auto" w:fill="auto"/>
            <w:noWrap/>
            <w:vAlign w:val="bottom"/>
            <w:hideMark/>
          </w:tcPr>
          <w:p w14:paraId="329331BA" w14:textId="312701A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785BC" w14:textId="084BAB6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25CFA" w14:textId="1F44ED2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r>
      <w:tr w:rsidR="00245A3A" w14:paraId="28E470B0"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9111D3"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6565B719" w14:textId="7A02015E"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59,561.59 </w:t>
            </w:r>
          </w:p>
        </w:tc>
        <w:tc>
          <w:tcPr>
            <w:tcW w:w="675" w:type="pct"/>
            <w:tcBorders>
              <w:top w:val="nil"/>
              <w:left w:val="nil"/>
              <w:bottom w:val="single" w:sz="4" w:space="0" w:color="000000"/>
              <w:right w:val="single" w:sz="4" w:space="0" w:color="000000"/>
            </w:tcBorders>
            <w:shd w:val="clear" w:color="D8D8D8" w:fill="D8D8D8"/>
            <w:noWrap/>
            <w:vAlign w:val="bottom"/>
            <w:hideMark/>
          </w:tcPr>
          <w:p w14:paraId="0A2E2635" w14:textId="0851E09B"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77C76DA" w14:textId="08CDA35D"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6CE85A7D" w14:textId="3192973B"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551,470.99 </w:t>
            </w:r>
          </w:p>
        </w:tc>
      </w:tr>
      <w:tr w:rsidR="00245A3A" w14:paraId="2B83504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3CC67"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57BA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53E5DFFB" w14:textId="4E02248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13.59 </w:t>
            </w:r>
          </w:p>
        </w:tc>
        <w:tc>
          <w:tcPr>
            <w:tcW w:w="675" w:type="pct"/>
            <w:tcBorders>
              <w:top w:val="nil"/>
              <w:left w:val="nil"/>
              <w:bottom w:val="single" w:sz="4" w:space="0" w:color="000000"/>
              <w:right w:val="single" w:sz="4" w:space="0" w:color="000000"/>
            </w:tcBorders>
            <w:shd w:val="clear" w:color="auto" w:fill="auto"/>
            <w:noWrap/>
            <w:vAlign w:val="bottom"/>
            <w:hideMark/>
          </w:tcPr>
          <w:p w14:paraId="34CE7501" w14:textId="566B764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B7284" w14:textId="6670BCE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512EA" w14:textId="40FD548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13.59 </w:t>
            </w:r>
          </w:p>
        </w:tc>
      </w:tr>
      <w:tr w:rsidR="00245A3A" w14:paraId="146617B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BB99D"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CA59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146A28E4" w14:textId="1DD09AE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0,805.56 </w:t>
            </w:r>
          </w:p>
        </w:tc>
        <w:tc>
          <w:tcPr>
            <w:tcW w:w="675" w:type="pct"/>
            <w:tcBorders>
              <w:top w:val="nil"/>
              <w:left w:val="nil"/>
              <w:bottom w:val="single" w:sz="4" w:space="0" w:color="000000"/>
              <w:right w:val="single" w:sz="4" w:space="0" w:color="000000"/>
            </w:tcBorders>
            <w:shd w:val="clear" w:color="auto" w:fill="auto"/>
            <w:noWrap/>
            <w:vAlign w:val="bottom"/>
            <w:hideMark/>
          </w:tcPr>
          <w:p w14:paraId="47AF76CA" w14:textId="60CE1D7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CF38F" w14:textId="7353F18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3BC87610" w14:textId="0E7CA6B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37,605.96 </w:t>
            </w:r>
          </w:p>
        </w:tc>
      </w:tr>
      <w:tr w:rsidR="00245A3A" w14:paraId="7220DF4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94B8F"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472A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436E87D8" w14:textId="17E888E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025E3EE4" w14:textId="12829CB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F6700" w14:textId="63FE636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F515B" w14:textId="12EF5EA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245A3A" w14:paraId="0BC0439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1C097"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643F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03CB0061" w14:textId="67FE340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1DDA36F2" w14:textId="09E9E34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AB41C" w14:textId="40C5FF5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C79FB" w14:textId="026ED30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245A3A" w14:paraId="55FE216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CB9AF"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99C6EA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414CDA39" w14:textId="126D10F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8,895.36 </w:t>
            </w:r>
          </w:p>
        </w:tc>
        <w:tc>
          <w:tcPr>
            <w:tcW w:w="675" w:type="pct"/>
            <w:tcBorders>
              <w:top w:val="nil"/>
              <w:left w:val="nil"/>
              <w:bottom w:val="single" w:sz="4" w:space="0" w:color="000000"/>
              <w:right w:val="single" w:sz="4" w:space="0" w:color="000000"/>
            </w:tcBorders>
            <w:shd w:val="clear" w:color="auto" w:fill="auto"/>
            <w:noWrap/>
            <w:vAlign w:val="bottom"/>
            <w:hideMark/>
          </w:tcPr>
          <w:p w14:paraId="3C5C9E57" w14:textId="7290249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333D15" w14:textId="039DE2E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70BB216C" w14:textId="561615D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4,895.36 </w:t>
            </w:r>
          </w:p>
        </w:tc>
      </w:tr>
      <w:tr w:rsidR="00245A3A" w14:paraId="658016E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50960"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552E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12598BFC" w14:textId="119EE22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28,914.90 </w:t>
            </w:r>
          </w:p>
        </w:tc>
        <w:tc>
          <w:tcPr>
            <w:tcW w:w="675" w:type="pct"/>
            <w:tcBorders>
              <w:top w:val="nil"/>
              <w:left w:val="nil"/>
              <w:bottom w:val="single" w:sz="4" w:space="0" w:color="000000"/>
              <w:right w:val="single" w:sz="4" w:space="0" w:color="000000"/>
            </w:tcBorders>
            <w:shd w:val="clear" w:color="auto" w:fill="auto"/>
            <w:noWrap/>
            <w:vAlign w:val="bottom"/>
            <w:hideMark/>
          </w:tcPr>
          <w:p w14:paraId="105BFAE5" w14:textId="34E254F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33B4ED72" w14:textId="0DD6E2E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3F06087A" w14:textId="0FC2399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03,168.90 </w:t>
            </w:r>
          </w:p>
        </w:tc>
      </w:tr>
      <w:tr w:rsidR="00245A3A" w14:paraId="351D561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B4294"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61D7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5615B8F2" w14:textId="015A6A6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9,075.32 </w:t>
            </w:r>
          </w:p>
        </w:tc>
        <w:tc>
          <w:tcPr>
            <w:tcW w:w="675" w:type="pct"/>
            <w:tcBorders>
              <w:top w:val="nil"/>
              <w:left w:val="nil"/>
              <w:bottom w:val="single" w:sz="4" w:space="0" w:color="000000"/>
              <w:right w:val="single" w:sz="4" w:space="0" w:color="000000"/>
            </w:tcBorders>
            <w:shd w:val="clear" w:color="auto" w:fill="auto"/>
            <w:noWrap/>
            <w:vAlign w:val="bottom"/>
            <w:hideMark/>
          </w:tcPr>
          <w:p w14:paraId="1A64FDC6" w14:textId="4F77C75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2F6850F3" w14:textId="589D1D6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640B6" w14:textId="7775943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930.32 </w:t>
            </w:r>
          </w:p>
        </w:tc>
      </w:tr>
      <w:tr w:rsidR="00245A3A" w14:paraId="49607DA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B9CBF"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92BA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324D289F" w14:textId="626A174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551C2C02" w14:textId="0757891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1372C" w14:textId="2B3E101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E62C8" w14:textId="088ADEF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245A3A" w14:paraId="5BDCD41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15832"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1388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6DC35083" w14:textId="1F9E172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78F4A2E1" w14:textId="197B7D1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98427" w14:textId="5ED7489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FB418" w14:textId="7FA9F84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245A3A" w14:paraId="0ABE9DA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121E4"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DEFC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4823CDB4" w14:textId="51B6F3A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68,394.44 </w:t>
            </w:r>
          </w:p>
        </w:tc>
        <w:tc>
          <w:tcPr>
            <w:tcW w:w="675" w:type="pct"/>
            <w:tcBorders>
              <w:top w:val="nil"/>
              <w:left w:val="nil"/>
              <w:bottom w:val="single" w:sz="4" w:space="0" w:color="000000"/>
              <w:right w:val="single" w:sz="4" w:space="0" w:color="000000"/>
            </w:tcBorders>
            <w:shd w:val="clear" w:color="auto" w:fill="auto"/>
            <w:noWrap/>
            <w:vAlign w:val="bottom"/>
            <w:hideMark/>
          </w:tcPr>
          <w:p w14:paraId="20973F45" w14:textId="514DC19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2FB7A" w14:textId="3E75285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6671E" w14:textId="4CFB11F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68,394.44 </w:t>
            </w:r>
          </w:p>
        </w:tc>
      </w:tr>
      <w:tr w:rsidR="00245A3A" w14:paraId="4A6269F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3BD07"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67A4D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3A2A8F49" w14:textId="6CFA9B1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0DC7C78D" w14:textId="5300557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F3281" w14:textId="17F08A7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1673D" w14:textId="3C90A96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245A3A" w14:paraId="2235926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854FE"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15E7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62015B3C" w14:textId="182DFFC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3,490.96 </w:t>
            </w:r>
          </w:p>
        </w:tc>
        <w:tc>
          <w:tcPr>
            <w:tcW w:w="675" w:type="pct"/>
            <w:tcBorders>
              <w:top w:val="nil"/>
              <w:left w:val="nil"/>
              <w:bottom w:val="single" w:sz="4" w:space="0" w:color="000000"/>
              <w:right w:val="single" w:sz="4" w:space="0" w:color="000000"/>
            </w:tcBorders>
            <w:shd w:val="clear" w:color="auto" w:fill="auto"/>
            <w:noWrap/>
            <w:vAlign w:val="bottom"/>
            <w:hideMark/>
          </w:tcPr>
          <w:p w14:paraId="6915F77E" w14:textId="4E723E7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48FCB" w14:textId="3A584CE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D0B41" w14:textId="23891C3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3,490.96 </w:t>
            </w:r>
          </w:p>
        </w:tc>
      </w:tr>
      <w:tr w:rsidR="00245A3A" w14:paraId="3115AE7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E78CB"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CFBD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1E46E0FE" w14:textId="473330F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20324159" w14:textId="2F11F3F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4301BB57" w14:textId="5F8F4CF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CC170" w14:textId="7692A42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245A3A" w14:paraId="1F5D8A0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20D34"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149C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09890302" w14:textId="55E182D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68452CC8" w14:textId="1E68133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3D251" w14:textId="0561EFF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84937" w14:textId="7EDD5C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245A3A" w14:paraId="6F2391FB"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84766B"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0EBFE534" w14:textId="4AA5BA24"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94,988.56 </w:t>
            </w:r>
          </w:p>
        </w:tc>
        <w:tc>
          <w:tcPr>
            <w:tcW w:w="675" w:type="pct"/>
            <w:tcBorders>
              <w:top w:val="nil"/>
              <w:left w:val="nil"/>
              <w:bottom w:val="single" w:sz="4" w:space="0" w:color="000000"/>
              <w:right w:val="single" w:sz="4" w:space="0" w:color="000000"/>
            </w:tcBorders>
            <w:shd w:val="clear" w:color="D8D8D8" w:fill="D8D8D8"/>
            <w:noWrap/>
            <w:vAlign w:val="bottom"/>
            <w:hideMark/>
          </w:tcPr>
          <w:p w14:paraId="72C8B8CE" w14:textId="3D49CE71"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66AA87" w14:textId="41CAD048"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A8C1E8" w14:textId="72FE0A11"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94,988.56 </w:t>
            </w:r>
          </w:p>
        </w:tc>
      </w:tr>
      <w:tr w:rsidR="00245A3A" w14:paraId="54E5841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44CEF"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8455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07F7FBC3" w14:textId="3CCB9C9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042.64 </w:t>
            </w:r>
          </w:p>
        </w:tc>
        <w:tc>
          <w:tcPr>
            <w:tcW w:w="675" w:type="pct"/>
            <w:tcBorders>
              <w:top w:val="nil"/>
              <w:left w:val="nil"/>
              <w:bottom w:val="single" w:sz="4" w:space="0" w:color="000000"/>
              <w:right w:val="single" w:sz="4" w:space="0" w:color="000000"/>
            </w:tcBorders>
            <w:shd w:val="clear" w:color="auto" w:fill="auto"/>
            <w:noWrap/>
            <w:vAlign w:val="bottom"/>
            <w:hideMark/>
          </w:tcPr>
          <w:p w14:paraId="4F821851" w14:textId="7130AA5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BC945" w14:textId="5B50100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540D9" w14:textId="7071C8D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042.64 </w:t>
            </w:r>
          </w:p>
        </w:tc>
      </w:tr>
      <w:tr w:rsidR="00245A3A" w14:paraId="780359A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88C12"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246B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27907CFB" w14:textId="0022AC1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6D176520" w14:textId="54DE073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F6274" w14:textId="5870DDB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0D049" w14:textId="14505A0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245A3A" w14:paraId="3838937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46E42"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6B22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78FDED71" w14:textId="76F8FF5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408AEF61" w14:textId="76FF744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E224C" w14:textId="02B21C9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69115" w14:textId="7A9FDBA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245A3A" w14:paraId="0348E68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D3475"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2679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2F5DB64C" w14:textId="083FA04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160.24 </w:t>
            </w:r>
          </w:p>
        </w:tc>
        <w:tc>
          <w:tcPr>
            <w:tcW w:w="675" w:type="pct"/>
            <w:tcBorders>
              <w:top w:val="nil"/>
              <w:left w:val="nil"/>
              <w:bottom w:val="single" w:sz="4" w:space="0" w:color="000000"/>
              <w:right w:val="single" w:sz="4" w:space="0" w:color="000000"/>
            </w:tcBorders>
            <w:shd w:val="clear" w:color="auto" w:fill="auto"/>
            <w:noWrap/>
            <w:vAlign w:val="bottom"/>
            <w:hideMark/>
          </w:tcPr>
          <w:p w14:paraId="3927475E" w14:textId="653DCA2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9BF1C" w14:textId="2883CFA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56678" w14:textId="3341707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160.24 </w:t>
            </w:r>
          </w:p>
        </w:tc>
      </w:tr>
      <w:tr w:rsidR="00245A3A" w14:paraId="13FF0EA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FC5B2"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0078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07FE5417" w14:textId="48DD7FC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334.34 </w:t>
            </w:r>
          </w:p>
        </w:tc>
        <w:tc>
          <w:tcPr>
            <w:tcW w:w="675" w:type="pct"/>
            <w:tcBorders>
              <w:top w:val="nil"/>
              <w:left w:val="nil"/>
              <w:bottom w:val="single" w:sz="4" w:space="0" w:color="000000"/>
              <w:right w:val="single" w:sz="4" w:space="0" w:color="000000"/>
            </w:tcBorders>
            <w:shd w:val="clear" w:color="auto" w:fill="auto"/>
            <w:noWrap/>
            <w:vAlign w:val="bottom"/>
            <w:hideMark/>
          </w:tcPr>
          <w:p w14:paraId="42EC9BBF" w14:textId="14AC5F8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FBA5E" w14:textId="004ADD4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D62AA" w14:textId="16B2E91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334.34 </w:t>
            </w:r>
          </w:p>
        </w:tc>
      </w:tr>
      <w:tr w:rsidR="00245A3A" w14:paraId="47F9153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17F39"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A78C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13589103" w14:textId="2A2C323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47BFD969" w14:textId="6E7C246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46943" w14:textId="22C0CDD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6FA32" w14:textId="14BA141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245A3A" w14:paraId="1908B9F6"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0FDDC"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7B0F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001C0D75" w14:textId="65EE2A2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867.13 </w:t>
            </w:r>
          </w:p>
        </w:tc>
        <w:tc>
          <w:tcPr>
            <w:tcW w:w="675" w:type="pct"/>
            <w:tcBorders>
              <w:top w:val="nil"/>
              <w:left w:val="nil"/>
              <w:bottom w:val="single" w:sz="4" w:space="0" w:color="000000"/>
              <w:right w:val="single" w:sz="4" w:space="0" w:color="000000"/>
            </w:tcBorders>
            <w:shd w:val="clear" w:color="auto" w:fill="auto"/>
            <w:noWrap/>
            <w:vAlign w:val="bottom"/>
            <w:hideMark/>
          </w:tcPr>
          <w:p w14:paraId="4F3CF74D" w14:textId="14F3FE1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82ED8" w14:textId="30EEE3F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A15F3" w14:textId="112051D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867.13 </w:t>
            </w:r>
          </w:p>
        </w:tc>
      </w:tr>
      <w:tr w:rsidR="00245A3A" w14:paraId="2A074ECF"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2CC0F"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B566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1A5EB078" w14:textId="45D4D4F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891.73 </w:t>
            </w:r>
          </w:p>
        </w:tc>
        <w:tc>
          <w:tcPr>
            <w:tcW w:w="675" w:type="pct"/>
            <w:tcBorders>
              <w:top w:val="nil"/>
              <w:left w:val="nil"/>
              <w:bottom w:val="single" w:sz="4" w:space="0" w:color="000000"/>
              <w:right w:val="single" w:sz="4" w:space="0" w:color="000000"/>
            </w:tcBorders>
            <w:shd w:val="clear" w:color="auto" w:fill="auto"/>
            <w:noWrap/>
            <w:vAlign w:val="bottom"/>
            <w:hideMark/>
          </w:tcPr>
          <w:p w14:paraId="3DA4B998" w14:textId="384053E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0D96D" w14:textId="28D26A4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2294D" w14:textId="1BF385D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891.73 </w:t>
            </w:r>
          </w:p>
        </w:tc>
      </w:tr>
      <w:tr w:rsidR="00245A3A" w14:paraId="3F8B17A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71AE3"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F5F71"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247D37F6" w14:textId="7CF1F0A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9,108.28 </w:t>
            </w:r>
          </w:p>
        </w:tc>
        <w:tc>
          <w:tcPr>
            <w:tcW w:w="675" w:type="pct"/>
            <w:tcBorders>
              <w:top w:val="nil"/>
              <w:left w:val="nil"/>
              <w:bottom w:val="single" w:sz="4" w:space="0" w:color="000000"/>
              <w:right w:val="single" w:sz="4" w:space="0" w:color="000000"/>
            </w:tcBorders>
            <w:shd w:val="clear" w:color="auto" w:fill="auto"/>
            <w:noWrap/>
            <w:vAlign w:val="bottom"/>
            <w:hideMark/>
          </w:tcPr>
          <w:p w14:paraId="72D89DE6" w14:textId="3506B6F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E6FF8" w14:textId="60AC58E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A8131" w14:textId="7D0B2B8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9,108.28 </w:t>
            </w:r>
          </w:p>
        </w:tc>
      </w:tr>
      <w:tr w:rsidR="00245A3A" w14:paraId="3F360BA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66BBB"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FC28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04463D24" w14:textId="3B4E769C"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15A432DF" w14:textId="2BC6419D"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7404F9B" w14:textId="241DEB0C"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93AC8CB" w14:textId="5B7EA24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245A3A" w14:paraId="123BD30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9114F"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9B3C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3903B0D7" w14:textId="513823F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5DA3FB20" w14:textId="4523263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5DE5A" w14:textId="505C3EE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019D4" w14:textId="7A77C8C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245A3A" w14:paraId="34AF0BCB"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1B7482"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64516535" w14:textId="072AD4A0"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77,21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21A4951F" w14:textId="03DB60A8"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F98B32" w14:textId="58BFE9EC"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5DDB34" w14:textId="67CC91DB"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77,218.85 </w:t>
            </w:r>
          </w:p>
        </w:tc>
      </w:tr>
      <w:tr w:rsidR="00245A3A" w14:paraId="462318B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4438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FC1F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47415A2E" w14:textId="2DB7836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312D5FB1" w14:textId="165DA73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CDFFE" w14:textId="0A69FCE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9F32E" w14:textId="76ED270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245A3A" w14:paraId="54B3115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8A2C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9E59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0CB9B344" w14:textId="246CBF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4B1EF046" w14:textId="326BCD0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48C96" w14:textId="3762497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24A8E" w14:textId="59DF353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245A3A" w14:paraId="4635734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DE636"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5A61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2CA2BA85" w14:textId="784CE65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1,286.49 </w:t>
            </w:r>
          </w:p>
        </w:tc>
        <w:tc>
          <w:tcPr>
            <w:tcW w:w="675" w:type="pct"/>
            <w:tcBorders>
              <w:top w:val="nil"/>
              <w:left w:val="nil"/>
              <w:bottom w:val="single" w:sz="4" w:space="0" w:color="000000"/>
              <w:right w:val="single" w:sz="4" w:space="0" w:color="000000"/>
            </w:tcBorders>
            <w:shd w:val="clear" w:color="auto" w:fill="auto"/>
            <w:noWrap/>
            <w:vAlign w:val="bottom"/>
            <w:hideMark/>
          </w:tcPr>
          <w:p w14:paraId="79DA5030" w14:textId="5331A41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33367" w14:textId="7B700CF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7DAE5" w14:textId="4F645A0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1,286.49 </w:t>
            </w:r>
          </w:p>
        </w:tc>
      </w:tr>
      <w:tr w:rsidR="00245A3A" w14:paraId="7538C51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4872C"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259A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470758FA" w14:textId="1F8CF85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7FED56D1" w14:textId="74D7530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894A0" w14:textId="293BA1D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A8BF9" w14:textId="5DDAC84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245A3A" w14:paraId="55F2620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E0A4E"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E0B0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45CB052E" w14:textId="61131FF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1892A189" w14:textId="047814E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BC6DB" w14:textId="6223311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8A158" w14:textId="5E65B62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245A3A" w14:paraId="47712E3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7245F"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B201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7A7AC215" w14:textId="0B4FF2E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675" w:type="pct"/>
            <w:tcBorders>
              <w:top w:val="nil"/>
              <w:left w:val="nil"/>
              <w:bottom w:val="single" w:sz="4" w:space="0" w:color="000000"/>
              <w:right w:val="single" w:sz="4" w:space="0" w:color="000000"/>
            </w:tcBorders>
            <w:shd w:val="clear" w:color="auto" w:fill="auto"/>
            <w:noWrap/>
            <w:vAlign w:val="bottom"/>
            <w:hideMark/>
          </w:tcPr>
          <w:p w14:paraId="52749497" w14:textId="6CFC471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55386" w14:textId="42CCB0B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22061" w14:textId="1D14818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245A3A" w14:paraId="32826DE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79D85"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2DC7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5940C9AC" w14:textId="16C81AA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75" w:type="pct"/>
            <w:tcBorders>
              <w:top w:val="nil"/>
              <w:left w:val="nil"/>
              <w:bottom w:val="single" w:sz="4" w:space="0" w:color="000000"/>
              <w:right w:val="single" w:sz="4" w:space="0" w:color="000000"/>
            </w:tcBorders>
            <w:shd w:val="clear" w:color="auto" w:fill="auto"/>
            <w:noWrap/>
            <w:vAlign w:val="bottom"/>
            <w:hideMark/>
          </w:tcPr>
          <w:p w14:paraId="2585C2C6" w14:textId="7EA9B09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DE000" w14:textId="482B0EF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73113" w14:textId="6EC51C6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245A3A" w14:paraId="487D864B"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F4C79" w14:textId="77777777" w:rsidR="00245A3A" w:rsidRDefault="00245A3A" w:rsidP="00245A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5AD1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672D9A0D" w14:textId="1D571C4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14,595.51 </w:t>
            </w:r>
          </w:p>
        </w:tc>
        <w:tc>
          <w:tcPr>
            <w:tcW w:w="675" w:type="pct"/>
            <w:tcBorders>
              <w:top w:val="nil"/>
              <w:left w:val="nil"/>
              <w:bottom w:val="single" w:sz="4" w:space="0" w:color="000000"/>
              <w:right w:val="single" w:sz="4" w:space="0" w:color="000000"/>
            </w:tcBorders>
            <w:shd w:val="clear" w:color="auto" w:fill="auto"/>
            <w:noWrap/>
            <w:vAlign w:val="bottom"/>
            <w:hideMark/>
          </w:tcPr>
          <w:p w14:paraId="5B7BD0FE" w14:textId="59D3CC3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D8C2C" w14:textId="093E140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73D09" w14:textId="73B9F6A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14,595.51 </w:t>
            </w:r>
          </w:p>
        </w:tc>
      </w:tr>
      <w:tr w:rsidR="00245A3A" w14:paraId="04E2E3C2"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95C730"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17072B0C" w14:textId="6A586F50"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10,467.40 </w:t>
            </w:r>
          </w:p>
        </w:tc>
        <w:tc>
          <w:tcPr>
            <w:tcW w:w="675" w:type="pct"/>
            <w:tcBorders>
              <w:top w:val="nil"/>
              <w:left w:val="nil"/>
              <w:bottom w:val="single" w:sz="4" w:space="0" w:color="000000"/>
              <w:right w:val="single" w:sz="4" w:space="0" w:color="000000"/>
            </w:tcBorders>
            <w:shd w:val="clear" w:color="D8D8D8" w:fill="D8D8D8"/>
            <w:noWrap/>
            <w:vAlign w:val="bottom"/>
            <w:hideMark/>
          </w:tcPr>
          <w:p w14:paraId="090B1E17" w14:textId="7EF01D45"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8E0AB6" w14:textId="5D295E3C"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3D9DFF" w14:textId="481E8853"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10,467.40 </w:t>
            </w:r>
          </w:p>
        </w:tc>
      </w:tr>
      <w:tr w:rsidR="00245A3A" w14:paraId="6186988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82BB9"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20C0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55556999" w14:textId="7E70AA3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48C0FDBB" w14:textId="78914A5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2BF09" w14:textId="4804C7C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77669" w14:textId="486A7AA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245A3A" w14:paraId="35EA817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71D1D"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4846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7A974278" w14:textId="63E5C81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1,451.50 </w:t>
            </w:r>
          </w:p>
        </w:tc>
        <w:tc>
          <w:tcPr>
            <w:tcW w:w="675" w:type="pct"/>
            <w:tcBorders>
              <w:top w:val="nil"/>
              <w:left w:val="nil"/>
              <w:bottom w:val="single" w:sz="4" w:space="0" w:color="000000"/>
              <w:right w:val="single" w:sz="4" w:space="0" w:color="000000"/>
            </w:tcBorders>
            <w:shd w:val="clear" w:color="auto" w:fill="auto"/>
            <w:noWrap/>
            <w:vAlign w:val="bottom"/>
            <w:hideMark/>
          </w:tcPr>
          <w:p w14:paraId="17DDEF81" w14:textId="423C972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9EFB8" w14:textId="3E37BAD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E471A" w14:textId="77ABCFC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1,451.50 </w:t>
            </w:r>
          </w:p>
        </w:tc>
      </w:tr>
      <w:tr w:rsidR="00245A3A" w14:paraId="1F1BAAB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4B375"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5361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00C8FF1B" w14:textId="2ECA00A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39EF5942" w14:textId="265E08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FFBC7" w14:textId="331988D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AD0DD" w14:textId="0567F5B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245A3A" w14:paraId="0C7E4A8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2098D"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5277C"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1A28A1E8" w14:textId="78F987A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c>
          <w:tcPr>
            <w:tcW w:w="675" w:type="pct"/>
            <w:tcBorders>
              <w:top w:val="nil"/>
              <w:left w:val="nil"/>
              <w:bottom w:val="single" w:sz="4" w:space="0" w:color="000000"/>
              <w:right w:val="single" w:sz="4" w:space="0" w:color="000000"/>
            </w:tcBorders>
            <w:shd w:val="clear" w:color="auto" w:fill="auto"/>
            <w:noWrap/>
            <w:vAlign w:val="bottom"/>
            <w:hideMark/>
          </w:tcPr>
          <w:p w14:paraId="23D7FD4D" w14:textId="73BC96D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D3968" w14:textId="7FB95D7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01ABA" w14:textId="6C8AE6B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r>
      <w:tr w:rsidR="00245A3A" w14:paraId="7D0E479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D174B"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38FA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0F5BF495" w14:textId="15D4794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55C2C108" w14:textId="303FFC1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445FF" w14:textId="5F90657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E054E" w14:textId="34EDF90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245A3A" w14:paraId="172B811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E60C6"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366D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63FC466D" w14:textId="4BCCB8B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4,712.73 </w:t>
            </w:r>
          </w:p>
        </w:tc>
        <w:tc>
          <w:tcPr>
            <w:tcW w:w="675" w:type="pct"/>
            <w:tcBorders>
              <w:top w:val="nil"/>
              <w:left w:val="nil"/>
              <w:bottom w:val="single" w:sz="4" w:space="0" w:color="000000"/>
              <w:right w:val="single" w:sz="4" w:space="0" w:color="000000"/>
            </w:tcBorders>
            <w:shd w:val="clear" w:color="auto" w:fill="auto"/>
            <w:noWrap/>
            <w:vAlign w:val="bottom"/>
            <w:hideMark/>
          </w:tcPr>
          <w:p w14:paraId="6026B004" w14:textId="770E95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B8349" w14:textId="4C90903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86EB2" w14:textId="13FF360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4,712.73 </w:t>
            </w:r>
          </w:p>
        </w:tc>
      </w:tr>
      <w:tr w:rsidR="00245A3A" w14:paraId="056B160A"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38AA5"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AC67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36CD8EA4" w14:textId="5D84215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243.51 </w:t>
            </w:r>
          </w:p>
        </w:tc>
        <w:tc>
          <w:tcPr>
            <w:tcW w:w="675" w:type="pct"/>
            <w:tcBorders>
              <w:top w:val="nil"/>
              <w:left w:val="nil"/>
              <w:bottom w:val="single" w:sz="4" w:space="0" w:color="000000"/>
              <w:right w:val="single" w:sz="4" w:space="0" w:color="000000"/>
            </w:tcBorders>
            <w:shd w:val="clear" w:color="auto" w:fill="auto"/>
            <w:noWrap/>
            <w:vAlign w:val="bottom"/>
            <w:hideMark/>
          </w:tcPr>
          <w:p w14:paraId="06E5EC45" w14:textId="3D64DAE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5B981" w14:textId="5FA441D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A6AAC" w14:textId="147AD2E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243.51 </w:t>
            </w:r>
          </w:p>
        </w:tc>
      </w:tr>
      <w:tr w:rsidR="00245A3A" w14:paraId="4067AB3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93108"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AF0F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359B5E0B" w14:textId="02AD5DC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2,132.54 </w:t>
            </w:r>
          </w:p>
        </w:tc>
        <w:tc>
          <w:tcPr>
            <w:tcW w:w="675" w:type="pct"/>
            <w:tcBorders>
              <w:top w:val="nil"/>
              <w:left w:val="nil"/>
              <w:bottom w:val="single" w:sz="4" w:space="0" w:color="000000"/>
              <w:right w:val="single" w:sz="4" w:space="0" w:color="000000"/>
            </w:tcBorders>
            <w:shd w:val="clear" w:color="auto" w:fill="auto"/>
            <w:noWrap/>
            <w:vAlign w:val="bottom"/>
            <w:hideMark/>
          </w:tcPr>
          <w:p w14:paraId="2473A0D1" w14:textId="7CF4B3E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D3D15" w14:textId="2123698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D0939" w14:textId="0C451FB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2,132.54 </w:t>
            </w:r>
          </w:p>
        </w:tc>
      </w:tr>
      <w:tr w:rsidR="00245A3A" w14:paraId="5EFE959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F85B0"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899B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6A0CCC3A" w14:textId="11D53BA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44,783.12 </w:t>
            </w:r>
          </w:p>
        </w:tc>
        <w:tc>
          <w:tcPr>
            <w:tcW w:w="675" w:type="pct"/>
            <w:tcBorders>
              <w:top w:val="nil"/>
              <w:left w:val="nil"/>
              <w:bottom w:val="single" w:sz="4" w:space="0" w:color="000000"/>
              <w:right w:val="single" w:sz="4" w:space="0" w:color="000000"/>
            </w:tcBorders>
            <w:shd w:val="clear" w:color="auto" w:fill="auto"/>
            <w:noWrap/>
            <w:vAlign w:val="bottom"/>
            <w:hideMark/>
          </w:tcPr>
          <w:p w14:paraId="0803BE5E" w14:textId="5C4A85F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AC1D7" w14:textId="618B3C6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B1698" w14:textId="496F11D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44,783.12 </w:t>
            </w:r>
          </w:p>
        </w:tc>
      </w:tr>
      <w:tr w:rsidR="00245A3A" w14:paraId="34B1BE54"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EA46A" w14:textId="7777777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6646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4B379558" w14:textId="60982AF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6,242.16 </w:t>
            </w:r>
          </w:p>
        </w:tc>
        <w:tc>
          <w:tcPr>
            <w:tcW w:w="675" w:type="pct"/>
            <w:tcBorders>
              <w:top w:val="nil"/>
              <w:left w:val="nil"/>
              <w:bottom w:val="single" w:sz="4" w:space="0" w:color="000000"/>
              <w:right w:val="single" w:sz="4" w:space="0" w:color="000000"/>
            </w:tcBorders>
            <w:shd w:val="clear" w:color="auto" w:fill="auto"/>
            <w:noWrap/>
            <w:vAlign w:val="bottom"/>
            <w:hideMark/>
          </w:tcPr>
          <w:p w14:paraId="2E693274" w14:textId="2DED252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14BAF" w14:textId="1545561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12D3F" w14:textId="02E0606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6,242.16 </w:t>
            </w:r>
          </w:p>
        </w:tc>
      </w:tr>
      <w:tr w:rsidR="00245A3A" w14:paraId="1B9B9C3F"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DF5A55"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1099431A" w14:textId="2AA86DBE"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62AFF637" w14:textId="435EF604"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385778C" w14:textId="739B28A0"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247E7FE" w14:textId="243E9D08"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245A3A" w14:paraId="579FF920"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C5CD5E"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2E646DA2" w14:textId="45258DCE"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5DCEBB90" w14:textId="083B04F1"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FE69BD" w14:textId="711B76ED"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2B5D1D" w14:textId="116598D4"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245A3A" w14:paraId="2CCC289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5276E"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66287"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55DEBE64" w14:textId="1F7021D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5D3AEB00" w14:textId="28104B7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655B0" w14:textId="2764968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20FFC" w14:textId="0920AE3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245A3A" w14:paraId="3295FAC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DEDDE"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B1C4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71D91706" w14:textId="0628C13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305540C9" w14:textId="035DCF1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31F62" w14:textId="5567D79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7CD90" w14:textId="36BAC20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245A3A" w14:paraId="6230E69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2B308"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B14B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1736B661" w14:textId="383D274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28FF716B" w14:textId="55AB443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EE8F7" w14:textId="5EEF410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C366D" w14:textId="0F260EB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245A3A" w14:paraId="23E98DC2"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BE7E9"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C8513"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491A02EB" w14:textId="3E8FC99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05EEC31F" w14:textId="49EFEA4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03642" w14:textId="421015E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E4C14" w14:textId="1E13917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245A3A" w14:paraId="5B96BFA5"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013EE"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9841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738DAFD6" w14:textId="123570A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1D9F8F25" w14:textId="6B68734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3464D" w14:textId="6F500B7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CB2DD" w14:textId="28A6442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245A3A" w14:paraId="29D2B139"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430458"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30A70EC" w14:textId="31B66843"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29AD61F" w14:textId="3D0237DA"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150236" w14:textId="5A05E2B1"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0285C6" w14:textId="65D939FF"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245A3A" w14:paraId="12000A4E"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59A0D" w14:textId="77777777" w:rsidR="00245A3A" w:rsidRDefault="00245A3A" w:rsidP="00245A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3961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5AB231D2" w14:textId="37DAFB7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2E1EFB" w14:textId="5F1428F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746EB" w14:textId="29AE4F0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88701" w14:textId="0814289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245A3A" w14:paraId="73F95E78"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981D1E"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34A1C604" w14:textId="257D1841"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D36512F" w14:textId="57D354DD"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D547B9" w14:textId="73AB43D6"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C2D6144" w14:textId="4739D78D"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245A3A" w14:paraId="4F2EA657"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A09AB"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1CA7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35026120" w14:textId="5B903FB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754CD2F" w14:textId="06ABC30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065A1" w14:textId="042CFEC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7BE5B" w14:textId="57284BBB"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245A3A" w14:paraId="2C1C650D"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0260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0C7BE"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7BEBA9FF" w14:textId="5C5C0B9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1AE5A402" w14:textId="2BD3532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1AAAE" w14:textId="2DD5B7E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DB9C3" w14:textId="3FA40357"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245A3A" w14:paraId="57618A8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D7D3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86FA2"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13FF617C" w14:textId="49B1877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74B9E66" w14:textId="71C3E0D3"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88C6A" w14:textId="0256804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FA4C9" w14:textId="60B0AC1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245A3A" w14:paraId="1891F6F1"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C899A"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7BF00"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4437259C" w14:textId="5EA79B8D"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2AABDDF" w14:textId="03E609FF"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2E037" w14:textId="4FABAC7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06D68" w14:textId="308EA17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245A3A" w14:paraId="70E6F37C"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B2BF5"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21684"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6C76AEDA" w14:textId="5A504050"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01EC66D" w14:textId="5D9E55A5"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F065C" w14:textId="5873F3EE"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3CB30" w14:textId="459B550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245A3A" w14:paraId="5EF8F4D0"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7D069"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3296F"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69794044" w14:textId="1AC7DD7C"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6BA372B4" w14:textId="0883310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442D9" w14:textId="24E3F8D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5688F" w14:textId="29B844CA"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245A3A" w14:paraId="3132A2A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4B89D"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EBB2BD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1D8D918D" w14:textId="68AFFA16"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5B159BC6" w14:textId="65AF24B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5D4B1" w14:textId="0FF8E9E9"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D7B5E" w14:textId="4F77ED11"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245A3A" w14:paraId="67AC5323" w14:textId="77777777" w:rsidTr="00245A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96FB3E" w14:textId="77777777" w:rsidR="00245A3A" w:rsidRDefault="00245A3A" w:rsidP="00245A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01316F2A" w14:textId="56B2B704"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08258A0" w14:textId="4D37A16B"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8EDF13" w14:textId="47C661EB"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109EE4" w14:textId="3304A882" w:rsidR="00245A3A" w:rsidRDefault="00245A3A" w:rsidP="00245A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245A3A" w14:paraId="258C0279" w14:textId="77777777" w:rsidTr="00245A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E5C66"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BAA78" w14:textId="77777777" w:rsidR="00245A3A" w:rsidRDefault="00245A3A" w:rsidP="00245A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73378945" w14:textId="0F69620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349A0771" w14:textId="580EE198"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C38C5" w14:textId="33480D54"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A9252" w14:textId="2623C602" w:rsidR="00245A3A" w:rsidRDefault="00245A3A" w:rsidP="00245A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2B2B9A1F" w14:textId="35FF2BF8" w:rsidR="004C50ED" w:rsidRDefault="008D2D83" w:rsidP="00DF0374">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FD4C6B" w:rsidRPr="003F5338">
        <w:rPr>
          <w:rFonts w:ascii="Arial" w:eastAsia="Arial" w:hAnsi="Arial" w:cs="Arial"/>
          <w:i/>
          <w:sz w:val="16"/>
          <w:szCs w:val="16"/>
        </w:rPr>
        <w:t xml:space="preserve"> </w:t>
      </w:r>
      <w:r w:rsidR="003E4C18" w:rsidRPr="003F5338">
        <w:rPr>
          <w:rFonts w:ascii="Arial" w:eastAsia="Arial" w:hAnsi="Arial" w:cs="Arial"/>
          <w:i/>
          <w:sz w:val="16"/>
          <w:szCs w:val="16"/>
        </w:rPr>
        <w:t>ote:</w:t>
      </w:r>
      <w:r w:rsidR="00DF0374">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7560A283" w14:textId="5BEEF198" w:rsidR="005B3B55" w:rsidRDefault="003E4C18" w:rsidP="00FB0284">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3A8C0AD3" w14:textId="77777777" w:rsidR="004E5925" w:rsidRDefault="004E5925" w:rsidP="009B40FE">
      <w:pPr>
        <w:tabs>
          <w:tab w:val="left" w:pos="5387"/>
        </w:tabs>
        <w:spacing w:after="120"/>
        <w:rPr>
          <w:rFonts w:ascii="Arial" w:eastAsia="Arial" w:hAnsi="Arial" w:cs="Arial"/>
          <w:b/>
          <w:color w:val="002060"/>
          <w:sz w:val="28"/>
          <w:szCs w:val="28"/>
        </w:rPr>
      </w:pPr>
    </w:p>
    <w:p w14:paraId="776C3215" w14:textId="09772325" w:rsidR="009B40FE" w:rsidRDefault="009B40FE" w:rsidP="009B40FE">
      <w:pPr>
        <w:tabs>
          <w:tab w:val="left" w:pos="5387"/>
        </w:tabs>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0CCA38AF" w14:textId="5C0D0A11" w:rsidR="009B40FE" w:rsidRPr="00CF6A34" w:rsidRDefault="009B40FE" w:rsidP="004E5925">
      <w:pPr>
        <w:spacing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6115E0" w:rsidRPr="006115E0">
        <w:rPr>
          <w:rFonts w:ascii="Arial" w:eastAsia="Times New Roman" w:hAnsi="Arial" w:cs="Arial"/>
          <w:b/>
          <w:bCs/>
          <w:color w:val="0070C0"/>
          <w:sz w:val="24"/>
          <w:szCs w:val="24"/>
          <w:lang w:eastAsia="en-US"/>
        </w:rPr>
        <w:t>1,370,729,082.41</w:t>
      </w:r>
      <w:r w:rsidR="006115E0">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44ED382A" w14:textId="77777777" w:rsidR="009B40FE" w:rsidRPr="004E5925" w:rsidRDefault="009B40FE" w:rsidP="004E5925">
      <w:pPr>
        <w:spacing w:after="0" w:line="240" w:lineRule="auto"/>
        <w:contextualSpacing/>
        <w:jc w:val="both"/>
        <w:textAlignment w:val="top"/>
        <w:rPr>
          <w:rFonts w:ascii="Arial" w:eastAsia="Times New Roman" w:hAnsi="Arial" w:cs="Arial"/>
          <w:sz w:val="28"/>
          <w:szCs w:val="28"/>
          <w:lang w:val="en-US" w:eastAsia="en-US"/>
        </w:rPr>
      </w:pPr>
    </w:p>
    <w:p w14:paraId="5B906BA3" w14:textId="77777777" w:rsidR="009B40FE" w:rsidRPr="00CF6A34" w:rsidRDefault="009B40FE" w:rsidP="004E592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4E7E37E3" w14:textId="05FC63B9" w:rsidR="009B40FE" w:rsidRPr="00F00006" w:rsidRDefault="009B40FE" w:rsidP="004E5925">
      <w:pPr>
        <w:spacing w:line="240" w:lineRule="auto"/>
        <w:ind w:left="360"/>
        <w:contextualSpacing/>
        <w:jc w:val="both"/>
        <w:rPr>
          <w:rFonts w:ascii="Arial" w:eastAsia="Times New Roman" w:hAnsi="Arial" w:cs="Arial"/>
          <w:sz w:val="24"/>
          <w:szCs w:val="24"/>
          <w:lang w:val="en-US" w:eastAsia="en-US"/>
        </w:rPr>
      </w:pPr>
      <w:r w:rsidRPr="00F00006">
        <w:rPr>
          <w:rFonts w:ascii="Arial" w:eastAsia="Times New Roman" w:hAnsi="Arial" w:cs="Arial"/>
          <w:sz w:val="24"/>
          <w:szCs w:val="24"/>
          <w:lang w:val="en-US" w:eastAsia="en-US"/>
        </w:rPr>
        <w:t xml:space="preserve">A total of </w:t>
      </w:r>
      <w:r w:rsidRPr="006115E0">
        <w:rPr>
          <w:rFonts w:ascii="Arial" w:eastAsia="Times New Roman" w:hAnsi="Arial" w:cs="Arial"/>
          <w:b/>
          <w:color w:val="0070C0"/>
          <w:sz w:val="24"/>
          <w:szCs w:val="24"/>
          <w:lang w:val="en-US" w:eastAsia="en-US"/>
        </w:rPr>
        <w:t>₱</w:t>
      </w:r>
      <w:r w:rsidR="006115E0" w:rsidRPr="006115E0">
        <w:rPr>
          <w:rFonts w:ascii="Arial" w:eastAsia="Times New Roman" w:hAnsi="Arial" w:cs="Arial"/>
          <w:b/>
          <w:bCs/>
          <w:color w:val="0070C0"/>
          <w:sz w:val="24"/>
          <w:szCs w:val="24"/>
          <w:lang w:eastAsia="en-US"/>
        </w:rPr>
        <w:t xml:space="preserve">485,309,574.60 </w:t>
      </w:r>
      <w:r w:rsidRPr="006115E0">
        <w:rPr>
          <w:rFonts w:ascii="Arial" w:eastAsia="Times New Roman" w:hAnsi="Arial" w:cs="Arial"/>
          <w:b/>
          <w:color w:val="0070C0"/>
          <w:sz w:val="24"/>
          <w:szCs w:val="24"/>
          <w:lang w:val="en-US" w:eastAsia="en-US"/>
        </w:rPr>
        <w:t>standby funds</w:t>
      </w:r>
      <w:r w:rsidRPr="006115E0">
        <w:rPr>
          <w:rFonts w:ascii="Arial" w:eastAsia="Times New Roman" w:hAnsi="Arial" w:cs="Arial"/>
          <w:color w:val="0070C0"/>
          <w:sz w:val="24"/>
          <w:szCs w:val="24"/>
          <w:lang w:val="en-US" w:eastAsia="en-US"/>
        </w:rPr>
        <w:t xml:space="preserve"> </w:t>
      </w:r>
      <w:r w:rsidRPr="00F00006">
        <w:rPr>
          <w:rFonts w:ascii="Arial" w:eastAsia="Times New Roman" w:hAnsi="Arial" w:cs="Arial"/>
          <w:sz w:val="24"/>
          <w:szCs w:val="24"/>
          <w:lang w:val="en-US" w:eastAsia="en-US"/>
        </w:rPr>
        <w:t xml:space="preserve">in the CO and FOs. Of the said amount, </w:t>
      </w:r>
      <w:r w:rsidRPr="00F00006">
        <w:rPr>
          <w:rFonts w:ascii="Arial" w:eastAsia="Times New Roman" w:hAnsi="Arial" w:cs="Arial"/>
          <w:b/>
          <w:sz w:val="24"/>
          <w:szCs w:val="24"/>
          <w:lang w:val="en-US" w:eastAsia="en-US"/>
        </w:rPr>
        <w:t>₱</w:t>
      </w:r>
      <w:r w:rsidR="00EF068D" w:rsidRPr="00EF068D">
        <w:rPr>
          <w:rFonts w:ascii="Arial" w:eastAsia="Times New Roman" w:hAnsi="Arial" w:cs="Arial"/>
          <w:b/>
          <w:sz w:val="24"/>
          <w:szCs w:val="24"/>
          <w:lang w:val="en-US" w:eastAsia="en-US"/>
        </w:rPr>
        <w:t>441,887,531.80</w:t>
      </w:r>
      <w:r w:rsidR="000B64A2">
        <w:rPr>
          <w:rFonts w:ascii="Arial" w:eastAsia="Times New Roman" w:hAnsi="Arial" w:cs="Arial"/>
          <w:b/>
          <w:sz w:val="24"/>
          <w:szCs w:val="24"/>
          <w:lang w:val="en-US" w:eastAsia="en-US"/>
        </w:rPr>
        <w:t xml:space="preserve"> </w:t>
      </w:r>
      <w:r w:rsidRPr="00F00006">
        <w:rPr>
          <w:rFonts w:ascii="Arial" w:eastAsia="Times New Roman" w:hAnsi="Arial" w:cs="Arial"/>
          <w:sz w:val="24"/>
          <w:szCs w:val="24"/>
          <w:lang w:val="en-US" w:eastAsia="en-US"/>
        </w:rPr>
        <w:t xml:space="preserve">is the available </w:t>
      </w:r>
      <w:r w:rsidRPr="00F00006">
        <w:rPr>
          <w:rFonts w:ascii="Arial" w:eastAsia="Times New Roman" w:hAnsi="Arial" w:cs="Arial"/>
          <w:b/>
          <w:sz w:val="24"/>
          <w:szCs w:val="24"/>
          <w:lang w:val="en-US" w:eastAsia="en-US"/>
        </w:rPr>
        <w:t>Quick Response Fund (QRF)</w:t>
      </w:r>
      <w:r w:rsidRPr="00F00006">
        <w:rPr>
          <w:rFonts w:ascii="Arial" w:eastAsia="Times New Roman" w:hAnsi="Arial" w:cs="Arial"/>
          <w:sz w:val="24"/>
          <w:szCs w:val="24"/>
          <w:lang w:val="en-US" w:eastAsia="en-US"/>
        </w:rPr>
        <w:t xml:space="preserve"> in the CO.</w:t>
      </w:r>
    </w:p>
    <w:p w14:paraId="5B32D9FA" w14:textId="77777777" w:rsidR="009B40FE" w:rsidRPr="004E5925" w:rsidRDefault="009B40FE" w:rsidP="004E5925">
      <w:pPr>
        <w:spacing w:line="240" w:lineRule="auto"/>
        <w:ind w:left="360"/>
        <w:contextualSpacing/>
        <w:jc w:val="both"/>
        <w:rPr>
          <w:rFonts w:ascii="Arial" w:eastAsia="Times New Roman" w:hAnsi="Arial" w:cs="Arial"/>
          <w:sz w:val="28"/>
          <w:szCs w:val="28"/>
          <w:lang w:val="en-US" w:eastAsia="en-US"/>
        </w:rPr>
      </w:pPr>
    </w:p>
    <w:p w14:paraId="48E135D8" w14:textId="77777777" w:rsidR="009B40FE" w:rsidRPr="00CF6A34" w:rsidRDefault="009B40FE" w:rsidP="004E592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38E93BF3" w14:textId="393A8ADA" w:rsidR="009B40FE" w:rsidRPr="00BC35A6" w:rsidRDefault="009B40FE" w:rsidP="004E5925">
      <w:pPr>
        <w:spacing w:after="0" w:line="240" w:lineRule="auto"/>
        <w:ind w:left="360"/>
        <w:jc w:val="both"/>
        <w:rPr>
          <w:rFonts w:ascii="Arial" w:eastAsia="Times New Roman" w:hAnsi="Arial" w:cs="Arial"/>
          <w:sz w:val="24"/>
          <w:szCs w:val="24"/>
          <w:lang w:val="en-US" w:eastAsia="en-US"/>
        </w:rPr>
      </w:pPr>
      <w:r w:rsidRPr="00563EE8">
        <w:rPr>
          <w:rFonts w:ascii="Arial" w:eastAsia="Times New Roman" w:hAnsi="Arial" w:cs="Arial"/>
          <w:sz w:val="24"/>
          <w:szCs w:val="24"/>
          <w:lang w:val="en-US" w:eastAsia="en-US"/>
        </w:rPr>
        <w:t xml:space="preserve">A total of </w:t>
      </w:r>
      <w:r w:rsidR="006115E0" w:rsidRPr="006115E0">
        <w:rPr>
          <w:rFonts w:ascii="Arial" w:eastAsia="Times New Roman" w:hAnsi="Arial" w:cs="Arial"/>
          <w:b/>
          <w:bCs/>
          <w:color w:val="0070C0"/>
          <w:sz w:val="24"/>
          <w:szCs w:val="24"/>
          <w:lang w:eastAsia="en-US"/>
        </w:rPr>
        <w:t>266,553</w:t>
      </w:r>
      <w:r w:rsidR="006115E0">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6115E0" w:rsidRPr="006115E0">
        <w:rPr>
          <w:rFonts w:ascii="Arial" w:eastAsia="Times New Roman" w:hAnsi="Arial" w:cs="Arial"/>
          <w:b/>
          <w:bCs/>
          <w:color w:val="0070C0"/>
          <w:sz w:val="24"/>
          <w:szCs w:val="24"/>
          <w:lang w:eastAsia="en-US"/>
        </w:rPr>
        <w:t>134,414,471.37</w:t>
      </w:r>
      <w:r w:rsidRPr="00DB7A4F">
        <w:rPr>
          <w:rFonts w:ascii="Arial" w:eastAsia="Times New Roman" w:hAnsi="Arial" w:cs="Arial"/>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6115E0" w:rsidRPr="006115E0">
        <w:rPr>
          <w:rFonts w:ascii="Arial" w:eastAsia="Times New Roman" w:hAnsi="Arial" w:cs="Arial"/>
          <w:b/>
          <w:bCs/>
          <w:color w:val="0070C0"/>
          <w:sz w:val="24"/>
          <w:szCs w:val="24"/>
          <w:lang w:eastAsia="en-US"/>
        </w:rPr>
        <w:t>275,181,389.90</w:t>
      </w:r>
      <w:r w:rsidR="006115E0">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 xml:space="preserve">and </w:t>
      </w:r>
      <w:r w:rsidRPr="00560F59">
        <w:rPr>
          <w:rFonts w:ascii="Arial" w:eastAsia="Times New Roman" w:hAnsi="Arial" w:cs="Arial"/>
          <w:b/>
          <w:color w:val="0070C0"/>
          <w:sz w:val="24"/>
          <w:szCs w:val="24"/>
          <w:lang w:val="en-US" w:eastAsia="en-US"/>
        </w:rPr>
        <w:t xml:space="preserve">non-food items (FNIs) </w:t>
      </w:r>
      <w:r w:rsidRPr="000A4838">
        <w:rPr>
          <w:rFonts w:ascii="Arial" w:eastAsia="Times New Roman" w:hAnsi="Arial" w:cs="Arial"/>
          <w:sz w:val="24"/>
          <w:szCs w:val="24"/>
          <w:lang w:val="en-US" w:eastAsia="en-US"/>
        </w:rPr>
        <w:t xml:space="preserve">amounting to </w:t>
      </w:r>
      <w:r w:rsidRPr="00A53692">
        <w:rPr>
          <w:rFonts w:ascii="Arial" w:eastAsia="Times New Roman" w:hAnsi="Arial" w:cs="Arial"/>
          <w:b/>
          <w:color w:val="0070C0"/>
          <w:sz w:val="24"/>
          <w:szCs w:val="24"/>
          <w:lang w:val="en-US" w:eastAsia="en-US"/>
        </w:rPr>
        <w:t>₱</w:t>
      </w:r>
      <w:r w:rsidR="006115E0" w:rsidRPr="006115E0">
        <w:rPr>
          <w:rFonts w:ascii="Arial" w:eastAsia="Times New Roman" w:hAnsi="Arial" w:cs="Arial"/>
          <w:b/>
          <w:bCs/>
          <w:color w:val="0070C0"/>
          <w:sz w:val="24"/>
          <w:szCs w:val="24"/>
          <w:lang w:eastAsia="en-US"/>
        </w:rPr>
        <w:t>475,823,646.54</w:t>
      </w:r>
      <w:r w:rsidR="006115E0">
        <w:rPr>
          <w:rFonts w:ascii="Arial" w:eastAsia="Times New Roman" w:hAnsi="Arial" w:cs="Arial"/>
          <w:b/>
          <w:bCs/>
          <w:color w:val="0070C0"/>
          <w:sz w:val="24"/>
          <w:szCs w:val="24"/>
          <w:lang w:eastAsia="en-US"/>
        </w:rPr>
        <w:t xml:space="preserve"> </w:t>
      </w:r>
      <w:r w:rsidRPr="00BC35A6">
        <w:rPr>
          <w:rFonts w:ascii="Arial" w:eastAsia="Times New Roman" w:hAnsi="Arial" w:cs="Arial"/>
          <w:sz w:val="24"/>
          <w:szCs w:val="24"/>
          <w:lang w:val="en-US" w:eastAsia="en-US"/>
        </w:rPr>
        <w:t>are available.</w:t>
      </w:r>
    </w:p>
    <w:p w14:paraId="05CC66BF" w14:textId="77777777" w:rsidR="004E5925" w:rsidRPr="004E5925" w:rsidRDefault="004E5925" w:rsidP="004E5925">
      <w:pPr>
        <w:spacing w:after="0" w:line="240" w:lineRule="auto"/>
        <w:ind w:left="360"/>
        <w:jc w:val="both"/>
        <w:rPr>
          <w:rFonts w:ascii="Arial" w:eastAsia="Arial" w:hAnsi="Arial" w:cs="Arial"/>
          <w:b/>
          <w:i/>
          <w:sz w:val="28"/>
          <w:szCs w:val="28"/>
        </w:rPr>
      </w:pPr>
    </w:p>
    <w:p w14:paraId="66ADABB3" w14:textId="4F056564" w:rsidR="009B40FE" w:rsidRDefault="009B40FE" w:rsidP="00FB0284">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784" w:type="pct"/>
        <w:tblInd w:w="421" w:type="dxa"/>
        <w:tblLook w:val="04A0" w:firstRow="1" w:lastRow="0" w:firstColumn="1" w:lastColumn="0" w:noHBand="0" w:noVBand="1"/>
      </w:tblPr>
      <w:tblGrid>
        <w:gridCol w:w="1403"/>
        <w:gridCol w:w="1366"/>
        <w:gridCol w:w="1044"/>
        <w:gridCol w:w="1244"/>
        <w:gridCol w:w="1244"/>
        <w:gridCol w:w="1244"/>
        <w:gridCol w:w="1777"/>
      </w:tblGrid>
      <w:tr w:rsidR="00EF068D" w:rsidRPr="00EF068D" w14:paraId="340D42A7" w14:textId="77777777" w:rsidTr="009E3DAC">
        <w:trPr>
          <w:trHeight w:val="227"/>
          <w:tblHeader/>
        </w:trPr>
        <w:tc>
          <w:tcPr>
            <w:tcW w:w="753"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5EA92F5" w14:textId="22276FA4" w:rsidR="00EF068D" w:rsidRPr="00EF068D" w:rsidRDefault="00EF068D" w:rsidP="00EF068D">
            <w:pPr>
              <w:widowControl/>
              <w:spacing w:after="0" w:line="240" w:lineRule="auto"/>
              <w:jc w:val="center"/>
              <w:rPr>
                <w:rFonts w:ascii="Arial Narrow" w:eastAsia="Times New Roman" w:hAnsi="Arial Narrow" w:cs="Times New Roman"/>
                <w:b/>
                <w:bCs/>
                <w:color w:val="000000"/>
                <w:sz w:val="18"/>
                <w:szCs w:val="18"/>
              </w:rPr>
            </w:pPr>
            <w:r w:rsidRPr="004C0844">
              <w:rPr>
                <w:rFonts w:ascii="Arial Narrow" w:eastAsia="Times New Roman" w:hAnsi="Arial Narrow"/>
                <w:b/>
                <w:bCs/>
                <w:color w:val="000000"/>
                <w:sz w:val="18"/>
                <w:szCs w:val="18"/>
              </w:rPr>
              <w:t>REGIONAL / FIELD OFFICE</w:t>
            </w:r>
          </w:p>
        </w:tc>
        <w:tc>
          <w:tcPr>
            <w:tcW w:w="733"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314AF60" w14:textId="3F185C3E"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STANDBY FUNDS</w:t>
            </w:r>
          </w:p>
        </w:tc>
        <w:tc>
          <w:tcPr>
            <w:tcW w:w="1227"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B98BEC9" w14:textId="63006EAF"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FAMILY FOOD PACKS</w:t>
            </w:r>
          </w:p>
        </w:tc>
        <w:tc>
          <w:tcPr>
            <w:tcW w:w="667"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DDBCE60" w14:textId="6533E797"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OTHER FOOD ITEMS</w:t>
            </w:r>
          </w:p>
        </w:tc>
        <w:tc>
          <w:tcPr>
            <w:tcW w:w="667"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4894344" w14:textId="5D9FD63F"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NON-FOOD RELIEF ITEMS</w:t>
            </w:r>
          </w:p>
        </w:tc>
        <w:tc>
          <w:tcPr>
            <w:tcW w:w="953"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0E6746C" w14:textId="6F950F69"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TOTAL STANDBY FUNDS &amp; STOCKPILE</w:t>
            </w:r>
          </w:p>
        </w:tc>
      </w:tr>
      <w:tr w:rsidR="00EF068D" w:rsidRPr="00EF068D" w14:paraId="7880C592" w14:textId="77777777" w:rsidTr="009E3DAC">
        <w:trPr>
          <w:trHeight w:val="227"/>
          <w:tblHeader/>
        </w:trPr>
        <w:tc>
          <w:tcPr>
            <w:tcW w:w="753"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BC2DE53" w14:textId="77777777" w:rsidR="00EF068D" w:rsidRPr="00EF068D" w:rsidRDefault="00EF068D" w:rsidP="00EF068D">
            <w:pPr>
              <w:widowControl/>
              <w:spacing w:after="0" w:line="240" w:lineRule="auto"/>
              <w:rPr>
                <w:rFonts w:ascii="Arial Narrow" w:eastAsia="Times New Roman" w:hAnsi="Arial Narrow" w:cs="Times New Roman"/>
                <w:b/>
                <w:bCs/>
                <w:color w:val="000000"/>
                <w:sz w:val="18"/>
                <w:szCs w:val="18"/>
              </w:rPr>
            </w:pPr>
          </w:p>
        </w:tc>
        <w:tc>
          <w:tcPr>
            <w:tcW w:w="733"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DD8184D" w14:textId="77777777" w:rsidR="00EF068D" w:rsidRPr="00EF068D" w:rsidRDefault="00EF068D" w:rsidP="00EF068D">
            <w:pPr>
              <w:widowControl/>
              <w:spacing w:after="0" w:line="240" w:lineRule="auto"/>
              <w:rPr>
                <w:rFonts w:ascii="Arial Narrow" w:eastAsia="Times New Roman" w:hAnsi="Arial Narrow" w:cs="Times New Roman"/>
                <w:b/>
                <w:bCs/>
                <w:i/>
                <w:iCs/>
                <w:color w:val="000000"/>
                <w:sz w:val="18"/>
                <w:szCs w:val="18"/>
              </w:rPr>
            </w:pPr>
          </w:p>
        </w:tc>
        <w:tc>
          <w:tcPr>
            <w:tcW w:w="560" w:type="pct"/>
            <w:tcBorders>
              <w:top w:val="nil"/>
              <w:left w:val="nil"/>
              <w:bottom w:val="single" w:sz="4" w:space="0" w:color="auto"/>
              <w:right w:val="single" w:sz="4" w:space="0" w:color="auto"/>
            </w:tcBorders>
            <w:shd w:val="clear" w:color="auto" w:fill="BFBFBF" w:themeFill="background1" w:themeFillShade="BF"/>
            <w:vAlign w:val="center"/>
            <w:hideMark/>
          </w:tcPr>
          <w:p w14:paraId="66292F71" w14:textId="108B86B9"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QUANTITY</w:t>
            </w:r>
          </w:p>
        </w:tc>
        <w:tc>
          <w:tcPr>
            <w:tcW w:w="667" w:type="pct"/>
            <w:tcBorders>
              <w:top w:val="nil"/>
              <w:left w:val="nil"/>
              <w:bottom w:val="single" w:sz="4" w:space="0" w:color="auto"/>
              <w:right w:val="single" w:sz="4" w:space="0" w:color="auto"/>
            </w:tcBorders>
            <w:shd w:val="clear" w:color="auto" w:fill="BFBFBF" w:themeFill="background1" w:themeFillShade="BF"/>
            <w:vAlign w:val="center"/>
            <w:hideMark/>
          </w:tcPr>
          <w:p w14:paraId="550DEA6D" w14:textId="7169E7FA"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TOTAL COST</w:t>
            </w:r>
          </w:p>
        </w:tc>
        <w:tc>
          <w:tcPr>
            <w:tcW w:w="667" w:type="pct"/>
            <w:tcBorders>
              <w:top w:val="nil"/>
              <w:left w:val="nil"/>
              <w:bottom w:val="single" w:sz="4" w:space="0" w:color="auto"/>
              <w:right w:val="single" w:sz="4" w:space="0" w:color="auto"/>
            </w:tcBorders>
            <w:shd w:val="clear" w:color="auto" w:fill="BFBFBF" w:themeFill="background1" w:themeFillShade="BF"/>
            <w:vAlign w:val="center"/>
            <w:hideMark/>
          </w:tcPr>
          <w:p w14:paraId="11E7326A" w14:textId="0E317857"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TOTAL COST</w:t>
            </w:r>
          </w:p>
        </w:tc>
        <w:tc>
          <w:tcPr>
            <w:tcW w:w="667" w:type="pct"/>
            <w:tcBorders>
              <w:top w:val="nil"/>
              <w:left w:val="nil"/>
              <w:bottom w:val="single" w:sz="4" w:space="0" w:color="auto"/>
              <w:right w:val="single" w:sz="4" w:space="0" w:color="auto"/>
            </w:tcBorders>
            <w:shd w:val="clear" w:color="auto" w:fill="BFBFBF" w:themeFill="background1" w:themeFillShade="BF"/>
            <w:vAlign w:val="center"/>
            <w:hideMark/>
          </w:tcPr>
          <w:p w14:paraId="6D85C5AD" w14:textId="7B704F8F"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TOTAL COST</w:t>
            </w:r>
          </w:p>
        </w:tc>
        <w:tc>
          <w:tcPr>
            <w:tcW w:w="953"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FFD6E64" w14:textId="77777777" w:rsidR="00EF068D" w:rsidRPr="00EF068D" w:rsidRDefault="00EF068D" w:rsidP="00EF068D">
            <w:pPr>
              <w:widowControl/>
              <w:spacing w:after="0" w:line="240" w:lineRule="auto"/>
              <w:rPr>
                <w:rFonts w:ascii="Arial Narrow" w:eastAsia="Times New Roman" w:hAnsi="Arial Narrow" w:cs="Times New Roman"/>
                <w:b/>
                <w:bCs/>
                <w:i/>
                <w:iCs/>
                <w:color w:val="000000"/>
                <w:sz w:val="18"/>
                <w:szCs w:val="18"/>
              </w:rPr>
            </w:pPr>
          </w:p>
        </w:tc>
      </w:tr>
      <w:tr w:rsidR="006115E0" w:rsidRPr="00EF068D" w14:paraId="787BD8E0" w14:textId="77777777" w:rsidTr="009E3DAC">
        <w:trPr>
          <w:trHeight w:val="227"/>
          <w:tblHeader/>
        </w:trPr>
        <w:tc>
          <w:tcPr>
            <w:tcW w:w="753" w:type="pct"/>
            <w:tcBorders>
              <w:top w:val="nil"/>
              <w:left w:val="single" w:sz="4" w:space="0" w:color="auto"/>
              <w:bottom w:val="single" w:sz="4" w:space="0" w:color="auto"/>
              <w:right w:val="single" w:sz="4" w:space="0" w:color="auto"/>
            </w:tcBorders>
            <w:shd w:val="clear" w:color="000000" w:fill="C5E0B3"/>
            <w:vAlign w:val="center"/>
            <w:hideMark/>
          </w:tcPr>
          <w:p w14:paraId="7F286AAC" w14:textId="77777777" w:rsidR="006115E0" w:rsidRPr="00EF068D" w:rsidRDefault="006115E0" w:rsidP="006115E0">
            <w:pPr>
              <w:widowControl/>
              <w:spacing w:after="0" w:line="240" w:lineRule="auto"/>
              <w:jc w:val="center"/>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TOTAL</w:t>
            </w:r>
          </w:p>
        </w:tc>
        <w:tc>
          <w:tcPr>
            <w:tcW w:w="733" w:type="pct"/>
            <w:tcBorders>
              <w:top w:val="nil"/>
              <w:left w:val="nil"/>
              <w:bottom w:val="single" w:sz="4" w:space="0" w:color="auto"/>
              <w:right w:val="single" w:sz="4" w:space="0" w:color="auto"/>
            </w:tcBorders>
            <w:shd w:val="clear" w:color="000000" w:fill="C5E0B3"/>
            <w:vAlign w:val="center"/>
            <w:hideMark/>
          </w:tcPr>
          <w:p w14:paraId="4C913368" w14:textId="6A37CBB2" w:rsidR="006115E0" w:rsidRPr="00EF068D" w:rsidRDefault="006115E0" w:rsidP="006115E0">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485,309,574.60</w:t>
            </w:r>
          </w:p>
        </w:tc>
        <w:tc>
          <w:tcPr>
            <w:tcW w:w="560" w:type="pct"/>
            <w:tcBorders>
              <w:top w:val="nil"/>
              <w:left w:val="nil"/>
              <w:bottom w:val="single" w:sz="4" w:space="0" w:color="auto"/>
              <w:right w:val="single" w:sz="4" w:space="0" w:color="auto"/>
            </w:tcBorders>
            <w:shd w:val="clear" w:color="000000" w:fill="C5E0B3"/>
            <w:vAlign w:val="center"/>
            <w:hideMark/>
          </w:tcPr>
          <w:p w14:paraId="796DFE69" w14:textId="67D874CD" w:rsidR="006115E0" w:rsidRPr="00EF068D" w:rsidRDefault="006115E0" w:rsidP="006115E0">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266,553</w:t>
            </w:r>
          </w:p>
        </w:tc>
        <w:tc>
          <w:tcPr>
            <w:tcW w:w="667" w:type="pct"/>
            <w:tcBorders>
              <w:top w:val="nil"/>
              <w:left w:val="nil"/>
              <w:bottom w:val="single" w:sz="4" w:space="0" w:color="auto"/>
              <w:right w:val="single" w:sz="4" w:space="0" w:color="auto"/>
            </w:tcBorders>
            <w:shd w:val="clear" w:color="000000" w:fill="C5E0B3"/>
            <w:vAlign w:val="center"/>
            <w:hideMark/>
          </w:tcPr>
          <w:p w14:paraId="0BC5F5FD" w14:textId="576BC77D" w:rsidR="006115E0" w:rsidRPr="00EF068D" w:rsidRDefault="006115E0" w:rsidP="006115E0">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134,414,471.37</w:t>
            </w:r>
          </w:p>
        </w:tc>
        <w:tc>
          <w:tcPr>
            <w:tcW w:w="667" w:type="pct"/>
            <w:tcBorders>
              <w:top w:val="nil"/>
              <w:left w:val="nil"/>
              <w:bottom w:val="single" w:sz="4" w:space="0" w:color="auto"/>
              <w:right w:val="single" w:sz="4" w:space="0" w:color="auto"/>
            </w:tcBorders>
            <w:shd w:val="clear" w:color="000000" w:fill="C5E0B3"/>
            <w:vAlign w:val="center"/>
            <w:hideMark/>
          </w:tcPr>
          <w:p w14:paraId="447A977E" w14:textId="5488454D" w:rsidR="006115E0" w:rsidRPr="00EF068D" w:rsidRDefault="006115E0" w:rsidP="006115E0">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275,181,389.90</w:t>
            </w:r>
          </w:p>
        </w:tc>
        <w:tc>
          <w:tcPr>
            <w:tcW w:w="667" w:type="pct"/>
            <w:tcBorders>
              <w:top w:val="nil"/>
              <w:left w:val="nil"/>
              <w:bottom w:val="single" w:sz="4" w:space="0" w:color="auto"/>
              <w:right w:val="single" w:sz="4" w:space="0" w:color="auto"/>
            </w:tcBorders>
            <w:shd w:val="clear" w:color="000000" w:fill="C5E0B3"/>
            <w:vAlign w:val="center"/>
            <w:hideMark/>
          </w:tcPr>
          <w:p w14:paraId="2E129989" w14:textId="068C6288" w:rsidR="006115E0" w:rsidRPr="00EF068D" w:rsidRDefault="006115E0" w:rsidP="006115E0">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475,823,646.54</w:t>
            </w:r>
          </w:p>
        </w:tc>
        <w:tc>
          <w:tcPr>
            <w:tcW w:w="953" w:type="pct"/>
            <w:tcBorders>
              <w:top w:val="nil"/>
              <w:left w:val="nil"/>
              <w:bottom w:val="single" w:sz="4" w:space="0" w:color="auto"/>
              <w:right w:val="single" w:sz="4" w:space="0" w:color="auto"/>
            </w:tcBorders>
            <w:shd w:val="clear" w:color="000000" w:fill="C5E0B3"/>
            <w:vAlign w:val="center"/>
            <w:hideMark/>
          </w:tcPr>
          <w:p w14:paraId="1A98F1AA" w14:textId="4619E1A3" w:rsidR="006115E0" w:rsidRPr="00EF068D" w:rsidRDefault="006115E0" w:rsidP="006115E0">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1,370,729,082.41</w:t>
            </w:r>
          </w:p>
        </w:tc>
      </w:tr>
      <w:tr w:rsidR="006115E0" w:rsidRPr="00EF068D" w14:paraId="06A5B7D5"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423C0C93" w14:textId="77777777" w:rsidR="006115E0" w:rsidRPr="00EF068D" w:rsidRDefault="006115E0" w:rsidP="006115E0">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Central Office</w:t>
            </w:r>
          </w:p>
        </w:tc>
        <w:tc>
          <w:tcPr>
            <w:tcW w:w="733" w:type="pct"/>
            <w:tcBorders>
              <w:top w:val="nil"/>
              <w:left w:val="nil"/>
              <w:bottom w:val="single" w:sz="4" w:space="0" w:color="auto"/>
              <w:right w:val="single" w:sz="4" w:space="0" w:color="auto"/>
            </w:tcBorders>
            <w:shd w:val="clear" w:color="auto" w:fill="auto"/>
            <w:vAlign w:val="center"/>
            <w:hideMark/>
          </w:tcPr>
          <w:p w14:paraId="14BB3F58" w14:textId="01FD3C82"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41,887,531.80</w:t>
            </w:r>
          </w:p>
        </w:tc>
        <w:tc>
          <w:tcPr>
            <w:tcW w:w="560" w:type="pct"/>
            <w:tcBorders>
              <w:top w:val="nil"/>
              <w:left w:val="nil"/>
              <w:bottom w:val="single" w:sz="4" w:space="0" w:color="auto"/>
              <w:right w:val="single" w:sz="4" w:space="0" w:color="auto"/>
            </w:tcBorders>
            <w:shd w:val="clear" w:color="auto" w:fill="auto"/>
            <w:vAlign w:val="center"/>
            <w:hideMark/>
          </w:tcPr>
          <w:p w14:paraId="6E79C192" w14:textId="040C313E" w:rsidR="006115E0" w:rsidRPr="00EF068D" w:rsidRDefault="006115E0" w:rsidP="006115E0">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667" w:type="pct"/>
            <w:tcBorders>
              <w:top w:val="nil"/>
              <w:left w:val="nil"/>
              <w:bottom w:val="single" w:sz="4" w:space="0" w:color="auto"/>
              <w:right w:val="single" w:sz="4" w:space="0" w:color="auto"/>
            </w:tcBorders>
            <w:shd w:val="clear" w:color="auto" w:fill="auto"/>
            <w:vAlign w:val="center"/>
            <w:hideMark/>
          </w:tcPr>
          <w:p w14:paraId="5003FD7E" w14:textId="747D39A6" w:rsidR="006115E0" w:rsidRPr="00EF068D" w:rsidRDefault="006115E0" w:rsidP="006115E0">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667" w:type="pct"/>
            <w:tcBorders>
              <w:top w:val="nil"/>
              <w:left w:val="nil"/>
              <w:bottom w:val="single" w:sz="4" w:space="0" w:color="auto"/>
              <w:right w:val="single" w:sz="4" w:space="0" w:color="auto"/>
            </w:tcBorders>
            <w:shd w:val="clear" w:color="auto" w:fill="auto"/>
            <w:vAlign w:val="center"/>
            <w:hideMark/>
          </w:tcPr>
          <w:p w14:paraId="4420A390" w14:textId="06C5F6C5" w:rsidR="006115E0" w:rsidRPr="00EF068D" w:rsidRDefault="006115E0" w:rsidP="006115E0">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667" w:type="pct"/>
            <w:tcBorders>
              <w:top w:val="nil"/>
              <w:left w:val="nil"/>
              <w:bottom w:val="single" w:sz="4" w:space="0" w:color="auto"/>
              <w:right w:val="single" w:sz="4" w:space="0" w:color="auto"/>
            </w:tcBorders>
            <w:shd w:val="clear" w:color="auto" w:fill="auto"/>
            <w:vAlign w:val="center"/>
            <w:hideMark/>
          </w:tcPr>
          <w:p w14:paraId="332FAE85" w14:textId="42A1EA3C" w:rsidR="006115E0" w:rsidRPr="00EF068D" w:rsidRDefault="006115E0" w:rsidP="006115E0">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953" w:type="pct"/>
            <w:tcBorders>
              <w:top w:val="nil"/>
              <w:left w:val="nil"/>
              <w:bottom w:val="single" w:sz="4" w:space="0" w:color="auto"/>
              <w:right w:val="single" w:sz="4" w:space="0" w:color="auto"/>
            </w:tcBorders>
            <w:shd w:val="clear" w:color="auto" w:fill="auto"/>
            <w:vAlign w:val="center"/>
            <w:hideMark/>
          </w:tcPr>
          <w:p w14:paraId="4746EAAD" w14:textId="2256C314"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41,887,531.80</w:t>
            </w:r>
          </w:p>
        </w:tc>
      </w:tr>
      <w:tr w:rsidR="006115E0" w:rsidRPr="00EF068D" w14:paraId="292C829A"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1E8A16B6" w14:textId="77777777" w:rsidR="006115E0" w:rsidRPr="00EF068D" w:rsidRDefault="006115E0" w:rsidP="006115E0">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NRLMB - NROC</w:t>
            </w:r>
          </w:p>
        </w:tc>
        <w:tc>
          <w:tcPr>
            <w:tcW w:w="733" w:type="pct"/>
            <w:tcBorders>
              <w:top w:val="nil"/>
              <w:left w:val="nil"/>
              <w:bottom w:val="single" w:sz="4" w:space="0" w:color="auto"/>
              <w:right w:val="single" w:sz="4" w:space="0" w:color="auto"/>
            </w:tcBorders>
            <w:shd w:val="clear" w:color="auto" w:fill="auto"/>
            <w:vAlign w:val="center"/>
            <w:hideMark/>
          </w:tcPr>
          <w:p w14:paraId="3295FDAA" w14:textId="45818E25" w:rsidR="006115E0" w:rsidRPr="00EF068D" w:rsidRDefault="006115E0" w:rsidP="006115E0">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560" w:type="pct"/>
            <w:tcBorders>
              <w:top w:val="nil"/>
              <w:left w:val="nil"/>
              <w:bottom w:val="single" w:sz="4" w:space="0" w:color="auto"/>
              <w:right w:val="single" w:sz="4" w:space="0" w:color="auto"/>
            </w:tcBorders>
            <w:shd w:val="clear" w:color="auto" w:fill="auto"/>
            <w:vAlign w:val="center"/>
            <w:hideMark/>
          </w:tcPr>
          <w:p w14:paraId="3F31296A" w14:textId="549DDE7C"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9,877</w:t>
            </w:r>
          </w:p>
        </w:tc>
        <w:tc>
          <w:tcPr>
            <w:tcW w:w="667" w:type="pct"/>
            <w:tcBorders>
              <w:top w:val="nil"/>
              <w:left w:val="nil"/>
              <w:bottom w:val="single" w:sz="4" w:space="0" w:color="auto"/>
              <w:right w:val="single" w:sz="4" w:space="0" w:color="auto"/>
            </w:tcBorders>
            <w:shd w:val="clear" w:color="auto" w:fill="auto"/>
            <w:vAlign w:val="center"/>
            <w:hideMark/>
          </w:tcPr>
          <w:p w14:paraId="5C0EAC5C" w14:textId="4098C530"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219,346.00</w:t>
            </w:r>
          </w:p>
        </w:tc>
        <w:tc>
          <w:tcPr>
            <w:tcW w:w="667" w:type="pct"/>
            <w:tcBorders>
              <w:top w:val="nil"/>
              <w:left w:val="nil"/>
              <w:bottom w:val="single" w:sz="4" w:space="0" w:color="auto"/>
              <w:right w:val="single" w:sz="4" w:space="0" w:color="auto"/>
            </w:tcBorders>
            <w:shd w:val="clear" w:color="auto" w:fill="auto"/>
            <w:vAlign w:val="center"/>
            <w:hideMark/>
          </w:tcPr>
          <w:p w14:paraId="39F731FE" w14:textId="6503BCE1"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40,284,354.32</w:t>
            </w:r>
          </w:p>
        </w:tc>
        <w:tc>
          <w:tcPr>
            <w:tcW w:w="667" w:type="pct"/>
            <w:tcBorders>
              <w:top w:val="nil"/>
              <w:left w:val="nil"/>
              <w:bottom w:val="single" w:sz="4" w:space="0" w:color="auto"/>
              <w:right w:val="single" w:sz="4" w:space="0" w:color="auto"/>
            </w:tcBorders>
            <w:shd w:val="clear" w:color="auto" w:fill="auto"/>
            <w:vAlign w:val="center"/>
            <w:hideMark/>
          </w:tcPr>
          <w:p w14:paraId="5B45BEAE" w14:textId="3EAF5600"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41,416,387.25</w:t>
            </w:r>
          </w:p>
        </w:tc>
        <w:tc>
          <w:tcPr>
            <w:tcW w:w="953" w:type="pct"/>
            <w:tcBorders>
              <w:top w:val="nil"/>
              <w:left w:val="nil"/>
              <w:bottom w:val="single" w:sz="4" w:space="0" w:color="auto"/>
              <w:right w:val="single" w:sz="4" w:space="0" w:color="auto"/>
            </w:tcBorders>
            <w:shd w:val="clear" w:color="auto" w:fill="auto"/>
            <w:vAlign w:val="center"/>
            <w:hideMark/>
          </w:tcPr>
          <w:p w14:paraId="1DB0F826" w14:textId="2BC05E92"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86,920,087.57</w:t>
            </w:r>
          </w:p>
        </w:tc>
      </w:tr>
      <w:tr w:rsidR="006115E0" w:rsidRPr="00EF068D" w14:paraId="6E7331EC"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2B9B1BA6" w14:textId="77777777" w:rsidR="006115E0" w:rsidRPr="00EF068D" w:rsidRDefault="006115E0" w:rsidP="006115E0">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NRLMB - VDRC</w:t>
            </w:r>
          </w:p>
        </w:tc>
        <w:tc>
          <w:tcPr>
            <w:tcW w:w="733" w:type="pct"/>
            <w:tcBorders>
              <w:top w:val="nil"/>
              <w:left w:val="nil"/>
              <w:bottom w:val="single" w:sz="4" w:space="0" w:color="auto"/>
              <w:right w:val="single" w:sz="4" w:space="0" w:color="auto"/>
            </w:tcBorders>
            <w:shd w:val="clear" w:color="auto" w:fill="auto"/>
            <w:vAlign w:val="center"/>
            <w:hideMark/>
          </w:tcPr>
          <w:p w14:paraId="788070A4" w14:textId="1EE0B489" w:rsidR="006115E0" w:rsidRPr="00EF068D" w:rsidRDefault="006115E0" w:rsidP="006115E0">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560" w:type="pct"/>
            <w:tcBorders>
              <w:top w:val="nil"/>
              <w:left w:val="nil"/>
              <w:bottom w:val="single" w:sz="4" w:space="0" w:color="auto"/>
              <w:right w:val="single" w:sz="4" w:space="0" w:color="auto"/>
            </w:tcBorders>
            <w:shd w:val="clear" w:color="auto" w:fill="auto"/>
            <w:vAlign w:val="center"/>
            <w:hideMark/>
          </w:tcPr>
          <w:p w14:paraId="726E2C66" w14:textId="5589768E"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3,847</w:t>
            </w:r>
          </w:p>
        </w:tc>
        <w:tc>
          <w:tcPr>
            <w:tcW w:w="667" w:type="pct"/>
            <w:tcBorders>
              <w:top w:val="nil"/>
              <w:left w:val="nil"/>
              <w:bottom w:val="single" w:sz="4" w:space="0" w:color="auto"/>
              <w:right w:val="single" w:sz="4" w:space="0" w:color="auto"/>
            </w:tcBorders>
            <w:shd w:val="clear" w:color="auto" w:fill="auto"/>
            <w:vAlign w:val="center"/>
            <w:hideMark/>
          </w:tcPr>
          <w:p w14:paraId="07AA49C2" w14:textId="397CE75A"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611,915.00</w:t>
            </w:r>
          </w:p>
        </w:tc>
        <w:tc>
          <w:tcPr>
            <w:tcW w:w="667" w:type="pct"/>
            <w:tcBorders>
              <w:top w:val="nil"/>
              <w:left w:val="nil"/>
              <w:bottom w:val="single" w:sz="4" w:space="0" w:color="auto"/>
              <w:right w:val="single" w:sz="4" w:space="0" w:color="auto"/>
            </w:tcBorders>
            <w:shd w:val="clear" w:color="auto" w:fill="auto"/>
            <w:vAlign w:val="center"/>
            <w:hideMark/>
          </w:tcPr>
          <w:p w14:paraId="2ADC3EF7" w14:textId="0EFBF77B"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9,356,020.50</w:t>
            </w:r>
          </w:p>
        </w:tc>
        <w:tc>
          <w:tcPr>
            <w:tcW w:w="667" w:type="pct"/>
            <w:tcBorders>
              <w:top w:val="nil"/>
              <w:left w:val="nil"/>
              <w:bottom w:val="single" w:sz="4" w:space="0" w:color="auto"/>
              <w:right w:val="single" w:sz="4" w:space="0" w:color="auto"/>
            </w:tcBorders>
            <w:shd w:val="clear" w:color="auto" w:fill="auto"/>
            <w:vAlign w:val="center"/>
            <w:hideMark/>
          </w:tcPr>
          <w:p w14:paraId="5E685901" w14:textId="25BE09A8"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293,376.50</w:t>
            </w:r>
          </w:p>
        </w:tc>
        <w:tc>
          <w:tcPr>
            <w:tcW w:w="953" w:type="pct"/>
            <w:tcBorders>
              <w:top w:val="nil"/>
              <w:left w:val="nil"/>
              <w:bottom w:val="single" w:sz="4" w:space="0" w:color="auto"/>
              <w:right w:val="single" w:sz="4" w:space="0" w:color="auto"/>
            </w:tcBorders>
            <w:shd w:val="clear" w:color="auto" w:fill="auto"/>
            <w:vAlign w:val="center"/>
            <w:hideMark/>
          </w:tcPr>
          <w:p w14:paraId="642B5BF2" w14:textId="3F192596"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7,261,312.00</w:t>
            </w:r>
          </w:p>
        </w:tc>
      </w:tr>
      <w:tr w:rsidR="006115E0" w:rsidRPr="00EF068D" w14:paraId="7642F486"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544F10DC" w14:textId="77777777" w:rsidR="006115E0" w:rsidRPr="00EF068D" w:rsidRDefault="006115E0" w:rsidP="006115E0">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I</w:t>
            </w:r>
          </w:p>
        </w:tc>
        <w:tc>
          <w:tcPr>
            <w:tcW w:w="733" w:type="pct"/>
            <w:tcBorders>
              <w:top w:val="nil"/>
              <w:left w:val="nil"/>
              <w:bottom w:val="single" w:sz="4" w:space="0" w:color="auto"/>
              <w:right w:val="single" w:sz="4" w:space="0" w:color="auto"/>
            </w:tcBorders>
            <w:shd w:val="clear" w:color="auto" w:fill="auto"/>
            <w:vAlign w:val="center"/>
            <w:hideMark/>
          </w:tcPr>
          <w:p w14:paraId="7846B7F0" w14:textId="6A456D42"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562,811.42</w:t>
            </w:r>
          </w:p>
        </w:tc>
        <w:tc>
          <w:tcPr>
            <w:tcW w:w="560" w:type="pct"/>
            <w:tcBorders>
              <w:top w:val="nil"/>
              <w:left w:val="nil"/>
              <w:bottom w:val="single" w:sz="4" w:space="0" w:color="auto"/>
              <w:right w:val="single" w:sz="4" w:space="0" w:color="auto"/>
            </w:tcBorders>
            <w:shd w:val="clear" w:color="auto" w:fill="auto"/>
            <w:vAlign w:val="center"/>
            <w:hideMark/>
          </w:tcPr>
          <w:p w14:paraId="4C0B613B" w14:textId="59A048C4"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6,496</w:t>
            </w:r>
          </w:p>
        </w:tc>
        <w:tc>
          <w:tcPr>
            <w:tcW w:w="667" w:type="pct"/>
            <w:tcBorders>
              <w:top w:val="nil"/>
              <w:left w:val="nil"/>
              <w:bottom w:val="single" w:sz="4" w:space="0" w:color="auto"/>
              <w:right w:val="single" w:sz="4" w:space="0" w:color="auto"/>
            </w:tcBorders>
            <w:shd w:val="clear" w:color="auto" w:fill="auto"/>
            <w:vAlign w:val="center"/>
            <w:hideMark/>
          </w:tcPr>
          <w:p w14:paraId="6B9DF5C3" w14:textId="2BF25C9D"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512,960.00</w:t>
            </w:r>
          </w:p>
        </w:tc>
        <w:tc>
          <w:tcPr>
            <w:tcW w:w="667" w:type="pct"/>
            <w:tcBorders>
              <w:top w:val="nil"/>
              <w:left w:val="nil"/>
              <w:bottom w:val="single" w:sz="4" w:space="0" w:color="auto"/>
              <w:right w:val="single" w:sz="4" w:space="0" w:color="auto"/>
            </w:tcBorders>
            <w:shd w:val="clear" w:color="auto" w:fill="auto"/>
            <w:vAlign w:val="center"/>
            <w:hideMark/>
          </w:tcPr>
          <w:p w14:paraId="25EA382C" w14:textId="70E6FE87"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442,821.04</w:t>
            </w:r>
          </w:p>
        </w:tc>
        <w:tc>
          <w:tcPr>
            <w:tcW w:w="667" w:type="pct"/>
            <w:tcBorders>
              <w:top w:val="nil"/>
              <w:left w:val="nil"/>
              <w:bottom w:val="single" w:sz="4" w:space="0" w:color="auto"/>
              <w:right w:val="single" w:sz="4" w:space="0" w:color="auto"/>
            </w:tcBorders>
            <w:shd w:val="clear" w:color="auto" w:fill="auto"/>
            <w:vAlign w:val="center"/>
            <w:hideMark/>
          </w:tcPr>
          <w:p w14:paraId="2579AD0E" w14:textId="13447CDD"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9,166,810.06</w:t>
            </w:r>
          </w:p>
        </w:tc>
        <w:tc>
          <w:tcPr>
            <w:tcW w:w="953" w:type="pct"/>
            <w:tcBorders>
              <w:top w:val="nil"/>
              <w:left w:val="nil"/>
              <w:bottom w:val="single" w:sz="4" w:space="0" w:color="auto"/>
              <w:right w:val="single" w:sz="4" w:space="0" w:color="auto"/>
            </w:tcBorders>
            <w:shd w:val="clear" w:color="auto" w:fill="auto"/>
            <w:vAlign w:val="center"/>
            <w:hideMark/>
          </w:tcPr>
          <w:p w14:paraId="47F0A6FC" w14:textId="7EB895E4"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7,685,402.52</w:t>
            </w:r>
          </w:p>
        </w:tc>
      </w:tr>
      <w:tr w:rsidR="006115E0" w:rsidRPr="00EF068D" w14:paraId="264F1F4E"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01ABB6DD" w14:textId="77777777" w:rsidR="006115E0" w:rsidRPr="00EF068D" w:rsidRDefault="006115E0" w:rsidP="006115E0">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II</w:t>
            </w:r>
          </w:p>
        </w:tc>
        <w:tc>
          <w:tcPr>
            <w:tcW w:w="733" w:type="pct"/>
            <w:tcBorders>
              <w:top w:val="nil"/>
              <w:left w:val="nil"/>
              <w:bottom w:val="single" w:sz="4" w:space="0" w:color="auto"/>
              <w:right w:val="single" w:sz="4" w:space="0" w:color="auto"/>
            </w:tcBorders>
            <w:shd w:val="clear" w:color="auto" w:fill="auto"/>
            <w:vAlign w:val="center"/>
            <w:hideMark/>
          </w:tcPr>
          <w:p w14:paraId="3392EB44" w14:textId="6DBCA6FD"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275.68</w:t>
            </w:r>
          </w:p>
        </w:tc>
        <w:tc>
          <w:tcPr>
            <w:tcW w:w="560" w:type="pct"/>
            <w:tcBorders>
              <w:top w:val="nil"/>
              <w:left w:val="nil"/>
              <w:bottom w:val="single" w:sz="4" w:space="0" w:color="auto"/>
              <w:right w:val="single" w:sz="4" w:space="0" w:color="auto"/>
            </w:tcBorders>
            <w:shd w:val="clear" w:color="auto" w:fill="auto"/>
            <w:vAlign w:val="center"/>
            <w:hideMark/>
          </w:tcPr>
          <w:p w14:paraId="26586547" w14:textId="54D3240A"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648</w:t>
            </w:r>
          </w:p>
        </w:tc>
        <w:tc>
          <w:tcPr>
            <w:tcW w:w="667" w:type="pct"/>
            <w:tcBorders>
              <w:top w:val="nil"/>
              <w:left w:val="nil"/>
              <w:bottom w:val="single" w:sz="4" w:space="0" w:color="auto"/>
              <w:right w:val="single" w:sz="4" w:space="0" w:color="auto"/>
            </w:tcBorders>
            <w:shd w:val="clear" w:color="auto" w:fill="auto"/>
            <w:vAlign w:val="center"/>
            <w:hideMark/>
          </w:tcPr>
          <w:p w14:paraId="2832098B" w14:textId="66769D2E"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048,156.00</w:t>
            </w:r>
          </w:p>
        </w:tc>
        <w:tc>
          <w:tcPr>
            <w:tcW w:w="667" w:type="pct"/>
            <w:tcBorders>
              <w:top w:val="nil"/>
              <w:left w:val="nil"/>
              <w:bottom w:val="single" w:sz="4" w:space="0" w:color="auto"/>
              <w:right w:val="single" w:sz="4" w:space="0" w:color="auto"/>
            </w:tcBorders>
            <w:shd w:val="clear" w:color="auto" w:fill="auto"/>
            <w:vAlign w:val="center"/>
            <w:hideMark/>
          </w:tcPr>
          <w:p w14:paraId="22A4EE8B" w14:textId="0BCACD03"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6,656,105.79</w:t>
            </w:r>
          </w:p>
        </w:tc>
        <w:tc>
          <w:tcPr>
            <w:tcW w:w="667" w:type="pct"/>
            <w:tcBorders>
              <w:top w:val="nil"/>
              <w:left w:val="nil"/>
              <w:bottom w:val="single" w:sz="4" w:space="0" w:color="auto"/>
              <w:right w:val="single" w:sz="4" w:space="0" w:color="auto"/>
            </w:tcBorders>
            <w:shd w:val="clear" w:color="auto" w:fill="auto"/>
            <w:vAlign w:val="center"/>
            <w:hideMark/>
          </w:tcPr>
          <w:p w14:paraId="2C600431" w14:textId="5354B600"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599,126.52</w:t>
            </w:r>
          </w:p>
        </w:tc>
        <w:tc>
          <w:tcPr>
            <w:tcW w:w="953" w:type="pct"/>
            <w:tcBorders>
              <w:top w:val="nil"/>
              <w:left w:val="nil"/>
              <w:bottom w:val="single" w:sz="4" w:space="0" w:color="auto"/>
              <w:right w:val="single" w:sz="4" w:space="0" w:color="auto"/>
            </w:tcBorders>
            <w:shd w:val="clear" w:color="auto" w:fill="auto"/>
            <w:vAlign w:val="center"/>
            <w:hideMark/>
          </w:tcPr>
          <w:p w14:paraId="7A8DA064" w14:textId="1892C8EB"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303,663.99</w:t>
            </w:r>
          </w:p>
        </w:tc>
      </w:tr>
      <w:tr w:rsidR="006115E0" w:rsidRPr="00EF068D" w14:paraId="2E93AC7A"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4470BA4B" w14:textId="77777777" w:rsidR="006115E0" w:rsidRPr="00EF068D" w:rsidRDefault="006115E0" w:rsidP="006115E0">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III</w:t>
            </w:r>
          </w:p>
        </w:tc>
        <w:tc>
          <w:tcPr>
            <w:tcW w:w="733" w:type="pct"/>
            <w:tcBorders>
              <w:top w:val="nil"/>
              <w:left w:val="nil"/>
              <w:bottom w:val="single" w:sz="4" w:space="0" w:color="auto"/>
              <w:right w:val="single" w:sz="4" w:space="0" w:color="auto"/>
            </w:tcBorders>
            <w:shd w:val="clear" w:color="auto" w:fill="auto"/>
            <w:vAlign w:val="center"/>
            <w:hideMark/>
          </w:tcPr>
          <w:p w14:paraId="33A7A99C" w14:textId="7BB0C40D"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908.30</w:t>
            </w:r>
          </w:p>
        </w:tc>
        <w:tc>
          <w:tcPr>
            <w:tcW w:w="560" w:type="pct"/>
            <w:tcBorders>
              <w:top w:val="nil"/>
              <w:left w:val="nil"/>
              <w:bottom w:val="single" w:sz="4" w:space="0" w:color="auto"/>
              <w:right w:val="single" w:sz="4" w:space="0" w:color="auto"/>
            </w:tcBorders>
            <w:shd w:val="clear" w:color="auto" w:fill="auto"/>
            <w:vAlign w:val="center"/>
            <w:hideMark/>
          </w:tcPr>
          <w:p w14:paraId="4222A1C2" w14:textId="7E538E85"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133</w:t>
            </w:r>
          </w:p>
        </w:tc>
        <w:tc>
          <w:tcPr>
            <w:tcW w:w="667" w:type="pct"/>
            <w:tcBorders>
              <w:top w:val="nil"/>
              <w:left w:val="nil"/>
              <w:bottom w:val="single" w:sz="4" w:space="0" w:color="auto"/>
              <w:right w:val="single" w:sz="4" w:space="0" w:color="auto"/>
            </w:tcBorders>
            <w:shd w:val="clear" w:color="auto" w:fill="auto"/>
            <w:vAlign w:val="center"/>
            <w:hideMark/>
          </w:tcPr>
          <w:p w14:paraId="45A47262" w14:textId="28AB2D35"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6,277,080.06</w:t>
            </w:r>
          </w:p>
        </w:tc>
        <w:tc>
          <w:tcPr>
            <w:tcW w:w="667" w:type="pct"/>
            <w:tcBorders>
              <w:top w:val="nil"/>
              <w:left w:val="nil"/>
              <w:bottom w:val="single" w:sz="4" w:space="0" w:color="auto"/>
              <w:right w:val="single" w:sz="4" w:space="0" w:color="auto"/>
            </w:tcBorders>
            <w:shd w:val="clear" w:color="auto" w:fill="auto"/>
            <w:vAlign w:val="center"/>
            <w:hideMark/>
          </w:tcPr>
          <w:p w14:paraId="50C4EA73" w14:textId="6900A2A8"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42,080.00</w:t>
            </w:r>
          </w:p>
        </w:tc>
        <w:tc>
          <w:tcPr>
            <w:tcW w:w="667" w:type="pct"/>
            <w:tcBorders>
              <w:top w:val="nil"/>
              <w:left w:val="nil"/>
              <w:bottom w:val="single" w:sz="4" w:space="0" w:color="auto"/>
              <w:right w:val="single" w:sz="4" w:space="0" w:color="auto"/>
            </w:tcBorders>
            <w:shd w:val="clear" w:color="auto" w:fill="auto"/>
            <w:vAlign w:val="center"/>
            <w:hideMark/>
          </w:tcPr>
          <w:p w14:paraId="2D63173E" w14:textId="670C5960"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650.00</w:t>
            </w:r>
          </w:p>
        </w:tc>
        <w:tc>
          <w:tcPr>
            <w:tcW w:w="953" w:type="pct"/>
            <w:tcBorders>
              <w:top w:val="nil"/>
              <w:left w:val="nil"/>
              <w:bottom w:val="single" w:sz="4" w:space="0" w:color="auto"/>
              <w:right w:val="single" w:sz="4" w:space="0" w:color="auto"/>
            </w:tcBorders>
            <w:shd w:val="clear" w:color="auto" w:fill="auto"/>
            <w:vAlign w:val="center"/>
            <w:hideMark/>
          </w:tcPr>
          <w:p w14:paraId="4D7F7AB7" w14:textId="702A5F4F"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333,718.36</w:t>
            </w:r>
          </w:p>
        </w:tc>
      </w:tr>
      <w:tr w:rsidR="006115E0" w:rsidRPr="00EF068D" w14:paraId="54EF94CB"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724C90AB" w14:textId="77777777" w:rsidR="006115E0" w:rsidRPr="00EF068D" w:rsidRDefault="006115E0" w:rsidP="006115E0">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CALABARZON</w:t>
            </w:r>
          </w:p>
        </w:tc>
        <w:tc>
          <w:tcPr>
            <w:tcW w:w="733" w:type="pct"/>
            <w:tcBorders>
              <w:top w:val="nil"/>
              <w:left w:val="nil"/>
              <w:bottom w:val="single" w:sz="4" w:space="0" w:color="auto"/>
              <w:right w:val="single" w:sz="4" w:space="0" w:color="auto"/>
            </w:tcBorders>
            <w:shd w:val="clear" w:color="auto" w:fill="auto"/>
            <w:vAlign w:val="center"/>
            <w:hideMark/>
          </w:tcPr>
          <w:p w14:paraId="7E56F3D7" w14:textId="5AEB40E9"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00.00</w:t>
            </w:r>
          </w:p>
        </w:tc>
        <w:tc>
          <w:tcPr>
            <w:tcW w:w="560" w:type="pct"/>
            <w:tcBorders>
              <w:top w:val="nil"/>
              <w:left w:val="nil"/>
              <w:bottom w:val="single" w:sz="4" w:space="0" w:color="auto"/>
              <w:right w:val="single" w:sz="4" w:space="0" w:color="auto"/>
            </w:tcBorders>
            <w:shd w:val="clear" w:color="auto" w:fill="auto"/>
            <w:vAlign w:val="center"/>
            <w:hideMark/>
          </w:tcPr>
          <w:p w14:paraId="68D58BE5" w14:textId="667AD8B4"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908</w:t>
            </w:r>
          </w:p>
        </w:tc>
        <w:tc>
          <w:tcPr>
            <w:tcW w:w="667" w:type="pct"/>
            <w:tcBorders>
              <w:top w:val="nil"/>
              <w:left w:val="nil"/>
              <w:bottom w:val="single" w:sz="4" w:space="0" w:color="auto"/>
              <w:right w:val="single" w:sz="4" w:space="0" w:color="auto"/>
            </w:tcBorders>
            <w:shd w:val="clear" w:color="auto" w:fill="auto"/>
            <w:vAlign w:val="center"/>
            <w:hideMark/>
          </w:tcPr>
          <w:p w14:paraId="6364B5B8" w14:textId="3606975A"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66,692.00</w:t>
            </w:r>
          </w:p>
        </w:tc>
        <w:tc>
          <w:tcPr>
            <w:tcW w:w="667" w:type="pct"/>
            <w:tcBorders>
              <w:top w:val="nil"/>
              <w:left w:val="nil"/>
              <w:bottom w:val="single" w:sz="4" w:space="0" w:color="auto"/>
              <w:right w:val="single" w:sz="4" w:space="0" w:color="auto"/>
            </w:tcBorders>
            <w:shd w:val="clear" w:color="auto" w:fill="auto"/>
            <w:vAlign w:val="center"/>
            <w:hideMark/>
          </w:tcPr>
          <w:p w14:paraId="299C3268" w14:textId="4B2FE832"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9,172,581.50</w:t>
            </w:r>
          </w:p>
        </w:tc>
        <w:tc>
          <w:tcPr>
            <w:tcW w:w="667" w:type="pct"/>
            <w:tcBorders>
              <w:top w:val="nil"/>
              <w:left w:val="nil"/>
              <w:bottom w:val="single" w:sz="4" w:space="0" w:color="auto"/>
              <w:right w:val="single" w:sz="4" w:space="0" w:color="auto"/>
            </w:tcBorders>
            <w:shd w:val="clear" w:color="auto" w:fill="auto"/>
            <w:vAlign w:val="center"/>
            <w:hideMark/>
          </w:tcPr>
          <w:p w14:paraId="68467C19" w14:textId="758B765A"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454,604.60</w:t>
            </w:r>
          </w:p>
        </w:tc>
        <w:tc>
          <w:tcPr>
            <w:tcW w:w="953" w:type="pct"/>
            <w:tcBorders>
              <w:top w:val="nil"/>
              <w:left w:val="nil"/>
              <w:bottom w:val="single" w:sz="4" w:space="0" w:color="auto"/>
              <w:right w:val="single" w:sz="4" w:space="0" w:color="auto"/>
            </w:tcBorders>
            <w:shd w:val="clear" w:color="auto" w:fill="auto"/>
            <w:vAlign w:val="center"/>
            <w:hideMark/>
          </w:tcPr>
          <w:p w14:paraId="7313AD63" w14:textId="2A7B3668"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3,993,878.10</w:t>
            </w:r>
          </w:p>
        </w:tc>
      </w:tr>
      <w:tr w:rsidR="006115E0" w:rsidRPr="00EF068D" w14:paraId="7AE0AA4B"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062C03E5" w14:textId="77777777" w:rsidR="006115E0" w:rsidRPr="00EF068D" w:rsidRDefault="006115E0" w:rsidP="006115E0">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MIMAROPA</w:t>
            </w:r>
          </w:p>
        </w:tc>
        <w:tc>
          <w:tcPr>
            <w:tcW w:w="733" w:type="pct"/>
            <w:tcBorders>
              <w:top w:val="nil"/>
              <w:left w:val="nil"/>
              <w:bottom w:val="single" w:sz="4" w:space="0" w:color="auto"/>
              <w:right w:val="single" w:sz="4" w:space="0" w:color="auto"/>
            </w:tcBorders>
            <w:shd w:val="clear" w:color="auto" w:fill="auto"/>
            <w:vAlign w:val="center"/>
            <w:hideMark/>
          </w:tcPr>
          <w:p w14:paraId="619E1AFE" w14:textId="476C2280"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00.00</w:t>
            </w:r>
          </w:p>
        </w:tc>
        <w:tc>
          <w:tcPr>
            <w:tcW w:w="560" w:type="pct"/>
            <w:tcBorders>
              <w:top w:val="nil"/>
              <w:left w:val="nil"/>
              <w:bottom w:val="single" w:sz="4" w:space="0" w:color="auto"/>
              <w:right w:val="single" w:sz="4" w:space="0" w:color="auto"/>
            </w:tcBorders>
            <w:shd w:val="clear" w:color="auto" w:fill="auto"/>
            <w:vAlign w:val="center"/>
            <w:hideMark/>
          </w:tcPr>
          <w:p w14:paraId="097E61F6" w14:textId="7BA30FA8"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5,900</w:t>
            </w:r>
          </w:p>
        </w:tc>
        <w:tc>
          <w:tcPr>
            <w:tcW w:w="667" w:type="pct"/>
            <w:tcBorders>
              <w:top w:val="nil"/>
              <w:left w:val="nil"/>
              <w:bottom w:val="single" w:sz="4" w:space="0" w:color="auto"/>
              <w:right w:val="single" w:sz="4" w:space="0" w:color="auto"/>
            </w:tcBorders>
            <w:shd w:val="clear" w:color="auto" w:fill="auto"/>
            <w:vAlign w:val="center"/>
            <w:hideMark/>
          </w:tcPr>
          <w:p w14:paraId="5080CC1E" w14:textId="482C3602"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6,991,869.59</w:t>
            </w:r>
          </w:p>
        </w:tc>
        <w:tc>
          <w:tcPr>
            <w:tcW w:w="667" w:type="pct"/>
            <w:tcBorders>
              <w:top w:val="nil"/>
              <w:left w:val="nil"/>
              <w:bottom w:val="single" w:sz="4" w:space="0" w:color="auto"/>
              <w:right w:val="single" w:sz="4" w:space="0" w:color="auto"/>
            </w:tcBorders>
            <w:shd w:val="clear" w:color="auto" w:fill="auto"/>
            <w:vAlign w:val="center"/>
            <w:hideMark/>
          </w:tcPr>
          <w:p w14:paraId="78238C1D" w14:textId="7E3DFC85"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07,574.00</w:t>
            </w:r>
          </w:p>
        </w:tc>
        <w:tc>
          <w:tcPr>
            <w:tcW w:w="667" w:type="pct"/>
            <w:tcBorders>
              <w:top w:val="nil"/>
              <w:left w:val="nil"/>
              <w:bottom w:val="single" w:sz="4" w:space="0" w:color="auto"/>
              <w:right w:val="single" w:sz="4" w:space="0" w:color="auto"/>
            </w:tcBorders>
            <w:shd w:val="clear" w:color="auto" w:fill="auto"/>
            <w:vAlign w:val="center"/>
            <w:hideMark/>
          </w:tcPr>
          <w:p w14:paraId="06C31FFC" w14:textId="407822C0"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8,309,971.35</w:t>
            </w:r>
          </w:p>
        </w:tc>
        <w:tc>
          <w:tcPr>
            <w:tcW w:w="953" w:type="pct"/>
            <w:tcBorders>
              <w:top w:val="nil"/>
              <w:left w:val="nil"/>
              <w:bottom w:val="single" w:sz="4" w:space="0" w:color="auto"/>
              <w:right w:val="single" w:sz="4" w:space="0" w:color="auto"/>
            </w:tcBorders>
            <w:shd w:val="clear" w:color="auto" w:fill="auto"/>
            <w:vAlign w:val="center"/>
            <w:hideMark/>
          </w:tcPr>
          <w:p w14:paraId="06AECC4F" w14:textId="51CDA41C"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9,609,414.94</w:t>
            </w:r>
          </w:p>
        </w:tc>
      </w:tr>
      <w:tr w:rsidR="006115E0" w:rsidRPr="00EF068D" w14:paraId="31385DC3"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17F1F6E9" w14:textId="77777777" w:rsidR="006115E0" w:rsidRPr="00EF068D" w:rsidRDefault="006115E0" w:rsidP="006115E0">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V</w:t>
            </w:r>
          </w:p>
        </w:tc>
        <w:tc>
          <w:tcPr>
            <w:tcW w:w="733" w:type="pct"/>
            <w:tcBorders>
              <w:top w:val="nil"/>
              <w:left w:val="nil"/>
              <w:bottom w:val="single" w:sz="4" w:space="0" w:color="auto"/>
              <w:right w:val="single" w:sz="4" w:space="0" w:color="auto"/>
            </w:tcBorders>
            <w:shd w:val="clear" w:color="auto" w:fill="auto"/>
            <w:vAlign w:val="center"/>
            <w:hideMark/>
          </w:tcPr>
          <w:p w14:paraId="3899FF45" w14:textId="5F00D6BD"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00.00</w:t>
            </w:r>
          </w:p>
        </w:tc>
        <w:tc>
          <w:tcPr>
            <w:tcW w:w="560" w:type="pct"/>
            <w:tcBorders>
              <w:top w:val="nil"/>
              <w:left w:val="nil"/>
              <w:bottom w:val="single" w:sz="4" w:space="0" w:color="auto"/>
              <w:right w:val="single" w:sz="4" w:space="0" w:color="auto"/>
            </w:tcBorders>
            <w:shd w:val="clear" w:color="auto" w:fill="auto"/>
            <w:vAlign w:val="center"/>
            <w:hideMark/>
          </w:tcPr>
          <w:p w14:paraId="06E2BD81" w14:textId="74CD2779"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6,491</w:t>
            </w:r>
          </w:p>
        </w:tc>
        <w:tc>
          <w:tcPr>
            <w:tcW w:w="667" w:type="pct"/>
            <w:tcBorders>
              <w:top w:val="nil"/>
              <w:left w:val="nil"/>
              <w:bottom w:val="single" w:sz="4" w:space="0" w:color="auto"/>
              <w:right w:val="single" w:sz="4" w:space="0" w:color="auto"/>
            </w:tcBorders>
            <w:shd w:val="clear" w:color="auto" w:fill="auto"/>
            <w:vAlign w:val="center"/>
            <w:hideMark/>
          </w:tcPr>
          <w:p w14:paraId="438CC39F" w14:textId="54CEF7C9"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734,274.10</w:t>
            </w:r>
          </w:p>
        </w:tc>
        <w:tc>
          <w:tcPr>
            <w:tcW w:w="667" w:type="pct"/>
            <w:tcBorders>
              <w:top w:val="nil"/>
              <w:left w:val="nil"/>
              <w:bottom w:val="single" w:sz="4" w:space="0" w:color="auto"/>
              <w:right w:val="single" w:sz="4" w:space="0" w:color="auto"/>
            </w:tcBorders>
            <w:shd w:val="clear" w:color="auto" w:fill="auto"/>
            <w:vAlign w:val="center"/>
            <w:hideMark/>
          </w:tcPr>
          <w:p w14:paraId="0A3988BA" w14:textId="08BF3637"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6,289,391.60</w:t>
            </w:r>
          </w:p>
        </w:tc>
        <w:tc>
          <w:tcPr>
            <w:tcW w:w="667" w:type="pct"/>
            <w:tcBorders>
              <w:top w:val="nil"/>
              <w:left w:val="nil"/>
              <w:bottom w:val="single" w:sz="4" w:space="0" w:color="auto"/>
              <w:right w:val="single" w:sz="4" w:space="0" w:color="auto"/>
            </w:tcBorders>
            <w:shd w:val="clear" w:color="auto" w:fill="auto"/>
            <w:vAlign w:val="center"/>
            <w:hideMark/>
          </w:tcPr>
          <w:p w14:paraId="5C3EF281" w14:textId="60EC8842"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5,830,335.40</w:t>
            </w:r>
          </w:p>
        </w:tc>
        <w:tc>
          <w:tcPr>
            <w:tcW w:w="953" w:type="pct"/>
            <w:tcBorders>
              <w:top w:val="nil"/>
              <w:left w:val="nil"/>
              <w:bottom w:val="single" w:sz="4" w:space="0" w:color="auto"/>
              <w:right w:val="single" w:sz="4" w:space="0" w:color="auto"/>
            </w:tcBorders>
            <w:shd w:val="clear" w:color="auto" w:fill="auto"/>
            <w:vAlign w:val="center"/>
            <w:hideMark/>
          </w:tcPr>
          <w:p w14:paraId="75EA1BC5" w14:textId="09D15898"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5,854,001.10</w:t>
            </w:r>
          </w:p>
        </w:tc>
      </w:tr>
      <w:tr w:rsidR="006115E0" w:rsidRPr="00EF068D" w14:paraId="7416B0FA"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5A71CBCB" w14:textId="77777777" w:rsidR="006115E0" w:rsidRPr="00EF068D" w:rsidRDefault="006115E0" w:rsidP="006115E0">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VI</w:t>
            </w:r>
          </w:p>
        </w:tc>
        <w:tc>
          <w:tcPr>
            <w:tcW w:w="733" w:type="pct"/>
            <w:tcBorders>
              <w:top w:val="nil"/>
              <w:left w:val="nil"/>
              <w:bottom w:val="single" w:sz="4" w:space="0" w:color="auto"/>
              <w:right w:val="single" w:sz="4" w:space="0" w:color="auto"/>
            </w:tcBorders>
            <w:shd w:val="clear" w:color="auto" w:fill="auto"/>
            <w:vAlign w:val="center"/>
            <w:hideMark/>
          </w:tcPr>
          <w:p w14:paraId="5AA40F4C" w14:textId="27575E82"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93,456.42</w:t>
            </w:r>
          </w:p>
        </w:tc>
        <w:tc>
          <w:tcPr>
            <w:tcW w:w="560" w:type="pct"/>
            <w:tcBorders>
              <w:top w:val="nil"/>
              <w:left w:val="nil"/>
              <w:bottom w:val="single" w:sz="4" w:space="0" w:color="auto"/>
              <w:right w:val="single" w:sz="4" w:space="0" w:color="auto"/>
            </w:tcBorders>
            <w:shd w:val="clear" w:color="auto" w:fill="auto"/>
            <w:vAlign w:val="center"/>
            <w:hideMark/>
          </w:tcPr>
          <w:p w14:paraId="62EBCDAB" w14:textId="4768587D"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844</w:t>
            </w:r>
          </w:p>
        </w:tc>
        <w:tc>
          <w:tcPr>
            <w:tcW w:w="667" w:type="pct"/>
            <w:tcBorders>
              <w:top w:val="nil"/>
              <w:left w:val="nil"/>
              <w:bottom w:val="single" w:sz="4" w:space="0" w:color="auto"/>
              <w:right w:val="single" w:sz="4" w:space="0" w:color="auto"/>
            </w:tcBorders>
            <w:shd w:val="clear" w:color="auto" w:fill="auto"/>
            <w:vAlign w:val="center"/>
            <w:hideMark/>
          </w:tcPr>
          <w:p w14:paraId="0B3E0B04" w14:textId="6598B8AE"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538,279.60</w:t>
            </w:r>
          </w:p>
        </w:tc>
        <w:tc>
          <w:tcPr>
            <w:tcW w:w="667" w:type="pct"/>
            <w:tcBorders>
              <w:top w:val="nil"/>
              <w:left w:val="nil"/>
              <w:bottom w:val="single" w:sz="4" w:space="0" w:color="auto"/>
              <w:right w:val="single" w:sz="4" w:space="0" w:color="auto"/>
            </w:tcBorders>
            <w:shd w:val="clear" w:color="auto" w:fill="auto"/>
            <w:vAlign w:val="center"/>
            <w:hideMark/>
          </w:tcPr>
          <w:p w14:paraId="66394F86" w14:textId="1145DA2B"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0,807,408.90</w:t>
            </w:r>
          </w:p>
        </w:tc>
        <w:tc>
          <w:tcPr>
            <w:tcW w:w="667" w:type="pct"/>
            <w:tcBorders>
              <w:top w:val="nil"/>
              <w:left w:val="nil"/>
              <w:bottom w:val="single" w:sz="4" w:space="0" w:color="auto"/>
              <w:right w:val="single" w:sz="4" w:space="0" w:color="auto"/>
            </w:tcBorders>
            <w:shd w:val="clear" w:color="auto" w:fill="auto"/>
            <w:vAlign w:val="center"/>
            <w:hideMark/>
          </w:tcPr>
          <w:p w14:paraId="3FACB4ED" w14:textId="0F16B9B9"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6,163,617.28</w:t>
            </w:r>
          </w:p>
        </w:tc>
        <w:tc>
          <w:tcPr>
            <w:tcW w:w="953" w:type="pct"/>
            <w:tcBorders>
              <w:top w:val="nil"/>
              <w:left w:val="nil"/>
              <w:bottom w:val="single" w:sz="4" w:space="0" w:color="auto"/>
              <w:right w:val="single" w:sz="4" w:space="0" w:color="auto"/>
            </w:tcBorders>
            <w:shd w:val="clear" w:color="auto" w:fill="auto"/>
            <w:vAlign w:val="center"/>
            <w:hideMark/>
          </w:tcPr>
          <w:p w14:paraId="5FA5BB7E" w14:textId="22AEA131"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5,602,762.20</w:t>
            </w:r>
          </w:p>
        </w:tc>
      </w:tr>
      <w:tr w:rsidR="006115E0" w:rsidRPr="00EF068D" w14:paraId="777A6258"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25906FB7" w14:textId="77777777" w:rsidR="006115E0" w:rsidRPr="00EF068D" w:rsidRDefault="006115E0" w:rsidP="006115E0">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VII</w:t>
            </w:r>
          </w:p>
        </w:tc>
        <w:tc>
          <w:tcPr>
            <w:tcW w:w="733" w:type="pct"/>
            <w:tcBorders>
              <w:top w:val="nil"/>
              <w:left w:val="nil"/>
              <w:bottom w:val="single" w:sz="4" w:space="0" w:color="auto"/>
              <w:right w:val="single" w:sz="4" w:space="0" w:color="auto"/>
            </w:tcBorders>
            <w:shd w:val="clear" w:color="auto" w:fill="auto"/>
            <w:vAlign w:val="center"/>
            <w:hideMark/>
          </w:tcPr>
          <w:p w14:paraId="311A93ED" w14:textId="351FB941"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800,723.63</w:t>
            </w:r>
          </w:p>
        </w:tc>
        <w:tc>
          <w:tcPr>
            <w:tcW w:w="560" w:type="pct"/>
            <w:tcBorders>
              <w:top w:val="nil"/>
              <w:left w:val="nil"/>
              <w:bottom w:val="single" w:sz="4" w:space="0" w:color="auto"/>
              <w:right w:val="single" w:sz="4" w:space="0" w:color="auto"/>
            </w:tcBorders>
            <w:shd w:val="clear" w:color="auto" w:fill="auto"/>
            <w:vAlign w:val="center"/>
            <w:hideMark/>
          </w:tcPr>
          <w:p w14:paraId="63A9B9C5" w14:textId="74B615C2"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043</w:t>
            </w:r>
          </w:p>
        </w:tc>
        <w:tc>
          <w:tcPr>
            <w:tcW w:w="667" w:type="pct"/>
            <w:tcBorders>
              <w:top w:val="nil"/>
              <w:left w:val="nil"/>
              <w:bottom w:val="single" w:sz="4" w:space="0" w:color="auto"/>
              <w:right w:val="single" w:sz="4" w:space="0" w:color="auto"/>
            </w:tcBorders>
            <w:shd w:val="clear" w:color="auto" w:fill="auto"/>
            <w:vAlign w:val="center"/>
            <w:hideMark/>
          </w:tcPr>
          <w:p w14:paraId="0148B022" w14:textId="732B709C"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366,307.00</w:t>
            </w:r>
          </w:p>
        </w:tc>
        <w:tc>
          <w:tcPr>
            <w:tcW w:w="667" w:type="pct"/>
            <w:tcBorders>
              <w:top w:val="nil"/>
              <w:left w:val="nil"/>
              <w:bottom w:val="single" w:sz="4" w:space="0" w:color="auto"/>
              <w:right w:val="single" w:sz="4" w:space="0" w:color="auto"/>
            </w:tcBorders>
            <w:shd w:val="clear" w:color="auto" w:fill="auto"/>
            <w:vAlign w:val="center"/>
            <w:hideMark/>
          </w:tcPr>
          <w:p w14:paraId="5C99BB9A" w14:textId="6CA6D0BD"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9,655,532.52</w:t>
            </w:r>
          </w:p>
        </w:tc>
        <w:tc>
          <w:tcPr>
            <w:tcW w:w="667" w:type="pct"/>
            <w:tcBorders>
              <w:top w:val="nil"/>
              <w:left w:val="nil"/>
              <w:bottom w:val="single" w:sz="4" w:space="0" w:color="auto"/>
              <w:right w:val="single" w:sz="4" w:space="0" w:color="auto"/>
            </w:tcBorders>
            <w:shd w:val="clear" w:color="auto" w:fill="auto"/>
            <w:vAlign w:val="center"/>
            <w:hideMark/>
          </w:tcPr>
          <w:p w14:paraId="10BEE614" w14:textId="3DEF57C2"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929,479.05</w:t>
            </w:r>
          </w:p>
        </w:tc>
        <w:tc>
          <w:tcPr>
            <w:tcW w:w="953" w:type="pct"/>
            <w:tcBorders>
              <w:top w:val="nil"/>
              <w:left w:val="nil"/>
              <w:bottom w:val="single" w:sz="4" w:space="0" w:color="auto"/>
              <w:right w:val="single" w:sz="4" w:space="0" w:color="auto"/>
            </w:tcBorders>
            <w:shd w:val="clear" w:color="auto" w:fill="auto"/>
            <w:vAlign w:val="center"/>
            <w:hideMark/>
          </w:tcPr>
          <w:p w14:paraId="068D581F" w14:textId="71118E1E"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752,042.20</w:t>
            </w:r>
          </w:p>
        </w:tc>
      </w:tr>
      <w:tr w:rsidR="006115E0" w:rsidRPr="00EF068D" w14:paraId="1327B5EF"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2D1BB5F1" w14:textId="77777777" w:rsidR="006115E0" w:rsidRPr="00EF068D" w:rsidRDefault="006115E0" w:rsidP="006115E0">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VIII</w:t>
            </w:r>
          </w:p>
        </w:tc>
        <w:tc>
          <w:tcPr>
            <w:tcW w:w="733" w:type="pct"/>
            <w:tcBorders>
              <w:top w:val="nil"/>
              <w:left w:val="nil"/>
              <w:bottom w:val="single" w:sz="4" w:space="0" w:color="auto"/>
              <w:right w:val="single" w:sz="4" w:space="0" w:color="auto"/>
            </w:tcBorders>
            <w:shd w:val="clear" w:color="auto" w:fill="auto"/>
            <w:vAlign w:val="center"/>
            <w:hideMark/>
          </w:tcPr>
          <w:p w14:paraId="1B1FAEA7" w14:textId="3837B45E"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15,796.00</w:t>
            </w:r>
          </w:p>
        </w:tc>
        <w:tc>
          <w:tcPr>
            <w:tcW w:w="560" w:type="pct"/>
            <w:tcBorders>
              <w:top w:val="nil"/>
              <w:left w:val="nil"/>
              <w:bottom w:val="single" w:sz="4" w:space="0" w:color="auto"/>
              <w:right w:val="single" w:sz="4" w:space="0" w:color="auto"/>
            </w:tcBorders>
            <w:shd w:val="clear" w:color="auto" w:fill="auto"/>
            <w:vAlign w:val="center"/>
            <w:hideMark/>
          </w:tcPr>
          <w:p w14:paraId="297BF6D0" w14:textId="025B0AFE"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180</w:t>
            </w:r>
          </w:p>
        </w:tc>
        <w:tc>
          <w:tcPr>
            <w:tcW w:w="667" w:type="pct"/>
            <w:tcBorders>
              <w:top w:val="nil"/>
              <w:left w:val="nil"/>
              <w:bottom w:val="single" w:sz="4" w:space="0" w:color="auto"/>
              <w:right w:val="single" w:sz="4" w:space="0" w:color="auto"/>
            </w:tcBorders>
            <w:shd w:val="clear" w:color="auto" w:fill="auto"/>
            <w:vAlign w:val="center"/>
            <w:hideMark/>
          </w:tcPr>
          <w:p w14:paraId="13B8619B" w14:textId="0B3E2A5E"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414,736.68</w:t>
            </w:r>
          </w:p>
        </w:tc>
        <w:tc>
          <w:tcPr>
            <w:tcW w:w="667" w:type="pct"/>
            <w:tcBorders>
              <w:top w:val="nil"/>
              <w:left w:val="nil"/>
              <w:bottom w:val="single" w:sz="4" w:space="0" w:color="auto"/>
              <w:right w:val="single" w:sz="4" w:space="0" w:color="auto"/>
            </w:tcBorders>
            <w:shd w:val="clear" w:color="auto" w:fill="auto"/>
            <w:vAlign w:val="center"/>
            <w:hideMark/>
          </w:tcPr>
          <w:p w14:paraId="23853B32" w14:textId="7DABFD9A"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213,971.20</w:t>
            </w:r>
          </w:p>
        </w:tc>
        <w:tc>
          <w:tcPr>
            <w:tcW w:w="667" w:type="pct"/>
            <w:tcBorders>
              <w:top w:val="nil"/>
              <w:left w:val="nil"/>
              <w:bottom w:val="single" w:sz="4" w:space="0" w:color="auto"/>
              <w:right w:val="single" w:sz="4" w:space="0" w:color="auto"/>
            </w:tcBorders>
            <w:shd w:val="clear" w:color="auto" w:fill="auto"/>
            <w:vAlign w:val="center"/>
            <w:hideMark/>
          </w:tcPr>
          <w:p w14:paraId="493CB65E" w14:textId="3B266A7C"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7,903,893.66</w:t>
            </w:r>
          </w:p>
        </w:tc>
        <w:tc>
          <w:tcPr>
            <w:tcW w:w="953" w:type="pct"/>
            <w:tcBorders>
              <w:top w:val="nil"/>
              <w:left w:val="nil"/>
              <w:bottom w:val="single" w:sz="4" w:space="0" w:color="auto"/>
              <w:right w:val="single" w:sz="4" w:space="0" w:color="auto"/>
            </w:tcBorders>
            <w:shd w:val="clear" w:color="auto" w:fill="auto"/>
            <w:vAlign w:val="center"/>
            <w:hideMark/>
          </w:tcPr>
          <w:p w14:paraId="392D1FBF" w14:textId="00314A7B"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8,248,397.54</w:t>
            </w:r>
          </w:p>
        </w:tc>
      </w:tr>
      <w:tr w:rsidR="006115E0" w:rsidRPr="00EF068D" w14:paraId="40EDF0DD"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757B599A" w14:textId="77777777" w:rsidR="006115E0" w:rsidRPr="00EF068D" w:rsidRDefault="006115E0" w:rsidP="006115E0">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IX</w:t>
            </w:r>
          </w:p>
        </w:tc>
        <w:tc>
          <w:tcPr>
            <w:tcW w:w="733" w:type="pct"/>
            <w:tcBorders>
              <w:top w:val="nil"/>
              <w:left w:val="nil"/>
              <w:bottom w:val="single" w:sz="4" w:space="0" w:color="auto"/>
              <w:right w:val="single" w:sz="4" w:space="0" w:color="auto"/>
            </w:tcBorders>
            <w:shd w:val="clear" w:color="auto" w:fill="auto"/>
            <w:vAlign w:val="center"/>
            <w:hideMark/>
          </w:tcPr>
          <w:p w14:paraId="1829699A" w14:textId="55C33F0F"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w:t>
            </w:r>
          </w:p>
        </w:tc>
        <w:tc>
          <w:tcPr>
            <w:tcW w:w="560" w:type="pct"/>
            <w:tcBorders>
              <w:top w:val="nil"/>
              <w:left w:val="nil"/>
              <w:bottom w:val="single" w:sz="4" w:space="0" w:color="auto"/>
              <w:right w:val="single" w:sz="4" w:space="0" w:color="auto"/>
            </w:tcBorders>
            <w:shd w:val="clear" w:color="auto" w:fill="auto"/>
            <w:vAlign w:val="center"/>
            <w:hideMark/>
          </w:tcPr>
          <w:p w14:paraId="07C4E7C7" w14:textId="28FA017D"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1,083</w:t>
            </w:r>
          </w:p>
        </w:tc>
        <w:tc>
          <w:tcPr>
            <w:tcW w:w="667" w:type="pct"/>
            <w:tcBorders>
              <w:top w:val="nil"/>
              <w:left w:val="nil"/>
              <w:bottom w:val="single" w:sz="4" w:space="0" w:color="auto"/>
              <w:right w:val="single" w:sz="4" w:space="0" w:color="auto"/>
            </w:tcBorders>
            <w:shd w:val="clear" w:color="auto" w:fill="auto"/>
            <w:vAlign w:val="center"/>
            <w:hideMark/>
          </w:tcPr>
          <w:p w14:paraId="27FC84ED" w14:textId="2228A4C5"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1,521,648.67</w:t>
            </w:r>
          </w:p>
        </w:tc>
        <w:tc>
          <w:tcPr>
            <w:tcW w:w="667" w:type="pct"/>
            <w:tcBorders>
              <w:top w:val="nil"/>
              <w:left w:val="nil"/>
              <w:bottom w:val="single" w:sz="4" w:space="0" w:color="auto"/>
              <w:right w:val="single" w:sz="4" w:space="0" w:color="auto"/>
            </w:tcBorders>
            <w:shd w:val="clear" w:color="auto" w:fill="auto"/>
            <w:vAlign w:val="center"/>
            <w:hideMark/>
          </w:tcPr>
          <w:p w14:paraId="1D844474" w14:textId="7183BADE"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244,975.12</w:t>
            </w:r>
          </w:p>
        </w:tc>
        <w:tc>
          <w:tcPr>
            <w:tcW w:w="667" w:type="pct"/>
            <w:tcBorders>
              <w:top w:val="nil"/>
              <w:left w:val="nil"/>
              <w:bottom w:val="single" w:sz="4" w:space="0" w:color="auto"/>
              <w:right w:val="single" w:sz="4" w:space="0" w:color="auto"/>
            </w:tcBorders>
            <w:shd w:val="clear" w:color="auto" w:fill="auto"/>
            <w:vAlign w:val="center"/>
            <w:hideMark/>
          </w:tcPr>
          <w:p w14:paraId="7642CD23" w14:textId="7BCE293D"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557,978.69</w:t>
            </w:r>
          </w:p>
        </w:tc>
        <w:tc>
          <w:tcPr>
            <w:tcW w:w="953" w:type="pct"/>
            <w:tcBorders>
              <w:top w:val="nil"/>
              <w:left w:val="nil"/>
              <w:bottom w:val="single" w:sz="4" w:space="0" w:color="auto"/>
              <w:right w:val="single" w:sz="4" w:space="0" w:color="auto"/>
            </w:tcBorders>
            <w:shd w:val="clear" w:color="auto" w:fill="auto"/>
            <w:vAlign w:val="center"/>
            <w:hideMark/>
          </w:tcPr>
          <w:p w14:paraId="7BC49DFD" w14:textId="397BFF29"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1,324,602.48</w:t>
            </w:r>
          </w:p>
        </w:tc>
      </w:tr>
      <w:tr w:rsidR="006115E0" w:rsidRPr="00EF068D" w14:paraId="21E46DF0"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033E352A" w14:textId="77777777" w:rsidR="006115E0" w:rsidRPr="00EF068D" w:rsidRDefault="006115E0" w:rsidP="006115E0">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X</w:t>
            </w:r>
          </w:p>
        </w:tc>
        <w:tc>
          <w:tcPr>
            <w:tcW w:w="733" w:type="pct"/>
            <w:tcBorders>
              <w:top w:val="nil"/>
              <w:left w:val="nil"/>
              <w:bottom w:val="single" w:sz="4" w:space="0" w:color="auto"/>
              <w:right w:val="single" w:sz="4" w:space="0" w:color="auto"/>
            </w:tcBorders>
            <w:shd w:val="clear" w:color="auto" w:fill="auto"/>
            <w:vAlign w:val="center"/>
            <w:hideMark/>
          </w:tcPr>
          <w:p w14:paraId="048A4ECC" w14:textId="2E8A3BB1"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116,679.92</w:t>
            </w:r>
          </w:p>
        </w:tc>
        <w:tc>
          <w:tcPr>
            <w:tcW w:w="560" w:type="pct"/>
            <w:tcBorders>
              <w:top w:val="nil"/>
              <w:left w:val="nil"/>
              <w:bottom w:val="single" w:sz="4" w:space="0" w:color="auto"/>
              <w:right w:val="single" w:sz="4" w:space="0" w:color="auto"/>
            </w:tcBorders>
            <w:shd w:val="clear" w:color="auto" w:fill="auto"/>
            <w:vAlign w:val="center"/>
            <w:hideMark/>
          </w:tcPr>
          <w:p w14:paraId="48FDA6FA" w14:textId="68EC00F8"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883</w:t>
            </w:r>
          </w:p>
        </w:tc>
        <w:tc>
          <w:tcPr>
            <w:tcW w:w="667" w:type="pct"/>
            <w:tcBorders>
              <w:top w:val="nil"/>
              <w:left w:val="nil"/>
              <w:bottom w:val="single" w:sz="4" w:space="0" w:color="auto"/>
              <w:right w:val="single" w:sz="4" w:space="0" w:color="auto"/>
            </w:tcBorders>
            <w:shd w:val="clear" w:color="auto" w:fill="auto"/>
            <w:vAlign w:val="center"/>
            <w:hideMark/>
          </w:tcPr>
          <w:p w14:paraId="45FB9E80" w14:textId="0B07A0BA"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708,688.70</w:t>
            </w:r>
          </w:p>
        </w:tc>
        <w:tc>
          <w:tcPr>
            <w:tcW w:w="667" w:type="pct"/>
            <w:tcBorders>
              <w:top w:val="nil"/>
              <w:left w:val="nil"/>
              <w:bottom w:val="single" w:sz="4" w:space="0" w:color="auto"/>
              <w:right w:val="single" w:sz="4" w:space="0" w:color="auto"/>
            </w:tcBorders>
            <w:shd w:val="clear" w:color="auto" w:fill="auto"/>
            <w:vAlign w:val="center"/>
            <w:hideMark/>
          </w:tcPr>
          <w:p w14:paraId="60FC6F50" w14:textId="27C09049"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6,224,991.56</w:t>
            </w:r>
          </w:p>
        </w:tc>
        <w:tc>
          <w:tcPr>
            <w:tcW w:w="667" w:type="pct"/>
            <w:tcBorders>
              <w:top w:val="nil"/>
              <w:left w:val="nil"/>
              <w:bottom w:val="single" w:sz="4" w:space="0" w:color="auto"/>
              <w:right w:val="single" w:sz="4" w:space="0" w:color="auto"/>
            </w:tcBorders>
            <w:shd w:val="clear" w:color="auto" w:fill="auto"/>
            <w:vAlign w:val="center"/>
            <w:hideMark/>
          </w:tcPr>
          <w:p w14:paraId="4F472F98" w14:textId="4767D932"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598,495.42</w:t>
            </w:r>
          </w:p>
        </w:tc>
        <w:tc>
          <w:tcPr>
            <w:tcW w:w="953" w:type="pct"/>
            <w:tcBorders>
              <w:top w:val="nil"/>
              <w:left w:val="nil"/>
              <w:bottom w:val="single" w:sz="4" w:space="0" w:color="auto"/>
              <w:right w:val="single" w:sz="4" w:space="0" w:color="auto"/>
            </w:tcBorders>
            <w:shd w:val="clear" w:color="auto" w:fill="auto"/>
            <w:vAlign w:val="center"/>
            <w:hideMark/>
          </w:tcPr>
          <w:p w14:paraId="78F9CAC2" w14:textId="170ECA42"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1,648,855.60</w:t>
            </w:r>
          </w:p>
        </w:tc>
      </w:tr>
      <w:tr w:rsidR="006115E0" w:rsidRPr="00EF068D" w14:paraId="5E0FD8F9"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535A5499" w14:textId="77777777" w:rsidR="006115E0" w:rsidRPr="00EF068D" w:rsidRDefault="006115E0" w:rsidP="006115E0">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XI</w:t>
            </w:r>
          </w:p>
        </w:tc>
        <w:tc>
          <w:tcPr>
            <w:tcW w:w="733" w:type="pct"/>
            <w:tcBorders>
              <w:top w:val="nil"/>
              <w:left w:val="nil"/>
              <w:bottom w:val="single" w:sz="4" w:space="0" w:color="auto"/>
              <w:right w:val="single" w:sz="4" w:space="0" w:color="auto"/>
            </w:tcBorders>
            <w:shd w:val="clear" w:color="auto" w:fill="auto"/>
            <w:vAlign w:val="center"/>
            <w:hideMark/>
          </w:tcPr>
          <w:p w14:paraId="4B6C4534" w14:textId="081FACF4"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00.00</w:t>
            </w:r>
          </w:p>
        </w:tc>
        <w:tc>
          <w:tcPr>
            <w:tcW w:w="560" w:type="pct"/>
            <w:tcBorders>
              <w:top w:val="nil"/>
              <w:left w:val="nil"/>
              <w:bottom w:val="single" w:sz="4" w:space="0" w:color="auto"/>
              <w:right w:val="single" w:sz="4" w:space="0" w:color="auto"/>
            </w:tcBorders>
            <w:shd w:val="clear" w:color="auto" w:fill="auto"/>
            <w:vAlign w:val="center"/>
            <w:hideMark/>
          </w:tcPr>
          <w:p w14:paraId="13A7AAA5" w14:textId="655BB460"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987</w:t>
            </w:r>
          </w:p>
        </w:tc>
        <w:tc>
          <w:tcPr>
            <w:tcW w:w="667" w:type="pct"/>
            <w:tcBorders>
              <w:top w:val="nil"/>
              <w:left w:val="nil"/>
              <w:bottom w:val="single" w:sz="4" w:space="0" w:color="auto"/>
              <w:right w:val="single" w:sz="4" w:space="0" w:color="auto"/>
            </w:tcBorders>
            <w:shd w:val="clear" w:color="auto" w:fill="auto"/>
            <w:vAlign w:val="center"/>
            <w:hideMark/>
          </w:tcPr>
          <w:p w14:paraId="224A2BBF" w14:textId="1720B864"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005,677.20</w:t>
            </w:r>
          </w:p>
        </w:tc>
        <w:tc>
          <w:tcPr>
            <w:tcW w:w="667" w:type="pct"/>
            <w:tcBorders>
              <w:top w:val="nil"/>
              <w:left w:val="nil"/>
              <w:bottom w:val="single" w:sz="4" w:space="0" w:color="auto"/>
              <w:right w:val="single" w:sz="4" w:space="0" w:color="auto"/>
            </w:tcBorders>
            <w:shd w:val="clear" w:color="auto" w:fill="auto"/>
            <w:vAlign w:val="center"/>
            <w:hideMark/>
          </w:tcPr>
          <w:p w14:paraId="127D13E2" w14:textId="2C4ED262"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651,125.00</w:t>
            </w:r>
          </w:p>
        </w:tc>
        <w:tc>
          <w:tcPr>
            <w:tcW w:w="667" w:type="pct"/>
            <w:tcBorders>
              <w:top w:val="nil"/>
              <w:left w:val="nil"/>
              <w:bottom w:val="single" w:sz="4" w:space="0" w:color="auto"/>
              <w:right w:val="single" w:sz="4" w:space="0" w:color="auto"/>
            </w:tcBorders>
            <w:shd w:val="clear" w:color="auto" w:fill="auto"/>
            <w:vAlign w:val="center"/>
            <w:hideMark/>
          </w:tcPr>
          <w:p w14:paraId="6370823E" w14:textId="3264731B"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454,932.30</w:t>
            </w:r>
          </w:p>
        </w:tc>
        <w:tc>
          <w:tcPr>
            <w:tcW w:w="953" w:type="pct"/>
            <w:tcBorders>
              <w:top w:val="nil"/>
              <w:left w:val="nil"/>
              <w:bottom w:val="single" w:sz="4" w:space="0" w:color="auto"/>
              <w:right w:val="single" w:sz="4" w:space="0" w:color="auto"/>
            </w:tcBorders>
            <w:shd w:val="clear" w:color="auto" w:fill="auto"/>
            <w:vAlign w:val="center"/>
            <w:hideMark/>
          </w:tcPr>
          <w:p w14:paraId="6E4166C0" w14:textId="75D612F6"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5,111,734.50</w:t>
            </w:r>
          </w:p>
        </w:tc>
      </w:tr>
      <w:tr w:rsidR="006115E0" w:rsidRPr="00EF068D" w14:paraId="23186F2E"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2103A0CD" w14:textId="77777777" w:rsidR="006115E0" w:rsidRPr="00EF068D" w:rsidRDefault="006115E0" w:rsidP="006115E0">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XII</w:t>
            </w:r>
          </w:p>
        </w:tc>
        <w:tc>
          <w:tcPr>
            <w:tcW w:w="733" w:type="pct"/>
            <w:tcBorders>
              <w:top w:val="nil"/>
              <w:left w:val="nil"/>
              <w:bottom w:val="single" w:sz="4" w:space="0" w:color="auto"/>
              <w:right w:val="single" w:sz="4" w:space="0" w:color="auto"/>
            </w:tcBorders>
            <w:shd w:val="clear" w:color="auto" w:fill="auto"/>
            <w:vAlign w:val="center"/>
            <w:hideMark/>
          </w:tcPr>
          <w:p w14:paraId="233C91DF" w14:textId="5FC2B0ED"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748,513.85</w:t>
            </w:r>
          </w:p>
        </w:tc>
        <w:tc>
          <w:tcPr>
            <w:tcW w:w="560" w:type="pct"/>
            <w:tcBorders>
              <w:top w:val="nil"/>
              <w:left w:val="nil"/>
              <w:bottom w:val="single" w:sz="4" w:space="0" w:color="auto"/>
              <w:right w:val="single" w:sz="4" w:space="0" w:color="auto"/>
            </w:tcBorders>
            <w:shd w:val="clear" w:color="auto" w:fill="auto"/>
            <w:vAlign w:val="center"/>
            <w:hideMark/>
          </w:tcPr>
          <w:p w14:paraId="65B4D0BB" w14:textId="65C15D55"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885</w:t>
            </w:r>
          </w:p>
        </w:tc>
        <w:tc>
          <w:tcPr>
            <w:tcW w:w="667" w:type="pct"/>
            <w:tcBorders>
              <w:top w:val="nil"/>
              <w:left w:val="nil"/>
              <w:bottom w:val="single" w:sz="4" w:space="0" w:color="auto"/>
              <w:right w:val="single" w:sz="4" w:space="0" w:color="auto"/>
            </w:tcBorders>
            <w:shd w:val="clear" w:color="auto" w:fill="auto"/>
            <w:vAlign w:val="center"/>
            <w:hideMark/>
          </w:tcPr>
          <w:p w14:paraId="64B88307" w14:textId="4A833862"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686,750.00</w:t>
            </w:r>
          </w:p>
        </w:tc>
        <w:tc>
          <w:tcPr>
            <w:tcW w:w="667" w:type="pct"/>
            <w:tcBorders>
              <w:top w:val="nil"/>
              <w:left w:val="nil"/>
              <w:bottom w:val="single" w:sz="4" w:space="0" w:color="auto"/>
              <w:right w:val="single" w:sz="4" w:space="0" w:color="auto"/>
            </w:tcBorders>
            <w:shd w:val="clear" w:color="auto" w:fill="auto"/>
            <w:vAlign w:val="center"/>
            <w:hideMark/>
          </w:tcPr>
          <w:p w14:paraId="15878F5E" w14:textId="363D81EB"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151,606.08</w:t>
            </w:r>
          </w:p>
        </w:tc>
        <w:tc>
          <w:tcPr>
            <w:tcW w:w="667" w:type="pct"/>
            <w:tcBorders>
              <w:top w:val="nil"/>
              <w:left w:val="nil"/>
              <w:bottom w:val="single" w:sz="4" w:space="0" w:color="auto"/>
              <w:right w:val="single" w:sz="4" w:space="0" w:color="auto"/>
            </w:tcBorders>
            <w:shd w:val="clear" w:color="auto" w:fill="auto"/>
            <w:vAlign w:val="center"/>
            <w:hideMark/>
          </w:tcPr>
          <w:p w14:paraId="0C93CB3D" w14:textId="5AFA4667"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0,415,768.53</w:t>
            </w:r>
          </w:p>
        </w:tc>
        <w:tc>
          <w:tcPr>
            <w:tcW w:w="953" w:type="pct"/>
            <w:tcBorders>
              <w:top w:val="nil"/>
              <w:left w:val="nil"/>
              <w:bottom w:val="single" w:sz="4" w:space="0" w:color="auto"/>
              <w:right w:val="single" w:sz="4" w:space="0" w:color="auto"/>
            </w:tcBorders>
            <w:shd w:val="clear" w:color="auto" w:fill="auto"/>
            <w:vAlign w:val="center"/>
            <w:hideMark/>
          </w:tcPr>
          <w:p w14:paraId="1CE89E95" w14:textId="14CCB760"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2,638.46</w:t>
            </w:r>
          </w:p>
        </w:tc>
      </w:tr>
      <w:tr w:rsidR="006115E0" w:rsidRPr="00EF068D" w14:paraId="13CF3A9F"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7B6E0243" w14:textId="77777777" w:rsidR="006115E0" w:rsidRPr="00EF068D" w:rsidRDefault="006115E0" w:rsidP="006115E0">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CARAGA</w:t>
            </w:r>
          </w:p>
        </w:tc>
        <w:tc>
          <w:tcPr>
            <w:tcW w:w="733" w:type="pct"/>
            <w:tcBorders>
              <w:top w:val="nil"/>
              <w:left w:val="nil"/>
              <w:bottom w:val="single" w:sz="4" w:space="0" w:color="auto"/>
              <w:right w:val="single" w:sz="4" w:space="0" w:color="auto"/>
            </w:tcBorders>
            <w:shd w:val="clear" w:color="auto" w:fill="auto"/>
            <w:vAlign w:val="center"/>
            <w:hideMark/>
          </w:tcPr>
          <w:p w14:paraId="4659BA47" w14:textId="7D591558"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451,832.02</w:t>
            </w:r>
          </w:p>
        </w:tc>
        <w:tc>
          <w:tcPr>
            <w:tcW w:w="560" w:type="pct"/>
            <w:tcBorders>
              <w:top w:val="nil"/>
              <w:left w:val="nil"/>
              <w:bottom w:val="single" w:sz="4" w:space="0" w:color="auto"/>
              <w:right w:val="single" w:sz="4" w:space="0" w:color="auto"/>
            </w:tcBorders>
            <w:shd w:val="clear" w:color="auto" w:fill="auto"/>
            <w:vAlign w:val="center"/>
            <w:hideMark/>
          </w:tcPr>
          <w:p w14:paraId="7B4C0C08" w14:textId="2DBF7E0C"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876</w:t>
            </w:r>
          </w:p>
        </w:tc>
        <w:tc>
          <w:tcPr>
            <w:tcW w:w="667" w:type="pct"/>
            <w:tcBorders>
              <w:top w:val="nil"/>
              <w:left w:val="nil"/>
              <w:bottom w:val="single" w:sz="4" w:space="0" w:color="auto"/>
              <w:right w:val="single" w:sz="4" w:space="0" w:color="auto"/>
            </w:tcBorders>
            <w:shd w:val="clear" w:color="auto" w:fill="auto"/>
            <w:vAlign w:val="center"/>
            <w:hideMark/>
          </w:tcPr>
          <w:p w14:paraId="2F7691BB" w14:textId="686ADDB5"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339,528.78</w:t>
            </w:r>
          </w:p>
        </w:tc>
        <w:tc>
          <w:tcPr>
            <w:tcW w:w="667" w:type="pct"/>
            <w:tcBorders>
              <w:top w:val="nil"/>
              <w:left w:val="nil"/>
              <w:bottom w:val="single" w:sz="4" w:space="0" w:color="auto"/>
              <w:right w:val="single" w:sz="4" w:space="0" w:color="auto"/>
            </w:tcBorders>
            <w:shd w:val="clear" w:color="auto" w:fill="auto"/>
            <w:vAlign w:val="center"/>
            <w:hideMark/>
          </w:tcPr>
          <w:p w14:paraId="72C19277" w14:textId="2ED74E8D"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175,387.30</w:t>
            </w:r>
          </w:p>
        </w:tc>
        <w:tc>
          <w:tcPr>
            <w:tcW w:w="667" w:type="pct"/>
            <w:tcBorders>
              <w:top w:val="nil"/>
              <w:left w:val="nil"/>
              <w:bottom w:val="single" w:sz="4" w:space="0" w:color="auto"/>
              <w:right w:val="single" w:sz="4" w:space="0" w:color="auto"/>
            </w:tcBorders>
            <w:shd w:val="clear" w:color="auto" w:fill="auto"/>
            <w:vAlign w:val="center"/>
            <w:hideMark/>
          </w:tcPr>
          <w:p w14:paraId="071CCFC7" w14:textId="6E29518B"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7,234,065.54</w:t>
            </w:r>
          </w:p>
        </w:tc>
        <w:tc>
          <w:tcPr>
            <w:tcW w:w="953" w:type="pct"/>
            <w:tcBorders>
              <w:top w:val="nil"/>
              <w:left w:val="nil"/>
              <w:bottom w:val="single" w:sz="4" w:space="0" w:color="auto"/>
              <w:right w:val="single" w:sz="4" w:space="0" w:color="auto"/>
            </w:tcBorders>
            <w:shd w:val="clear" w:color="auto" w:fill="auto"/>
            <w:vAlign w:val="center"/>
            <w:hideMark/>
          </w:tcPr>
          <w:p w14:paraId="775BB22C" w14:textId="6938AC6E"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6,200,813.64</w:t>
            </w:r>
          </w:p>
        </w:tc>
      </w:tr>
      <w:tr w:rsidR="006115E0" w:rsidRPr="00EF068D" w14:paraId="4DD5914F"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1008AA53" w14:textId="77777777" w:rsidR="006115E0" w:rsidRPr="00EF068D" w:rsidRDefault="006115E0" w:rsidP="006115E0">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NCR</w:t>
            </w:r>
          </w:p>
        </w:tc>
        <w:tc>
          <w:tcPr>
            <w:tcW w:w="733" w:type="pct"/>
            <w:tcBorders>
              <w:top w:val="nil"/>
              <w:left w:val="nil"/>
              <w:bottom w:val="single" w:sz="4" w:space="0" w:color="auto"/>
              <w:right w:val="single" w:sz="4" w:space="0" w:color="auto"/>
            </w:tcBorders>
            <w:shd w:val="clear" w:color="auto" w:fill="auto"/>
            <w:vAlign w:val="center"/>
            <w:hideMark/>
          </w:tcPr>
          <w:p w14:paraId="377AED59" w14:textId="1D1F5B45"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931,000.00</w:t>
            </w:r>
          </w:p>
        </w:tc>
        <w:tc>
          <w:tcPr>
            <w:tcW w:w="560" w:type="pct"/>
            <w:tcBorders>
              <w:top w:val="nil"/>
              <w:left w:val="nil"/>
              <w:bottom w:val="single" w:sz="4" w:space="0" w:color="auto"/>
              <w:right w:val="single" w:sz="4" w:space="0" w:color="auto"/>
            </w:tcBorders>
            <w:shd w:val="clear" w:color="auto" w:fill="auto"/>
            <w:vAlign w:val="center"/>
            <w:hideMark/>
          </w:tcPr>
          <w:p w14:paraId="01F035D8" w14:textId="483C8A7C"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59</w:t>
            </w:r>
          </w:p>
        </w:tc>
        <w:tc>
          <w:tcPr>
            <w:tcW w:w="667" w:type="pct"/>
            <w:tcBorders>
              <w:top w:val="nil"/>
              <w:left w:val="nil"/>
              <w:bottom w:val="single" w:sz="4" w:space="0" w:color="auto"/>
              <w:right w:val="single" w:sz="4" w:space="0" w:color="auto"/>
            </w:tcBorders>
            <w:shd w:val="clear" w:color="auto" w:fill="auto"/>
            <w:vAlign w:val="center"/>
            <w:hideMark/>
          </w:tcPr>
          <w:p w14:paraId="774E5005" w14:textId="0018BD7A"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71,145.35</w:t>
            </w:r>
          </w:p>
        </w:tc>
        <w:tc>
          <w:tcPr>
            <w:tcW w:w="667" w:type="pct"/>
            <w:tcBorders>
              <w:top w:val="nil"/>
              <w:left w:val="nil"/>
              <w:bottom w:val="single" w:sz="4" w:space="0" w:color="auto"/>
              <w:right w:val="single" w:sz="4" w:space="0" w:color="auto"/>
            </w:tcBorders>
            <w:shd w:val="clear" w:color="auto" w:fill="auto"/>
            <w:vAlign w:val="center"/>
            <w:hideMark/>
          </w:tcPr>
          <w:p w14:paraId="1260C4A3" w14:textId="6770659E"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6,881,986.45</w:t>
            </w:r>
          </w:p>
        </w:tc>
        <w:tc>
          <w:tcPr>
            <w:tcW w:w="667" w:type="pct"/>
            <w:tcBorders>
              <w:top w:val="nil"/>
              <w:left w:val="nil"/>
              <w:bottom w:val="single" w:sz="4" w:space="0" w:color="auto"/>
              <w:right w:val="single" w:sz="4" w:space="0" w:color="auto"/>
            </w:tcBorders>
            <w:shd w:val="clear" w:color="auto" w:fill="auto"/>
            <w:vAlign w:val="center"/>
            <w:hideMark/>
          </w:tcPr>
          <w:p w14:paraId="25644C27" w14:textId="75067659"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661,874.28</w:t>
            </w:r>
          </w:p>
        </w:tc>
        <w:tc>
          <w:tcPr>
            <w:tcW w:w="953" w:type="pct"/>
            <w:tcBorders>
              <w:top w:val="nil"/>
              <w:left w:val="nil"/>
              <w:bottom w:val="single" w:sz="4" w:space="0" w:color="auto"/>
              <w:right w:val="single" w:sz="4" w:space="0" w:color="auto"/>
            </w:tcBorders>
            <w:shd w:val="clear" w:color="auto" w:fill="auto"/>
            <w:vAlign w:val="center"/>
            <w:hideMark/>
          </w:tcPr>
          <w:p w14:paraId="13CA2AB8" w14:textId="0D1A63EE"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4,046,006.08</w:t>
            </w:r>
          </w:p>
        </w:tc>
      </w:tr>
      <w:tr w:rsidR="006115E0" w:rsidRPr="00EF068D" w14:paraId="4DB4B7F0"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153473F2" w14:textId="77777777" w:rsidR="006115E0" w:rsidRPr="00EF068D" w:rsidRDefault="006115E0" w:rsidP="006115E0">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CAR</w:t>
            </w:r>
          </w:p>
        </w:tc>
        <w:tc>
          <w:tcPr>
            <w:tcW w:w="733" w:type="pct"/>
            <w:tcBorders>
              <w:top w:val="nil"/>
              <w:left w:val="nil"/>
              <w:bottom w:val="single" w:sz="4" w:space="0" w:color="auto"/>
              <w:right w:val="single" w:sz="4" w:space="0" w:color="auto"/>
            </w:tcBorders>
            <w:shd w:val="clear" w:color="auto" w:fill="auto"/>
            <w:vAlign w:val="center"/>
            <w:hideMark/>
          </w:tcPr>
          <w:p w14:paraId="1850C224" w14:textId="4EE8C41F"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45.56</w:t>
            </w:r>
          </w:p>
        </w:tc>
        <w:tc>
          <w:tcPr>
            <w:tcW w:w="560" w:type="pct"/>
            <w:tcBorders>
              <w:top w:val="nil"/>
              <w:left w:val="nil"/>
              <w:bottom w:val="single" w:sz="4" w:space="0" w:color="auto"/>
              <w:right w:val="single" w:sz="4" w:space="0" w:color="auto"/>
            </w:tcBorders>
            <w:shd w:val="clear" w:color="auto" w:fill="auto"/>
            <w:vAlign w:val="center"/>
            <w:hideMark/>
          </w:tcPr>
          <w:p w14:paraId="6D348D88" w14:textId="13991429"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213</w:t>
            </w:r>
          </w:p>
        </w:tc>
        <w:tc>
          <w:tcPr>
            <w:tcW w:w="667" w:type="pct"/>
            <w:tcBorders>
              <w:top w:val="nil"/>
              <w:left w:val="nil"/>
              <w:bottom w:val="single" w:sz="4" w:space="0" w:color="auto"/>
              <w:right w:val="single" w:sz="4" w:space="0" w:color="auto"/>
            </w:tcBorders>
            <w:shd w:val="clear" w:color="auto" w:fill="auto"/>
            <w:vAlign w:val="center"/>
            <w:hideMark/>
          </w:tcPr>
          <w:p w14:paraId="14268BED" w14:textId="14172AB9"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5,499,416.64</w:t>
            </w:r>
          </w:p>
        </w:tc>
        <w:tc>
          <w:tcPr>
            <w:tcW w:w="667" w:type="pct"/>
            <w:tcBorders>
              <w:top w:val="nil"/>
              <w:left w:val="nil"/>
              <w:bottom w:val="single" w:sz="4" w:space="0" w:color="auto"/>
              <w:right w:val="single" w:sz="4" w:space="0" w:color="auto"/>
            </w:tcBorders>
            <w:shd w:val="clear" w:color="auto" w:fill="auto"/>
            <w:vAlign w:val="center"/>
            <w:hideMark/>
          </w:tcPr>
          <w:p w14:paraId="25D2BDC5" w14:textId="3251DBBE"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623,477.02</w:t>
            </w:r>
          </w:p>
        </w:tc>
        <w:tc>
          <w:tcPr>
            <w:tcW w:w="667" w:type="pct"/>
            <w:tcBorders>
              <w:top w:val="nil"/>
              <w:left w:val="nil"/>
              <w:bottom w:val="single" w:sz="4" w:space="0" w:color="auto"/>
              <w:right w:val="single" w:sz="4" w:space="0" w:color="auto"/>
            </w:tcBorders>
            <w:shd w:val="clear" w:color="auto" w:fill="auto"/>
            <w:vAlign w:val="center"/>
            <w:hideMark/>
          </w:tcPr>
          <w:p w14:paraId="20C6EAA9" w14:textId="705F37D1"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819,280.11</w:t>
            </w:r>
          </w:p>
        </w:tc>
        <w:tc>
          <w:tcPr>
            <w:tcW w:w="953" w:type="pct"/>
            <w:tcBorders>
              <w:top w:val="nil"/>
              <w:left w:val="nil"/>
              <w:bottom w:val="single" w:sz="4" w:space="0" w:color="auto"/>
              <w:right w:val="single" w:sz="4" w:space="0" w:color="auto"/>
            </w:tcBorders>
            <w:shd w:val="clear" w:color="auto" w:fill="auto"/>
            <w:vAlign w:val="center"/>
            <w:hideMark/>
          </w:tcPr>
          <w:p w14:paraId="0A2522CD" w14:textId="1DC5FBF6" w:rsidR="006115E0" w:rsidRPr="00EF068D" w:rsidRDefault="006115E0" w:rsidP="006115E0">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3,942,219.33</w:t>
            </w:r>
          </w:p>
        </w:tc>
      </w:tr>
    </w:tbl>
    <w:p w14:paraId="0982F806" w14:textId="2F9AE7D0" w:rsidR="009B40FE" w:rsidRDefault="000B64A2" w:rsidP="009B40FE">
      <w:pPr>
        <w:ind w:left="270"/>
        <w:contextualSpacing/>
        <w:rPr>
          <w:rFonts w:ascii="Arial" w:eastAsia="Arial" w:hAnsi="Arial" w:cs="Arial"/>
          <w:i/>
          <w:sz w:val="16"/>
          <w:szCs w:val="16"/>
        </w:rPr>
      </w:pPr>
      <w:r>
        <w:rPr>
          <w:rFonts w:ascii="Arial" w:eastAsia="Arial" w:hAnsi="Arial" w:cs="Arial"/>
          <w:i/>
          <w:sz w:val="16"/>
          <w:szCs w:val="16"/>
        </w:rPr>
        <w:t xml:space="preserve">   </w:t>
      </w:r>
      <w:r w:rsidR="009B40FE">
        <w:rPr>
          <w:rFonts w:ascii="Arial" w:eastAsia="Arial" w:hAnsi="Arial" w:cs="Arial"/>
          <w:i/>
          <w:sz w:val="16"/>
          <w:szCs w:val="16"/>
        </w:rPr>
        <w:t xml:space="preserve">Note: </w:t>
      </w:r>
      <w:r w:rsidR="00FB4624">
        <w:rPr>
          <w:rFonts w:ascii="Arial" w:eastAsia="Arial" w:hAnsi="Arial" w:cs="Arial"/>
          <w:i/>
          <w:sz w:val="16"/>
          <w:szCs w:val="16"/>
        </w:rPr>
        <w:t xml:space="preserve">The Inventory Summary is as of </w:t>
      </w:r>
      <w:r w:rsidR="00A53692">
        <w:rPr>
          <w:rFonts w:ascii="Arial" w:eastAsia="Arial" w:hAnsi="Arial" w:cs="Arial"/>
          <w:i/>
          <w:sz w:val="16"/>
          <w:szCs w:val="16"/>
        </w:rPr>
        <w:t>1</w:t>
      </w:r>
      <w:r w:rsidR="006115E0">
        <w:rPr>
          <w:rFonts w:ascii="Arial" w:eastAsia="Arial" w:hAnsi="Arial" w:cs="Arial"/>
          <w:i/>
          <w:sz w:val="16"/>
          <w:szCs w:val="16"/>
        </w:rPr>
        <w:t>2</w:t>
      </w:r>
      <w:r w:rsidR="000A4838">
        <w:rPr>
          <w:rFonts w:ascii="Arial" w:eastAsia="Arial" w:hAnsi="Arial" w:cs="Arial"/>
          <w:i/>
          <w:sz w:val="16"/>
          <w:szCs w:val="16"/>
        </w:rPr>
        <w:t xml:space="preserve"> May</w:t>
      </w:r>
      <w:r w:rsidR="009B40FE" w:rsidRPr="001F6828">
        <w:rPr>
          <w:rFonts w:ascii="Arial" w:eastAsia="Arial" w:hAnsi="Arial" w:cs="Arial"/>
          <w:i/>
          <w:sz w:val="16"/>
          <w:szCs w:val="16"/>
        </w:rPr>
        <w:t xml:space="preserve"> </w:t>
      </w:r>
      <w:r w:rsidR="009B40FE">
        <w:rPr>
          <w:rFonts w:ascii="Arial" w:eastAsia="Arial" w:hAnsi="Arial" w:cs="Arial"/>
          <w:i/>
          <w:sz w:val="16"/>
          <w:szCs w:val="16"/>
        </w:rPr>
        <w:t>2021, 4PM.</w:t>
      </w:r>
    </w:p>
    <w:p w14:paraId="6486A1AB" w14:textId="472D4636" w:rsidR="004E5925" w:rsidRDefault="009B40FE" w:rsidP="004E5925">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2BCB1FF" w14:textId="77777777" w:rsidR="004E5925" w:rsidRDefault="004E5925" w:rsidP="00335F36">
      <w:pPr>
        <w:contextualSpacing/>
        <w:rPr>
          <w:rFonts w:ascii="Arial" w:eastAsia="Arial" w:hAnsi="Arial" w:cs="Arial"/>
          <w:b/>
          <w:color w:val="002060"/>
          <w:sz w:val="28"/>
          <w:szCs w:val="28"/>
        </w:rPr>
      </w:pPr>
    </w:p>
    <w:p w14:paraId="7FD9AACF" w14:textId="6BB10FEC" w:rsidR="000C011D" w:rsidRDefault="000C011D" w:rsidP="00335F36">
      <w:pPr>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64650380" w14:textId="77777777" w:rsidR="00BE2C52" w:rsidRPr="00335F36" w:rsidRDefault="00BE2C52" w:rsidP="00335F36">
      <w:pPr>
        <w:contextualSpacing/>
        <w:rPr>
          <w:rFonts w:ascii="Arial" w:eastAsia="Arial" w:hAnsi="Arial" w:cs="Arial"/>
          <w:i/>
          <w:color w:val="0070C0"/>
          <w:sz w:val="16"/>
          <w:szCs w:val="16"/>
        </w:rPr>
      </w:pP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5C9FA2EE" w:rsidR="008E35DA" w:rsidRPr="00083A70" w:rsidRDefault="00A53692" w:rsidP="00ED46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ED4638">
              <w:rPr>
                <w:rFonts w:ascii="Arial" w:eastAsia="Arial" w:hAnsi="Arial" w:cs="Arial"/>
                <w:sz w:val="20"/>
                <w:szCs w:val="20"/>
              </w:rPr>
              <w:t>2</w:t>
            </w:r>
            <w:r w:rsidR="00620B64">
              <w:rPr>
                <w:rFonts w:ascii="Arial" w:eastAsia="Arial" w:hAnsi="Arial" w:cs="Arial"/>
                <w:sz w:val="20"/>
                <w:szCs w:val="20"/>
              </w:rPr>
              <w:t xml:space="preserve"> May</w:t>
            </w:r>
            <w:r w:rsidR="00620B64"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lastRenderedPageBreak/>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5A7A16C" w14:textId="77777777" w:rsidR="00A3748D" w:rsidRDefault="00A3748D"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0CBFD052"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78E02F77" w:rsidR="008E35DA" w:rsidRPr="00D42B1F" w:rsidRDefault="00A53692" w:rsidP="00ED46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ED4638">
              <w:rPr>
                <w:rFonts w:ascii="Arial" w:eastAsia="Arial" w:hAnsi="Arial" w:cs="Arial"/>
                <w:sz w:val="20"/>
                <w:szCs w:val="20"/>
              </w:rPr>
              <w:t>2</w:t>
            </w:r>
            <w:r w:rsidR="000A4838">
              <w:rPr>
                <w:rFonts w:ascii="Arial" w:eastAsia="Arial" w:hAnsi="Arial" w:cs="Arial"/>
                <w:sz w:val="20"/>
                <w:szCs w:val="20"/>
              </w:rPr>
              <w:t xml:space="preserve"> May</w:t>
            </w:r>
            <w:r w:rsidR="000A4838" w:rsidRPr="00083A70">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6642B798" w:rsidR="008E35DA" w:rsidRPr="000A4838" w:rsidRDefault="00B613CD" w:rsidP="00897D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897D2C">
              <w:rPr>
                <w:rFonts w:ascii="Arial" w:eastAsia="Arial" w:hAnsi="Arial" w:cs="Arial"/>
                <w:sz w:val="20"/>
                <w:szCs w:val="20"/>
              </w:rPr>
              <w:t>2</w:t>
            </w:r>
            <w:r w:rsidR="000810DA">
              <w:rPr>
                <w:rFonts w:ascii="Arial" w:eastAsia="Arial" w:hAnsi="Arial" w:cs="Arial"/>
                <w:sz w:val="20"/>
                <w:szCs w:val="20"/>
              </w:rPr>
              <w:t xml:space="preserve"> May</w:t>
            </w:r>
            <w:r w:rsidR="000810DA" w:rsidRPr="00221F04">
              <w:rPr>
                <w:rFonts w:ascii="Arial" w:eastAsia="Arial" w:hAnsi="Arial" w:cs="Arial"/>
                <w:sz w:val="20"/>
                <w:szCs w:val="20"/>
              </w:rPr>
              <w:t xml:space="preserve"> </w:t>
            </w:r>
            <w:r w:rsidR="00E02EA3" w:rsidRPr="000A4838">
              <w:rPr>
                <w:rFonts w:ascii="Arial" w:eastAsia="Arial" w:hAnsi="Arial" w:cs="Arial"/>
                <w:sz w:val="20"/>
                <w:szCs w:val="20"/>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A4838" w:rsidRPr="000A4838"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Total</w:t>
                  </w:r>
                </w:p>
              </w:tc>
            </w:tr>
            <w:tr w:rsidR="000A4838" w:rsidRPr="000A4838"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2,100,000.00</w:t>
                  </w:r>
                </w:p>
              </w:tc>
            </w:tr>
            <w:tr w:rsidR="000A4838" w:rsidRPr="000A4838"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14,625,000.00</w:t>
                  </w:r>
                </w:p>
              </w:tc>
            </w:tr>
            <w:tr w:rsidR="000A4838" w:rsidRPr="000A4838"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6,507,500.00</w:t>
                  </w:r>
                </w:p>
              </w:tc>
            </w:tr>
            <w:tr w:rsidR="000A4838" w:rsidRPr="000A4838"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250,000.00</w:t>
                  </w:r>
                </w:p>
              </w:tc>
            </w:tr>
            <w:tr w:rsidR="000A4838" w:rsidRPr="000A4838"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8,392,500.00</w:t>
                  </w:r>
                </w:p>
              </w:tc>
            </w:tr>
            <w:tr w:rsidR="000A4838" w:rsidRPr="000A4838"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7,442,500.00</w:t>
                  </w:r>
                </w:p>
              </w:tc>
            </w:tr>
            <w:tr w:rsidR="000A4838" w:rsidRPr="000A4838"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915,000.00</w:t>
                  </w:r>
                </w:p>
              </w:tc>
            </w:tr>
            <w:tr w:rsidR="000A4838" w:rsidRPr="000A4838"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0,722,500.00</w:t>
                  </w:r>
                </w:p>
              </w:tc>
            </w:tr>
            <w:tr w:rsidR="000A4838" w:rsidRPr="000A4838"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500,000.00</w:t>
                  </w:r>
                </w:p>
              </w:tc>
            </w:tr>
            <w:tr w:rsidR="000A4838" w:rsidRPr="000A4838"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8,850,000.00</w:t>
                  </w:r>
                </w:p>
              </w:tc>
            </w:tr>
            <w:tr w:rsidR="000A4838" w:rsidRPr="000A4838"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500,000.00</w:t>
                  </w:r>
                </w:p>
              </w:tc>
            </w:tr>
            <w:tr w:rsidR="000A4838" w:rsidRPr="000A4838"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485,000.00</w:t>
                  </w:r>
                </w:p>
              </w:tc>
            </w:tr>
            <w:tr w:rsidR="000A4838" w:rsidRPr="000A4838"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9,120,000.00</w:t>
                  </w:r>
                </w:p>
              </w:tc>
            </w:tr>
            <w:tr w:rsidR="000A4838" w:rsidRPr="000A4838"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0A4838" w:rsidRDefault="008E35DA" w:rsidP="008266BC">
                  <w:pPr>
                    <w:spacing w:after="0" w:line="240" w:lineRule="auto"/>
                    <w:contextualSpacing/>
                    <w:jc w:val="both"/>
                    <w:rPr>
                      <w:rFonts w:ascii="Arial" w:eastAsia="Arial" w:hAnsi="Arial" w:cs="Arial"/>
                      <w:b/>
                      <w:sz w:val="16"/>
                      <w:szCs w:val="16"/>
                    </w:rPr>
                  </w:pPr>
                  <w:r w:rsidRPr="000A4838">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365,410,000.00</w:t>
                  </w:r>
                </w:p>
              </w:tc>
            </w:tr>
          </w:tbl>
          <w:p w14:paraId="7A751697"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1D0EC592"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8F08787" w14:textId="20F63CCF" w:rsidR="00C81AC9" w:rsidRPr="000A4838" w:rsidRDefault="00C81AC9"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0BB70EBD" w14:textId="31005CC8" w:rsidR="00CE710F" w:rsidRDefault="00CE710F" w:rsidP="008266BC">
      <w:pPr>
        <w:widowControl/>
        <w:spacing w:after="0" w:line="240" w:lineRule="auto"/>
        <w:contextualSpacing/>
        <w:rPr>
          <w:rFonts w:ascii="Arial" w:eastAsia="Arial" w:hAnsi="Arial" w:cs="Arial"/>
          <w:b/>
          <w:sz w:val="24"/>
          <w:szCs w:val="24"/>
        </w:rPr>
      </w:pPr>
    </w:p>
    <w:p w14:paraId="5F2FF8FC" w14:textId="4F0CADA8"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76EF2E10" w:rsidR="008E35DA" w:rsidRPr="00D108DD" w:rsidRDefault="00192AB5" w:rsidP="00B2145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D108DD">
              <w:rPr>
                <w:rFonts w:ascii="Arial" w:eastAsia="Arial" w:hAnsi="Arial" w:cs="Arial"/>
                <w:sz w:val="20"/>
                <w:szCs w:val="20"/>
              </w:rPr>
              <w:t>1</w:t>
            </w:r>
            <w:r w:rsidR="00B21454">
              <w:rPr>
                <w:rFonts w:ascii="Arial" w:eastAsia="Arial" w:hAnsi="Arial" w:cs="Arial"/>
                <w:sz w:val="20"/>
                <w:szCs w:val="20"/>
              </w:rPr>
              <w:t>2</w:t>
            </w:r>
            <w:r w:rsidR="000810DA" w:rsidRPr="00D108DD">
              <w:rPr>
                <w:rFonts w:ascii="Arial" w:eastAsia="Arial" w:hAnsi="Arial" w:cs="Arial"/>
                <w:sz w:val="20"/>
                <w:szCs w:val="20"/>
              </w:rPr>
              <w:t xml:space="preserve">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AE87895" w:rsidR="008E35DA" w:rsidRPr="00D108DD"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 xml:space="preserve">A total of </w:t>
            </w:r>
            <w:r w:rsidR="000810DA" w:rsidRPr="00D108DD">
              <w:rPr>
                <w:rFonts w:ascii="Arial" w:eastAsia="Arial" w:hAnsi="Arial" w:cs="Arial"/>
                <w:sz w:val="20"/>
                <w:szCs w:val="19"/>
              </w:rPr>
              <w:t>11,374 FFPs amounting to ₱5,835,279.02</w:t>
            </w:r>
            <w:r w:rsidR="000E15F1" w:rsidRPr="00D108DD">
              <w:rPr>
                <w:rFonts w:ascii="Arial" w:eastAsia="Arial" w:hAnsi="Arial" w:cs="Arial"/>
                <w:sz w:val="20"/>
                <w:szCs w:val="19"/>
              </w:rPr>
              <w:t xml:space="preserve"> </w:t>
            </w:r>
            <w:r w:rsidR="000810DA" w:rsidRPr="00D108DD">
              <w:rPr>
                <w:rFonts w:ascii="Arial" w:eastAsia="Arial" w:hAnsi="Arial" w:cs="Arial"/>
                <w:sz w:val="20"/>
                <w:szCs w:val="19"/>
              </w:rPr>
              <w:t>and 117 Hygiene Kits amounting to ₱172,399.50 were</w:t>
            </w:r>
            <w:r w:rsidR="008E35DA" w:rsidRPr="00D108DD">
              <w:rPr>
                <w:rFonts w:ascii="Arial" w:eastAsia="Arial" w:hAnsi="Arial" w:cs="Arial"/>
                <w:sz w:val="20"/>
                <w:szCs w:val="19"/>
              </w:rPr>
              <w:t xml:space="preserve"> provided to the Locally Stranded Individuals (LSIs) in CAR.</w:t>
            </w:r>
          </w:p>
          <w:p w14:paraId="344F9BA5" w14:textId="2BFCA2D3" w:rsidR="00A00A57" w:rsidRPr="00D108DD"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Continuous implementation for the Bayanihan to Recover as One Act by provision of assistance to the affected by granular lockdown.</w:t>
            </w:r>
          </w:p>
          <w:p w14:paraId="15FF4AC7" w14:textId="10614E6D" w:rsidR="00A00A57" w:rsidRPr="00D108DD"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D108DD"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On-going prepositioning of Food and Non-food Items to the provinces</w:t>
            </w:r>
          </w:p>
          <w:p w14:paraId="41D7E574" w14:textId="77777777" w:rsidR="008E35DA" w:rsidRPr="00D108DD"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lastRenderedPageBreak/>
              <w:t>DSWD-FOCAR is continuously processing the documents and release of assistance for LSIs and Returning Overseas Filipinos (ROFs).</w:t>
            </w:r>
          </w:p>
          <w:p w14:paraId="128A6A5C" w14:textId="532F7877" w:rsidR="008E35DA" w:rsidRPr="00D108DD"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D108DD"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D108DD"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D108DD">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D108DD" w:rsidRPr="00D108DD" w14:paraId="4274575A" w14:textId="77777777" w:rsidTr="0070511E">
              <w:tc>
                <w:tcPr>
                  <w:tcW w:w="1370" w:type="pct"/>
                  <w:shd w:val="clear" w:color="auto" w:fill="D9D9D9" w:themeFill="background1" w:themeFillShade="D9"/>
                  <w:vAlign w:val="center"/>
                </w:tcPr>
                <w:p w14:paraId="7B777D67"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D108DD" w:rsidRDefault="008E35DA" w:rsidP="008266BC">
                  <w:pPr>
                    <w:widowControl/>
                    <w:spacing w:after="0" w:line="240" w:lineRule="auto"/>
                    <w:ind w:right="57"/>
                    <w:contextualSpacing/>
                    <w:jc w:val="center"/>
                    <w:rPr>
                      <w:rFonts w:ascii="Arial" w:eastAsia="Arial" w:hAnsi="Arial" w:cs="Arial"/>
                      <w:b/>
                      <w:sz w:val="16"/>
                      <w:szCs w:val="16"/>
                    </w:rPr>
                  </w:pPr>
                  <w:r w:rsidRPr="00D108DD">
                    <w:rPr>
                      <w:rFonts w:ascii="Arial" w:eastAsia="Arial" w:hAnsi="Arial" w:cs="Arial"/>
                      <w:b/>
                      <w:sz w:val="16"/>
                      <w:szCs w:val="16"/>
                    </w:rPr>
                    <w:t>TOTA</w:t>
                  </w:r>
                  <w:r w:rsidR="005C15B3" w:rsidRPr="00D108DD">
                    <w:rPr>
                      <w:rFonts w:ascii="Arial" w:eastAsia="Arial" w:hAnsi="Arial" w:cs="Arial"/>
                      <w:b/>
                      <w:sz w:val="16"/>
                      <w:szCs w:val="16"/>
                    </w:rPr>
                    <w:t>L</w:t>
                  </w:r>
                  <w:r w:rsidRPr="00D108DD">
                    <w:rPr>
                      <w:rFonts w:ascii="Arial" w:eastAsia="Arial" w:hAnsi="Arial" w:cs="Arial"/>
                      <w:b/>
                      <w:sz w:val="16"/>
                      <w:szCs w:val="16"/>
                    </w:rPr>
                    <w:t xml:space="preserve"> AMOUNT PAID (PhP)</w:t>
                  </w:r>
                </w:p>
              </w:tc>
            </w:tr>
            <w:tr w:rsidR="00D108DD" w:rsidRPr="00D108DD" w14:paraId="569CAB5B" w14:textId="77777777" w:rsidTr="0070511E">
              <w:tc>
                <w:tcPr>
                  <w:tcW w:w="5000" w:type="pct"/>
                  <w:gridSpan w:val="3"/>
                  <w:shd w:val="clear" w:color="auto" w:fill="EAF1DD" w:themeFill="accent3" w:themeFillTint="33"/>
                  <w:vAlign w:val="center"/>
                </w:tcPr>
                <w:p w14:paraId="0447EEB1"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FIRST TRANCHE</w:t>
                  </w:r>
                </w:p>
              </w:tc>
            </w:tr>
            <w:tr w:rsidR="00D108DD" w:rsidRPr="00D108DD" w14:paraId="5E473E64" w14:textId="77777777" w:rsidTr="0070511E">
              <w:tc>
                <w:tcPr>
                  <w:tcW w:w="1370" w:type="pct"/>
                </w:tcPr>
                <w:p w14:paraId="53669E98"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Non-4Ps</w:t>
                  </w:r>
                </w:p>
              </w:tc>
              <w:tc>
                <w:tcPr>
                  <w:tcW w:w="1920" w:type="pct"/>
                </w:tcPr>
                <w:p w14:paraId="22DF1393" w14:textId="39C79BD9" w:rsidR="008E35DA" w:rsidRPr="00D108DD" w:rsidRDefault="001037C3" w:rsidP="00192AB5">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345,30</w:t>
                  </w:r>
                  <w:r w:rsidR="00192AB5" w:rsidRPr="00D108DD">
                    <w:rPr>
                      <w:rFonts w:ascii="Arial" w:eastAsia="Arial" w:hAnsi="Arial" w:cs="Arial"/>
                      <w:bCs/>
                      <w:sz w:val="16"/>
                      <w:szCs w:val="16"/>
                    </w:rPr>
                    <w:t>9</w:t>
                  </w:r>
                </w:p>
              </w:tc>
              <w:tc>
                <w:tcPr>
                  <w:tcW w:w="1710" w:type="pct"/>
                </w:tcPr>
                <w:p w14:paraId="62FEA686" w14:textId="245C22BA" w:rsidR="008E35DA" w:rsidRPr="00D108DD" w:rsidRDefault="001037C3" w:rsidP="00192AB5">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1,895,3</w:t>
                  </w:r>
                  <w:r w:rsidR="00192AB5" w:rsidRPr="00D108DD">
                    <w:rPr>
                      <w:rFonts w:ascii="Arial" w:eastAsia="Arial" w:hAnsi="Arial" w:cs="Arial"/>
                      <w:bCs/>
                      <w:sz w:val="16"/>
                      <w:szCs w:val="16"/>
                    </w:rPr>
                    <w:t>61</w:t>
                  </w:r>
                  <w:r w:rsidRPr="00D108DD">
                    <w:rPr>
                      <w:rFonts w:ascii="Arial" w:eastAsia="Arial" w:hAnsi="Arial" w:cs="Arial"/>
                      <w:bCs/>
                      <w:sz w:val="16"/>
                      <w:szCs w:val="16"/>
                    </w:rPr>
                    <w:t>,350.00</w:t>
                  </w:r>
                </w:p>
              </w:tc>
            </w:tr>
            <w:tr w:rsidR="00D108DD" w:rsidRPr="00D108DD" w14:paraId="32B10252" w14:textId="77777777" w:rsidTr="0070511E">
              <w:tc>
                <w:tcPr>
                  <w:tcW w:w="1370" w:type="pct"/>
                </w:tcPr>
                <w:p w14:paraId="6E3168C1"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4Ps</w:t>
                  </w:r>
                </w:p>
              </w:tc>
              <w:tc>
                <w:tcPr>
                  <w:tcW w:w="1920" w:type="pct"/>
                </w:tcPr>
                <w:p w14:paraId="788C9990" w14:textId="215673E2" w:rsidR="008E35DA" w:rsidRPr="00D108DD" w:rsidRDefault="00F64AB9" w:rsidP="008266BC">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73,</w:t>
                  </w:r>
                  <w:r w:rsidR="001037C3" w:rsidRPr="00D108DD">
                    <w:rPr>
                      <w:rFonts w:ascii="Arial" w:eastAsia="Arial" w:hAnsi="Arial" w:cs="Arial"/>
                      <w:bCs/>
                      <w:sz w:val="16"/>
                      <w:szCs w:val="16"/>
                    </w:rPr>
                    <w:t>009</w:t>
                  </w:r>
                </w:p>
              </w:tc>
              <w:tc>
                <w:tcPr>
                  <w:tcW w:w="1710" w:type="pct"/>
                </w:tcPr>
                <w:p w14:paraId="44EC276B" w14:textId="3EF4E221" w:rsidR="008E35DA" w:rsidRPr="00D108DD" w:rsidRDefault="001037C3" w:rsidP="008266BC">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302,987,350.00</w:t>
                  </w:r>
                </w:p>
              </w:tc>
            </w:tr>
            <w:tr w:rsidR="00D108DD" w:rsidRPr="00D108DD" w14:paraId="28F2CF65" w14:textId="77777777" w:rsidTr="0070511E">
              <w:tc>
                <w:tcPr>
                  <w:tcW w:w="5000" w:type="pct"/>
                  <w:gridSpan w:val="3"/>
                  <w:shd w:val="clear" w:color="auto" w:fill="EAF1DD" w:themeFill="accent3" w:themeFillTint="33"/>
                  <w:vAlign w:val="center"/>
                </w:tcPr>
                <w:p w14:paraId="4BB2E472"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SECOND TRANCHE</w:t>
                  </w:r>
                </w:p>
              </w:tc>
            </w:tr>
            <w:tr w:rsidR="00D108DD" w:rsidRPr="00D108DD" w14:paraId="0D7D27B2" w14:textId="77777777" w:rsidTr="0070511E">
              <w:tc>
                <w:tcPr>
                  <w:tcW w:w="1370" w:type="pct"/>
                </w:tcPr>
                <w:p w14:paraId="060B1157"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Non-4Ps</w:t>
                  </w:r>
                </w:p>
              </w:tc>
              <w:tc>
                <w:tcPr>
                  <w:tcW w:w="1920" w:type="pct"/>
                </w:tcPr>
                <w:p w14:paraId="71A4DA32" w14:textId="77777777" w:rsidR="008E35DA" w:rsidRPr="00D108DD" w:rsidRDefault="008E35DA" w:rsidP="008266BC">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96,944</w:t>
                  </w:r>
                </w:p>
              </w:tc>
              <w:tc>
                <w:tcPr>
                  <w:tcW w:w="1710" w:type="pct"/>
                </w:tcPr>
                <w:p w14:paraId="5C5394B7" w14:textId="77777777" w:rsidR="008E35DA" w:rsidRPr="00D108DD" w:rsidRDefault="008E35DA" w:rsidP="008266BC">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533,192,000.00</w:t>
                  </w:r>
                </w:p>
              </w:tc>
            </w:tr>
            <w:tr w:rsidR="00D108DD" w:rsidRPr="00D108DD" w14:paraId="3C1A824A" w14:textId="77777777" w:rsidTr="0070511E">
              <w:tc>
                <w:tcPr>
                  <w:tcW w:w="1370" w:type="pct"/>
                </w:tcPr>
                <w:p w14:paraId="15688AC5"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4Ps</w:t>
                  </w:r>
                </w:p>
              </w:tc>
              <w:tc>
                <w:tcPr>
                  <w:tcW w:w="1920" w:type="pct"/>
                </w:tcPr>
                <w:p w14:paraId="66A05665" w14:textId="77777777" w:rsidR="008E35DA" w:rsidRPr="00D108DD" w:rsidRDefault="008E35DA" w:rsidP="008266BC">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13,597</w:t>
                  </w:r>
                </w:p>
              </w:tc>
              <w:tc>
                <w:tcPr>
                  <w:tcW w:w="1710" w:type="pct"/>
                </w:tcPr>
                <w:p w14:paraId="301F4EB0" w14:textId="77777777" w:rsidR="008E35DA" w:rsidRPr="00D108DD" w:rsidRDefault="008E35DA" w:rsidP="008266BC">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56,427,550.00</w:t>
                  </w:r>
                </w:p>
              </w:tc>
            </w:tr>
          </w:tbl>
          <w:p w14:paraId="60052E3E" w14:textId="333D2C70" w:rsidR="008E35DA" w:rsidRPr="00D108DD"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DSWD-FO CAR responds to grievances relative to SAP and relief assistance.</w:t>
            </w:r>
          </w:p>
        </w:tc>
      </w:tr>
    </w:tbl>
    <w:p w14:paraId="13041110" w14:textId="77777777" w:rsidR="00146F49" w:rsidRDefault="00146F49" w:rsidP="008266BC">
      <w:pPr>
        <w:widowControl/>
        <w:spacing w:after="0" w:line="240" w:lineRule="auto"/>
        <w:contextualSpacing/>
        <w:rPr>
          <w:rFonts w:ascii="Arial" w:eastAsia="Arial" w:hAnsi="Arial" w:cs="Arial"/>
          <w:b/>
          <w:sz w:val="24"/>
          <w:szCs w:val="24"/>
        </w:rPr>
      </w:pPr>
    </w:p>
    <w:p w14:paraId="46621DFD" w14:textId="6CEB1EA8"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ED4638" w:rsidRPr="00ED4638"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2688C4D3" w:rsidR="008E35DA" w:rsidRPr="00ED4638" w:rsidRDefault="00D108DD" w:rsidP="00ED463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ED4638">
              <w:rPr>
                <w:rFonts w:ascii="Arial" w:eastAsia="Arial" w:hAnsi="Arial" w:cs="Arial"/>
                <w:color w:val="0070C0"/>
                <w:sz w:val="20"/>
                <w:szCs w:val="20"/>
              </w:rPr>
              <w:t>1</w:t>
            </w:r>
            <w:r w:rsidR="00ED4638" w:rsidRPr="00ED4638">
              <w:rPr>
                <w:rFonts w:ascii="Arial" w:eastAsia="Arial" w:hAnsi="Arial" w:cs="Arial"/>
                <w:color w:val="0070C0"/>
                <w:sz w:val="20"/>
                <w:szCs w:val="20"/>
              </w:rPr>
              <w:t>1</w:t>
            </w:r>
            <w:r w:rsidR="00620B64" w:rsidRPr="00ED4638">
              <w:rPr>
                <w:rFonts w:ascii="Arial" w:eastAsia="Arial" w:hAnsi="Arial" w:cs="Arial"/>
                <w:color w:val="0070C0"/>
                <w:sz w:val="20"/>
                <w:szCs w:val="20"/>
              </w:rPr>
              <w:t xml:space="preserve">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3196578D" w:rsidR="00AF55D8" w:rsidRPr="00ED4638" w:rsidRDefault="00AF55D8" w:rsidP="005B09E5">
            <w:pPr>
              <w:pStyle w:val="ListParagraph"/>
              <w:numPr>
                <w:ilvl w:val="0"/>
                <w:numId w:val="5"/>
              </w:numPr>
              <w:spacing w:after="0" w:line="240" w:lineRule="auto"/>
              <w:jc w:val="both"/>
              <w:rPr>
                <w:rFonts w:ascii="Arial" w:eastAsia="Arial" w:hAnsi="Arial" w:cs="Arial"/>
                <w:color w:val="0070C0"/>
                <w:sz w:val="20"/>
                <w:szCs w:val="19"/>
              </w:rPr>
            </w:pPr>
            <w:r w:rsidRPr="00ED4638">
              <w:rPr>
                <w:rFonts w:ascii="Arial" w:eastAsia="Arial" w:hAnsi="Arial" w:cs="Arial"/>
                <w:color w:val="0070C0"/>
                <w:sz w:val="20"/>
                <w:szCs w:val="19"/>
              </w:rPr>
              <w:t xml:space="preserve">A total of </w:t>
            </w:r>
            <w:r w:rsidR="00ED4638" w:rsidRPr="00ED4638">
              <w:rPr>
                <w:rFonts w:ascii="Arial" w:eastAsia="Arial" w:hAnsi="Arial" w:cs="Arial"/>
                <w:color w:val="0070C0"/>
                <w:sz w:val="20"/>
                <w:szCs w:val="19"/>
              </w:rPr>
              <w:t>42</w:t>
            </w:r>
            <w:r w:rsidR="001A129E" w:rsidRPr="00ED4638">
              <w:rPr>
                <w:rFonts w:ascii="Arial" w:eastAsia="Arial" w:hAnsi="Arial" w:cs="Arial"/>
                <w:color w:val="0070C0"/>
                <w:sz w:val="20"/>
                <w:szCs w:val="19"/>
              </w:rPr>
              <w:t xml:space="preserve"> </w:t>
            </w:r>
            <w:r w:rsidRPr="00ED4638">
              <w:rPr>
                <w:rFonts w:ascii="Arial" w:eastAsia="Arial" w:hAnsi="Arial" w:cs="Arial"/>
                <w:color w:val="0070C0"/>
                <w:sz w:val="20"/>
                <w:szCs w:val="19"/>
              </w:rPr>
              <w:t xml:space="preserve">personnel </w:t>
            </w:r>
            <w:r w:rsidR="009B3D1B" w:rsidRPr="00ED4638">
              <w:rPr>
                <w:rFonts w:ascii="Arial" w:eastAsia="Arial" w:hAnsi="Arial" w:cs="Arial"/>
                <w:color w:val="0070C0"/>
                <w:sz w:val="20"/>
                <w:szCs w:val="19"/>
              </w:rPr>
              <w:t xml:space="preserve">are </w:t>
            </w:r>
            <w:r w:rsidR="00FB3787" w:rsidRPr="00ED4638">
              <w:rPr>
                <w:rFonts w:ascii="Arial" w:eastAsia="Arial" w:hAnsi="Arial" w:cs="Arial"/>
                <w:color w:val="0070C0"/>
                <w:sz w:val="20"/>
                <w:szCs w:val="19"/>
              </w:rPr>
              <w:t>on duty/deployed</w:t>
            </w:r>
            <w:r w:rsidRPr="00ED4638">
              <w:rPr>
                <w:rFonts w:ascii="Arial" w:eastAsia="Arial" w:hAnsi="Arial" w:cs="Arial"/>
                <w:color w:val="0070C0"/>
                <w:sz w:val="20"/>
                <w:szCs w:val="19"/>
              </w:rPr>
              <w:t xml:space="preserve"> region-wide to conduct response operation and to monitor and execute SAP implementation in the Region.</w:t>
            </w:r>
          </w:p>
          <w:p w14:paraId="093164CC" w14:textId="73BC4DB9" w:rsidR="002F1CA5" w:rsidRPr="00ED4638" w:rsidRDefault="002F1CA5" w:rsidP="002F1CA5">
            <w:pPr>
              <w:pStyle w:val="ListParagraph"/>
              <w:numPr>
                <w:ilvl w:val="0"/>
                <w:numId w:val="5"/>
              </w:numPr>
              <w:spacing w:after="0" w:line="240" w:lineRule="auto"/>
              <w:jc w:val="both"/>
              <w:rPr>
                <w:rFonts w:ascii="Arial" w:eastAsia="Arial" w:hAnsi="Arial" w:cs="Arial"/>
                <w:sz w:val="20"/>
                <w:szCs w:val="19"/>
              </w:rPr>
            </w:pPr>
            <w:r w:rsidRPr="00ED4638">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ED4638" w:rsidRDefault="004152A3" w:rsidP="00577858">
            <w:pPr>
              <w:spacing w:after="0" w:line="240" w:lineRule="auto"/>
              <w:jc w:val="both"/>
              <w:rPr>
                <w:rFonts w:ascii="Arial" w:eastAsia="Arial" w:hAnsi="Arial" w:cs="Arial"/>
                <w:sz w:val="20"/>
                <w:szCs w:val="19"/>
              </w:rPr>
            </w:pPr>
          </w:p>
          <w:p w14:paraId="63DB2CE5" w14:textId="6195E2CE" w:rsidR="008E35DA" w:rsidRPr="00ED4638" w:rsidRDefault="008E35DA" w:rsidP="008266BC">
            <w:pPr>
              <w:spacing w:after="0" w:line="240" w:lineRule="auto"/>
              <w:contextualSpacing/>
              <w:jc w:val="both"/>
              <w:rPr>
                <w:rFonts w:ascii="Arial" w:eastAsia="Arial" w:hAnsi="Arial" w:cs="Arial"/>
                <w:b/>
                <w:sz w:val="20"/>
                <w:szCs w:val="19"/>
              </w:rPr>
            </w:pPr>
            <w:r w:rsidRPr="00ED4638">
              <w:rPr>
                <w:rFonts w:ascii="Arial" w:eastAsia="Arial" w:hAnsi="Arial" w:cs="Arial"/>
                <w:b/>
                <w:sz w:val="20"/>
                <w:szCs w:val="19"/>
              </w:rPr>
              <w:t>Social Amelioration Program (SAP)</w:t>
            </w:r>
          </w:p>
          <w:p w14:paraId="0A773921" w14:textId="59537B32" w:rsidR="00B45057" w:rsidRPr="00ED4638" w:rsidRDefault="00B45057" w:rsidP="000D6C56">
            <w:pPr>
              <w:pStyle w:val="ListParagraph"/>
              <w:numPr>
                <w:ilvl w:val="0"/>
                <w:numId w:val="5"/>
              </w:numPr>
              <w:spacing w:after="0" w:line="240" w:lineRule="auto"/>
              <w:jc w:val="both"/>
              <w:rPr>
                <w:rFonts w:ascii="Arial" w:eastAsia="Arial" w:hAnsi="Arial" w:cs="Arial"/>
                <w:sz w:val="20"/>
                <w:szCs w:val="19"/>
              </w:rPr>
            </w:pPr>
            <w:r w:rsidRPr="00ED4638">
              <w:rPr>
                <w:rFonts w:ascii="Arial" w:eastAsia="Arial" w:hAnsi="Arial" w:cs="Arial"/>
                <w:sz w:val="20"/>
                <w:szCs w:val="19"/>
              </w:rPr>
              <w:t xml:space="preserve">A total of </w:t>
            </w:r>
            <w:r w:rsidRPr="00ED4638">
              <w:rPr>
                <w:rFonts w:ascii="Arial" w:eastAsia="Arial" w:hAnsi="Arial" w:cs="Arial"/>
                <w:b/>
                <w:sz w:val="20"/>
                <w:szCs w:val="19"/>
              </w:rPr>
              <w:t>₱</w:t>
            </w:r>
            <w:r w:rsidR="000D6C56" w:rsidRPr="00ED4638">
              <w:rPr>
                <w:rFonts w:ascii="Arial" w:eastAsia="Arial" w:hAnsi="Arial" w:cs="Arial"/>
                <w:b/>
                <w:sz w:val="20"/>
                <w:szCs w:val="19"/>
                <w:lang w:val="en-US"/>
              </w:rPr>
              <w:t xml:space="preserve">4,269,313,000.00 </w:t>
            </w:r>
            <w:r w:rsidRPr="00ED4638">
              <w:rPr>
                <w:rFonts w:ascii="Arial" w:eastAsia="Arial" w:hAnsi="Arial" w:cs="Arial"/>
                <w:sz w:val="20"/>
                <w:szCs w:val="19"/>
              </w:rPr>
              <w:t xml:space="preserve">was paid to </w:t>
            </w:r>
            <w:r w:rsidR="000D6C56" w:rsidRPr="00ED4638">
              <w:rPr>
                <w:rFonts w:ascii="Arial" w:eastAsia="Arial" w:hAnsi="Arial" w:cs="Arial"/>
                <w:b/>
                <w:bCs/>
                <w:sz w:val="20"/>
                <w:szCs w:val="19"/>
                <w:lang w:val="en-US"/>
              </w:rPr>
              <w:t xml:space="preserve">776,236 </w:t>
            </w:r>
            <w:r w:rsidRPr="00ED4638">
              <w:rPr>
                <w:rFonts w:ascii="Arial" w:eastAsia="Arial" w:hAnsi="Arial" w:cs="Arial"/>
                <w:b/>
                <w:bCs/>
                <w:sz w:val="20"/>
                <w:szCs w:val="19"/>
                <w:lang w:val="en-US"/>
              </w:rPr>
              <w:t>beneficiaries</w:t>
            </w:r>
            <w:r w:rsidRPr="00ED4638">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ED4638" w:rsidRDefault="004C2358" w:rsidP="005B09E5">
            <w:pPr>
              <w:pStyle w:val="ListParagraph"/>
              <w:numPr>
                <w:ilvl w:val="0"/>
                <w:numId w:val="5"/>
              </w:numPr>
              <w:spacing w:after="0" w:line="240" w:lineRule="auto"/>
              <w:jc w:val="both"/>
              <w:rPr>
                <w:rFonts w:ascii="Arial" w:eastAsia="Arial" w:hAnsi="Arial" w:cs="Arial"/>
                <w:sz w:val="20"/>
                <w:szCs w:val="19"/>
              </w:rPr>
            </w:pPr>
            <w:r w:rsidRPr="00ED4638">
              <w:rPr>
                <w:rFonts w:ascii="Arial" w:eastAsia="Arial" w:hAnsi="Arial" w:cs="Arial"/>
                <w:sz w:val="20"/>
                <w:szCs w:val="19"/>
              </w:rPr>
              <w:t xml:space="preserve">A total amount of </w:t>
            </w:r>
            <w:r w:rsidRPr="00ED4638">
              <w:rPr>
                <w:rFonts w:ascii="Arial" w:eastAsia="Arial" w:hAnsi="Arial" w:cs="Arial"/>
                <w:b/>
                <w:bCs/>
                <w:sz w:val="20"/>
                <w:szCs w:val="19"/>
              </w:rPr>
              <w:t>₱513,724,350.00</w:t>
            </w:r>
            <w:r w:rsidRPr="00ED4638">
              <w:rPr>
                <w:rFonts w:ascii="Arial" w:eastAsia="Arial" w:hAnsi="Arial" w:cs="Arial"/>
                <w:sz w:val="20"/>
                <w:szCs w:val="19"/>
              </w:rPr>
              <w:t xml:space="preserve"> were paid through direct payout and cash cards to </w:t>
            </w:r>
            <w:r w:rsidRPr="00ED4638">
              <w:rPr>
                <w:rFonts w:ascii="Arial" w:eastAsia="Arial" w:hAnsi="Arial" w:cs="Arial"/>
                <w:b/>
                <w:bCs/>
                <w:sz w:val="20"/>
                <w:szCs w:val="19"/>
              </w:rPr>
              <w:t>123,789</w:t>
            </w:r>
            <w:r w:rsidRPr="00ED4638">
              <w:rPr>
                <w:rFonts w:ascii="Arial" w:eastAsia="Arial" w:hAnsi="Arial" w:cs="Arial"/>
                <w:sz w:val="20"/>
                <w:szCs w:val="19"/>
              </w:rPr>
              <w:t xml:space="preserve"> </w:t>
            </w:r>
            <w:r w:rsidRPr="00ED4638">
              <w:rPr>
                <w:rFonts w:ascii="Arial" w:eastAsia="Arial" w:hAnsi="Arial" w:cs="Arial"/>
                <w:b/>
                <w:sz w:val="20"/>
                <w:szCs w:val="19"/>
              </w:rPr>
              <w:t>4Ps beneficiaries</w:t>
            </w:r>
            <w:r w:rsidRPr="00ED4638">
              <w:rPr>
                <w:rFonts w:ascii="Arial" w:eastAsia="Arial" w:hAnsi="Arial" w:cs="Arial"/>
                <w:sz w:val="20"/>
                <w:szCs w:val="19"/>
              </w:rPr>
              <w:t xml:space="preserve"> while a total amount of </w:t>
            </w:r>
            <w:r w:rsidRPr="00ED4638">
              <w:rPr>
                <w:rFonts w:ascii="Arial" w:eastAsia="Arial" w:hAnsi="Arial" w:cs="Arial"/>
                <w:b/>
                <w:sz w:val="20"/>
                <w:szCs w:val="19"/>
              </w:rPr>
              <w:t>₱</w:t>
            </w:r>
            <w:r w:rsidRPr="00ED4638">
              <w:rPr>
                <w:rFonts w:ascii="Arial" w:eastAsia="Arial" w:hAnsi="Arial" w:cs="Arial"/>
                <w:b/>
                <w:sz w:val="20"/>
                <w:szCs w:val="19"/>
                <w:lang w:val="en-US"/>
              </w:rPr>
              <w:t xml:space="preserve">2,259,823,500.00 </w:t>
            </w:r>
            <w:r w:rsidRPr="00ED4638">
              <w:rPr>
                <w:rFonts w:ascii="Arial" w:eastAsia="Arial" w:hAnsi="Arial" w:cs="Arial"/>
                <w:sz w:val="20"/>
                <w:szCs w:val="19"/>
              </w:rPr>
              <w:t xml:space="preserve">were paid through financial service providers (FSPs) to </w:t>
            </w:r>
            <w:r w:rsidRPr="00ED4638">
              <w:rPr>
                <w:rFonts w:ascii="Arial" w:eastAsia="Arial" w:hAnsi="Arial" w:cs="Arial"/>
                <w:b/>
                <w:sz w:val="20"/>
                <w:szCs w:val="19"/>
                <w:lang w:val="en-US"/>
              </w:rPr>
              <w:t xml:space="preserve">410,877 </w:t>
            </w:r>
            <w:r w:rsidRPr="00ED4638">
              <w:rPr>
                <w:rFonts w:ascii="Arial" w:eastAsia="Arial" w:hAnsi="Arial" w:cs="Arial"/>
                <w:b/>
                <w:sz w:val="20"/>
                <w:szCs w:val="19"/>
              </w:rPr>
              <w:t>non-4Ps beneficiaries</w:t>
            </w:r>
            <w:r w:rsidRPr="00ED4638">
              <w:rPr>
                <w:rFonts w:ascii="Arial" w:eastAsia="Arial" w:hAnsi="Arial" w:cs="Arial"/>
                <w:sz w:val="20"/>
                <w:szCs w:val="19"/>
              </w:rPr>
              <w:t xml:space="preserve"> in Pangasinan for the second tranche implementation.</w:t>
            </w:r>
          </w:p>
          <w:p w14:paraId="6261C4AB" w14:textId="27F51136" w:rsidR="001E6968" w:rsidRPr="00ED4638" w:rsidRDefault="001E6968" w:rsidP="005B09E5">
            <w:pPr>
              <w:pStyle w:val="ListParagraph"/>
              <w:numPr>
                <w:ilvl w:val="0"/>
                <w:numId w:val="5"/>
              </w:numPr>
              <w:spacing w:after="0" w:line="240" w:lineRule="auto"/>
              <w:jc w:val="both"/>
              <w:rPr>
                <w:rFonts w:ascii="Arial" w:eastAsia="Arial" w:hAnsi="Arial" w:cs="Arial"/>
                <w:sz w:val="20"/>
                <w:szCs w:val="19"/>
              </w:rPr>
            </w:pPr>
            <w:r w:rsidRPr="00ED4638">
              <w:rPr>
                <w:rFonts w:ascii="Arial" w:eastAsia="Arial" w:hAnsi="Arial" w:cs="Arial"/>
                <w:sz w:val="20"/>
                <w:szCs w:val="19"/>
              </w:rPr>
              <w:t>A total amount of</w:t>
            </w:r>
            <w:r w:rsidRPr="00ED4638">
              <w:rPr>
                <w:rFonts w:ascii="Arial" w:eastAsia="Arial" w:hAnsi="Arial" w:cs="Arial"/>
                <w:b/>
                <w:sz w:val="20"/>
                <w:szCs w:val="19"/>
              </w:rPr>
              <w:t xml:space="preserve"> ₱</w:t>
            </w:r>
            <w:r w:rsidR="00B45057" w:rsidRPr="00ED4638">
              <w:rPr>
                <w:rFonts w:ascii="Arial" w:eastAsia="Arial" w:hAnsi="Arial" w:cs="Arial"/>
                <w:b/>
                <w:sz w:val="20"/>
                <w:szCs w:val="19"/>
              </w:rPr>
              <w:t xml:space="preserve">262,333,500.00 </w:t>
            </w:r>
            <w:r w:rsidRPr="00ED4638">
              <w:rPr>
                <w:rFonts w:ascii="Arial" w:eastAsia="Arial" w:hAnsi="Arial" w:cs="Arial"/>
                <w:sz w:val="20"/>
                <w:szCs w:val="19"/>
              </w:rPr>
              <w:t xml:space="preserve">was paid to </w:t>
            </w:r>
            <w:r w:rsidR="00B45057" w:rsidRPr="00ED4638">
              <w:rPr>
                <w:rFonts w:ascii="Arial" w:eastAsia="Arial" w:hAnsi="Arial" w:cs="Arial"/>
                <w:b/>
                <w:sz w:val="20"/>
                <w:szCs w:val="19"/>
              </w:rPr>
              <w:t xml:space="preserve">47,697 </w:t>
            </w:r>
            <w:r w:rsidRPr="00ED4638">
              <w:rPr>
                <w:rFonts w:ascii="Arial" w:eastAsia="Arial" w:hAnsi="Arial" w:cs="Arial"/>
                <w:b/>
                <w:sz w:val="20"/>
                <w:szCs w:val="19"/>
              </w:rPr>
              <w:t>waitlisted beneficiaries</w:t>
            </w:r>
            <w:r w:rsidRPr="00ED4638">
              <w:rPr>
                <w:rFonts w:ascii="Arial" w:eastAsia="Arial" w:hAnsi="Arial" w:cs="Arial"/>
                <w:sz w:val="20"/>
                <w:szCs w:val="19"/>
              </w:rPr>
              <w:t xml:space="preserve"> in the Region.</w:t>
            </w:r>
          </w:p>
          <w:p w14:paraId="239754A4" w14:textId="77777777" w:rsidR="008E35DA" w:rsidRPr="00ED4638" w:rsidRDefault="008E35DA" w:rsidP="005B09E5">
            <w:pPr>
              <w:pStyle w:val="ListParagraph"/>
              <w:numPr>
                <w:ilvl w:val="0"/>
                <w:numId w:val="5"/>
              </w:numPr>
              <w:spacing w:after="0" w:line="240" w:lineRule="auto"/>
              <w:jc w:val="both"/>
              <w:rPr>
                <w:rFonts w:ascii="Arial" w:eastAsia="Arial" w:hAnsi="Arial" w:cs="Arial"/>
                <w:sz w:val="20"/>
                <w:szCs w:val="19"/>
              </w:rPr>
            </w:pPr>
            <w:r w:rsidRPr="00ED4638">
              <w:rPr>
                <w:rFonts w:ascii="Arial" w:eastAsia="Arial" w:hAnsi="Arial" w:cs="Arial"/>
                <w:sz w:val="20"/>
                <w:szCs w:val="19"/>
              </w:rPr>
              <w:t xml:space="preserve">A total amount of </w:t>
            </w:r>
            <w:r w:rsidRPr="00ED4638">
              <w:rPr>
                <w:rFonts w:ascii="Arial" w:eastAsia="Arial" w:hAnsi="Arial" w:cs="Arial"/>
                <w:b/>
                <w:sz w:val="20"/>
                <w:szCs w:val="19"/>
              </w:rPr>
              <w:t>₱</w:t>
            </w:r>
            <w:r w:rsidRPr="00ED4638">
              <w:rPr>
                <w:rFonts w:ascii="Arial" w:eastAsia="Arial" w:hAnsi="Arial" w:cs="Arial"/>
                <w:b/>
                <w:sz w:val="20"/>
                <w:szCs w:val="19"/>
                <w:lang w:val="en-US"/>
              </w:rPr>
              <w:t xml:space="preserve">15,130,500.00 </w:t>
            </w:r>
            <w:r w:rsidRPr="00ED4638">
              <w:rPr>
                <w:rFonts w:ascii="Arial" w:eastAsia="Arial" w:hAnsi="Arial" w:cs="Arial"/>
                <w:sz w:val="20"/>
                <w:szCs w:val="19"/>
              </w:rPr>
              <w:t xml:space="preserve">was paid to </w:t>
            </w:r>
            <w:r w:rsidRPr="00ED4638">
              <w:rPr>
                <w:rFonts w:ascii="Arial" w:eastAsia="Arial" w:hAnsi="Arial" w:cs="Arial"/>
                <w:b/>
                <w:sz w:val="20"/>
                <w:szCs w:val="19"/>
              </w:rPr>
              <w:t xml:space="preserve">1,887 </w:t>
            </w:r>
            <w:r w:rsidRPr="00ED4638">
              <w:rPr>
                <w:rFonts w:ascii="Arial" w:eastAsia="Arial" w:hAnsi="Arial" w:cs="Arial"/>
                <w:b/>
                <w:bCs/>
                <w:sz w:val="20"/>
                <w:szCs w:val="19"/>
              </w:rPr>
              <w:t>TNVS/PUV drivers</w:t>
            </w:r>
            <w:r w:rsidRPr="00ED4638">
              <w:rPr>
                <w:rFonts w:ascii="Arial" w:eastAsia="Arial" w:hAnsi="Arial" w:cs="Arial"/>
                <w:sz w:val="20"/>
                <w:szCs w:val="19"/>
              </w:rPr>
              <w:t xml:space="preserve"> in the Region.</w:t>
            </w:r>
          </w:p>
          <w:p w14:paraId="7F96C9ED" w14:textId="77777777" w:rsidR="008E35DA" w:rsidRPr="00ED4638" w:rsidRDefault="008E35DA" w:rsidP="005B09E5">
            <w:pPr>
              <w:pStyle w:val="ListParagraph"/>
              <w:numPr>
                <w:ilvl w:val="0"/>
                <w:numId w:val="5"/>
              </w:numPr>
              <w:spacing w:after="0" w:line="240" w:lineRule="auto"/>
              <w:jc w:val="both"/>
              <w:rPr>
                <w:rFonts w:ascii="Arial" w:eastAsia="Arial" w:hAnsi="Arial" w:cs="Arial"/>
                <w:sz w:val="20"/>
                <w:szCs w:val="19"/>
              </w:rPr>
            </w:pPr>
            <w:r w:rsidRPr="00ED4638">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ED4638" w:rsidRDefault="008E35DA" w:rsidP="005B09E5">
            <w:pPr>
              <w:pStyle w:val="ListParagraph"/>
              <w:numPr>
                <w:ilvl w:val="0"/>
                <w:numId w:val="5"/>
              </w:numPr>
              <w:spacing w:after="0" w:line="240" w:lineRule="auto"/>
              <w:jc w:val="both"/>
              <w:rPr>
                <w:rFonts w:ascii="Arial" w:eastAsia="Arial" w:hAnsi="Arial" w:cs="Arial"/>
                <w:sz w:val="20"/>
                <w:szCs w:val="19"/>
              </w:rPr>
            </w:pPr>
            <w:r w:rsidRPr="00ED4638">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Pr="00ED4638" w:rsidRDefault="009B0332" w:rsidP="008266BC">
      <w:pPr>
        <w:widowControl/>
        <w:spacing w:after="0" w:line="240" w:lineRule="auto"/>
        <w:ind w:right="57"/>
        <w:contextualSpacing/>
        <w:rPr>
          <w:rFonts w:ascii="Arial" w:eastAsia="Arial" w:hAnsi="Arial" w:cs="Arial"/>
          <w:b/>
          <w:sz w:val="24"/>
          <w:szCs w:val="24"/>
        </w:rPr>
      </w:pPr>
    </w:p>
    <w:p w14:paraId="0FE69DA6" w14:textId="7EDCD805" w:rsidR="008E35DA" w:rsidRPr="00ED4638" w:rsidRDefault="008E35DA" w:rsidP="008266BC">
      <w:pPr>
        <w:widowControl/>
        <w:spacing w:after="0" w:line="240" w:lineRule="auto"/>
        <w:ind w:right="57"/>
        <w:contextualSpacing/>
        <w:rPr>
          <w:rFonts w:ascii="Arial" w:eastAsia="Arial" w:hAnsi="Arial" w:cs="Arial"/>
          <w:b/>
          <w:sz w:val="24"/>
          <w:szCs w:val="24"/>
        </w:rPr>
      </w:pPr>
      <w:r w:rsidRPr="00ED4638">
        <w:rPr>
          <w:rFonts w:ascii="Arial" w:eastAsia="Arial" w:hAnsi="Arial" w:cs="Arial"/>
          <w:b/>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ED4638" w:rsidRPr="00ED4638"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ED463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ED4638">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ED463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ED4638">
              <w:rPr>
                <w:rFonts w:ascii="Arial" w:eastAsia="Arial" w:hAnsi="Arial" w:cs="Arial"/>
                <w:b/>
                <w:sz w:val="20"/>
                <w:szCs w:val="20"/>
              </w:rPr>
              <w:t>SITUATIONS / ACTIONS UNDERTAKEN</w:t>
            </w:r>
          </w:p>
        </w:tc>
      </w:tr>
      <w:tr w:rsidR="00ED4638" w:rsidRPr="00ED4638"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7EE9318A" w:rsidR="008E35DA" w:rsidRPr="00ED4638" w:rsidRDefault="00D108DD" w:rsidP="00261D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ED4638">
              <w:rPr>
                <w:rFonts w:ascii="Arial" w:eastAsia="Arial" w:hAnsi="Arial" w:cs="Arial"/>
                <w:sz w:val="20"/>
                <w:szCs w:val="20"/>
              </w:rPr>
              <w:t>10</w:t>
            </w:r>
            <w:r w:rsidR="007D1A83" w:rsidRPr="00ED4638">
              <w:rPr>
                <w:rFonts w:ascii="Arial" w:eastAsia="Arial" w:hAnsi="Arial" w:cs="Arial"/>
                <w:sz w:val="20"/>
                <w:szCs w:val="20"/>
              </w:rPr>
              <w:t xml:space="preserve"> </w:t>
            </w:r>
            <w:r w:rsidR="00261DE4" w:rsidRPr="00ED4638">
              <w:rPr>
                <w:rFonts w:ascii="Arial" w:eastAsia="Arial" w:hAnsi="Arial" w:cs="Arial"/>
                <w:sz w:val="20"/>
                <w:szCs w:val="20"/>
              </w:rPr>
              <w:t>May</w:t>
            </w:r>
            <w:r w:rsidR="00CA252C" w:rsidRPr="00ED4638">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0FA59226" w:rsidR="008E35DA" w:rsidRPr="00ED4638" w:rsidRDefault="008E35DA" w:rsidP="00D108DD">
            <w:pPr>
              <w:pStyle w:val="ListParagraph"/>
              <w:numPr>
                <w:ilvl w:val="0"/>
                <w:numId w:val="2"/>
              </w:numPr>
              <w:spacing w:after="0" w:line="240" w:lineRule="auto"/>
              <w:ind w:right="57"/>
              <w:jc w:val="both"/>
              <w:rPr>
                <w:rFonts w:ascii="Arial" w:eastAsia="Arial" w:hAnsi="Arial" w:cs="Arial"/>
                <w:sz w:val="20"/>
                <w:szCs w:val="19"/>
                <w:lang w:bidi="en-US"/>
              </w:rPr>
            </w:pPr>
            <w:r w:rsidRPr="00ED4638">
              <w:rPr>
                <w:rFonts w:ascii="Arial" w:eastAsia="Arial" w:hAnsi="Arial" w:cs="Arial"/>
                <w:sz w:val="20"/>
                <w:szCs w:val="19"/>
                <w:lang w:bidi="en-US"/>
              </w:rPr>
              <w:t xml:space="preserve">DSWD-FO II continuously provides augmentation support through Assistance to Individuals in Crisis Situation (AICS). A total of </w:t>
            </w:r>
            <w:r w:rsidR="007D1A83" w:rsidRPr="00ED4638">
              <w:rPr>
                <w:rFonts w:ascii="Arial" w:eastAsia="Arial" w:hAnsi="Arial" w:cs="Arial"/>
                <w:b/>
                <w:sz w:val="20"/>
                <w:szCs w:val="19"/>
                <w:lang w:bidi="en-US"/>
              </w:rPr>
              <w:t>221</w:t>
            </w:r>
            <w:r w:rsidR="006011EE" w:rsidRPr="00ED4638">
              <w:rPr>
                <w:rFonts w:ascii="Arial" w:eastAsia="Arial" w:hAnsi="Arial" w:cs="Arial"/>
                <w:b/>
                <w:sz w:val="20"/>
                <w:szCs w:val="19"/>
                <w:lang w:bidi="en-US"/>
              </w:rPr>
              <w:t>,</w:t>
            </w:r>
            <w:r w:rsidR="00D108DD" w:rsidRPr="00ED4638">
              <w:rPr>
                <w:rFonts w:ascii="Arial" w:eastAsia="Arial" w:hAnsi="Arial" w:cs="Arial"/>
                <w:b/>
                <w:sz w:val="20"/>
                <w:szCs w:val="19"/>
                <w:lang w:bidi="en-US"/>
              </w:rPr>
              <w:t>853</w:t>
            </w:r>
            <w:r w:rsidR="006011EE" w:rsidRPr="00ED4638">
              <w:rPr>
                <w:rFonts w:ascii="Arial" w:eastAsia="Arial" w:hAnsi="Arial" w:cs="Arial"/>
                <w:b/>
                <w:sz w:val="20"/>
                <w:szCs w:val="19"/>
                <w:lang w:bidi="en-US"/>
              </w:rPr>
              <w:t xml:space="preserve"> </w:t>
            </w:r>
            <w:r w:rsidRPr="00ED4638">
              <w:rPr>
                <w:rFonts w:ascii="Arial" w:eastAsia="Arial" w:hAnsi="Arial" w:cs="Arial"/>
                <w:b/>
                <w:sz w:val="20"/>
                <w:szCs w:val="19"/>
                <w:lang w:bidi="en-US"/>
              </w:rPr>
              <w:t>clients</w:t>
            </w:r>
            <w:r w:rsidRPr="00ED4638">
              <w:rPr>
                <w:rFonts w:ascii="Arial" w:eastAsia="Arial" w:hAnsi="Arial" w:cs="Arial"/>
                <w:sz w:val="20"/>
                <w:szCs w:val="19"/>
                <w:lang w:bidi="en-US"/>
              </w:rPr>
              <w:t xml:space="preserve"> were served and provided with assistance amounting to</w:t>
            </w:r>
            <w:r w:rsidR="00261DE4" w:rsidRPr="00ED4638">
              <w:rPr>
                <w:rFonts w:ascii="Arial" w:eastAsia="Arial" w:hAnsi="Arial" w:cs="Arial"/>
                <w:sz w:val="20"/>
                <w:szCs w:val="19"/>
                <w:lang w:bidi="en-US"/>
              </w:rPr>
              <w:t xml:space="preserve"> </w:t>
            </w:r>
            <w:r w:rsidR="00D108DD" w:rsidRPr="00ED4638">
              <w:rPr>
                <w:rFonts w:ascii="Arial" w:eastAsia="Arial" w:hAnsi="Arial" w:cs="Arial"/>
                <w:b/>
                <w:sz w:val="20"/>
                <w:szCs w:val="19"/>
                <w:lang w:bidi="en-US"/>
              </w:rPr>
              <w:t xml:space="preserve">₱685,725,741.22 </w:t>
            </w:r>
            <w:r w:rsidRPr="00ED4638">
              <w:rPr>
                <w:rFonts w:ascii="Arial" w:eastAsia="Arial" w:hAnsi="Arial" w:cs="Arial"/>
                <w:sz w:val="20"/>
                <w:szCs w:val="19"/>
                <w:lang w:bidi="en-US"/>
              </w:rPr>
              <w:t>through medical</w:t>
            </w:r>
            <w:r w:rsidR="001A244D" w:rsidRPr="00ED4638">
              <w:rPr>
                <w:rFonts w:ascii="Arial" w:eastAsia="Arial" w:hAnsi="Arial" w:cs="Arial"/>
                <w:sz w:val="20"/>
                <w:szCs w:val="19"/>
                <w:lang w:bidi="en-US"/>
              </w:rPr>
              <w:t xml:space="preserve"> assistance</w:t>
            </w:r>
            <w:r w:rsidRPr="00ED4638">
              <w:rPr>
                <w:rFonts w:ascii="Arial" w:eastAsia="Arial" w:hAnsi="Arial" w:cs="Arial"/>
                <w:sz w:val="20"/>
                <w:szCs w:val="19"/>
                <w:lang w:bidi="en-US"/>
              </w:rPr>
              <w:t>, burial</w:t>
            </w:r>
            <w:r w:rsidR="001A244D" w:rsidRPr="00ED4638">
              <w:rPr>
                <w:rFonts w:ascii="Arial" w:eastAsia="Arial" w:hAnsi="Arial" w:cs="Arial"/>
                <w:sz w:val="20"/>
                <w:szCs w:val="19"/>
                <w:lang w:bidi="en-US"/>
              </w:rPr>
              <w:t xml:space="preserve"> assistance</w:t>
            </w:r>
            <w:r w:rsidRPr="00ED4638">
              <w:rPr>
                <w:rFonts w:ascii="Arial" w:eastAsia="Arial" w:hAnsi="Arial" w:cs="Arial"/>
                <w:sz w:val="20"/>
                <w:szCs w:val="19"/>
                <w:lang w:bidi="en-US"/>
              </w:rPr>
              <w:t xml:space="preserve">, food </w:t>
            </w:r>
            <w:r w:rsidR="001A244D" w:rsidRPr="00ED4638">
              <w:rPr>
                <w:rFonts w:ascii="Arial" w:eastAsia="Arial" w:hAnsi="Arial" w:cs="Arial"/>
                <w:sz w:val="20"/>
                <w:szCs w:val="19"/>
                <w:lang w:bidi="en-US"/>
              </w:rPr>
              <w:t xml:space="preserve">assistance, </w:t>
            </w:r>
            <w:r w:rsidRPr="00ED4638">
              <w:rPr>
                <w:rFonts w:ascii="Arial" w:eastAsia="Arial" w:hAnsi="Arial" w:cs="Arial"/>
                <w:sz w:val="20"/>
                <w:szCs w:val="19"/>
                <w:lang w:bidi="en-US"/>
              </w:rPr>
              <w:t xml:space="preserve">and other </w:t>
            </w:r>
            <w:r w:rsidR="001A244D" w:rsidRPr="00ED4638">
              <w:rPr>
                <w:rFonts w:ascii="Arial" w:eastAsia="Arial" w:hAnsi="Arial" w:cs="Arial"/>
                <w:sz w:val="20"/>
                <w:szCs w:val="19"/>
                <w:lang w:bidi="en-US"/>
              </w:rPr>
              <w:t>AICS services</w:t>
            </w:r>
            <w:r w:rsidRPr="00ED4638">
              <w:rPr>
                <w:rFonts w:ascii="Arial" w:eastAsia="Arial" w:hAnsi="Arial" w:cs="Arial"/>
                <w:sz w:val="20"/>
                <w:szCs w:val="19"/>
                <w:lang w:bidi="en-US"/>
              </w:rPr>
              <w:t xml:space="preserve">. </w:t>
            </w:r>
          </w:p>
          <w:p w14:paraId="075B6C20" w14:textId="15330332" w:rsidR="008E35DA" w:rsidRPr="00ED4638"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ED4638">
              <w:rPr>
                <w:rFonts w:ascii="Arial" w:eastAsia="Arial" w:hAnsi="Arial" w:cs="Arial"/>
                <w:sz w:val="20"/>
                <w:szCs w:val="19"/>
                <w:lang w:bidi="en-US"/>
              </w:rPr>
              <w:t xml:space="preserve">DSWD-FO II through the Sustainable Livelihood Program (SLP) under its Livelihood Assistance Grant 1 (LAG 1) </w:t>
            </w:r>
            <w:r w:rsidR="001A244D" w:rsidRPr="00ED4638">
              <w:rPr>
                <w:rFonts w:ascii="Arial" w:eastAsia="Arial" w:hAnsi="Arial" w:cs="Arial"/>
                <w:sz w:val="20"/>
                <w:szCs w:val="19"/>
                <w:lang w:bidi="en-US"/>
              </w:rPr>
              <w:t xml:space="preserve">has </w:t>
            </w:r>
            <w:r w:rsidRPr="00ED4638">
              <w:rPr>
                <w:rFonts w:ascii="Arial" w:eastAsia="Arial" w:hAnsi="Arial" w:cs="Arial"/>
                <w:sz w:val="20"/>
                <w:szCs w:val="19"/>
                <w:lang w:bidi="en-US"/>
              </w:rPr>
              <w:t xml:space="preserve">already disbursed a total amount of </w:t>
            </w:r>
            <w:r w:rsidRPr="00ED4638">
              <w:rPr>
                <w:rFonts w:ascii="Arial" w:eastAsia="Arial" w:hAnsi="Arial" w:cs="Arial"/>
                <w:b/>
                <w:sz w:val="20"/>
                <w:szCs w:val="19"/>
                <w:lang w:bidi="en-US"/>
              </w:rPr>
              <w:t>₱50,031,597.20</w:t>
            </w:r>
            <w:r w:rsidRPr="00ED4638">
              <w:rPr>
                <w:rFonts w:ascii="Arial" w:eastAsia="Arial" w:hAnsi="Arial" w:cs="Arial"/>
                <w:sz w:val="20"/>
                <w:szCs w:val="19"/>
                <w:lang w:bidi="en-US"/>
              </w:rPr>
              <w:t xml:space="preserve"> to </w:t>
            </w:r>
            <w:r w:rsidRPr="00ED4638">
              <w:rPr>
                <w:rFonts w:ascii="Arial" w:eastAsia="Arial" w:hAnsi="Arial" w:cs="Arial"/>
                <w:b/>
                <w:sz w:val="20"/>
                <w:szCs w:val="19"/>
                <w:lang w:bidi="en-US"/>
              </w:rPr>
              <w:t xml:space="preserve">5,991 </w:t>
            </w:r>
            <w:r w:rsidRPr="00ED4638">
              <w:rPr>
                <w:rFonts w:ascii="Arial" w:eastAsia="Arial" w:hAnsi="Arial" w:cs="Arial"/>
                <w:sz w:val="20"/>
                <w:szCs w:val="19"/>
                <w:lang w:bidi="en-US"/>
              </w:rPr>
              <w:t>beneficiaries.</w:t>
            </w:r>
          </w:p>
          <w:p w14:paraId="3FAF62C8" w14:textId="1011E014" w:rsidR="006011EE" w:rsidRPr="00ED4638" w:rsidRDefault="008E35DA" w:rsidP="00820774">
            <w:pPr>
              <w:pStyle w:val="ListParagraph"/>
              <w:numPr>
                <w:ilvl w:val="0"/>
                <w:numId w:val="2"/>
              </w:numPr>
              <w:spacing w:after="0" w:line="240" w:lineRule="auto"/>
              <w:ind w:right="57"/>
              <w:jc w:val="both"/>
              <w:rPr>
                <w:rFonts w:ascii="Arial" w:eastAsia="Arial" w:hAnsi="Arial" w:cs="Arial"/>
                <w:sz w:val="20"/>
                <w:szCs w:val="19"/>
                <w:lang w:bidi="en-US"/>
              </w:rPr>
            </w:pPr>
            <w:r w:rsidRPr="00ED4638">
              <w:rPr>
                <w:rFonts w:ascii="Arial" w:eastAsia="Arial" w:hAnsi="Arial" w:cs="Arial"/>
                <w:sz w:val="20"/>
                <w:szCs w:val="19"/>
                <w:lang w:bidi="en-US"/>
              </w:rPr>
              <w:t>DSWD-FO II ensures provision of augmentation support to LGUs, stakeholders and partners.</w:t>
            </w:r>
          </w:p>
          <w:p w14:paraId="18CE0E53" w14:textId="77777777" w:rsidR="00FB0284" w:rsidRPr="00ED4638" w:rsidRDefault="00FB0284" w:rsidP="00FB0284">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ED463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D4638">
              <w:rPr>
                <w:rFonts w:ascii="Arial" w:eastAsia="Arial" w:hAnsi="Arial" w:cs="Arial"/>
                <w:b/>
                <w:sz w:val="20"/>
                <w:szCs w:val="19"/>
              </w:rPr>
              <w:t>Social Amelioration Program (SAP)</w:t>
            </w:r>
          </w:p>
          <w:p w14:paraId="250C0F02" w14:textId="5271A743" w:rsidR="00261DE4" w:rsidRPr="00ED4638" w:rsidRDefault="00261DE4" w:rsidP="00261DE4">
            <w:pPr>
              <w:pStyle w:val="ListParagraph"/>
              <w:numPr>
                <w:ilvl w:val="0"/>
                <w:numId w:val="2"/>
              </w:numPr>
              <w:spacing w:after="0" w:line="240" w:lineRule="auto"/>
              <w:ind w:right="57"/>
              <w:jc w:val="both"/>
              <w:rPr>
                <w:rFonts w:ascii="Arial" w:eastAsia="Arial" w:hAnsi="Arial" w:cs="Arial"/>
                <w:sz w:val="20"/>
                <w:szCs w:val="19"/>
                <w:lang w:bidi="en-US"/>
              </w:rPr>
            </w:pPr>
            <w:r w:rsidRPr="00ED4638">
              <w:rPr>
                <w:rFonts w:ascii="Arial" w:eastAsia="Arial" w:hAnsi="Arial" w:cs="Arial"/>
                <w:sz w:val="20"/>
                <w:szCs w:val="19"/>
                <w:lang w:bidi="en-US"/>
              </w:rPr>
              <w:t>DSWD-FO II will be attending the 41</w:t>
            </w:r>
            <w:r w:rsidRPr="00ED4638">
              <w:rPr>
                <w:rFonts w:ascii="Arial" w:eastAsia="Arial" w:hAnsi="Arial" w:cs="Arial"/>
                <w:sz w:val="20"/>
                <w:szCs w:val="19"/>
                <w:vertAlign w:val="superscript"/>
                <w:lang w:bidi="en-US"/>
              </w:rPr>
              <w:t>st</w:t>
            </w:r>
            <w:r w:rsidRPr="00ED4638">
              <w:rPr>
                <w:rFonts w:ascii="Arial" w:eastAsia="Arial" w:hAnsi="Arial" w:cs="Arial"/>
                <w:sz w:val="20"/>
                <w:szCs w:val="19"/>
                <w:lang w:bidi="en-US"/>
              </w:rPr>
              <w:t xml:space="preserve"> Meeting with the Regional Directors on Social Amelioration Program (SAP) and Bayanihan.</w:t>
            </w:r>
          </w:p>
          <w:p w14:paraId="758507C8" w14:textId="25CC2DF6" w:rsidR="008E35DA" w:rsidRPr="00ED4638"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ED4638">
              <w:rPr>
                <w:rFonts w:ascii="Arial" w:eastAsia="Arial" w:hAnsi="Arial" w:cs="Arial"/>
                <w:sz w:val="20"/>
                <w:szCs w:val="19"/>
                <w:lang w:bidi="en-US"/>
              </w:rPr>
              <w:t xml:space="preserve">DSWD-FO II conducted payout to </w:t>
            </w:r>
            <w:r w:rsidRPr="00ED4638">
              <w:rPr>
                <w:rFonts w:ascii="Arial" w:eastAsia="Arial" w:hAnsi="Arial" w:cs="Arial"/>
                <w:b/>
                <w:sz w:val="20"/>
                <w:szCs w:val="19"/>
                <w:lang w:bidi="en-US"/>
              </w:rPr>
              <w:t>19,554 beneficiaries</w:t>
            </w:r>
            <w:r w:rsidRPr="00ED4638">
              <w:rPr>
                <w:rFonts w:ascii="Arial" w:eastAsia="Arial" w:hAnsi="Arial" w:cs="Arial"/>
                <w:sz w:val="20"/>
                <w:szCs w:val="19"/>
                <w:lang w:bidi="en-US"/>
              </w:rPr>
              <w:t xml:space="preserve"> of the Bayanihan 2 with </w:t>
            </w:r>
            <w:r w:rsidRPr="00ED4638">
              <w:rPr>
                <w:rFonts w:ascii="Arial" w:eastAsia="Arial" w:hAnsi="Arial" w:cs="Arial"/>
                <w:sz w:val="20"/>
                <w:szCs w:val="19"/>
                <w:lang w:bidi="en-US"/>
              </w:rPr>
              <w:lastRenderedPageBreak/>
              <w:t>a total amount of</w:t>
            </w:r>
            <w:r w:rsidRPr="00ED4638">
              <w:t xml:space="preserve"> </w:t>
            </w:r>
            <w:r w:rsidRPr="00ED4638">
              <w:rPr>
                <w:rFonts w:ascii="Arial" w:eastAsia="Arial" w:hAnsi="Arial" w:cs="Arial"/>
                <w:b/>
                <w:bCs/>
                <w:sz w:val="20"/>
                <w:szCs w:val="19"/>
                <w:lang w:bidi="en-US"/>
              </w:rPr>
              <w:t>₱104,720,000.00.</w:t>
            </w:r>
          </w:p>
        </w:tc>
      </w:tr>
    </w:tbl>
    <w:p w14:paraId="78050BBB" w14:textId="77777777" w:rsidR="001C5596" w:rsidRDefault="001C5596" w:rsidP="008266BC">
      <w:pPr>
        <w:widowControl/>
        <w:spacing w:after="0" w:line="240" w:lineRule="auto"/>
        <w:ind w:right="57"/>
        <w:contextualSpacing/>
        <w:rPr>
          <w:rFonts w:ascii="Arial" w:eastAsia="Arial" w:hAnsi="Arial" w:cs="Arial"/>
          <w:b/>
          <w:sz w:val="24"/>
          <w:szCs w:val="24"/>
        </w:rPr>
      </w:pPr>
    </w:p>
    <w:p w14:paraId="5D25F32F" w14:textId="3F8BFA1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02B51913" w:rsidR="008E35DA" w:rsidRPr="004400F2" w:rsidRDefault="006011EE" w:rsidP="006011E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4400F2">
              <w:rPr>
                <w:rFonts w:ascii="Arial" w:eastAsia="Arial" w:hAnsi="Arial" w:cs="Arial"/>
                <w:sz w:val="20"/>
                <w:szCs w:val="20"/>
              </w:rPr>
              <w:t>05 May</w:t>
            </w:r>
            <w:r w:rsidR="00EA4493" w:rsidRPr="004400F2">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F54846" w14:textId="633D671E" w:rsidR="006011EE" w:rsidRPr="004400F2" w:rsidRDefault="006011EE" w:rsidP="006011E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0F2">
              <w:rPr>
                <w:rFonts w:ascii="Arial" w:eastAsia="Arial" w:hAnsi="Arial" w:cs="Arial"/>
                <w:sz w:val="20"/>
                <w:szCs w:val="19"/>
              </w:rPr>
              <w:t>Daily delivery of 4,000 Food packs for the province of Bulacan for COVID19 affected communities started last May 01, 2021.</w:t>
            </w:r>
          </w:p>
          <w:p w14:paraId="463B83D4" w14:textId="7AE3670D" w:rsidR="008E35DA" w:rsidRPr="004400F2"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0F2">
              <w:rPr>
                <w:rFonts w:ascii="Arial" w:eastAsia="Arial" w:hAnsi="Arial" w:cs="Arial"/>
                <w:sz w:val="20"/>
                <w:szCs w:val="19"/>
              </w:rPr>
              <w:t xml:space="preserve">DSWD-FO III has served </w:t>
            </w:r>
            <w:r w:rsidR="00EA4493" w:rsidRPr="004400F2">
              <w:rPr>
                <w:rFonts w:ascii="Arial" w:eastAsia="Arial" w:hAnsi="Arial" w:cs="Arial"/>
                <w:b/>
                <w:sz w:val="20"/>
                <w:szCs w:val="19"/>
              </w:rPr>
              <w:t>51</w:t>
            </w:r>
            <w:r w:rsidR="00833A88" w:rsidRPr="004400F2">
              <w:rPr>
                <w:rFonts w:ascii="Arial" w:eastAsia="Arial" w:hAnsi="Arial" w:cs="Arial"/>
                <w:b/>
                <w:sz w:val="20"/>
                <w:szCs w:val="19"/>
              </w:rPr>
              <w:t>,</w:t>
            </w:r>
            <w:r w:rsidR="00EA4493" w:rsidRPr="004400F2">
              <w:rPr>
                <w:rFonts w:ascii="Arial" w:eastAsia="Arial" w:hAnsi="Arial" w:cs="Arial"/>
                <w:b/>
                <w:sz w:val="20"/>
                <w:szCs w:val="19"/>
              </w:rPr>
              <w:t>885</w:t>
            </w:r>
            <w:r w:rsidR="00833A88" w:rsidRPr="004400F2">
              <w:rPr>
                <w:rFonts w:ascii="Arial" w:eastAsia="Arial" w:hAnsi="Arial" w:cs="Arial"/>
                <w:b/>
                <w:sz w:val="20"/>
                <w:szCs w:val="19"/>
              </w:rPr>
              <w:t xml:space="preserve"> </w:t>
            </w:r>
            <w:r w:rsidRPr="004400F2">
              <w:rPr>
                <w:rFonts w:ascii="Arial" w:eastAsia="Arial" w:hAnsi="Arial" w:cs="Arial"/>
                <w:b/>
                <w:sz w:val="20"/>
                <w:szCs w:val="19"/>
              </w:rPr>
              <w:t>walk-in clients</w:t>
            </w:r>
            <w:r w:rsidRPr="004400F2">
              <w:rPr>
                <w:rFonts w:ascii="Arial" w:eastAsia="Arial" w:hAnsi="Arial" w:cs="Arial"/>
                <w:sz w:val="20"/>
                <w:szCs w:val="19"/>
              </w:rPr>
              <w:t xml:space="preserve"> requesting for assistance through </w:t>
            </w:r>
            <w:r w:rsidR="00146BE6" w:rsidRPr="004400F2">
              <w:rPr>
                <w:rFonts w:ascii="Arial" w:eastAsia="Arial" w:hAnsi="Arial" w:cs="Arial"/>
                <w:sz w:val="20"/>
                <w:szCs w:val="19"/>
              </w:rPr>
              <w:t>AICS from March 16</w:t>
            </w:r>
            <w:r w:rsidR="005C15B3" w:rsidRPr="004400F2">
              <w:rPr>
                <w:rFonts w:ascii="Arial" w:eastAsia="Arial" w:hAnsi="Arial" w:cs="Arial"/>
                <w:sz w:val="20"/>
                <w:szCs w:val="19"/>
              </w:rPr>
              <w:t>, 2020</w:t>
            </w:r>
            <w:r w:rsidR="00F75C88" w:rsidRPr="004400F2">
              <w:rPr>
                <w:rFonts w:ascii="Arial" w:eastAsia="Arial" w:hAnsi="Arial" w:cs="Arial"/>
                <w:sz w:val="20"/>
                <w:szCs w:val="19"/>
              </w:rPr>
              <w:t xml:space="preserve"> to </w:t>
            </w:r>
            <w:r w:rsidR="00EA4493" w:rsidRPr="004400F2">
              <w:rPr>
                <w:rFonts w:ascii="Arial" w:eastAsia="Arial" w:hAnsi="Arial" w:cs="Arial"/>
                <w:sz w:val="20"/>
                <w:szCs w:val="19"/>
              </w:rPr>
              <w:t>April</w:t>
            </w:r>
            <w:r w:rsidR="00F75C88" w:rsidRPr="004400F2">
              <w:rPr>
                <w:rFonts w:ascii="Arial" w:eastAsia="Arial" w:hAnsi="Arial" w:cs="Arial"/>
                <w:sz w:val="20"/>
                <w:szCs w:val="19"/>
              </w:rPr>
              <w:t xml:space="preserve"> </w:t>
            </w:r>
            <w:r w:rsidR="00EA4493" w:rsidRPr="004400F2">
              <w:rPr>
                <w:rFonts w:ascii="Arial" w:eastAsia="Arial" w:hAnsi="Arial" w:cs="Arial"/>
                <w:sz w:val="20"/>
                <w:szCs w:val="19"/>
              </w:rPr>
              <w:t>22</w:t>
            </w:r>
            <w:r w:rsidRPr="004400F2">
              <w:rPr>
                <w:rFonts w:ascii="Arial" w:eastAsia="Arial" w:hAnsi="Arial" w:cs="Arial"/>
                <w:sz w:val="20"/>
                <w:szCs w:val="19"/>
              </w:rPr>
              <w:t xml:space="preserve">, 2021 amounting to </w:t>
            </w:r>
            <w:r w:rsidRPr="004400F2">
              <w:rPr>
                <w:rFonts w:ascii="Arial" w:eastAsia="Arial" w:hAnsi="Arial" w:cs="Arial"/>
                <w:b/>
                <w:sz w:val="20"/>
                <w:szCs w:val="19"/>
              </w:rPr>
              <w:t>₱</w:t>
            </w:r>
            <w:r w:rsidR="00EA4493" w:rsidRPr="004400F2">
              <w:rPr>
                <w:rFonts w:ascii="Arial" w:eastAsia="Arial" w:hAnsi="Arial" w:cs="Arial"/>
                <w:b/>
                <w:sz w:val="20"/>
                <w:szCs w:val="19"/>
              </w:rPr>
              <w:t>247</w:t>
            </w:r>
            <w:r w:rsidR="00F75C88" w:rsidRPr="004400F2">
              <w:rPr>
                <w:rFonts w:ascii="Arial" w:eastAsia="Arial" w:hAnsi="Arial" w:cs="Arial"/>
                <w:b/>
                <w:sz w:val="20"/>
                <w:szCs w:val="19"/>
              </w:rPr>
              <w:t>,</w:t>
            </w:r>
            <w:r w:rsidR="00EA4493" w:rsidRPr="004400F2">
              <w:rPr>
                <w:rFonts w:ascii="Arial" w:eastAsia="Arial" w:hAnsi="Arial" w:cs="Arial"/>
                <w:b/>
                <w:sz w:val="20"/>
                <w:szCs w:val="19"/>
              </w:rPr>
              <w:t>733</w:t>
            </w:r>
            <w:r w:rsidR="00F75C88" w:rsidRPr="004400F2">
              <w:rPr>
                <w:rFonts w:ascii="Arial" w:eastAsia="Arial" w:hAnsi="Arial" w:cs="Arial"/>
                <w:b/>
                <w:sz w:val="20"/>
                <w:szCs w:val="19"/>
              </w:rPr>
              <w:t>,</w:t>
            </w:r>
            <w:r w:rsidR="00EA4493" w:rsidRPr="004400F2">
              <w:rPr>
                <w:rFonts w:ascii="Arial" w:eastAsia="Arial" w:hAnsi="Arial" w:cs="Arial"/>
                <w:b/>
                <w:sz w:val="20"/>
                <w:szCs w:val="19"/>
              </w:rPr>
              <w:t>949</w:t>
            </w:r>
            <w:r w:rsidR="00F75C88" w:rsidRPr="004400F2">
              <w:rPr>
                <w:rFonts w:ascii="Arial" w:eastAsia="Arial" w:hAnsi="Arial" w:cs="Arial"/>
                <w:b/>
                <w:sz w:val="20"/>
                <w:szCs w:val="19"/>
              </w:rPr>
              <w:t>.</w:t>
            </w:r>
            <w:r w:rsidR="00EA4493" w:rsidRPr="004400F2">
              <w:rPr>
                <w:rFonts w:ascii="Arial" w:eastAsia="Arial" w:hAnsi="Arial" w:cs="Arial"/>
                <w:b/>
                <w:sz w:val="20"/>
                <w:szCs w:val="19"/>
              </w:rPr>
              <w:t>40</w:t>
            </w:r>
            <w:r w:rsidRPr="004400F2">
              <w:rPr>
                <w:rFonts w:ascii="Arial" w:eastAsia="Arial" w:hAnsi="Arial" w:cs="Arial"/>
                <w:b/>
                <w:sz w:val="20"/>
                <w:szCs w:val="19"/>
              </w:rPr>
              <w:t>.</w:t>
            </w:r>
          </w:p>
          <w:p w14:paraId="743D3A46" w14:textId="6FD588D4" w:rsidR="008E35DA" w:rsidRPr="004400F2"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0F2">
              <w:rPr>
                <w:rFonts w:ascii="Arial" w:eastAsia="Arial" w:hAnsi="Arial" w:cs="Arial"/>
                <w:sz w:val="20"/>
                <w:szCs w:val="19"/>
              </w:rPr>
              <w:t xml:space="preserve">A total of </w:t>
            </w:r>
            <w:r w:rsidR="00833A88" w:rsidRPr="004400F2">
              <w:rPr>
                <w:rFonts w:ascii="Arial" w:eastAsia="Arial" w:hAnsi="Arial" w:cs="Arial"/>
                <w:b/>
                <w:bCs/>
                <w:sz w:val="20"/>
                <w:szCs w:val="19"/>
              </w:rPr>
              <w:t>10</w:t>
            </w:r>
            <w:r w:rsidR="00EA4493" w:rsidRPr="004400F2">
              <w:rPr>
                <w:rFonts w:ascii="Arial" w:eastAsia="Arial" w:hAnsi="Arial" w:cs="Arial"/>
                <w:b/>
                <w:bCs/>
                <w:sz w:val="20"/>
                <w:szCs w:val="19"/>
              </w:rPr>
              <w:t>3</w:t>
            </w:r>
            <w:r w:rsidR="00833A88" w:rsidRPr="004400F2">
              <w:rPr>
                <w:rFonts w:ascii="Arial" w:eastAsia="Arial" w:hAnsi="Arial" w:cs="Arial"/>
                <w:b/>
                <w:bCs/>
                <w:sz w:val="20"/>
                <w:szCs w:val="19"/>
              </w:rPr>
              <w:t>,</w:t>
            </w:r>
            <w:r w:rsidR="00EA4493" w:rsidRPr="004400F2">
              <w:rPr>
                <w:rFonts w:ascii="Arial" w:eastAsia="Arial" w:hAnsi="Arial" w:cs="Arial"/>
                <w:b/>
                <w:bCs/>
                <w:sz w:val="20"/>
                <w:szCs w:val="19"/>
              </w:rPr>
              <w:t>361</w:t>
            </w:r>
            <w:r w:rsidR="00833A88" w:rsidRPr="004400F2">
              <w:rPr>
                <w:rFonts w:ascii="Arial" w:eastAsia="Arial" w:hAnsi="Arial" w:cs="Arial"/>
                <w:b/>
                <w:bCs/>
                <w:sz w:val="20"/>
                <w:szCs w:val="19"/>
              </w:rPr>
              <w:t xml:space="preserve"> </w:t>
            </w:r>
            <w:r w:rsidRPr="004400F2">
              <w:rPr>
                <w:rFonts w:ascii="Arial" w:eastAsia="Arial" w:hAnsi="Arial" w:cs="Arial"/>
                <w:b/>
                <w:bCs/>
                <w:sz w:val="20"/>
                <w:szCs w:val="19"/>
              </w:rPr>
              <w:t>beneficiaries</w:t>
            </w:r>
            <w:r w:rsidRPr="004400F2">
              <w:rPr>
                <w:rFonts w:ascii="Arial" w:eastAsia="Arial" w:hAnsi="Arial" w:cs="Arial"/>
                <w:sz w:val="20"/>
                <w:szCs w:val="19"/>
              </w:rPr>
              <w:t xml:space="preserve"> received Social Pension assistance amounting to </w:t>
            </w:r>
            <w:r w:rsidRPr="004400F2">
              <w:rPr>
                <w:rFonts w:ascii="Arial" w:eastAsia="Arial" w:hAnsi="Arial" w:cs="Arial"/>
                <w:b/>
                <w:bCs/>
                <w:sz w:val="20"/>
                <w:szCs w:val="19"/>
              </w:rPr>
              <w:t>₱</w:t>
            </w:r>
            <w:r w:rsidR="00EA4493" w:rsidRPr="004400F2">
              <w:rPr>
                <w:rFonts w:ascii="Arial" w:eastAsia="Arial" w:hAnsi="Arial" w:cs="Arial"/>
                <w:b/>
                <w:bCs/>
                <w:sz w:val="20"/>
                <w:szCs w:val="19"/>
              </w:rPr>
              <w:t>592</w:t>
            </w:r>
            <w:r w:rsidR="00833A88" w:rsidRPr="004400F2">
              <w:rPr>
                <w:rFonts w:ascii="Arial" w:eastAsia="Arial" w:hAnsi="Arial" w:cs="Arial"/>
                <w:b/>
                <w:bCs/>
                <w:sz w:val="20"/>
                <w:szCs w:val="19"/>
              </w:rPr>
              <w:t>,</w:t>
            </w:r>
            <w:r w:rsidR="00EA4493" w:rsidRPr="004400F2">
              <w:rPr>
                <w:rFonts w:ascii="Arial" w:eastAsia="Arial" w:hAnsi="Arial" w:cs="Arial"/>
                <w:b/>
                <w:bCs/>
                <w:sz w:val="20"/>
                <w:szCs w:val="19"/>
              </w:rPr>
              <w:t>914</w:t>
            </w:r>
            <w:r w:rsidR="00833A88" w:rsidRPr="004400F2">
              <w:rPr>
                <w:rFonts w:ascii="Arial" w:eastAsia="Arial" w:hAnsi="Arial" w:cs="Arial"/>
                <w:b/>
                <w:bCs/>
                <w:sz w:val="20"/>
                <w:szCs w:val="19"/>
              </w:rPr>
              <w:t>,000</w:t>
            </w:r>
            <w:r w:rsidRPr="004400F2">
              <w:rPr>
                <w:rFonts w:ascii="Arial" w:eastAsia="Arial" w:hAnsi="Arial" w:cs="Arial"/>
                <w:b/>
                <w:bCs/>
                <w:sz w:val="20"/>
                <w:szCs w:val="19"/>
              </w:rPr>
              <w:t xml:space="preserve">.00 </w:t>
            </w:r>
            <w:r w:rsidRPr="004400F2">
              <w:rPr>
                <w:rFonts w:ascii="Arial" w:eastAsia="Arial" w:hAnsi="Arial" w:cs="Arial"/>
                <w:sz w:val="20"/>
                <w:szCs w:val="19"/>
              </w:rPr>
              <w:t xml:space="preserve">as of </w:t>
            </w:r>
            <w:r w:rsidR="00EA4493" w:rsidRPr="004400F2">
              <w:rPr>
                <w:rFonts w:ascii="Arial" w:eastAsia="Arial" w:hAnsi="Arial" w:cs="Arial"/>
                <w:sz w:val="20"/>
                <w:szCs w:val="19"/>
              </w:rPr>
              <w:t>16</w:t>
            </w:r>
            <w:r w:rsidR="001F0619" w:rsidRPr="004400F2">
              <w:rPr>
                <w:rFonts w:ascii="Arial" w:eastAsia="Arial" w:hAnsi="Arial" w:cs="Arial"/>
                <w:sz w:val="20"/>
                <w:szCs w:val="19"/>
              </w:rPr>
              <w:t xml:space="preserve"> </w:t>
            </w:r>
            <w:r w:rsidR="00EA4493" w:rsidRPr="004400F2">
              <w:rPr>
                <w:rFonts w:ascii="Arial" w:eastAsia="Arial" w:hAnsi="Arial" w:cs="Arial"/>
                <w:sz w:val="20"/>
                <w:szCs w:val="19"/>
              </w:rPr>
              <w:t>April</w:t>
            </w:r>
            <w:r w:rsidRPr="004400F2">
              <w:rPr>
                <w:rFonts w:ascii="Arial" w:eastAsia="Arial" w:hAnsi="Arial" w:cs="Arial"/>
                <w:sz w:val="20"/>
                <w:szCs w:val="19"/>
              </w:rPr>
              <w:t xml:space="preserve"> 202</w:t>
            </w:r>
            <w:r w:rsidR="001F0619" w:rsidRPr="004400F2">
              <w:rPr>
                <w:rFonts w:ascii="Arial" w:eastAsia="Arial" w:hAnsi="Arial" w:cs="Arial"/>
                <w:sz w:val="20"/>
                <w:szCs w:val="19"/>
              </w:rPr>
              <w:t>1</w:t>
            </w:r>
            <w:r w:rsidRPr="004400F2">
              <w:rPr>
                <w:rFonts w:ascii="Arial" w:eastAsia="Arial" w:hAnsi="Arial" w:cs="Arial"/>
                <w:sz w:val="20"/>
                <w:szCs w:val="19"/>
              </w:rPr>
              <w:t>.</w:t>
            </w:r>
          </w:p>
          <w:p w14:paraId="6BF17C99" w14:textId="77777777" w:rsidR="008E35DA" w:rsidRPr="004400F2"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0F2">
              <w:rPr>
                <w:rFonts w:ascii="Arial" w:eastAsia="Arial" w:hAnsi="Arial" w:cs="Arial"/>
                <w:sz w:val="20"/>
                <w:szCs w:val="19"/>
              </w:rPr>
              <w:t>DSWD-FO III is continuously repacking FFPs.</w:t>
            </w:r>
          </w:p>
          <w:p w14:paraId="7F5B28BC" w14:textId="27203E53" w:rsidR="009C5642" w:rsidRPr="004400F2"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0F2">
              <w:rPr>
                <w:rFonts w:ascii="Arial" w:eastAsia="Arial" w:hAnsi="Arial" w:cs="Arial"/>
                <w:sz w:val="20"/>
                <w:szCs w:val="19"/>
              </w:rPr>
              <w:t xml:space="preserve">DSWD-FO III regularly monitors the status of affected families and assistance provided by LGUs and other stakeholders due to COVID-19 pandemic. </w:t>
            </w:r>
          </w:p>
          <w:p w14:paraId="1B03CDF9" w14:textId="77777777" w:rsidR="009C7C66" w:rsidRPr="004400F2" w:rsidRDefault="009C7C66" w:rsidP="009C7C66">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D335006" w14:textId="77777777" w:rsidR="008E35DA" w:rsidRPr="004400F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400F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4400F2" w:rsidRPr="004400F2" w14:paraId="497135BC" w14:textId="77777777" w:rsidTr="005C15B3">
              <w:tc>
                <w:tcPr>
                  <w:tcW w:w="1581" w:type="dxa"/>
                  <w:shd w:val="clear" w:color="auto" w:fill="D9D9D9" w:themeFill="background1" w:themeFillShade="D9"/>
                  <w:vAlign w:val="center"/>
                </w:tcPr>
                <w:p w14:paraId="4491CA53" w14:textId="77777777" w:rsidR="008E35DA" w:rsidRPr="004400F2" w:rsidRDefault="008E35DA" w:rsidP="008266BC">
                  <w:pPr>
                    <w:widowControl/>
                    <w:spacing w:after="0" w:line="240" w:lineRule="auto"/>
                    <w:contextualSpacing/>
                    <w:jc w:val="center"/>
                    <w:rPr>
                      <w:rFonts w:ascii="Arial" w:eastAsia="Arial" w:hAnsi="Arial" w:cs="Arial"/>
                      <w:b/>
                      <w:sz w:val="16"/>
                      <w:szCs w:val="16"/>
                    </w:rPr>
                  </w:pPr>
                  <w:r w:rsidRPr="004400F2">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4400F2" w:rsidRDefault="008E35DA" w:rsidP="008266BC">
                  <w:pPr>
                    <w:widowControl/>
                    <w:spacing w:after="0" w:line="240" w:lineRule="auto"/>
                    <w:contextualSpacing/>
                    <w:jc w:val="center"/>
                    <w:rPr>
                      <w:rFonts w:ascii="Arial" w:eastAsia="Arial" w:hAnsi="Arial" w:cs="Arial"/>
                      <w:b/>
                      <w:sz w:val="16"/>
                      <w:szCs w:val="16"/>
                    </w:rPr>
                  </w:pPr>
                  <w:r w:rsidRPr="004400F2">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4400F2" w:rsidRDefault="008E35DA" w:rsidP="008266BC">
                  <w:pPr>
                    <w:widowControl/>
                    <w:spacing w:after="0" w:line="240" w:lineRule="auto"/>
                    <w:contextualSpacing/>
                    <w:jc w:val="center"/>
                    <w:rPr>
                      <w:rFonts w:ascii="Arial" w:eastAsia="Arial" w:hAnsi="Arial" w:cs="Arial"/>
                      <w:b/>
                      <w:sz w:val="16"/>
                      <w:szCs w:val="16"/>
                    </w:rPr>
                  </w:pPr>
                  <w:r w:rsidRPr="004400F2">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4400F2" w:rsidRDefault="008E35DA" w:rsidP="008266BC">
                  <w:pPr>
                    <w:widowControl/>
                    <w:spacing w:after="0" w:line="240" w:lineRule="auto"/>
                    <w:contextualSpacing/>
                    <w:jc w:val="center"/>
                    <w:rPr>
                      <w:rFonts w:ascii="Arial" w:eastAsia="Arial" w:hAnsi="Arial" w:cs="Arial"/>
                      <w:b/>
                      <w:sz w:val="16"/>
                      <w:szCs w:val="16"/>
                    </w:rPr>
                  </w:pPr>
                  <w:r w:rsidRPr="004400F2">
                    <w:rPr>
                      <w:rFonts w:ascii="Arial" w:eastAsia="Arial" w:hAnsi="Arial" w:cs="Arial"/>
                      <w:b/>
                      <w:sz w:val="16"/>
                      <w:szCs w:val="16"/>
                    </w:rPr>
                    <w:t>REMARKS</w:t>
                  </w:r>
                </w:p>
              </w:tc>
            </w:tr>
            <w:tr w:rsidR="004400F2" w:rsidRPr="004400F2" w14:paraId="5B845CFE" w14:textId="77777777" w:rsidTr="0070511E">
              <w:tc>
                <w:tcPr>
                  <w:tcW w:w="7561" w:type="dxa"/>
                  <w:gridSpan w:val="4"/>
                  <w:shd w:val="clear" w:color="auto" w:fill="EAF1DD" w:themeFill="accent3" w:themeFillTint="33"/>
                  <w:vAlign w:val="center"/>
                </w:tcPr>
                <w:p w14:paraId="172758BF" w14:textId="77777777" w:rsidR="008E35DA" w:rsidRPr="004400F2" w:rsidRDefault="008E35DA" w:rsidP="008266BC">
                  <w:pPr>
                    <w:widowControl/>
                    <w:spacing w:after="0" w:line="240" w:lineRule="auto"/>
                    <w:contextualSpacing/>
                    <w:rPr>
                      <w:rFonts w:ascii="Arial" w:eastAsia="Arial" w:hAnsi="Arial" w:cs="Arial"/>
                      <w:b/>
                      <w:sz w:val="16"/>
                      <w:szCs w:val="16"/>
                    </w:rPr>
                  </w:pPr>
                  <w:r w:rsidRPr="004400F2">
                    <w:rPr>
                      <w:rFonts w:ascii="Arial" w:eastAsia="Arial" w:hAnsi="Arial" w:cs="Arial"/>
                      <w:b/>
                      <w:sz w:val="16"/>
                      <w:szCs w:val="16"/>
                    </w:rPr>
                    <w:t>FIRST TRANCHE</w:t>
                  </w:r>
                </w:p>
              </w:tc>
            </w:tr>
            <w:tr w:rsidR="004400F2" w:rsidRPr="004400F2" w14:paraId="1BF738DB" w14:textId="77777777" w:rsidTr="005C15B3">
              <w:tc>
                <w:tcPr>
                  <w:tcW w:w="1581" w:type="dxa"/>
                </w:tcPr>
                <w:p w14:paraId="7FF072A8"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Non-4Ps</w:t>
                  </w:r>
                </w:p>
              </w:tc>
              <w:tc>
                <w:tcPr>
                  <w:tcW w:w="1719" w:type="dxa"/>
                </w:tcPr>
                <w:p w14:paraId="466B96EF"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1,504,018</w:t>
                  </w:r>
                </w:p>
              </w:tc>
              <w:tc>
                <w:tcPr>
                  <w:tcW w:w="1710" w:type="dxa"/>
                </w:tcPr>
                <w:p w14:paraId="288A2B10"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9,776,117,000.00</w:t>
                  </w:r>
                </w:p>
              </w:tc>
              <w:tc>
                <w:tcPr>
                  <w:tcW w:w="2551" w:type="dxa"/>
                </w:tcPr>
                <w:p w14:paraId="57A2CF4A"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28 May 2020</w:t>
                  </w:r>
                </w:p>
              </w:tc>
            </w:tr>
            <w:tr w:rsidR="004400F2" w:rsidRPr="004400F2" w14:paraId="2F10E0A7" w14:textId="77777777" w:rsidTr="005C15B3">
              <w:tc>
                <w:tcPr>
                  <w:tcW w:w="1581" w:type="dxa"/>
                </w:tcPr>
                <w:p w14:paraId="764CDD68"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4Ps</w:t>
                  </w:r>
                </w:p>
              </w:tc>
              <w:tc>
                <w:tcPr>
                  <w:tcW w:w="1719" w:type="dxa"/>
                </w:tcPr>
                <w:p w14:paraId="7DD6D34B"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294,208</w:t>
                  </w:r>
                </w:p>
              </w:tc>
              <w:tc>
                <w:tcPr>
                  <w:tcW w:w="1710" w:type="dxa"/>
                </w:tcPr>
                <w:p w14:paraId="3574CF78"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1,515,171,200.00</w:t>
                  </w:r>
                </w:p>
              </w:tc>
              <w:tc>
                <w:tcPr>
                  <w:tcW w:w="2551" w:type="dxa"/>
                </w:tcPr>
                <w:p w14:paraId="5D4805BC"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10 September 2020</w:t>
                  </w:r>
                </w:p>
              </w:tc>
            </w:tr>
            <w:tr w:rsidR="004400F2" w:rsidRPr="004400F2" w14:paraId="55760587" w14:textId="77777777" w:rsidTr="005C15B3">
              <w:tc>
                <w:tcPr>
                  <w:tcW w:w="1581" w:type="dxa"/>
                </w:tcPr>
                <w:p w14:paraId="35873AF7"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Waitlisted</w:t>
                  </w:r>
                </w:p>
              </w:tc>
              <w:tc>
                <w:tcPr>
                  <w:tcW w:w="1719" w:type="dxa"/>
                </w:tcPr>
                <w:p w14:paraId="1FEDD679"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481,698</w:t>
                  </w:r>
                </w:p>
              </w:tc>
              <w:tc>
                <w:tcPr>
                  <w:tcW w:w="1710" w:type="dxa"/>
                </w:tcPr>
                <w:p w14:paraId="0249910A"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3,131,037,000.00</w:t>
                  </w:r>
                </w:p>
              </w:tc>
              <w:tc>
                <w:tcPr>
                  <w:tcW w:w="2551" w:type="dxa"/>
                </w:tcPr>
                <w:p w14:paraId="5B4DDF22"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15 November 2020</w:t>
                  </w:r>
                </w:p>
              </w:tc>
            </w:tr>
            <w:tr w:rsidR="004400F2" w:rsidRPr="004400F2" w14:paraId="556EE1CF" w14:textId="77777777" w:rsidTr="0070511E">
              <w:tc>
                <w:tcPr>
                  <w:tcW w:w="7561" w:type="dxa"/>
                  <w:gridSpan w:val="4"/>
                  <w:shd w:val="clear" w:color="auto" w:fill="EAF1DD" w:themeFill="accent3" w:themeFillTint="33"/>
                  <w:vAlign w:val="center"/>
                </w:tcPr>
                <w:p w14:paraId="2BBEE549" w14:textId="77777777" w:rsidR="008E35DA" w:rsidRPr="004400F2" w:rsidRDefault="008E35DA" w:rsidP="008266BC">
                  <w:pPr>
                    <w:widowControl/>
                    <w:spacing w:after="0" w:line="240" w:lineRule="auto"/>
                    <w:contextualSpacing/>
                    <w:rPr>
                      <w:rFonts w:ascii="Arial" w:eastAsia="Arial" w:hAnsi="Arial" w:cs="Arial"/>
                      <w:b/>
                      <w:sz w:val="16"/>
                      <w:szCs w:val="16"/>
                    </w:rPr>
                  </w:pPr>
                  <w:r w:rsidRPr="004400F2">
                    <w:rPr>
                      <w:rFonts w:ascii="Arial" w:eastAsia="Arial" w:hAnsi="Arial" w:cs="Arial"/>
                      <w:b/>
                      <w:sz w:val="16"/>
                      <w:szCs w:val="16"/>
                    </w:rPr>
                    <w:t>SECOND TRANCHE</w:t>
                  </w:r>
                </w:p>
              </w:tc>
            </w:tr>
            <w:tr w:rsidR="004400F2" w:rsidRPr="004400F2" w14:paraId="3A031A15" w14:textId="77777777" w:rsidTr="005C15B3">
              <w:tc>
                <w:tcPr>
                  <w:tcW w:w="1581" w:type="dxa"/>
                </w:tcPr>
                <w:p w14:paraId="19D99632"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Non-4Ps</w:t>
                  </w:r>
                </w:p>
              </w:tc>
              <w:tc>
                <w:tcPr>
                  <w:tcW w:w="1719" w:type="dxa"/>
                </w:tcPr>
                <w:p w14:paraId="4B63C764"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1,302,266</w:t>
                  </w:r>
                </w:p>
              </w:tc>
              <w:tc>
                <w:tcPr>
                  <w:tcW w:w="1710" w:type="dxa"/>
                </w:tcPr>
                <w:p w14:paraId="4DE52F41"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8,464,729,000.00</w:t>
                  </w:r>
                </w:p>
              </w:tc>
              <w:tc>
                <w:tcPr>
                  <w:tcW w:w="2551" w:type="dxa"/>
                </w:tcPr>
                <w:p w14:paraId="6C52A7FA"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15 November 2020</w:t>
                  </w:r>
                </w:p>
              </w:tc>
            </w:tr>
            <w:tr w:rsidR="004400F2" w:rsidRPr="004400F2" w14:paraId="119BFFD9" w14:textId="77777777" w:rsidTr="005C15B3">
              <w:tc>
                <w:tcPr>
                  <w:tcW w:w="1581" w:type="dxa"/>
                </w:tcPr>
                <w:p w14:paraId="240C5FA3"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4Ps</w:t>
                  </w:r>
                </w:p>
              </w:tc>
              <w:tc>
                <w:tcPr>
                  <w:tcW w:w="1719" w:type="dxa"/>
                </w:tcPr>
                <w:p w14:paraId="09BDB90C"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282,718</w:t>
                  </w:r>
                </w:p>
              </w:tc>
              <w:tc>
                <w:tcPr>
                  <w:tcW w:w="1710" w:type="dxa"/>
                </w:tcPr>
                <w:p w14:paraId="4E70CA1D"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1,455,997,700.00</w:t>
                  </w:r>
                </w:p>
              </w:tc>
              <w:tc>
                <w:tcPr>
                  <w:tcW w:w="2551" w:type="dxa"/>
                </w:tcPr>
                <w:p w14:paraId="5806A2AF"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26 November 2020</w:t>
                  </w:r>
                </w:p>
              </w:tc>
            </w:tr>
            <w:tr w:rsidR="004400F2" w:rsidRPr="004400F2" w14:paraId="0766A2DE" w14:textId="77777777" w:rsidTr="005C15B3">
              <w:tc>
                <w:tcPr>
                  <w:tcW w:w="1581" w:type="dxa"/>
                </w:tcPr>
                <w:p w14:paraId="28B2ED5E"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Waitlisted</w:t>
                  </w:r>
                </w:p>
              </w:tc>
              <w:tc>
                <w:tcPr>
                  <w:tcW w:w="1719" w:type="dxa"/>
                </w:tcPr>
                <w:p w14:paraId="7348F833"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453,484</w:t>
                  </w:r>
                </w:p>
              </w:tc>
              <w:tc>
                <w:tcPr>
                  <w:tcW w:w="1710" w:type="dxa"/>
                </w:tcPr>
                <w:p w14:paraId="5166C08D"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2,947,646,000.00</w:t>
                  </w:r>
                </w:p>
              </w:tc>
              <w:tc>
                <w:tcPr>
                  <w:tcW w:w="2551" w:type="dxa"/>
                </w:tcPr>
                <w:p w14:paraId="6DF5BD28"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19 October 2020</w:t>
                  </w:r>
                </w:p>
              </w:tc>
            </w:tr>
            <w:tr w:rsidR="004400F2" w:rsidRPr="004400F2" w14:paraId="40ACE855" w14:textId="77777777" w:rsidTr="0070511E">
              <w:tc>
                <w:tcPr>
                  <w:tcW w:w="7561" w:type="dxa"/>
                  <w:gridSpan w:val="4"/>
                  <w:shd w:val="clear" w:color="auto" w:fill="EAF1DD" w:themeFill="accent3" w:themeFillTint="33"/>
                  <w:vAlign w:val="center"/>
                </w:tcPr>
                <w:p w14:paraId="0782D187" w14:textId="77777777" w:rsidR="008E35DA" w:rsidRPr="004400F2" w:rsidRDefault="008E35DA" w:rsidP="008266BC">
                  <w:pPr>
                    <w:widowControl/>
                    <w:spacing w:after="0" w:line="240" w:lineRule="auto"/>
                    <w:contextualSpacing/>
                    <w:rPr>
                      <w:rFonts w:ascii="Arial" w:eastAsia="Arial" w:hAnsi="Arial" w:cs="Arial"/>
                      <w:b/>
                      <w:sz w:val="16"/>
                      <w:szCs w:val="16"/>
                    </w:rPr>
                  </w:pPr>
                  <w:r w:rsidRPr="004400F2">
                    <w:rPr>
                      <w:rFonts w:ascii="Arial" w:eastAsia="Arial" w:hAnsi="Arial" w:cs="Arial"/>
                      <w:b/>
                      <w:sz w:val="16"/>
                      <w:szCs w:val="16"/>
                    </w:rPr>
                    <w:t>OTHERS</w:t>
                  </w:r>
                </w:p>
              </w:tc>
            </w:tr>
            <w:tr w:rsidR="004400F2" w:rsidRPr="004400F2" w14:paraId="044D8C24" w14:textId="77777777" w:rsidTr="005C15B3">
              <w:tc>
                <w:tcPr>
                  <w:tcW w:w="1581" w:type="dxa"/>
                  <w:vAlign w:val="center"/>
                </w:tcPr>
                <w:p w14:paraId="4459D8E0"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ESP-SAP LTFRB</w:t>
                  </w:r>
                </w:p>
              </w:tc>
              <w:tc>
                <w:tcPr>
                  <w:tcW w:w="1719" w:type="dxa"/>
                  <w:vAlign w:val="center"/>
                </w:tcPr>
                <w:p w14:paraId="45E1D49A"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13,703</w:t>
                  </w:r>
                </w:p>
              </w:tc>
              <w:tc>
                <w:tcPr>
                  <w:tcW w:w="1710" w:type="dxa"/>
                  <w:vAlign w:val="center"/>
                </w:tcPr>
                <w:p w14:paraId="03A5FFE0"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89,069,500.00</w:t>
                  </w:r>
                </w:p>
              </w:tc>
              <w:tc>
                <w:tcPr>
                  <w:tcW w:w="2551" w:type="dxa"/>
                  <w:vAlign w:val="center"/>
                </w:tcPr>
                <w:p w14:paraId="1255E562"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19 October 2020</w:t>
                  </w:r>
                </w:p>
              </w:tc>
            </w:tr>
          </w:tbl>
          <w:p w14:paraId="2E05E2A6" w14:textId="77777777" w:rsidR="008E35DA" w:rsidRPr="004400F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40B565D" w14:textId="014A4CAF" w:rsidR="00D95354" w:rsidRDefault="00D95354"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B613CD">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3C401C70" w:rsidR="008E35DA" w:rsidRPr="00ED4638" w:rsidRDefault="00B613CD" w:rsidP="00B2145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B21454">
              <w:rPr>
                <w:rFonts w:ascii="Arial" w:eastAsia="Arial" w:hAnsi="Arial" w:cs="Arial"/>
                <w:color w:val="0070C0"/>
                <w:sz w:val="20"/>
                <w:szCs w:val="20"/>
              </w:rPr>
              <w:t>1</w:t>
            </w:r>
            <w:r w:rsidR="00B21454" w:rsidRPr="00B21454">
              <w:rPr>
                <w:rFonts w:ascii="Arial" w:eastAsia="Arial" w:hAnsi="Arial" w:cs="Arial"/>
                <w:color w:val="0070C0"/>
                <w:sz w:val="20"/>
                <w:szCs w:val="20"/>
              </w:rPr>
              <w:t>2</w:t>
            </w:r>
            <w:r w:rsidR="001C5596" w:rsidRPr="00B21454">
              <w:rPr>
                <w:rFonts w:ascii="Arial" w:eastAsia="Arial" w:hAnsi="Arial" w:cs="Arial"/>
                <w:color w:val="0070C0"/>
                <w:sz w:val="20"/>
                <w:szCs w:val="20"/>
              </w:rPr>
              <w:t xml:space="preserve"> </w:t>
            </w:r>
            <w:r w:rsidR="00261DE4" w:rsidRPr="00B21454">
              <w:rPr>
                <w:rFonts w:ascii="Arial" w:eastAsia="Arial" w:hAnsi="Arial" w:cs="Arial"/>
                <w:color w:val="0070C0"/>
                <w:sz w:val="20"/>
                <w:szCs w:val="20"/>
              </w:rPr>
              <w:t>Ma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318493" w14:textId="35A8F01E" w:rsidR="00B613CD" w:rsidRPr="00ED4638" w:rsidRDefault="00B613CD" w:rsidP="00B613CD">
            <w:pPr>
              <w:pStyle w:val="ListParagraph"/>
              <w:numPr>
                <w:ilvl w:val="0"/>
                <w:numId w:val="7"/>
              </w:numPr>
              <w:jc w:val="both"/>
              <w:rPr>
                <w:rFonts w:ascii="Arial" w:eastAsia="Arial" w:hAnsi="Arial" w:cs="Arial"/>
                <w:sz w:val="20"/>
                <w:szCs w:val="20"/>
              </w:rPr>
            </w:pPr>
            <w:r w:rsidRPr="00ED4638">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00067D6D" w14:textId="5DD22A85" w:rsidR="00B613CD" w:rsidRDefault="00B613CD" w:rsidP="00B21454">
            <w:pPr>
              <w:pStyle w:val="ListParagraph"/>
              <w:numPr>
                <w:ilvl w:val="0"/>
                <w:numId w:val="7"/>
              </w:numPr>
              <w:jc w:val="both"/>
              <w:rPr>
                <w:rFonts w:ascii="Arial" w:eastAsia="Arial" w:hAnsi="Arial" w:cs="Arial"/>
                <w:color w:val="0070C0"/>
                <w:sz w:val="20"/>
                <w:szCs w:val="20"/>
              </w:rPr>
            </w:pPr>
            <w:r w:rsidRPr="00B21454">
              <w:rPr>
                <w:rFonts w:ascii="Arial" w:eastAsia="Arial" w:hAnsi="Arial" w:cs="Arial"/>
                <w:color w:val="0070C0"/>
                <w:sz w:val="20"/>
                <w:szCs w:val="20"/>
              </w:rPr>
              <w:t xml:space="preserve">DSWD-FO CALABARZON EOC </w:t>
            </w:r>
            <w:r w:rsidR="00B21454" w:rsidRPr="00B21454">
              <w:rPr>
                <w:rFonts w:ascii="Arial" w:eastAsia="Arial" w:hAnsi="Arial" w:cs="Arial"/>
                <w:color w:val="0070C0"/>
                <w:sz w:val="20"/>
                <w:szCs w:val="20"/>
              </w:rPr>
              <w:t>tracked and monitored the delivery of 4,000 FFPs to Cavite City, Rosario, Noveleta, and Kawit, Cavite. The FFPs were transported from the National Resources and Logistics Management Bureau (NRLMB) at Pasay City.</w:t>
            </w:r>
          </w:p>
          <w:p w14:paraId="62B610E6" w14:textId="262E2839" w:rsidR="00B21454" w:rsidRPr="00B21454" w:rsidRDefault="00B21454" w:rsidP="00B21454">
            <w:pPr>
              <w:pStyle w:val="ListParagraph"/>
              <w:numPr>
                <w:ilvl w:val="0"/>
                <w:numId w:val="7"/>
              </w:numPr>
              <w:jc w:val="both"/>
              <w:rPr>
                <w:rFonts w:ascii="Arial" w:eastAsia="Arial" w:hAnsi="Arial" w:cs="Arial"/>
                <w:color w:val="0070C0"/>
                <w:sz w:val="20"/>
                <w:szCs w:val="20"/>
              </w:rPr>
            </w:pPr>
            <w:r w:rsidRPr="00B21454">
              <w:rPr>
                <w:rFonts w:ascii="Arial" w:eastAsia="Arial" w:hAnsi="Arial" w:cs="Arial"/>
                <w:color w:val="0070C0"/>
                <w:sz w:val="20"/>
                <w:szCs w:val="20"/>
              </w:rPr>
              <w:t>DSWD-FO CALABARZON Regional Director paid a courtesy visit to Hon. Diana Abigail D. Aquino Municipal Mayor of Real, Quezon. The Local Task Force Against COVID-19 discussed their major initiatives to address the effects of COVID-19 Pandemic. The LGU also highlighted that it has mobilized its resources and community to respond to the health emergency.</w:t>
            </w:r>
          </w:p>
          <w:p w14:paraId="7FFCD76F" w14:textId="2D6F5E40" w:rsidR="00B21454" w:rsidRPr="00B21454" w:rsidRDefault="00E97DEC" w:rsidP="00B21454">
            <w:pPr>
              <w:pStyle w:val="ListParagraph"/>
              <w:numPr>
                <w:ilvl w:val="0"/>
                <w:numId w:val="7"/>
              </w:numPr>
              <w:jc w:val="both"/>
              <w:rPr>
                <w:rFonts w:ascii="Arial" w:eastAsia="Arial" w:hAnsi="Arial" w:cs="Arial"/>
                <w:color w:val="0070C0"/>
                <w:sz w:val="20"/>
                <w:szCs w:val="20"/>
              </w:rPr>
            </w:pPr>
            <w:r w:rsidRPr="00B21454">
              <w:rPr>
                <w:rFonts w:ascii="Arial" w:eastAsia="Arial" w:hAnsi="Arial" w:cs="Arial"/>
                <w:color w:val="0070C0"/>
                <w:sz w:val="20"/>
                <w:szCs w:val="20"/>
              </w:rPr>
              <w:t xml:space="preserve">DSWD-FO CALABARZON </w:t>
            </w:r>
            <w:r w:rsidR="00B21454" w:rsidRPr="00B21454">
              <w:rPr>
                <w:rFonts w:ascii="Arial" w:eastAsia="Arial" w:hAnsi="Arial" w:cs="Arial"/>
                <w:color w:val="0070C0"/>
                <w:sz w:val="20"/>
                <w:szCs w:val="20"/>
              </w:rPr>
              <w:t>OIC Assistant Regional Director for Operations (ARDO) coordinated with Police Regional Office (PRO) IV-A for the F/NFIs requirements for their Police Community Relations (PCR) activity in Calamba, Laguna.</w:t>
            </w:r>
          </w:p>
          <w:p w14:paraId="59533DDD" w14:textId="089E70BA" w:rsidR="00B21454" w:rsidRPr="00B21454" w:rsidRDefault="00B21454" w:rsidP="00B21454">
            <w:pPr>
              <w:pStyle w:val="ListParagraph"/>
              <w:numPr>
                <w:ilvl w:val="0"/>
                <w:numId w:val="7"/>
              </w:numPr>
              <w:jc w:val="both"/>
              <w:rPr>
                <w:rFonts w:ascii="Arial" w:eastAsia="Arial" w:hAnsi="Arial" w:cs="Arial"/>
                <w:color w:val="0070C0"/>
                <w:sz w:val="20"/>
                <w:szCs w:val="20"/>
              </w:rPr>
            </w:pPr>
            <w:r w:rsidRPr="00B21454">
              <w:rPr>
                <w:rFonts w:ascii="Arial" w:eastAsia="Arial" w:hAnsi="Arial" w:cs="Arial"/>
                <w:color w:val="0070C0"/>
                <w:sz w:val="20"/>
                <w:szCs w:val="20"/>
              </w:rPr>
              <w:t>DSWD-FO CALABARZON EOC coordinated with the LGUs of Cavite, Laguna and Rizal for</w:t>
            </w:r>
            <w:r>
              <w:rPr>
                <w:rFonts w:ascii="Arial" w:eastAsia="Arial" w:hAnsi="Arial" w:cs="Arial"/>
                <w:color w:val="0070C0"/>
                <w:sz w:val="20"/>
                <w:szCs w:val="20"/>
              </w:rPr>
              <w:t xml:space="preserve"> </w:t>
            </w:r>
            <w:r w:rsidRPr="00B21454">
              <w:rPr>
                <w:rFonts w:ascii="Arial" w:eastAsia="Arial" w:hAnsi="Arial" w:cs="Arial"/>
                <w:color w:val="0070C0"/>
                <w:sz w:val="20"/>
                <w:szCs w:val="20"/>
              </w:rPr>
              <w:t>the submission of the Relief Distribution Sheets (RDS) of the FFPs provided from 1 May 2021 to present.</w:t>
            </w:r>
          </w:p>
          <w:p w14:paraId="170C8255" w14:textId="34B8E425" w:rsidR="00B613CD" w:rsidRPr="00B21454" w:rsidRDefault="00B613CD" w:rsidP="00B21454">
            <w:pPr>
              <w:pStyle w:val="ListParagraph"/>
              <w:numPr>
                <w:ilvl w:val="0"/>
                <w:numId w:val="7"/>
              </w:numPr>
              <w:jc w:val="both"/>
              <w:rPr>
                <w:rFonts w:ascii="Arial" w:eastAsia="Arial" w:hAnsi="Arial" w:cs="Arial"/>
                <w:color w:val="0070C0"/>
                <w:sz w:val="20"/>
                <w:szCs w:val="20"/>
              </w:rPr>
            </w:pPr>
            <w:r w:rsidRPr="00B21454">
              <w:rPr>
                <w:rFonts w:ascii="Arial" w:eastAsia="Arial" w:hAnsi="Arial" w:cs="Arial"/>
                <w:color w:val="0070C0"/>
                <w:sz w:val="20"/>
                <w:szCs w:val="20"/>
              </w:rPr>
              <w:t xml:space="preserve">DSWD-FO CALABARZON DRMD mobilized </w:t>
            </w:r>
            <w:r w:rsidR="00B21454" w:rsidRPr="00B21454">
              <w:rPr>
                <w:rFonts w:ascii="Arial" w:eastAsia="Arial" w:hAnsi="Arial" w:cs="Arial"/>
                <w:color w:val="0070C0"/>
                <w:sz w:val="20"/>
                <w:szCs w:val="20"/>
              </w:rPr>
              <w:t>11 community volunteers for the production of FFPs at DSWD FO IV-A warehouse in Gen. Mariano Alvarez, Cavite.</w:t>
            </w:r>
          </w:p>
          <w:p w14:paraId="5D39FB3C" w14:textId="77777777" w:rsidR="00B613CD" w:rsidRPr="00ED4638" w:rsidRDefault="00B613CD" w:rsidP="00B613CD">
            <w:pPr>
              <w:pStyle w:val="ListParagraph"/>
              <w:ind w:left="360"/>
              <w:jc w:val="both"/>
              <w:rPr>
                <w:rFonts w:ascii="Arial" w:eastAsia="Arial" w:hAnsi="Arial" w:cs="Arial"/>
                <w:sz w:val="20"/>
                <w:szCs w:val="20"/>
              </w:rPr>
            </w:pPr>
          </w:p>
          <w:p w14:paraId="24162B0D" w14:textId="77777777" w:rsidR="008E35DA" w:rsidRPr="00ED4638"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ED4638">
              <w:rPr>
                <w:rFonts w:ascii="Arial" w:eastAsia="Arial" w:hAnsi="Arial" w:cs="Arial"/>
                <w:sz w:val="20"/>
                <w:szCs w:val="20"/>
              </w:rPr>
              <w:t xml:space="preserve">The Crisis Intervention Section has provided a total amount of grants worth </w:t>
            </w:r>
            <w:r w:rsidRPr="00ED4638">
              <w:rPr>
                <w:rFonts w:ascii="Arial" w:eastAsia="Arial" w:hAnsi="Arial" w:cs="Arial"/>
                <w:b/>
                <w:bCs/>
                <w:sz w:val="20"/>
                <w:szCs w:val="20"/>
              </w:rPr>
              <w:t>₱217,679,878.58</w:t>
            </w:r>
            <w:r w:rsidRPr="00ED4638">
              <w:rPr>
                <w:rFonts w:ascii="Arial" w:eastAsia="Arial" w:hAnsi="Arial" w:cs="Arial"/>
                <w:sz w:val="20"/>
                <w:szCs w:val="20"/>
              </w:rPr>
              <w:t xml:space="preserve"> to </w:t>
            </w:r>
            <w:r w:rsidRPr="00ED4638">
              <w:rPr>
                <w:rFonts w:ascii="Arial" w:eastAsia="Arial" w:hAnsi="Arial" w:cs="Arial"/>
                <w:b/>
                <w:bCs/>
                <w:sz w:val="20"/>
                <w:szCs w:val="20"/>
              </w:rPr>
              <w:t xml:space="preserve">80,200 clients </w:t>
            </w:r>
            <w:r w:rsidRPr="00ED4638">
              <w:rPr>
                <w:rFonts w:ascii="Arial" w:eastAsia="Arial" w:hAnsi="Arial" w:cs="Arial"/>
                <w:bCs/>
                <w:sz w:val="20"/>
                <w:szCs w:val="20"/>
              </w:rPr>
              <w:t>as of 08 January 2021.</w:t>
            </w:r>
          </w:p>
          <w:p w14:paraId="7C80ED42" w14:textId="6817112F" w:rsidR="00B45057" w:rsidRPr="00ED4638"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ED4638">
              <w:rPr>
                <w:rFonts w:ascii="Arial" w:eastAsia="Arial" w:hAnsi="Arial" w:cs="Arial"/>
                <w:sz w:val="20"/>
                <w:szCs w:val="20"/>
              </w:rPr>
              <w:t xml:space="preserve">The Sustainable Livelihood Program (SLP) has provided </w:t>
            </w:r>
            <w:r w:rsidRPr="00ED4638">
              <w:rPr>
                <w:rFonts w:ascii="Arial" w:eastAsia="Arial" w:hAnsi="Arial" w:cs="Arial"/>
                <w:b/>
                <w:bCs/>
                <w:sz w:val="20"/>
                <w:szCs w:val="20"/>
              </w:rPr>
              <w:t>₱23,869,000.00</w:t>
            </w:r>
            <w:r w:rsidRPr="00ED4638">
              <w:rPr>
                <w:rFonts w:ascii="Arial" w:eastAsia="Arial" w:hAnsi="Arial" w:cs="Arial"/>
                <w:sz w:val="20"/>
                <w:szCs w:val="20"/>
              </w:rPr>
              <w:t xml:space="preserve"> to </w:t>
            </w:r>
            <w:r w:rsidRPr="00ED4638">
              <w:rPr>
                <w:rFonts w:ascii="Arial" w:eastAsia="Arial" w:hAnsi="Arial" w:cs="Arial"/>
                <w:b/>
                <w:bCs/>
                <w:sz w:val="20"/>
                <w:szCs w:val="20"/>
              </w:rPr>
              <w:t>1,538 beneficiaries</w:t>
            </w:r>
            <w:r w:rsidRPr="00ED4638">
              <w:rPr>
                <w:rFonts w:ascii="Arial" w:eastAsia="Arial" w:hAnsi="Arial" w:cs="Arial"/>
                <w:sz w:val="20"/>
                <w:szCs w:val="20"/>
              </w:rPr>
              <w:t xml:space="preserve"> for Microenterprise Development. SLP seeks to help marginalized </w:t>
            </w:r>
            <w:r w:rsidRPr="00ED4638">
              <w:rPr>
                <w:rFonts w:ascii="Arial" w:eastAsia="Arial" w:hAnsi="Arial" w:cs="Arial"/>
                <w:sz w:val="20"/>
                <w:szCs w:val="20"/>
              </w:rPr>
              <w:lastRenderedPageBreak/>
              <w:t>families affected by the community quarantine amid the coronavirus disease (COVID-19) pandemic 08 January 2021.</w:t>
            </w:r>
          </w:p>
          <w:p w14:paraId="10D4E157" w14:textId="77777777" w:rsidR="000C18B2" w:rsidRPr="00ED4638"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ED4638" w:rsidRDefault="008E35DA" w:rsidP="008266BC">
            <w:pPr>
              <w:spacing w:after="0" w:line="240" w:lineRule="auto"/>
              <w:ind w:right="57"/>
              <w:contextualSpacing/>
              <w:jc w:val="both"/>
              <w:rPr>
                <w:rFonts w:ascii="Arial" w:eastAsia="Arial" w:hAnsi="Arial" w:cs="Arial"/>
                <w:b/>
                <w:sz w:val="20"/>
                <w:szCs w:val="20"/>
              </w:rPr>
            </w:pPr>
            <w:r w:rsidRPr="00ED4638">
              <w:rPr>
                <w:rFonts w:ascii="Arial" w:eastAsia="Arial" w:hAnsi="Arial" w:cs="Arial"/>
                <w:b/>
                <w:sz w:val="20"/>
                <w:szCs w:val="20"/>
              </w:rPr>
              <w:t>Social Amelioration Program (SAP)</w:t>
            </w:r>
          </w:p>
          <w:p w14:paraId="165D3C63" w14:textId="77777777" w:rsidR="00C25871" w:rsidRPr="00ED4638"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ED4638">
              <w:rPr>
                <w:rFonts w:ascii="Arial" w:eastAsia="Arial" w:hAnsi="Arial" w:cs="Arial"/>
                <w:sz w:val="20"/>
                <w:szCs w:val="20"/>
              </w:rPr>
              <w:t>For the SAP – ESP Bayanihan 2 implementation, DSWD-FO CALABARZON provided assistance amounting to ₱</w:t>
            </w:r>
            <w:r w:rsidR="00F33956" w:rsidRPr="00ED4638">
              <w:rPr>
                <w:rFonts w:ascii="Arial" w:eastAsia="Arial" w:hAnsi="Arial" w:cs="Arial"/>
                <w:sz w:val="20"/>
                <w:szCs w:val="20"/>
              </w:rPr>
              <w:t xml:space="preserve">11,202,250.00 </w:t>
            </w:r>
            <w:r w:rsidRPr="00ED4638">
              <w:rPr>
                <w:rFonts w:ascii="Arial" w:eastAsia="Arial" w:hAnsi="Arial" w:cs="Arial"/>
                <w:sz w:val="20"/>
                <w:szCs w:val="20"/>
              </w:rPr>
              <w:t>for beneficiaries under granular lockdown, while it has disbursed ₱</w:t>
            </w:r>
            <w:r w:rsidR="00CA7A09" w:rsidRPr="00ED4638">
              <w:rPr>
                <w:rFonts w:ascii="Arial" w:eastAsia="Arial" w:hAnsi="Arial" w:cs="Arial"/>
                <w:sz w:val="20"/>
                <w:szCs w:val="20"/>
              </w:rPr>
              <w:t xml:space="preserve">866,807,500.00 </w:t>
            </w:r>
            <w:r w:rsidRPr="00ED4638">
              <w:rPr>
                <w:rFonts w:ascii="Arial" w:eastAsia="Arial" w:hAnsi="Arial" w:cs="Arial"/>
                <w:sz w:val="20"/>
                <w:szCs w:val="20"/>
              </w:rPr>
              <w:t>for additional families</w:t>
            </w:r>
            <w:r w:rsidR="00026769" w:rsidRPr="00ED4638">
              <w:rPr>
                <w:rFonts w:ascii="Arial" w:eastAsia="Arial" w:hAnsi="Arial" w:cs="Arial"/>
                <w:sz w:val="20"/>
                <w:szCs w:val="20"/>
              </w:rPr>
              <w:t>.</w:t>
            </w:r>
          </w:p>
          <w:p w14:paraId="40489568" w14:textId="6E4CE0E9" w:rsidR="008E35DA" w:rsidRPr="00ED4638"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ED4638">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7B6BD49" w14:textId="77777777" w:rsidR="00587CD6" w:rsidRDefault="00587CD6" w:rsidP="008266BC">
      <w:pPr>
        <w:widowControl/>
        <w:spacing w:after="0" w:line="240" w:lineRule="auto"/>
        <w:ind w:right="57"/>
        <w:contextualSpacing/>
        <w:rPr>
          <w:rFonts w:ascii="Arial" w:eastAsia="Arial" w:hAnsi="Arial" w:cs="Arial"/>
          <w:b/>
          <w:sz w:val="24"/>
          <w:szCs w:val="24"/>
        </w:rPr>
      </w:pPr>
    </w:p>
    <w:p w14:paraId="4B54BA70" w14:textId="5C738B60"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06968133"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5CDF43F6" w:rsidR="008E35DA" w:rsidRPr="00221F04" w:rsidRDefault="000810DA" w:rsidP="003856B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04 May</w:t>
            </w:r>
            <w:r w:rsidR="00221F04" w:rsidRPr="00221F04">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DSWD-FO V is continuously providing FFPs to LGUs with request for augmentation.</w:t>
            </w:r>
          </w:p>
          <w:p w14:paraId="7503C0C7"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P/C/MAT members of the six (6) provinces are helping in the repacking of goods in their respective areas of assignment.</w:t>
            </w:r>
          </w:p>
          <w:p w14:paraId="3641A9DA" w14:textId="3F0D547A" w:rsidR="008E35DA"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The Regional Resource Operation Section (RROS) of DSWD-FO V ensures the availability of FFPs and NFIs as need arises.</w:t>
            </w:r>
          </w:p>
          <w:p w14:paraId="7D6EA5A2" w14:textId="77777777" w:rsidR="00FB2583" w:rsidRPr="00221F04" w:rsidRDefault="00FB2583" w:rsidP="00FB2583">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5110FB37" w:rsidR="008E35DA" w:rsidRPr="00221F04" w:rsidRDefault="008E35DA" w:rsidP="008266BC">
            <w:pPr>
              <w:widowControl/>
              <w:spacing w:after="0" w:line="240" w:lineRule="auto"/>
              <w:ind w:right="113"/>
              <w:contextualSpacing/>
              <w:jc w:val="both"/>
              <w:rPr>
                <w:rFonts w:ascii="Arial" w:eastAsia="Arial" w:hAnsi="Arial" w:cs="Arial"/>
                <w:b/>
                <w:sz w:val="20"/>
                <w:szCs w:val="19"/>
              </w:rPr>
            </w:pPr>
            <w:r w:rsidRPr="00221F04">
              <w:rPr>
                <w:rFonts w:ascii="Arial" w:eastAsia="Arial" w:hAnsi="Arial" w:cs="Arial"/>
                <w:b/>
                <w:sz w:val="20"/>
                <w:szCs w:val="19"/>
              </w:rPr>
              <w:t>Social Amelioration Program (SAP)</w:t>
            </w:r>
          </w:p>
          <w:p w14:paraId="65A85873"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 xml:space="preserve">DSWD-FO V was able to pay </w:t>
            </w:r>
            <w:r w:rsidRPr="00221F04">
              <w:rPr>
                <w:rFonts w:ascii="Arial" w:eastAsia="Arial" w:hAnsi="Arial" w:cs="Arial"/>
                <w:b/>
                <w:sz w:val="20"/>
                <w:szCs w:val="19"/>
              </w:rPr>
              <w:t>772,287 non-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3,861,435,000.00</w:t>
            </w:r>
            <w:r w:rsidRPr="00221F04">
              <w:rPr>
                <w:rFonts w:ascii="Arial" w:eastAsia="Arial" w:hAnsi="Arial" w:cs="Arial"/>
                <w:sz w:val="20"/>
                <w:szCs w:val="19"/>
              </w:rPr>
              <w:t xml:space="preserve"> and </w:t>
            </w:r>
            <w:r w:rsidRPr="00221F04">
              <w:rPr>
                <w:rFonts w:ascii="Arial" w:eastAsia="Arial" w:hAnsi="Arial" w:cs="Arial"/>
                <w:b/>
                <w:sz w:val="20"/>
                <w:szCs w:val="19"/>
              </w:rPr>
              <w:t xml:space="preserve">357,374 </w:t>
            </w:r>
            <w:r w:rsidRPr="00221F04">
              <w:rPr>
                <w:rFonts w:ascii="Arial" w:eastAsia="Arial" w:hAnsi="Arial" w:cs="Arial"/>
                <w:sz w:val="20"/>
                <w:szCs w:val="19"/>
              </w:rPr>
              <w:t>or</w:t>
            </w:r>
            <w:r w:rsidRPr="00221F04">
              <w:rPr>
                <w:rFonts w:ascii="Arial" w:eastAsia="Arial" w:hAnsi="Arial" w:cs="Arial"/>
                <w:b/>
                <w:sz w:val="20"/>
                <w:szCs w:val="19"/>
              </w:rPr>
              <w:t xml:space="preserve"> 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1,227,049,700.00</w:t>
            </w:r>
            <w:r w:rsidRPr="00221F04">
              <w:rPr>
                <w:rFonts w:ascii="Arial" w:eastAsia="Arial" w:hAnsi="Arial" w:cs="Arial"/>
                <w:sz w:val="20"/>
                <w:szCs w:val="19"/>
              </w:rPr>
              <w:t xml:space="preserve"> as of 14 July 2020, 3PM.</w:t>
            </w:r>
          </w:p>
          <w:p w14:paraId="065622AD"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Grievance teams for SAP are working both skeletal and work-from-home to handle grievances through different platforms.</w:t>
            </w:r>
          </w:p>
        </w:tc>
      </w:tr>
    </w:tbl>
    <w:p w14:paraId="2791F00B" w14:textId="77777777" w:rsidR="004E5925" w:rsidRDefault="004E5925" w:rsidP="008266BC">
      <w:pPr>
        <w:spacing w:after="0" w:line="240" w:lineRule="auto"/>
        <w:contextualSpacing/>
        <w:rPr>
          <w:rFonts w:ascii="Arial" w:eastAsia="Arial" w:hAnsi="Arial" w:cs="Arial"/>
          <w:b/>
          <w:sz w:val="24"/>
          <w:szCs w:val="24"/>
        </w:rPr>
      </w:pPr>
    </w:p>
    <w:p w14:paraId="707CF8A9" w14:textId="388D80C6"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6FC54430" w:rsidR="008E35DA" w:rsidRPr="00335F36" w:rsidRDefault="00ED4638" w:rsidP="003946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ED4638">
              <w:rPr>
                <w:rFonts w:ascii="Arial" w:eastAsia="Arial" w:hAnsi="Arial" w:cs="Arial"/>
                <w:color w:val="0070C0"/>
                <w:sz w:val="20"/>
                <w:szCs w:val="20"/>
              </w:rPr>
              <w:t>11</w:t>
            </w:r>
            <w:r w:rsidR="00261DE4" w:rsidRPr="00ED4638">
              <w:rPr>
                <w:rFonts w:ascii="Arial" w:eastAsia="Arial" w:hAnsi="Arial" w:cs="Arial"/>
                <w:color w:val="0070C0"/>
                <w:sz w:val="20"/>
                <w:szCs w:val="20"/>
              </w:rPr>
              <w:t xml:space="preserve"> May</w:t>
            </w:r>
            <w:r w:rsidR="008E35DA" w:rsidRPr="00ED4638">
              <w:rPr>
                <w:rFonts w:ascii="Arial" w:eastAsia="Arial" w:hAnsi="Arial" w:cs="Arial"/>
                <w:color w:val="0070C0"/>
                <w:sz w:val="20"/>
                <w:szCs w:val="20"/>
              </w:rPr>
              <w:t xml:space="preserve"> 2021</w:t>
            </w:r>
          </w:p>
        </w:tc>
        <w:tc>
          <w:tcPr>
            <w:tcW w:w="7796" w:type="dxa"/>
            <w:shd w:val="clear" w:color="auto" w:fill="auto"/>
            <w:tcMar>
              <w:top w:w="0" w:type="dxa"/>
              <w:left w:w="115" w:type="dxa"/>
              <w:bottom w:w="0" w:type="dxa"/>
              <w:right w:w="115" w:type="dxa"/>
            </w:tcMar>
            <w:vAlign w:val="center"/>
          </w:tcPr>
          <w:p w14:paraId="64CC1ADD" w14:textId="0CC90B20" w:rsidR="00B6092A" w:rsidRDefault="00C71058" w:rsidP="00B6092A">
            <w:pPr>
              <w:pStyle w:val="ListParagraph"/>
              <w:numPr>
                <w:ilvl w:val="0"/>
                <w:numId w:val="4"/>
              </w:numPr>
              <w:spacing w:after="0" w:line="240" w:lineRule="auto"/>
              <w:jc w:val="both"/>
              <w:rPr>
                <w:rFonts w:ascii="Arial" w:eastAsia="Times New Roman" w:hAnsi="Arial" w:cs="Arial"/>
                <w:color w:val="0070C0"/>
                <w:sz w:val="20"/>
                <w:szCs w:val="20"/>
              </w:rPr>
            </w:pPr>
            <w:r w:rsidRPr="00ED4638">
              <w:rPr>
                <w:rFonts w:ascii="Arial" w:eastAsia="Times New Roman" w:hAnsi="Arial" w:cs="Arial"/>
                <w:color w:val="0070C0"/>
                <w:sz w:val="20"/>
                <w:szCs w:val="20"/>
              </w:rPr>
              <w:t xml:space="preserve">DSWD-FO VI provided </w:t>
            </w:r>
            <w:r w:rsidR="00E53832" w:rsidRPr="00ED4638">
              <w:rPr>
                <w:rFonts w:ascii="Arial" w:eastAsia="Times New Roman" w:hAnsi="Arial" w:cs="Arial"/>
                <w:b/>
                <w:color w:val="0070C0"/>
                <w:sz w:val="20"/>
                <w:szCs w:val="20"/>
              </w:rPr>
              <w:t>₱</w:t>
            </w:r>
            <w:r w:rsidR="00ED4638" w:rsidRPr="00ED4638">
              <w:rPr>
                <w:rFonts w:ascii="Arial" w:eastAsia="Times New Roman" w:hAnsi="Arial" w:cs="Arial"/>
                <w:b/>
                <w:color w:val="0070C0"/>
                <w:sz w:val="20"/>
                <w:szCs w:val="20"/>
              </w:rPr>
              <w:t>8,766</w:t>
            </w:r>
            <w:r w:rsidR="00562A0C" w:rsidRPr="00ED4638">
              <w:rPr>
                <w:rFonts w:ascii="Arial" w:eastAsia="Times New Roman" w:hAnsi="Arial" w:cs="Arial"/>
                <w:b/>
                <w:color w:val="0070C0"/>
                <w:sz w:val="20"/>
                <w:szCs w:val="20"/>
              </w:rPr>
              <w:t>,</w:t>
            </w:r>
            <w:r w:rsidR="00ED4638" w:rsidRPr="00ED4638">
              <w:rPr>
                <w:rFonts w:ascii="Arial" w:eastAsia="Times New Roman" w:hAnsi="Arial" w:cs="Arial"/>
                <w:b/>
                <w:color w:val="0070C0"/>
                <w:sz w:val="20"/>
                <w:szCs w:val="20"/>
              </w:rPr>
              <w:t>840</w:t>
            </w:r>
            <w:r w:rsidR="00FB3787" w:rsidRPr="00ED4638">
              <w:rPr>
                <w:rFonts w:ascii="Arial" w:eastAsia="Times New Roman" w:hAnsi="Arial" w:cs="Arial"/>
                <w:b/>
                <w:color w:val="0070C0"/>
                <w:sz w:val="20"/>
                <w:szCs w:val="20"/>
              </w:rPr>
              <w:t>.00</w:t>
            </w:r>
            <w:r w:rsidR="00562A0C" w:rsidRPr="00ED4638">
              <w:rPr>
                <w:rFonts w:ascii="Arial" w:eastAsia="Times New Roman" w:hAnsi="Arial" w:cs="Arial"/>
                <w:b/>
                <w:color w:val="0070C0"/>
                <w:sz w:val="20"/>
                <w:szCs w:val="20"/>
              </w:rPr>
              <w:t xml:space="preserve"> </w:t>
            </w:r>
            <w:r w:rsidRPr="00ED4638">
              <w:rPr>
                <w:rFonts w:ascii="Arial" w:eastAsia="Times New Roman" w:hAnsi="Arial" w:cs="Arial"/>
                <w:color w:val="0070C0"/>
                <w:sz w:val="20"/>
                <w:szCs w:val="20"/>
              </w:rPr>
              <w:t>worth of assistance to</w:t>
            </w:r>
            <w:r w:rsidR="00E53832" w:rsidRPr="00ED4638">
              <w:rPr>
                <w:color w:val="0070C0"/>
              </w:rPr>
              <w:t xml:space="preserve"> </w:t>
            </w:r>
            <w:r w:rsidR="00ED4638" w:rsidRPr="00ED4638">
              <w:rPr>
                <w:rFonts w:ascii="Arial" w:eastAsia="Times New Roman" w:hAnsi="Arial" w:cs="Arial"/>
                <w:b/>
                <w:color w:val="0070C0"/>
                <w:sz w:val="20"/>
                <w:szCs w:val="20"/>
              </w:rPr>
              <w:t>965</w:t>
            </w:r>
            <w:r w:rsidR="00562A0C" w:rsidRPr="00ED4638">
              <w:rPr>
                <w:rFonts w:ascii="Arial" w:eastAsia="Times New Roman" w:hAnsi="Arial" w:cs="Arial"/>
                <w:b/>
                <w:color w:val="0070C0"/>
                <w:sz w:val="20"/>
                <w:szCs w:val="20"/>
              </w:rPr>
              <w:t xml:space="preserve"> </w:t>
            </w:r>
            <w:r w:rsidRPr="00ED4638">
              <w:rPr>
                <w:rFonts w:ascii="Arial" w:eastAsia="Times New Roman" w:hAnsi="Arial" w:cs="Arial"/>
                <w:b/>
                <w:color w:val="0070C0"/>
                <w:sz w:val="20"/>
                <w:szCs w:val="20"/>
              </w:rPr>
              <w:t>individuals</w:t>
            </w:r>
            <w:r w:rsidRPr="00ED4638">
              <w:rPr>
                <w:rFonts w:ascii="Arial" w:eastAsia="Times New Roman" w:hAnsi="Arial" w:cs="Arial"/>
                <w:color w:val="0070C0"/>
                <w:sz w:val="20"/>
                <w:szCs w:val="20"/>
              </w:rPr>
              <w:t xml:space="preserve"> through </w:t>
            </w:r>
            <w:r w:rsidRPr="00ED4638">
              <w:rPr>
                <w:rFonts w:ascii="Arial" w:eastAsia="Times New Roman" w:hAnsi="Arial" w:cs="Arial"/>
                <w:b/>
                <w:color w:val="0070C0"/>
                <w:sz w:val="20"/>
                <w:szCs w:val="20"/>
              </w:rPr>
              <w:t>Assistance to Individuals in Crisis Situation (AICS</w:t>
            </w:r>
            <w:r w:rsidR="00B6092A" w:rsidRPr="00ED4638">
              <w:rPr>
                <w:rFonts w:ascii="Arial" w:eastAsia="Times New Roman" w:hAnsi="Arial" w:cs="Arial"/>
                <w:color w:val="0070C0"/>
                <w:sz w:val="20"/>
                <w:szCs w:val="20"/>
              </w:rPr>
              <w:t xml:space="preserve">) </w:t>
            </w:r>
            <w:r w:rsidR="00562A0C" w:rsidRPr="00ED4638">
              <w:rPr>
                <w:rFonts w:ascii="Arial" w:eastAsia="Times New Roman" w:hAnsi="Arial" w:cs="Arial"/>
                <w:color w:val="0070C0"/>
                <w:sz w:val="20"/>
                <w:szCs w:val="20"/>
              </w:rPr>
              <w:t xml:space="preserve">on </w:t>
            </w:r>
            <w:r w:rsidR="00ED4638" w:rsidRPr="00ED4638">
              <w:rPr>
                <w:rFonts w:ascii="Arial" w:eastAsia="Times New Roman" w:hAnsi="Arial" w:cs="Arial"/>
                <w:color w:val="0070C0"/>
                <w:sz w:val="20"/>
                <w:szCs w:val="20"/>
              </w:rPr>
              <w:t>May</w:t>
            </w:r>
            <w:r w:rsidR="00B6092A" w:rsidRPr="00ED4638">
              <w:rPr>
                <w:rFonts w:ascii="Arial" w:eastAsia="Times New Roman" w:hAnsi="Arial" w:cs="Arial"/>
                <w:color w:val="0070C0"/>
                <w:sz w:val="20"/>
                <w:szCs w:val="20"/>
              </w:rPr>
              <w:t xml:space="preserve"> </w:t>
            </w:r>
            <w:r w:rsidR="00ED4638" w:rsidRPr="00ED4638">
              <w:rPr>
                <w:rFonts w:ascii="Arial" w:eastAsia="Times New Roman" w:hAnsi="Arial" w:cs="Arial"/>
                <w:color w:val="0070C0"/>
                <w:sz w:val="20"/>
                <w:szCs w:val="20"/>
              </w:rPr>
              <w:t>3-7</w:t>
            </w:r>
            <w:r w:rsidR="00B6092A" w:rsidRPr="00ED4638">
              <w:rPr>
                <w:rFonts w:ascii="Arial" w:eastAsia="Times New Roman" w:hAnsi="Arial" w:cs="Arial"/>
                <w:color w:val="0070C0"/>
                <w:sz w:val="20"/>
                <w:szCs w:val="20"/>
              </w:rPr>
              <w:t>, 2021</w:t>
            </w:r>
            <w:r w:rsidR="00562A0C" w:rsidRPr="00ED4638">
              <w:rPr>
                <w:rFonts w:ascii="Arial" w:eastAsia="Times New Roman" w:hAnsi="Arial" w:cs="Arial"/>
                <w:color w:val="0070C0"/>
                <w:sz w:val="20"/>
                <w:szCs w:val="20"/>
              </w:rPr>
              <w:t>.</w:t>
            </w:r>
          </w:p>
          <w:p w14:paraId="10227F11" w14:textId="0E19BB22" w:rsidR="00ED4638" w:rsidRPr="00ED4638" w:rsidRDefault="00ED4638" w:rsidP="00ED4638">
            <w:pPr>
              <w:pStyle w:val="ListParagraph"/>
              <w:numPr>
                <w:ilvl w:val="0"/>
                <w:numId w:val="4"/>
              </w:numPr>
              <w:spacing w:after="0" w:line="240" w:lineRule="auto"/>
              <w:jc w:val="both"/>
              <w:rPr>
                <w:rFonts w:ascii="Arial" w:eastAsia="Times New Roman" w:hAnsi="Arial" w:cs="Arial"/>
                <w:color w:val="0070C0"/>
                <w:sz w:val="20"/>
                <w:szCs w:val="20"/>
              </w:rPr>
            </w:pPr>
            <w:r w:rsidRPr="00ED4638">
              <w:rPr>
                <w:rFonts w:ascii="Arial" w:eastAsia="Times New Roman" w:hAnsi="Arial" w:cs="Arial"/>
                <w:color w:val="0070C0"/>
                <w:sz w:val="20"/>
                <w:szCs w:val="20"/>
              </w:rPr>
              <w:t>DSWD-FO VI</w:t>
            </w:r>
            <w:r>
              <w:rPr>
                <w:rFonts w:ascii="Arial" w:eastAsia="Times New Roman" w:hAnsi="Arial" w:cs="Arial"/>
                <w:color w:val="0070C0"/>
                <w:sz w:val="20"/>
                <w:szCs w:val="20"/>
              </w:rPr>
              <w:t xml:space="preserve"> released </w:t>
            </w:r>
            <w:r w:rsidRPr="00ED4638">
              <w:rPr>
                <w:rFonts w:ascii="Arial" w:eastAsia="Times New Roman" w:hAnsi="Arial" w:cs="Arial"/>
                <w:color w:val="0070C0"/>
                <w:sz w:val="20"/>
                <w:szCs w:val="20"/>
              </w:rPr>
              <w:t>3,400 FFPs to Malay, Aklan; 500 FFPs to Barbaza, Antique; 1,000 FFPs to Laua-an, Antique; 500 FFPs to San Jose, Antique; 500 FFPs to Jordan, Guimaras; and</w:t>
            </w:r>
            <w:r>
              <w:rPr>
                <w:rFonts w:ascii="Arial" w:eastAsia="Times New Roman" w:hAnsi="Arial" w:cs="Arial"/>
                <w:color w:val="0070C0"/>
                <w:sz w:val="20"/>
                <w:szCs w:val="20"/>
              </w:rPr>
              <w:t xml:space="preserve"> 164 FFPs to New Lucena, Iloilo.</w:t>
            </w:r>
          </w:p>
          <w:p w14:paraId="7253AF0D" w14:textId="6D0D8481" w:rsidR="0087316F" w:rsidRDefault="008E35DA" w:rsidP="00335F36">
            <w:pPr>
              <w:pStyle w:val="ListParagraph"/>
              <w:numPr>
                <w:ilvl w:val="0"/>
                <w:numId w:val="4"/>
              </w:numPr>
              <w:spacing w:after="0" w:line="240" w:lineRule="auto"/>
              <w:jc w:val="both"/>
              <w:rPr>
                <w:rFonts w:ascii="Arial" w:eastAsia="Times New Roman" w:hAnsi="Arial" w:cs="Arial"/>
                <w:sz w:val="20"/>
                <w:szCs w:val="20"/>
              </w:rPr>
            </w:pPr>
            <w:r w:rsidRPr="00335F36">
              <w:rPr>
                <w:rFonts w:ascii="Arial" w:eastAsia="Times New Roman" w:hAnsi="Arial" w:cs="Arial"/>
                <w:sz w:val="20"/>
                <w:szCs w:val="20"/>
              </w:rPr>
              <w:t>DSWD-FO VI is continuously repacking FFPs at the DSWD Regional Warehouse.</w:t>
            </w:r>
          </w:p>
          <w:p w14:paraId="3AA13403" w14:textId="77777777" w:rsidR="00335F36" w:rsidRPr="00335F36" w:rsidRDefault="00335F36" w:rsidP="00335F36">
            <w:pPr>
              <w:pStyle w:val="ListParagraph"/>
              <w:spacing w:after="0" w:line="240" w:lineRule="auto"/>
              <w:ind w:left="360"/>
              <w:jc w:val="both"/>
              <w:rPr>
                <w:rFonts w:ascii="Arial" w:eastAsia="Times New Roman" w:hAnsi="Arial" w:cs="Arial"/>
                <w:sz w:val="20"/>
                <w:szCs w:val="20"/>
              </w:rPr>
            </w:pPr>
          </w:p>
          <w:p w14:paraId="5106066D" w14:textId="1F86E3DC" w:rsidR="008E35DA" w:rsidRPr="00335F36"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335F36">
              <w:rPr>
                <w:rFonts w:ascii="Arial" w:eastAsia="Times New Roman" w:hAnsi="Arial" w:cs="Arial"/>
                <w:b/>
                <w:bCs/>
                <w:sz w:val="20"/>
                <w:szCs w:val="20"/>
              </w:rPr>
              <w:t>Social Amelioration Program (SAP)</w:t>
            </w:r>
          </w:p>
          <w:p w14:paraId="6F316AEC" w14:textId="77777777" w:rsidR="008E35DA" w:rsidRPr="00335F36" w:rsidRDefault="008E35DA" w:rsidP="005B09E5">
            <w:pPr>
              <w:pStyle w:val="ListParagraph"/>
              <w:numPr>
                <w:ilvl w:val="0"/>
                <w:numId w:val="4"/>
              </w:numPr>
              <w:spacing w:after="0" w:line="240" w:lineRule="auto"/>
              <w:jc w:val="both"/>
              <w:rPr>
                <w:rFonts w:eastAsia="Times New Roman"/>
              </w:rPr>
            </w:pPr>
            <w:r w:rsidRPr="00335F36">
              <w:rPr>
                <w:rFonts w:ascii="Arial" w:eastAsia="Times New Roman" w:hAnsi="Arial" w:cs="Arial"/>
                <w:sz w:val="20"/>
                <w:szCs w:val="20"/>
              </w:rPr>
              <w:t xml:space="preserve">To date, a total of </w:t>
            </w:r>
            <w:r w:rsidRPr="00335F36">
              <w:rPr>
                <w:rFonts w:ascii="Arial" w:eastAsia="Times New Roman" w:hAnsi="Arial" w:cs="Arial"/>
                <w:b/>
                <w:sz w:val="20"/>
                <w:szCs w:val="20"/>
              </w:rPr>
              <w:t>₱1,496,509,500.00</w:t>
            </w:r>
            <w:r w:rsidRPr="00335F36">
              <w:rPr>
                <w:rFonts w:ascii="Arial" w:eastAsia="Times New Roman" w:hAnsi="Arial" w:cs="Arial"/>
                <w:sz w:val="20"/>
                <w:szCs w:val="20"/>
              </w:rPr>
              <w:t xml:space="preserve"> was provided to </w:t>
            </w:r>
            <w:r w:rsidRPr="00335F36">
              <w:rPr>
                <w:rFonts w:ascii="Arial" w:eastAsia="Times New Roman" w:hAnsi="Arial" w:cs="Arial"/>
                <w:b/>
                <w:sz w:val="20"/>
                <w:szCs w:val="20"/>
              </w:rPr>
              <w:t>321,830 4Ps beneficiaries</w:t>
            </w:r>
            <w:r w:rsidRPr="00335F36">
              <w:rPr>
                <w:rFonts w:ascii="Arial" w:eastAsia="Times New Roman" w:hAnsi="Arial" w:cs="Arial"/>
                <w:sz w:val="20"/>
                <w:szCs w:val="20"/>
              </w:rPr>
              <w:t xml:space="preserve"> and </w:t>
            </w:r>
            <w:r w:rsidRPr="00335F36">
              <w:rPr>
                <w:rFonts w:ascii="Arial" w:eastAsia="Times New Roman" w:hAnsi="Arial" w:cs="Arial"/>
                <w:b/>
                <w:sz w:val="20"/>
                <w:szCs w:val="20"/>
              </w:rPr>
              <w:t>₱6,788,214,000.00</w:t>
            </w:r>
            <w:r w:rsidRPr="00335F36">
              <w:rPr>
                <w:rFonts w:ascii="Arial" w:eastAsia="Times New Roman" w:hAnsi="Arial" w:cs="Arial"/>
                <w:sz w:val="20"/>
                <w:szCs w:val="20"/>
              </w:rPr>
              <w:t xml:space="preserve"> was provided to </w:t>
            </w:r>
            <w:r w:rsidRPr="00335F36">
              <w:rPr>
                <w:rFonts w:ascii="Arial" w:eastAsia="Times New Roman" w:hAnsi="Arial" w:cs="Arial"/>
                <w:b/>
                <w:sz w:val="20"/>
                <w:szCs w:val="20"/>
              </w:rPr>
              <w:t>1,131,369 non-4Ps beneficiaries</w:t>
            </w:r>
            <w:r w:rsidRPr="00335F36">
              <w:rPr>
                <w:rFonts w:ascii="Arial" w:eastAsia="Times New Roman" w:hAnsi="Arial" w:cs="Arial"/>
                <w:sz w:val="20"/>
                <w:szCs w:val="20"/>
              </w:rPr>
              <w:t xml:space="preserve"> for the first tranche.</w:t>
            </w:r>
          </w:p>
          <w:p w14:paraId="55DFCC14" w14:textId="77777777" w:rsidR="008E35DA" w:rsidRPr="00335F36" w:rsidRDefault="008E35DA" w:rsidP="005B09E5">
            <w:pPr>
              <w:pStyle w:val="ListParagraph"/>
              <w:numPr>
                <w:ilvl w:val="0"/>
                <w:numId w:val="4"/>
              </w:numPr>
              <w:spacing w:after="0" w:line="240" w:lineRule="auto"/>
              <w:jc w:val="both"/>
              <w:rPr>
                <w:rFonts w:eastAsia="Times New Roman"/>
              </w:rPr>
            </w:pPr>
            <w:r w:rsidRPr="00335F36">
              <w:rPr>
                <w:rFonts w:ascii="Arial" w:eastAsia="Times New Roman" w:hAnsi="Arial" w:cs="Arial"/>
                <w:sz w:val="20"/>
                <w:szCs w:val="20"/>
              </w:rPr>
              <w:t xml:space="preserve">DSWD-FO VI has served </w:t>
            </w:r>
            <w:r w:rsidRPr="00335F36">
              <w:rPr>
                <w:rFonts w:ascii="Arial" w:eastAsia="Times New Roman" w:hAnsi="Arial" w:cs="Arial"/>
                <w:b/>
                <w:sz w:val="20"/>
                <w:szCs w:val="20"/>
              </w:rPr>
              <w:t>103,608 4Ps beneficiaries</w:t>
            </w:r>
            <w:r w:rsidRPr="00335F36">
              <w:rPr>
                <w:rFonts w:ascii="Arial" w:eastAsia="Times New Roman" w:hAnsi="Arial" w:cs="Arial"/>
                <w:sz w:val="20"/>
                <w:szCs w:val="20"/>
              </w:rPr>
              <w:t xml:space="preserve"> amounting to </w:t>
            </w:r>
            <w:r w:rsidRPr="00335F36">
              <w:rPr>
                <w:rFonts w:ascii="Arial" w:eastAsia="Times New Roman" w:hAnsi="Arial" w:cs="Arial"/>
                <w:b/>
                <w:sz w:val="20"/>
                <w:szCs w:val="20"/>
              </w:rPr>
              <w:t>₱481,777,200.00</w:t>
            </w:r>
            <w:r w:rsidRPr="00335F36">
              <w:rPr>
                <w:rFonts w:ascii="Arial" w:eastAsia="Times New Roman" w:hAnsi="Arial" w:cs="Arial"/>
                <w:sz w:val="20"/>
                <w:szCs w:val="20"/>
              </w:rPr>
              <w:t xml:space="preserve"> and </w:t>
            </w:r>
            <w:r w:rsidRPr="00335F36">
              <w:rPr>
                <w:rFonts w:ascii="Arial" w:eastAsia="Times New Roman" w:hAnsi="Arial" w:cs="Arial"/>
                <w:b/>
                <w:sz w:val="20"/>
                <w:szCs w:val="20"/>
              </w:rPr>
              <w:t>437,403 non-4Ps beneficiaries</w:t>
            </w:r>
            <w:r w:rsidRPr="00335F36">
              <w:rPr>
                <w:rFonts w:ascii="Arial" w:eastAsia="Times New Roman" w:hAnsi="Arial" w:cs="Arial"/>
                <w:sz w:val="20"/>
                <w:szCs w:val="20"/>
              </w:rPr>
              <w:t xml:space="preserve"> amounting to </w:t>
            </w:r>
            <w:r w:rsidRPr="00335F36">
              <w:rPr>
                <w:rFonts w:ascii="Arial" w:eastAsia="Times New Roman" w:hAnsi="Arial" w:cs="Arial"/>
                <w:b/>
                <w:sz w:val="20"/>
                <w:szCs w:val="20"/>
              </w:rPr>
              <w:t xml:space="preserve">₱2,624,418,000.00 </w:t>
            </w:r>
            <w:r w:rsidRPr="00335F36">
              <w:rPr>
                <w:rFonts w:ascii="Arial" w:eastAsia="Times New Roman" w:hAnsi="Arial" w:cs="Arial"/>
                <w:sz w:val="20"/>
                <w:szCs w:val="20"/>
              </w:rPr>
              <w:t xml:space="preserve">for the second tranche, and </w:t>
            </w:r>
            <w:r w:rsidRPr="00335F36">
              <w:rPr>
                <w:rFonts w:ascii="Arial" w:eastAsia="Times New Roman" w:hAnsi="Arial" w:cs="Arial"/>
                <w:b/>
                <w:sz w:val="20"/>
                <w:szCs w:val="20"/>
              </w:rPr>
              <w:t>190,738 left-out/waitlisted</w:t>
            </w:r>
            <w:r w:rsidRPr="00335F36">
              <w:rPr>
                <w:rFonts w:ascii="Arial" w:eastAsia="Times New Roman" w:hAnsi="Arial" w:cs="Arial"/>
                <w:sz w:val="20"/>
                <w:szCs w:val="20"/>
              </w:rPr>
              <w:t xml:space="preserve"> beneficiaries amounting to </w:t>
            </w:r>
            <w:r w:rsidRPr="00335F36">
              <w:rPr>
                <w:rFonts w:ascii="Arial" w:eastAsia="Times New Roman" w:hAnsi="Arial" w:cs="Arial"/>
                <w:b/>
                <w:bCs/>
                <w:sz w:val="20"/>
                <w:szCs w:val="20"/>
              </w:rPr>
              <w:t>₱1,144,428,000.00.</w:t>
            </w:r>
          </w:p>
          <w:p w14:paraId="05A50E49" w14:textId="172972BA" w:rsidR="00394694" w:rsidRPr="00335F36" w:rsidRDefault="008E35DA" w:rsidP="00261DE4">
            <w:pPr>
              <w:pStyle w:val="ListParagraph"/>
              <w:numPr>
                <w:ilvl w:val="0"/>
                <w:numId w:val="4"/>
              </w:numPr>
              <w:spacing w:after="0" w:line="240" w:lineRule="auto"/>
              <w:jc w:val="both"/>
              <w:rPr>
                <w:rFonts w:eastAsia="Times New Roman"/>
              </w:rPr>
            </w:pPr>
            <w:r w:rsidRPr="00335F36">
              <w:rPr>
                <w:rFonts w:ascii="Arial" w:eastAsia="Times New Roman" w:hAnsi="Arial" w:cs="Arial"/>
                <w:sz w:val="20"/>
                <w:szCs w:val="20"/>
              </w:rPr>
              <w:lastRenderedPageBreak/>
              <w:t>The Operation Center Hotline catered and resolved a total of 9,156 calls from 15 April to 26 August, 2020.</w:t>
            </w:r>
          </w:p>
        </w:tc>
      </w:tr>
    </w:tbl>
    <w:p w14:paraId="39C9FF0D" w14:textId="77777777" w:rsidR="00FB4624" w:rsidRDefault="00FB4624"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8DD6421" w14:textId="701CF1F9" w:rsidR="004E592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4E5925" w:rsidRPr="00A8767E" w14:paraId="6ABCC2D9" w14:textId="77777777" w:rsidTr="009E3DAC">
        <w:trPr>
          <w:trHeight w:val="20"/>
          <w:tblHeader/>
        </w:trPr>
        <w:tc>
          <w:tcPr>
            <w:tcW w:w="1985" w:type="dxa"/>
            <w:tcMar>
              <w:top w:w="0" w:type="dxa"/>
              <w:left w:w="115" w:type="dxa"/>
              <w:bottom w:w="0" w:type="dxa"/>
              <w:right w:w="115" w:type="dxa"/>
            </w:tcMar>
            <w:vAlign w:val="center"/>
          </w:tcPr>
          <w:p w14:paraId="5E4B28D1" w14:textId="77777777" w:rsidR="004E5925" w:rsidRPr="00A8767E"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469D27D" w14:textId="77777777" w:rsidR="004E5925" w:rsidRPr="00A8767E"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4E5925" w:rsidRPr="00BA54F5" w14:paraId="2589EEF3" w14:textId="77777777" w:rsidTr="009E3DAC">
        <w:trPr>
          <w:trHeight w:val="20"/>
        </w:trPr>
        <w:tc>
          <w:tcPr>
            <w:tcW w:w="1985" w:type="dxa"/>
            <w:tcMar>
              <w:top w:w="0" w:type="dxa"/>
              <w:left w:w="115" w:type="dxa"/>
              <w:bottom w:w="0" w:type="dxa"/>
              <w:right w:w="115" w:type="dxa"/>
            </w:tcMar>
            <w:vAlign w:val="center"/>
          </w:tcPr>
          <w:p w14:paraId="668BFCEF" w14:textId="735981D8" w:rsidR="004E5925" w:rsidRPr="00335F36"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w:t>
            </w:r>
            <w:r w:rsidRPr="00B701AA">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4B77DDBE" w14:textId="77777777" w:rsidR="004E5925" w:rsidRPr="00B701AA" w:rsidRDefault="004E5925" w:rsidP="004E592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082A959" w14:textId="77777777" w:rsidR="004E5925" w:rsidRPr="00B701AA" w:rsidRDefault="004E5925" w:rsidP="004E592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3FA7A7AE"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1DD88AB7"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174E536B"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2E2E78B" w14:textId="77777777" w:rsidR="004E5925" w:rsidRPr="00D1628E" w:rsidRDefault="004E5925" w:rsidP="004E59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45D997C3" w14:textId="77777777" w:rsidR="004E5925" w:rsidRPr="00B701AA" w:rsidRDefault="004E5925" w:rsidP="004E592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479FECA1" w14:textId="77777777" w:rsidR="004E5925" w:rsidRPr="00B701AA" w:rsidRDefault="004E5925" w:rsidP="004E592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D45BFB1" w14:textId="77777777" w:rsidR="004E5925" w:rsidRPr="00B701AA" w:rsidRDefault="004E5925" w:rsidP="004E592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ayout w:type="fixed"/>
              <w:tblLook w:val="04A0" w:firstRow="1" w:lastRow="0" w:firstColumn="1" w:lastColumn="0" w:noHBand="0" w:noVBand="1"/>
            </w:tblPr>
            <w:tblGrid>
              <w:gridCol w:w="1436"/>
              <w:gridCol w:w="1436"/>
              <w:gridCol w:w="1436"/>
              <w:gridCol w:w="1436"/>
              <w:gridCol w:w="1437"/>
            </w:tblGrid>
            <w:tr w:rsidR="004E5925" w:rsidRPr="00B701AA" w14:paraId="63DC4A8A" w14:textId="77777777" w:rsidTr="004E5925">
              <w:trPr>
                <w:trHeight w:val="20"/>
              </w:trPr>
              <w:tc>
                <w:tcPr>
                  <w:tcW w:w="1436" w:type="dxa"/>
                  <w:vAlign w:val="center"/>
                </w:tcPr>
                <w:p w14:paraId="44E9B5B1"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36" w:type="dxa"/>
                  <w:vAlign w:val="center"/>
                </w:tcPr>
                <w:p w14:paraId="54EC13A7"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436" w:type="dxa"/>
                  <w:vAlign w:val="center"/>
                </w:tcPr>
                <w:p w14:paraId="7FBACB06"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436" w:type="dxa"/>
                  <w:vAlign w:val="center"/>
                </w:tcPr>
                <w:p w14:paraId="3C0BB1D2"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437" w:type="dxa"/>
                  <w:vAlign w:val="center"/>
                </w:tcPr>
                <w:p w14:paraId="27B19CE2"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4E5925" w:rsidRPr="00B701AA" w14:paraId="7947266B" w14:textId="77777777" w:rsidTr="004E5925">
              <w:trPr>
                <w:trHeight w:val="20"/>
              </w:trPr>
              <w:tc>
                <w:tcPr>
                  <w:tcW w:w="1436" w:type="dxa"/>
                  <w:vAlign w:val="center"/>
                </w:tcPr>
                <w:p w14:paraId="15247211"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436" w:type="dxa"/>
                  <w:vAlign w:val="center"/>
                </w:tcPr>
                <w:p w14:paraId="3238B92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436" w:type="dxa"/>
                  <w:vAlign w:val="center"/>
                </w:tcPr>
                <w:p w14:paraId="45244292"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436" w:type="dxa"/>
                  <w:vAlign w:val="center"/>
                </w:tcPr>
                <w:p w14:paraId="1B1AAB5D"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437" w:type="dxa"/>
                  <w:vAlign w:val="center"/>
                </w:tcPr>
                <w:p w14:paraId="692CDDD5"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4E5925" w:rsidRPr="00B701AA" w14:paraId="143834FA" w14:textId="77777777" w:rsidTr="004E5925">
              <w:trPr>
                <w:trHeight w:val="20"/>
              </w:trPr>
              <w:tc>
                <w:tcPr>
                  <w:tcW w:w="1436" w:type="dxa"/>
                  <w:vAlign w:val="center"/>
                </w:tcPr>
                <w:p w14:paraId="3999C23E"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436" w:type="dxa"/>
                  <w:vAlign w:val="center"/>
                </w:tcPr>
                <w:p w14:paraId="5ABDA99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436" w:type="dxa"/>
                  <w:vAlign w:val="center"/>
                </w:tcPr>
                <w:p w14:paraId="3920540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436" w:type="dxa"/>
                  <w:vAlign w:val="center"/>
                </w:tcPr>
                <w:p w14:paraId="2845987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437" w:type="dxa"/>
                  <w:vAlign w:val="center"/>
                </w:tcPr>
                <w:p w14:paraId="10F7F9D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4E5925" w:rsidRPr="00B701AA" w14:paraId="0C09ACE8" w14:textId="77777777" w:rsidTr="004E5925">
              <w:trPr>
                <w:trHeight w:val="20"/>
              </w:trPr>
              <w:tc>
                <w:tcPr>
                  <w:tcW w:w="1436" w:type="dxa"/>
                  <w:vAlign w:val="center"/>
                </w:tcPr>
                <w:p w14:paraId="4B551111"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436" w:type="dxa"/>
                  <w:vAlign w:val="center"/>
                </w:tcPr>
                <w:p w14:paraId="197CA68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436" w:type="dxa"/>
                  <w:vAlign w:val="center"/>
                </w:tcPr>
                <w:p w14:paraId="5E0C308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436" w:type="dxa"/>
                  <w:vAlign w:val="center"/>
                </w:tcPr>
                <w:p w14:paraId="14AD7A9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437" w:type="dxa"/>
                  <w:vAlign w:val="center"/>
                </w:tcPr>
                <w:p w14:paraId="5E44AF6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4E5925" w:rsidRPr="00B701AA" w14:paraId="06CEC914" w14:textId="77777777" w:rsidTr="004E5925">
              <w:trPr>
                <w:trHeight w:val="20"/>
              </w:trPr>
              <w:tc>
                <w:tcPr>
                  <w:tcW w:w="1436" w:type="dxa"/>
                  <w:vAlign w:val="center"/>
                </w:tcPr>
                <w:p w14:paraId="6A3AF361"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436" w:type="dxa"/>
                  <w:vAlign w:val="center"/>
                </w:tcPr>
                <w:p w14:paraId="7297CBC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436" w:type="dxa"/>
                  <w:vAlign w:val="center"/>
                </w:tcPr>
                <w:p w14:paraId="447218BE"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436" w:type="dxa"/>
                  <w:vAlign w:val="center"/>
                </w:tcPr>
                <w:p w14:paraId="682BFD60"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437" w:type="dxa"/>
                  <w:vAlign w:val="center"/>
                </w:tcPr>
                <w:p w14:paraId="7AA4293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4E5925" w:rsidRPr="00B701AA" w14:paraId="4BD1C0B6" w14:textId="77777777" w:rsidTr="004E5925">
              <w:trPr>
                <w:trHeight w:val="20"/>
              </w:trPr>
              <w:tc>
                <w:tcPr>
                  <w:tcW w:w="1436" w:type="dxa"/>
                  <w:vAlign w:val="center"/>
                </w:tcPr>
                <w:p w14:paraId="4604B57E"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436" w:type="dxa"/>
                  <w:vAlign w:val="center"/>
                </w:tcPr>
                <w:p w14:paraId="3DB38993"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436" w:type="dxa"/>
                  <w:vAlign w:val="center"/>
                </w:tcPr>
                <w:p w14:paraId="2BB1AE5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436" w:type="dxa"/>
                  <w:vAlign w:val="center"/>
                </w:tcPr>
                <w:p w14:paraId="5A79DC3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437" w:type="dxa"/>
                  <w:vAlign w:val="center"/>
                </w:tcPr>
                <w:p w14:paraId="100285C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4E5925" w:rsidRPr="00B701AA" w14:paraId="4075945E" w14:textId="77777777" w:rsidTr="004E5925">
              <w:trPr>
                <w:trHeight w:val="20"/>
              </w:trPr>
              <w:tc>
                <w:tcPr>
                  <w:tcW w:w="1436" w:type="dxa"/>
                  <w:vAlign w:val="center"/>
                </w:tcPr>
                <w:p w14:paraId="48DAD52B"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436" w:type="dxa"/>
                  <w:vAlign w:val="center"/>
                </w:tcPr>
                <w:p w14:paraId="0E309E4D"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436" w:type="dxa"/>
                  <w:vAlign w:val="center"/>
                </w:tcPr>
                <w:p w14:paraId="7A35B4F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436" w:type="dxa"/>
                  <w:vAlign w:val="center"/>
                </w:tcPr>
                <w:p w14:paraId="796CE62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437" w:type="dxa"/>
                  <w:vAlign w:val="center"/>
                </w:tcPr>
                <w:p w14:paraId="61C7939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4E5925" w:rsidRPr="00B701AA" w14:paraId="2FD6636F" w14:textId="77777777" w:rsidTr="004E5925">
              <w:trPr>
                <w:trHeight w:val="20"/>
              </w:trPr>
              <w:tc>
                <w:tcPr>
                  <w:tcW w:w="1436" w:type="dxa"/>
                  <w:vAlign w:val="center"/>
                </w:tcPr>
                <w:p w14:paraId="79C9C0CC"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436" w:type="dxa"/>
                  <w:vAlign w:val="center"/>
                </w:tcPr>
                <w:p w14:paraId="4BF64C7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436" w:type="dxa"/>
                  <w:vAlign w:val="center"/>
                </w:tcPr>
                <w:p w14:paraId="42E062E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436" w:type="dxa"/>
                  <w:vAlign w:val="center"/>
                </w:tcPr>
                <w:p w14:paraId="353EDA1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437" w:type="dxa"/>
                  <w:vAlign w:val="center"/>
                </w:tcPr>
                <w:p w14:paraId="4741513D"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4E5925" w:rsidRPr="00B701AA" w14:paraId="1683ABA6" w14:textId="77777777" w:rsidTr="004E5925">
              <w:trPr>
                <w:trHeight w:val="20"/>
              </w:trPr>
              <w:tc>
                <w:tcPr>
                  <w:tcW w:w="1436" w:type="dxa"/>
                  <w:vAlign w:val="center"/>
                </w:tcPr>
                <w:p w14:paraId="4EB15DBC"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436" w:type="dxa"/>
                  <w:vAlign w:val="center"/>
                </w:tcPr>
                <w:p w14:paraId="0565C8EC"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436" w:type="dxa"/>
                  <w:vAlign w:val="center"/>
                </w:tcPr>
                <w:p w14:paraId="2CD9AE1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436" w:type="dxa"/>
                  <w:vAlign w:val="center"/>
                </w:tcPr>
                <w:p w14:paraId="35F9B16E"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437" w:type="dxa"/>
                  <w:vAlign w:val="center"/>
                </w:tcPr>
                <w:p w14:paraId="47189E74"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4E5925" w:rsidRPr="00B701AA" w14:paraId="03259DB0" w14:textId="77777777" w:rsidTr="004E5925">
              <w:trPr>
                <w:trHeight w:val="20"/>
              </w:trPr>
              <w:tc>
                <w:tcPr>
                  <w:tcW w:w="1436" w:type="dxa"/>
                  <w:vAlign w:val="center"/>
                </w:tcPr>
                <w:p w14:paraId="545CBB2C"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436" w:type="dxa"/>
                  <w:vAlign w:val="center"/>
                </w:tcPr>
                <w:p w14:paraId="048565D9"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436" w:type="dxa"/>
                  <w:vAlign w:val="center"/>
                </w:tcPr>
                <w:p w14:paraId="0CA0E7A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436" w:type="dxa"/>
                  <w:vAlign w:val="center"/>
                </w:tcPr>
                <w:p w14:paraId="13E4103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437" w:type="dxa"/>
                  <w:vAlign w:val="center"/>
                </w:tcPr>
                <w:p w14:paraId="2F4EF54F"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551F0F13" w14:textId="77777777" w:rsidR="004E5925" w:rsidRPr="00CB4883" w:rsidRDefault="004E5925" w:rsidP="004E5925">
            <w:pPr>
              <w:pBdr>
                <w:top w:val="none" w:sz="0" w:space="0" w:color="000000"/>
                <w:bottom w:val="none" w:sz="0" w:space="0" w:color="000000"/>
              </w:pBdr>
              <w:spacing w:after="0" w:line="240" w:lineRule="auto"/>
              <w:jc w:val="both"/>
              <w:rPr>
                <w:rFonts w:ascii="Arial" w:eastAsia="Arial" w:hAnsi="Arial" w:cs="Arial"/>
                <w:b/>
                <w:sz w:val="16"/>
                <w:szCs w:val="16"/>
              </w:rPr>
            </w:pPr>
          </w:p>
          <w:p w14:paraId="23923734" w14:textId="77777777" w:rsidR="004E5925" w:rsidRPr="00B701AA" w:rsidRDefault="004E5925" w:rsidP="004E592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ayout w:type="fixed"/>
              <w:tblLook w:val="04A0" w:firstRow="1" w:lastRow="0" w:firstColumn="1" w:lastColumn="0" w:noHBand="0" w:noVBand="1"/>
            </w:tblPr>
            <w:tblGrid>
              <w:gridCol w:w="1436"/>
              <w:gridCol w:w="1440"/>
              <w:gridCol w:w="1440"/>
              <w:gridCol w:w="1371"/>
              <w:gridCol w:w="1509"/>
            </w:tblGrid>
            <w:tr w:rsidR="004E5925" w:rsidRPr="00B701AA" w14:paraId="400117F0" w14:textId="77777777" w:rsidTr="004E5925">
              <w:trPr>
                <w:trHeight w:val="20"/>
              </w:trPr>
              <w:tc>
                <w:tcPr>
                  <w:tcW w:w="1436" w:type="dxa"/>
                  <w:vAlign w:val="center"/>
                </w:tcPr>
                <w:p w14:paraId="3B5C9491"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69BC4DDF"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80463FC"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5B7CC40A"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5C799975"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4E5925" w:rsidRPr="00B701AA" w14:paraId="68267CCA" w14:textId="77777777" w:rsidTr="004E5925">
              <w:trPr>
                <w:trHeight w:val="20"/>
              </w:trPr>
              <w:tc>
                <w:tcPr>
                  <w:tcW w:w="1436" w:type="dxa"/>
                  <w:vAlign w:val="center"/>
                </w:tcPr>
                <w:p w14:paraId="05002463"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7180A767"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6FA31885"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5EF09B21"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4F7C21B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4E5925" w:rsidRPr="00B701AA" w14:paraId="030DB178" w14:textId="77777777" w:rsidTr="004E5925">
              <w:trPr>
                <w:trHeight w:val="20"/>
              </w:trPr>
              <w:tc>
                <w:tcPr>
                  <w:tcW w:w="1436" w:type="dxa"/>
                  <w:vAlign w:val="center"/>
                </w:tcPr>
                <w:p w14:paraId="278E2F45"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14B83466"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9BEE7B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2BCC86A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6056F54F"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4E5925" w:rsidRPr="00B701AA" w14:paraId="468AECD1" w14:textId="77777777" w:rsidTr="004E5925">
              <w:trPr>
                <w:trHeight w:val="20"/>
              </w:trPr>
              <w:tc>
                <w:tcPr>
                  <w:tcW w:w="1436" w:type="dxa"/>
                  <w:vAlign w:val="center"/>
                </w:tcPr>
                <w:p w14:paraId="3F5DECEF"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11576A5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61974A1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0402674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6B41634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4E5925" w:rsidRPr="00B701AA" w14:paraId="34B046B9" w14:textId="77777777" w:rsidTr="004E5925">
              <w:trPr>
                <w:trHeight w:val="20"/>
              </w:trPr>
              <w:tc>
                <w:tcPr>
                  <w:tcW w:w="1436" w:type="dxa"/>
                  <w:vAlign w:val="center"/>
                </w:tcPr>
                <w:p w14:paraId="5AABED29"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10B61291"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33F301E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0C9C710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68A8F44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4E5925" w:rsidRPr="00B701AA" w14:paraId="7AA37D85" w14:textId="77777777" w:rsidTr="004E5925">
              <w:trPr>
                <w:trHeight w:val="20"/>
              </w:trPr>
              <w:tc>
                <w:tcPr>
                  <w:tcW w:w="1436" w:type="dxa"/>
                  <w:vAlign w:val="center"/>
                </w:tcPr>
                <w:p w14:paraId="6995F581"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38F84EF3"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28F98823"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07E8619D"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78F56EA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4E5925" w:rsidRPr="00B701AA" w14:paraId="3327DACC" w14:textId="77777777" w:rsidTr="004E5925">
              <w:trPr>
                <w:trHeight w:val="20"/>
              </w:trPr>
              <w:tc>
                <w:tcPr>
                  <w:tcW w:w="1436" w:type="dxa"/>
                  <w:vAlign w:val="center"/>
                </w:tcPr>
                <w:p w14:paraId="6D134AA1"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1822F14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0F90300E"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2990401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1DF74BE9"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4E5925" w:rsidRPr="00B701AA" w14:paraId="3BF88B7C" w14:textId="77777777" w:rsidTr="004E5925">
              <w:trPr>
                <w:trHeight w:val="20"/>
              </w:trPr>
              <w:tc>
                <w:tcPr>
                  <w:tcW w:w="1436" w:type="dxa"/>
                  <w:vAlign w:val="center"/>
                </w:tcPr>
                <w:p w14:paraId="1B01A3F2"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28FB3A9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49040EE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3BBD3991"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6556549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252F6031" w14:textId="3C5143CA" w:rsidR="004E5925" w:rsidRPr="004E5925" w:rsidRDefault="00DE383B" w:rsidP="004E5925">
            <w:pPr>
              <w:spacing w:after="0" w:line="240" w:lineRule="auto"/>
              <w:jc w:val="both"/>
              <w:rPr>
                <w:rFonts w:eastAsia="Times New Roman"/>
              </w:rPr>
            </w:pPr>
            <w:r>
              <w:rPr>
                <w:rFonts w:eastAsia="Times New Roman"/>
              </w:rPr>
              <w:t xml:space="preserve">   </w:t>
            </w:r>
          </w:p>
        </w:tc>
      </w:tr>
    </w:tbl>
    <w:p w14:paraId="23ABA70C" w14:textId="58DE36EA" w:rsidR="004E5925" w:rsidRDefault="004E5925" w:rsidP="008266BC">
      <w:pPr>
        <w:spacing w:after="0" w:line="240" w:lineRule="auto"/>
        <w:contextualSpacing/>
        <w:rPr>
          <w:rFonts w:ascii="Arial" w:eastAsia="Arial" w:hAnsi="Arial" w:cs="Arial"/>
          <w:b/>
          <w:sz w:val="24"/>
          <w:szCs w:val="24"/>
        </w:rPr>
      </w:pPr>
    </w:p>
    <w:p w14:paraId="18F3F188" w14:textId="5680BBA6"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1C808038" w:rsidR="00D578EA" w:rsidRPr="00ED4638" w:rsidRDefault="001A536B" w:rsidP="00596E9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ED4638">
              <w:rPr>
                <w:rFonts w:ascii="Arial" w:eastAsia="Arial" w:hAnsi="Arial" w:cs="Arial"/>
                <w:sz w:val="20"/>
                <w:szCs w:val="20"/>
              </w:rPr>
              <w:t>1</w:t>
            </w:r>
            <w:r w:rsidR="00596E9B">
              <w:rPr>
                <w:rFonts w:ascii="Arial" w:eastAsia="Arial" w:hAnsi="Arial" w:cs="Arial"/>
                <w:sz w:val="20"/>
                <w:szCs w:val="20"/>
              </w:rPr>
              <w:t>2</w:t>
            </w:r>
            <w:r w:rsidR="002B2161" w:rsidRPr="00ED4638">
              <w:rPr>
                <w:rFonts w:ascii="Arial" w:eastAsia="Arial" w:hAnsi="Arial" w:cs="Arial"/>
                <w:sz w:val="20"/>
                <w:szCs w:val="20"/>
              </w:rPr>
              <w:t xml:space="preserve"> May</w:t>
            </w:r>
            <w:r w:rsidR="00D578EA" w:rsidRPr="00ED4638">
              <w:rPr>
                <w:rFonts w:ascii="Arial" w:eastAsia="Arial" w:hAnsi="Arial" w:cs="Arial"/>
                <w:sz w:val="20"/>
                <w:szCs w:val="20"/>
              </w:rPr>
              <w:t xml:space="preserve"> 2021</w:t>
            </w:r>
          </w:p>
        </w:tc>
        <w:tc>
          <w:tcPr>
            <w:tcW w:w="7830" w:type="dxa"/>
          </w:tcPr>
          <w:p w14:paraId="37CC6CB9"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DSWD-FO VIII DRMD provided a total of </w:t>
            </w:r>
            <w:r w:rsidRPr="00ED4638">
              <w:rPr>
                <w:rFonts w:ascii="Arial" w:eastAsia="Arial" w:hAnsi="Arial" w:cs="Arial"/>
                <w:b/>
                <w:sz w:val="20"/>
                <w:szCs w:val="19"/>
              </w:rPr>
              <w:t xml:space="preserve">₱13,310,675.54 </w:t>
            </w:r>
            <w:r w:rsidRPr="00ED4638">
              <w:rPr>
                <w:rFonts w:ascii="Arial" w:eastAsia="Arial" w:hAnsi="Arial" w:cs="Arial"/>
                <w:sz w:val="20"/>
                <w:szCs w:val="19"/>
              </w:rPr>
              <w:t>worth of assistance</w:t>
            </w:r>
            <w:r w:rsidRPr="00ED4638">
              <w:rPr>
                <w:rFonts w:ascii="Arial" w:eastAsia="Arial" w:hAnsi="Arial" w:cs="Arial"/>
                <w:b/>
                <w:sz w:val="20"/>
                <w:szCs w:val="19"/>
              </w:rPr>
              <w:t xml:space="preserve"> </w:t>
            </w:r>
            <w:r w:rsidRPr="00ED4638">
              <w:rPr>
                <w:rFonts w:ascii="Arial" w:eastAsia="Arial" w:hAnsi="Arial" w:cs="Arial"/>
                <w:sz w:val="20"/>
                <w:szCs w:val="19"/>
              </w:rPr>
              <w:t xml:space="preserve">to </w:t>
            </w:r>
            <w:r w:rsidRPr="00ED4638">
              <w:rPr>
                <w:rFonts w:ascii="Arial" w:eastAsia="Arial" w:hAnsi="Arial" w:cs="Arial"/>
                <w:b/>
                <w:sz w:val="20"/>
                <w:szCs w:val="19"/>
              </w:rPr>
              <w:t>17 stranded sales representatives;</w:t>
            </w:r>
            <w:r w:rsidRPr="00ED4638">
              <w:rPr>
                <w:rFonts w:ascii="Arial" w:eastAsia="Arial" w:hAnsi="Arial" w:cs="Arial"/>
                <w:sz w:val="20"/>
                <w:szCs w:val="19"/>
              </w:rPr>
              <w:t xml:space="preserve"> eight </w:t>
            </w:r>
            <w:r w:rsidRPr="00ED4638">
              <w:rPr>
                <w:rFonts w:ascii="Arial" w:eastAsia="Arial" w:hAnsi="Arial" w:cs="Arial"/>
                <w:b/>
                <w:sz w:val="20"/>
                <w:szCs w:val="19"/>
              </w:rPr>
              <w:t>(8) bus drivers (HTIs);</w:t>
            </w:r>
            <w:r w:rsidRPr="00ED4638">
              <w:rPr>
                <w:rFonts w:ascii="Arial" w:eastAsia="Arial" w:hAnsi="Arial" w:cs="Arial"/>
                <w:sz w:val="20"/>
                <w:szCs w:val="19"/>
              </w:rPr>
              <w:t xml:space="preserve"> and</w:t>
            </w:r>
            <w:r w:rsidRPr="00ED4638">
              <w:rPr>
                <w:rFonts w:ascii="Arial" w:eastAsia="Arial" w:hAnsi="Arial" w:cs="Arial"/>
                <w:b/>
                <w:sz w:val="20"/>
                <w:szCs w:val="19"/>
              </w:rPr>
              <w:t xml:space="preserve"> 25,480 </w:t>
            </w:r>
            <w:r w:rsidRPr="00ED4638">
              <w:rPr>
                <w:rFonts w:ascii="Arial" w:eastAsia="Arial" w:hAnsi="Arial" w:cs="Arial"/>
                <w:bCs/>
                <w:sz w:val="20"/>
                <w:szCs w:val="19"/>
              </w:rPr>
              <w:t>families, of</w:t>
            </w:r>
            <w:r w:rsidRPr="00ED4638">
              <w:rPr>
                <w:rFonts w:ascii="Arial" w:eastAsia="Arial" w:hAnsi="Arial" w:cs="Arial"/>
                <w:sz w:val="20"/>
                <w:szCs w:val="19"/>
              </w:rPr>
              <w:t xml:space="preserve"> which 815 are LSIs.</w:t>
            </w:r>
          </w:p>
          <w:p w14:paraId="3873B8A5"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DSWD-FO VIII through its Crisis Intervention Unit (CIU) provided assistance to </w:t>
            </w:r>
            <w:r w:rsidRPr="00ED4638">
              <w:rPr>
                <w:rFonts w:ascii="Arial" w:eastAsia="Arial" w:hAnsi="Arial" w:cs="Arial"/>
                <w:b/>
                <w:sz w:val="20"/>
                <w:szCs w:val="19"/>
              </w:rPr>
              <w:t>15,481 walk-in clients</w:t>
            </w:r>
            <w:r w:rsidRPr="00ED4638">
              <w:rPr>
                <w:rFonts w:ascii="Arial" w:eastAsia="Arial" w:hAnsi="Arial" w:cs="Arial"/>
                <w:sz w:val="20"/>
                <w:szCs w:val="19"/>
              </w:rPr>
              <w:t xml:space="preserve"> amounting to </w:t>
            </w:r>
            <w:r w:rsidRPr="00ED4638">
              <w:rPr>
                <w:rFonts w:ascii="Arial" w:eastAsia="Arial" w:hAnsi="Arial" w:cs="Arial"/>
                <w:b/>
                <w:sz w:val="20"/>
                <w:szCs w:val="19"/>
              </w:rPr>
              <w:t xml:space="preserve">₱68,514,908.08 </w:t>
            </w:r>
            <w:r w:rsidRPr="00ED4638">
              <w:rPr>
                <w:rFonts w:ascii="Arial" w:eastAsia="Arial" w:hAnsi="Arial" w:cs="Arial"/>
                <w:sz w:val="20"/>
                <w:szCs w:val="19"/>
              </w:rPr>
              <w:t xml:space="preserve">for Bayanihan 1 while </w:t>
            </w:r>
            <w:r w:rsidRPr="00ED4638">
              <w:rPr>
                <w:rFonts w:ascii="Arial" w:eastAsia="Arial" w:hAnsi="Arial" w:cs="Arial"/>
                <w:b/>
                <w:sz w:val="20"/>
                <w:szCs w:val="19"/>
              </w:rPr>
              <w:t xml:space="preserve">₱41,110,648.05 </w:t>
            </w:r>
            <w:r w:rsidRPr="00ED4638">
              <w:rPr>
                <w:rFonts w:ascii="Arial" w:eastAsia="Arial" w:hAnsi="Arial" w:cs="Arial"/>
                <w:sz w:val="20"/>
                <w:szCs w:val="19"/>
              </w:rPr>
              <w:t>were provided to</w:t>
            </w:r>
            <w:r w:rsidRPr="00ED4638">
              <w:rPr>
                <w:rFonts w:ascii="Arial" w:eastAsia="Arial" w:hAnsi="Arial" w:cs="Arial"/>
                <w:b/>
                <w:sz w:val="20"/>
                <w:szCs w:val="19"/>
              </w:rPr>
              <w:t xml:space="preserve"> 6,690 walk-in clients</w:t>
            </w:r>
            <w:r w:rsidRPr="00ED4638">
              <w:rPr>
                <w:rFonts w:ascii="Arial" w:eastAsia="Arial" w:hAnsi="Arial" w:cs="Arial"/>
                <w:sz w:val="20"/>
                <w:szCs w:val="19"/>
              </w:rPr>
              <w:t xml:space="preserve"> for Bayanihan 2.</w:t>
            </w:r>
          </w:p>
          <w:p w14:paraId="4A7F57B3"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The Social Pension Unit extended assistance to </w:t>
            </w:r>
            <w:r w:rsidRPr="00ED4638">
              <w:rPr>
                <w:rFonts w:ascii="Arial" w:eastAsia="Arial" w:hAnsi="Arial" w:cs="Arial"/>
                <w:b/>
                <w:bCs/>
                <w:sz w:val="20"/>
                <w:szCs w:val="19"/>
              </w:rPr>
              <w:t>41,345 senior citizens</w:t>
            </w:r>
            <w:r w:rsidRPr="00ED4638">
              <w:rPr>
                <w:rFonts w:ascii="Arial" w:eastAsia="Arial" w:hAnsi="Arial" w:cs="Arial"/>
                <w:sz w:val="20"/>
                <w:szCs w:val="19"/>
              </w:rPr>
              <w:t xml:space="preserve"> amounting to </w:t>
            </w:r>
            <w:r w:rsidRPr="00ED4638">
              <w:rPr>
                <w:rFonts w:ascii="Arial" w:eastAsia="Arial" w:hAnsi="Arial" w:cs="Arial"/>
                <w:b/>
                <w:bCs/>
                <w:sz w:val="20"/>
                <w:szCs w:val="19"/>
              </w:rPr>
              <w:t xml:space="preserve">₱243,591,000.00; </w:t>
            </w:r>
            <w:r w:rsidRPr="00ED4638">
              <w:rPr>
                <w:rFonts w:ascii="Arial" w:eastAsia="Arial" w:hAnsi="Arial" w:cs="Arial"/>
                <w:sz w:val="20"/>
                <w:szCs w:val="19"/>
              </w:rPr>
              <w:t>and</w:t>
            </w:r>
            <w:r w:rsidRPr="00ED4638">
              <w:rPr>
                <w:rFonts w:ascii="Arial" w:eastAsia="Arial" w:hAnsi="Arial" w:cs="Arial"/>
                <w:b/>
                <w:bCs/>
                <w:sz w:val="20"/>
                <w:szCs w:val="19"/>
              </w:rPr>
              <w:t xml:space="preserve"> 29,264 senior citizens</w:t>
            </w:r>
            <w:r w:rsidRPr="00ED4638">
              <w:rPr>
                <w:rFonts w:ascii="Arial" w:eastAsia="Arial" w:hAnsi="Arial" w:cs="Arial"/>
                <w:sz w:val="20"/>
                <w:szCs w:val="19"/>
              </w:rPr>
              <w:t xml:space="preserve"> amounting to </w:t>
            </w:r>
            <w:r w:rsidRPr="00ED4638">
              <w:rPr>
                <w:rFonts w:ascii="Arial" w:eastAsia="Arial" w:hAnsi="Arial" w:cs="Arial"/>
                <w:b/>
                <w:bCs/>
                <w:sz w:val="20"/>
                <w:szCs w:val="19"/>
              </w:rPr>
              <w:t xml:space="preserve">₱173,937,000.00 </w:t>
            </w:r>
            <w:r w:rsidRPr="00ED4638">
              <w:rPr>
                <w:rFonts w:ascii="Arial" w:eastAsia="Arial" w:hAnsi="Arial" w:cs="Arial"/>
                <w:sz w:val="20"/>
                <w:szCs w:val="19"/>
              </w:rPr>
              <w:t>for the year 2019 and 2020, respectively.</w:t>
            </w:r>
          </w:p>
          <w:p w14:paraId="1EC48070" w14:textId="67F26DE4" w:rsidR="0042714C"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The Sustainable Livelihood Program (SLP) of DSWD-FO VIII was able to extend </w:t>
            </w:r>
            <w:r w:rsidRPr="00ED4638">
              <w:rPr>
                <w:rFonts w:ascii="Arial" w:eastAsia="Arial" w:hAnsi="Arial" w:cs="Arial"/>
                <w:sz w:val="20"/>
                <w:szCs w:val="19"/>
              </w:rPr>
              <w:lastRenderedPageBreak/>
              <w:t xml:space="preserve">assistance to </w:t>
            </w:r>
            <w:r w:rsidRPr="00ED4638">
              <w:rPr>
                <w:rFonts w:ascii="Arial" w:eastAsia="Arial" w:hAnsi="Arial" w:cs="Arial"/>
                <w:b/>
                <w:sz w:val="20"/>
                <w:szCs w:val="19"/>
              </w:rPr>
              <w:t>170 beneficiaries</w:t>
            </w:r>
            <w:r w:rsidRPr="00ED4638">
              <w:rPr>
                <w:rFonts w:ascii="Arial" w:eastAsia="Arial" w:hAnsi="Arial" w:cs="Arial"/>
                <w:sz w:val="20"/>
                <w:szCs w:val="19"/>
              </w:rPr>
              <w:t xml:space="preserve"> amounting to </w:t>
            </w:r>
            <w:r w:rsidRPr="00ED4638">
              <w:rPr>
                <w:rFonts w:ascii="Arial" w:eastAsia="Arial" w:hAnsi="Arial" w:cs="Arial"/>
                <w:b/>
                <w:sz w:val="20"/>
                <w:szCs w:val="19"/>
              </w:rPr>
              <w:t>₱2,261,210.07</w:t>
            </w:r>
            <w:r w:rsidRPr="00ED4638">
              <w:rPr>
                <w:rFonts w:ascii="Arial" w:eastAsia="Arial" w:hAnsi="Arial" w:cs="Arial"/>
                <w:sz w:val="20"/>
                <w:szCs w:val="19"/>
              </w:rPr>
              <w:t>.</w:t>
            </w:r>
          </w:p>
          <w:p w14:paraId="5A6EB857" w14:textId="77777777" w:rsidR="005B3B55" w:rsidRPr="00ED4638" w:rsidRDefault="005B3B55" w:rsidP="00820774">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26877BE8" w:rsidR="00D578EA" w:rsidRPr="00ED4638" w:rsidRDefault="00D578EA" w:rsidP="0082077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ED4638">
              <w:rPr>
                <w:rFonts w:ascii="Arial" w:eastAsia="Arial" w:hAnsi="Arial" w:cs="Arial"/>
                <w:b/>
                <w:sz w:val="20"/>
                <w:szCs w:val="19"/>
              </w:rPr>
              <w:t>Social Amelioration Program (SAP)</w:t>
            </w:r>
          </w:p>
          <w:p w14:paraId="275B923D" w14:textId="4076DB21" w:rsidR="00D578EA" w:rsidRPr="00ED4638" w:rsidRDefault="00D578EA" w:rsidP="00C82910">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ED4638">
              <w:rPr>
                <w:rFonts w:ascii="Arial" w:eastAsia="Arial" w:hAnsi="Arial" w:cs="Arial"/>
                <w:sz w:val="20"/>
                <w:szCs w:val="19"/>
              </w:rPr>
              <w:t xml:space="preserve">DSWD-FO VIII through the Emergency Subsidy Program was able to extend assistance to </w:t>
            </w:r>
            <w:r w:rsidR="00C82910" w:rsidRPr="00ED4638">
              <w:rPr>
                <w:rFonts w:ascii="Arial" w:eastAsia="Arial" w:hAnsi="Arial" w:cs="Arial"/>
                <w:b/>
                <w:sz w:val="20"/>
                <w:szCs w:val="19"/>
              </w:rPr>
              <w:t xml:space="preserve">31,620 </w:t>
            </w:r>
            <w:r w:rsidRPr="00ED4638">
              <w:rPr>
                <w:rFonts w:ascii="Arial" w:eastAsia="Arial" w:hAnsi="Arial" w:cs="Arial"/>
                <w:b/>
                <w:sz w:val="20"/>
                <w:szCs w:val="19"/>
              </w:rPr>
              <w:t>beneficiaries</w:t>
            </w:r>
            <w:r w:rsidRPr="00ED4638">
              <w:rPr>
                <w:rFonts w:ascii="Arial" w:eastAsia="Arial" w:hAnsi="Arial" w:cs="Arial"/>
                <w:sz w:val="20"/>
                <w:szCs w:val="19"/>
              </w:rPr>
              <w:t xml:space="preserve"> amounting to </w:t>
            </w:r>
            <w:r w:rsidRPr="00ED4638">
              <w:rPr>
                <w:rFonts w:ascii="Arial" w:eastAsia="Arial" w:hAnsi="Arial" w:cs="Arial"/>
                <w:b/>
                <w:bCs/>
                <w:sz w:val="20"/>
                <w:szCs w:val="19"/>
              </w:rPr>
              <w:t>₱</w:t>
            </w:r>
            <w:r w:rsidR="00C82910" w:rsidRPr="00ED4638">
              <w:rPr>
                <w:rFonts w:ascii="Arial" w:eastAsia="Arial" w:hAnsi="Arial" w:cs="Arial"/>
                <w:b/>
                <w:bCs/>
                <w:sz w:val="20"/>
                <w:szCs w:val="19"/>
              </w:rPr>
              <w:t>163,810,000.00</w:t>
            </w:r>
            <w:r w:rsidRPr="00ED4638">
              <w:rPr>
                <w:rFonts w:ascii="Arial" w:eastAsia="Arial" w:hAnsi="Arial" w:cs="Arial"/>
                <w:b/>
                <w:bCs/>
                <w:sz w:val="20"/>
                <w:szCs w:val="19"/>
              </w:rPr>
              <w:t>.</w:t>
            </w:r>
          </w:p>
          <w:p w14:paraId="7F05E561" w14:textId="57981144" w:rsidR="00D578EA" w:rsidRPr="00ED4638" w:rsidRDefault="00D578EA" w:rsidP="00D76B5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ED4638">
              <w:rPr>
                <w:rFonts w:ascii="Arial" w:eastAsia="Arial" w:hAnsi="Arial" w:cs="Arial"/>
                <w:sz w:val="20"/>
                <w:szCs w:val="19"/>
              </w:rPr>
              <w:t xml:space="preserve">DSWD-FO VIII DRMD recorded </w:t>
            </w:r>
            <w:r w:rsidR="00087BCD" w:rsidRPr="00ED4638">
              <w:rPr>
                <w:rFonts w:ascii="Arial" w:eastAsia="Arial" w:hAnsi="Arial" w:cs="Arial"/>
                <w:b/>
                <w:sz w:val="20"/>
                <w:szCs w:val="19"/>
              </w:rPr>
              <w:t xml:space="preserve">550,250 </w:t>
            </w:r>
            <w:r w:rsidRPr="00ED4638">
              <w:rPr>
                <w:rFonts w:ascii="Arial" w:eastAsia="Arial" w:hAnsi="Arial" w:cs="Arial"/>
                <w:b/>
                <w:sz w:val="20"/>
                <w:szCs w:val="19"/>
              </w:rPr>
              <w:t>non-4Ps beneficiaries</w:t>
            </w:r>
            <w:r w:rsidRPr="00ED4638">
              <w:rPr>
                <w:rFonts w:ascii="Arial" w:eastAsia="Arial" w:hAnsi="Arial" w:cs="Arial"/>
                <w:sz w:val="20"/>
                <w:szCs w:val="19"/>
              </w:rPr>
              <w:t xml:space="preserve"> who received SAP amounting to </w:t>
            </w:r>
            <w:r w:rsidRPr="00ED4638">
              <w:rPr>
                <w:rFonts w:ascii="Arial" w:eastAsia="Arial" w:hAnsi="Arial" w:cs="Arial"/>
                <w:b/>
                <w:sz w:val="20"/>
                <w:szCs w:val="19"/>
              </w:rPr>
              <w:t>₱</w:t>
            </w:r>
            <w:r w:rsidR="00087BCD" w:rsidRPr="00ED4638">
              <w:rPr>
                <w:rFonts w:ascii="Arial" w:eastAsia="Arial" w:hAnsi="Arial" w:cs="Arial"/>
                <w:b/>
                <w:sz w:val="20"/>
                <w:szCs w:val="24"/>
              </w:rPr>
              <w:t>2,750,804,750.00</w:t>
            </w:r>
            <w:r w:rsidRPr="00ED4638">
              <w:rPr>
                <w:rFonts w:ascii="Arial" w:eastAsia="Arial" w:hAnsi="Arial" w:cs="Arial"/>
                <w:b/>
                <w:sz w:val="20"/>
                <w:szCs w:val="19"/>
              </w:rPr>
              <w:t xml:space="preserve">. </w:t>
            </w:r>
            <w:r w:rsidRPr="00ED4638">
              <w:rPr>
                <w:rFonts w:ascii="Arial" w:eastAsia="Arial" w:hAnsi="Arial" w:cs="Arial"/>
                <w:sz w:val="20"/>
                <w:szCs w:val="19"/>
              </w:rPr>
              <w:t xml:space="preserve">There were also </w:t>
            </w:r>
            <w:r w:rsidR="00087BCD" w:rsidRPr="00ED4638">
              <w:rPr>
                <w:rFonts w:ascii="Arial" w:eastAsia="Arial" w:hAnsi="Arial" w:cs="Arial"/>
                <w:b/>
                <w:sz w:val="20"/>
                <w:szCs w:val="19"/>
              </w:rPr>
              <w:t>68,</w:t>
            </w:r>
            <w:r w:rsidR="00D76B55" w:rsidRPr="00ED4638">
              <w:rPr>
                <w:rFonts w:ascii="Arial" w:eastAsia="Arial" w:hAnsi="Arial" w:cs="Arial"/>
                <w:b/>
                <w:sz w:val="20"/>
                <w:szCs w:val="19"/>
              </w:rPr>
              <w:t>279</w:t>
            </w:r>
            <w:r w:rsidR="00087BCD" w:rsidRPr="00ED4638">
              <w:rPr>
                <w:rFonts w:ascii="Arial" w:eastAsia="Arial" w:hAnsi="Arial" w:cs="Arial"/>
                <w:b/>
                <w:sz w:val="20"/>
                <w:szCs w:val="19"/>
              </w:rPr>
              <w:t xml:space="preserve"> </w:t>
            </w:r>
            <w:r w:rsidRPr="00ED4638">
              <w:rPr>
                <w:rFonts w:ascii="Arial" w:eastAsia="Arial" w:hAnsi="Arial" w:cs="Arial"/>
                <w:sz w:val="20"/>
                <w:szCs w:val="19"/>
              </w:rPr>
              <w:t xml:space="preserve">out of 83,011 waitlisted beneficiaries who were served amounting to </w:t>
            </w:r>
            <w:r w:rsidRPr="00ED4638">
              <w:rPr>
                <w:rFonts w:ascii="Arial" w:eastAsia="Arial" w:hAnsi="Arial" w:cs="Arial"/>
                <w:b/>
                <w:sz w:val="20"/>
                <w:szCs w:val="19"/>
              </w:rPr>
              <w:t>₱</w:t>
            </w:r>
            <w:r w:rsidR="00D76B55" w:rsidRPr="00ED4638">
              <w:t xml:space="preserve"> </w:t>
            </w:r>
            <w:r w:rsidR="00D76B55" w:rsidRPr="00ED4638">
              <w:rPr>
                <w:rFonts w:ascii="Arial" w:eastAsia="Arial" w:hAnsi="Arial" w:cs="Arial"/>
                <w:b/>
                <w:sz w:val="20"/>
                <w:szCs w:val="19"/>
              </w:rPr>
              <w:t>436,300,000</w:t>
            </w:r>
            <w:r w:rsidRPr="00ED4638">
              <w:rPr>
                <w:rFonts w:ascii="Arial" w:eastAsia="Arial" w:hAnsi="Arial" w:cs="Arial"/>
                <w:b/>
                <w:sz w:val="20"/>
                <w:szCs w:val="19"/>
              </w:rPr>
              <w:t>.</w:t>
            </w:r>
          </w:p>
          <w:p w14:paraId="203DB56C"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4Ps was able to extend assistance to their </w:t>
            </w:r>
            <w:r w:rsidRPr="00ED4638">
              <w:rPr>
                <w:rFonts w:ascii="Arial" w:eastAsia="Arial" w:hAnsi="Arial" w:cs="Arial"/>
                <w:b/>
                <w:sz w:val="20"/>
                <w:szCs w:val="19"/>
              </w:rPr>
              <w:t>258,936 cash card</w:t>
            </w:r>
            <w:r w:rsidRPr="00ED4638">
              <w:rPr>
                <w:rFonts w:ascii="Arial" w:eastAsia="Arial" w:hAnsi="Arial" w:cs="Arial"/>
                <w:sz w:val="20"/>
                <w:szCs w:val="19"/>
              </w:rPr>
              <w:t xml:space="preserve"> </w:t>
            </w:r>
            <w:r w:rsidRPr="00ED4638">
              <w:rPr>
                <w:rFonts w:ascii="Arial" w:eastAsia="Arial" w:hAnsi="Arial" w:cs="Arial"/>
                <w:b/>
                <w:sz w:val="20"/>
                <w:szCs w:val="19"/>
              </w:rPr>
              <w:t>holder beneficiaries</w:t>
            </w:r>
            <w:r w:rsidRPr="00ED4638">
              <w:rPr>
                <w:rFonts w:ascii="Arial" w:eastAsia="Arial" w:hAnsi="Arial" w:cs="Arial"/>
                <w:sz w:val="20"/>
                <w:szCs w:val="19"/>
              </w:rPr>
              <w:t xml:space="preserve"> amounting to </w:t>
            </w:r>
            <w:r w:rsidRPr="00ED4638">
              <w:rPr>
                <w:rFonts w:ascii="Arial" w:eastAsia="Arial" w:hAnsi="Arial" w:cs="Arial"/>
                <w:b/>
                <w:sz w:val="20"/>
                <w:szCs w:val="19"/>
              </w:rPr>
              <w:t>₱945,116,400.00</w:t>
            </w:r>
            <w:r w:rsidRPr="00ED4638">
              <w:rPr>
                <w:rFonts w:ascii="Arial" w:eastAsia="Arial" w:hAnsi="Arial" w:cs="Arial"/>
                <w:sz w:val="20"/>
                <w:szCs w:val="19"/>
              </w:rPr>
              <w:t xml:space="preserve"> and </w:t>
            </w:r>
            <w:r w:rsidRPr="00ED4638">
              <w:rPr>
                <w:rFonts w:ascii="Arial" w:eastAsia="Arial" w:hAnsi="Arial" w:cs="Arial"/>
                <w:b/>
                <w:sz w:val="20"/>
                <w:szCs w:val="19"/>
              </w:rPr>
              <w:t>21,153 non-cash card holder beneficiaries</w:t>
            </w:r>
            <w:r w:rsidRPr="00ED4638">
              <w:rPr>
                <w:rFonts w:ascii="Arial" w:eastAsia="Arial" w:hAnsi="Arial" w:cs="Arial"/>
                <w:sz w:val="20"/>
                <w:szCs w:val="19"/>
              </w:rPr>
              <w:t xml:space="preserve"> amounting to </w:t>
            </w:r>
            <w:r w:rsidRPr="00ED4638">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547825" w14:textId="528BE490" w:rsidR="00E57ECE" w:rsidRPr="000A4838" w:rsidRDefault="00587CD6"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w:t>
      </w:r>
      <w:r w:rsidR="008E35DA" w:rsidRPr="00A8767E">
        <w:rPr>
          <w:rFonts w:ascii="Arial" w:eastAsia="Arial" w:hAnsi="Arial" w:cs="Arial"/>
          <w:b/>
          <w:sz w:val="24"/>
          <w:szCs w:val="24"/>
        </w:rPr>
        <w:t>SWD-FO</w:t>
      </w:r>
      <w:r w:rsidR="008E35DA">
        <w:rPr>
          <w:rFonts w:ascii="Arial" w:eastAsia="Arial" w:hAnsi="Arial" w:cs="Arial"/>
          <w:b/>
          <w:sz w:val="24"/>
          <w:szCs w:val="24"/>
        </w:rPr>
        <w:t xml:space="preserve"> </w:t>
      </w:r>
      <w:r w:rsidR="008E35DA" w:rsidRPr="00A8767E">
        <w:rPr>
          <w:rFonts w:ascii="Arial" w:eastAsia="Arial" w:hAnsi="Arial" w:cs="Arial"/>
          <w:b/>
          <w:sz w:val="24"/>
          <w:szCs w:val="24"/>
        </w:rPr>
        <w:t>IX</w:t>
      </w:r>
      <w:r w:rsidR="00E57E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9AFF8FF" w:rsidR="008E35DA" w:rsidRPr="00394694" w:rsidRDefault="00800E93" w:rsidP="00800E9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394694">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2A1E40DA" w:rsidR="002258AB" w:rsidRPr="00394694"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through its Disaster Response Management Division distributed 1,</w:t>
            </w:r>
            <w:r w:rsidR="00800E93" w:rsidRPr="00394694">
              <w:rPr>
                <w:rFonts w:ascii="Arial" w:eastAsia="Arial" w:hAnsi="Arial" w:cs="Arial"/>
                <w:sz w:val="20"/>
                <w:szCs w:val="19"/>
              </w:rPr>
              <w:t>600</w:t>
            </w:r>
            <w:r w:rsidRPr="00394694">
              <w:rPr>
                <w:rFonts w:ascii="Arial" w:eastAsia="Arial" w:hAnsi="Arial" w:cs="Arial"/>
                <w:sz w:val="20"/>
                <w:szCs w:val="19"/>
              </w:rPr>
              <w:t xml:space="preserve"> family food packs to the </w:t>
            </w:r>
            <w:r w:rsidR="00800E93" w:rsidRPr="00394694">
              <w:rPr>
                <w:rFonts w:ascii="Arial" w:eastAsia="Arial" w:hAnsi="Arial" w:cs="Arial"/>
                <w:sz w:val="20"/>
                <w:szCs w:val="19"/>
              </w:rPr>
              <w:t>affected families</w:t>
            </w:r>
            <w:r w:rsidRPr="00394694">
              <w:rPr>
                <w:rFonts w:ascii="Arial" w:eastAsia="Arial" w:hAnsi="Arial" w:cs="Arial"/>
                <w:sz w:val="20"/>
                <w:szCs w:val="19"/>
              </w:rPr>
              <w:t xml:space="preserve"> in </w:t>
            </w:r>
            <w:r w:rsidR="00800E93" w:rsidRPr="00394694">
              <w:rPr>
                <w:rFonts w:ascii="Arial" w:eastAsia="Arial" w:hAnsi="Arial" w:cs="Arial"/>
                <w:sz w:val="20"/>
                <w:szCs w:val="19"/>
              </w:rPr>
              <w:t>Salug, Piñan and Dapitan City, Zamboanga del Sur</w:t>
            </w:r>
            <w:r w:rsidRPr="00394694">
              <w:rPr>
                <w:rFonts w:ascii="Arial" w:eastAsia="Arial" w:hAnsi="Arial" w:cs="Arial"/>
                <w:sz w:val="20"/>
                <w:szCs w:val="19"/>
              </w:rPr>
              <w:t xml:space="preserve"> last </w:t>
            </w:r>
            <w:r w:rsidR="00800E93" w:rsidRPr="00394694">
              <w:rPr>
                <w:rFonts w:ascii="Arial" w:eastAsia="Arial" w:hAnsi="Arial" w:cs="Arial"/>
                <w:sz w:val="20"/>
                <w:szCs w:val="19"/>
              </w:rPr>
              <w:t>8</w:t>
            </w:r>
            <w:r w:rsidR="008179F5" w:rsidRPr="00394694">
              <w:rPr>
                <w:rFonts w:ascii="Arial" w:eastAsia="Arial" w:hAnsi="Arial" w:cs="Arial"/>
                <w:sz w:val="20"/>
                <w:szCs w:val="19"/>
              </w:rPr>
              <w:t>-</w:t>
            </w:r>
            <w:r w:rsidR="00800E93" w:rsidRPr="00394694">
              <w:rPr>
                <w:rFonts w:ascii="Arial" w:eastAsia="Arial" w:hAnsi="Arial" w:cs="Arial"/>
                <w:sz w:val="20"/>
                <w:szCs w:val="19"/>
              </w:rPr>
              <w:t>10</w:t>
            </w:r>
            <w:r w:rsidR="008179F5" w:rsidRPr="00394694">
              <w:rPr>
                <w:rFonts w:ascii="Arial" w:eastAsia="Arial" w:hAnsi="Arial" w:cs="Arial"/>
                <w:sz w:val="20"/>
                <w:szCs w:val="19"/>
              </w:rPr>
              <w:t xml:space="preserve"> </w:t>
            </w:r>
            <w:r w:rsidR="00800E93" w:rsidRPr="00394694">
              <w:rPr>
                <w:rFonts w:ascii="Arial" w:eastAsia="Arial" w:hAnsi="Arial" w:cs="Arial"/>
                <w:sz w:val="20"/>
                <w:szCs w:val="19"/>
              </w:rPr>
              <w:t>April 2021.</w:t>
            </w:r>
          </w:p>
          <w:p w14:paraId="65AAA7F6" w14:textId="6C95CF67" w:rsidR="00800E93" w:rsidRPr="00394694" w:rsidRDefault="00800E93"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75D7DFAF" w14:textId="7A8BCD09"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FNFIs to </w:t>
            </w:r>
            <w:r w:rsidRPr="00394694">
              <w:rPr>
                <w:rFonts w:ascii="Arial" w:eastAsia="Arial" w:hAnsi="Arial" w:cs="Arial"/>
                <w:b/>
                <w:sz w:val="20"/>
                <w:szCs w:val="19"/>
              </w:rPr>
              <w:t>6,930 Locally Stranded Individuals (LSIs)</w:t>
            </w:r>
            <w:r w:rsidRPr="00394694">
              <w:rPr>
                <w:rFonts w:ascii="Arial" w:eastAsia="Arial" w:hAnsi="Arial" w:cs="Arial"/>
                <w:sz w:val="20"/>
                <w:szCs w:val="19"/>
              </w:rPr>
              <w:t xml:space="preserve"> amounting to </w:t>
            </w:r>
            <w:r w:rsidRPr="00394694">
              <w:rPr>
                <w:rFonts w:ascii="Arial" w:eastAsia="Arial" w:hAnsi="Arial" w:cs="Arial"/>
                <w:b/>
                <w:sz w:val="20"/>
                <w:szCs w:val="19"/>
              </w:rPr>
              <w:t>₱7,622,160.00</w:t>
            </w:r>
            <w:r w:rsidRPr="00394694">
              <w:rPr>
                <w:rFonts w:ascii="Arial" w:eastAsia="Arial" w:hAnsi="Arial" w:cs="Arial"/>
                <w:sz w:val="20"/>
                <w:szCs w:val="19"/>
              </w:rPr>
              <w:t>.</w:t>
            </w:r>
          </w:p>
          <w:p w14:paraId="75AD3F9F"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assistance to </w:t>
            </w:r>
            <w:r w:rsidRPr="00394694">
              <w:rPr>
                <w:rFonts w:ascii="Arial" w:eastAsia="Arial" w:hAnsi="Arial" w:cs="Arial"/>
                <w:b/>
                <w:sz w:val="20"/>
                <w:szCs w:val="19"/>
              </w:rPr>
              <w:t xml:space="preserve">1,059 ROFs </w:t>
            </w:r>
            <w:r w:rsidRPr="00394694">
              <w:rPr>
                <w:rFonts w:ascii="Arial" w:eastAsia="Arial" w:hAnsi="Arial" w:cs="Arial"/>
                <w:sz w:val="20"/>
                <w:szCs w:val="19"/>
              </w:rPr>
              <w:t>amounting to</w:t>
            </w:r>
            <w:r w:rsidRPr="00394694">
              <w:rPr>
                <w:rFonts w:ascii="Arial" w:eastAsia="Arial" w:hAnsi="Arial" w:cs="Arial"/>
                <w:b/>
                <w:sz w:val="20"/>
                <w:szCs w:val="19"/>
              </w:rPr>
              <w:t xml:space="preserve"> ₱2,041,415.00</w:t>
            </w:r>
            <w:r w:rsidRPr="00394694">
              <w:rPr>
                <w:rFonts w:ascii="Arial" w:eastAsia="Arial" w:hAnsi="Arial" w:cs="Arial"/>
                <w:sz w:val="20"/>
                <w:szCs w:val="19"/>
              </w:rPr>
              <w:t xml:space="preserve">. </w:t>
            </w:r>
          </w:p>
          <w:p w14:paraId="126EAB2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in coordination with NCIP distributed </w:t>
            </w:r>
            <w:r w:rsidRPr="00394694">
              <w:rPr>
                <w:rFonts w:ascii="Arial" w:eastAsia="Arial" w:hAnsi="Arial" w:cs="Arial"/>
                <w:b/>
                <w:sz w:val="20"/>
                <w:szCs w:val="19"/>
              </w:rPr>
              <w:t>2,283 hygiene kits</w:t>
            </w:r>
            <w:r w:rsidRPr="00394694">
              <w:rPr>
                <w:rFonts w:ascii="Arial" w:eastAsia="Arial" w:hAnsi="Arial" w:cs="Arial"/>
                <w:sz w:val="20"/>
                <w:szCs w:val="19"/>
              </w:rPr>
              <w:t xml:space="preserve"> amounting to </w:t>
            </w:r>
            <w:r w:rsidRPr="00394694">
              <w:rPr>
                <w:rFonts w:ascii="Arial" w:eastAsia="Arial" w:hAnsi="Arial" w:cs="Arial"/>
                <w:b/>
                <w:sz w:val="20"/>
                <w:szCs w:val="19"/>
              </w:rPr>
              <w:t>₱4,107,527.94</w:t>
            </w:r>
            <w:r w:rsidRPr="00394694">
              <w:rPr>
                <w:rFonts w:ascii="Arial" w:eastAsia="Arial" w:hAnsi="Arial" w:cs="Arial"/>
                <w:sz w:val="20"/>
                <w:szCs w:val="19"/>
              </w:rPr>
              <w:t xml:space="preserve"> to the Indigenous Cultural Community/Indigenous People (ICC/IPs). </w:t>
            </w:r>
          </w:p>
          <w:p w14:paraId="26127C16" w14:textId="477FB6FF" w:rsidR="00FB0284" w:rsidRDefault="008E35DA" w:rsidP="00FB0284">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is in continuous coordination with other government agencies and concerned LGUs to ensure that proper health protocols are observed as well as their sa</w:t>
            </w:r>
            <w:r w:rsidR="00FB0284">
              <w:rPr>
                <w:rFonts w:ascii="Arial" w:eastAsia="Arial" w:hAnsi="Arial" w:cs="Arial"/>
                <w:sz w:val="20"/>
                <w:szCs w:val="19"/>
              </w:rPr>
              <w:t>fe arrival to their destination.</w:t>
            </w:r>
          </w:p>
          <w:p w14:paraId="099C1F58" w14:textId="77777777" w:rsidR="00FB0284" w:rsidRPr="00FB0284" w:rsidRDefault="00FB0284" w:rsidP="00FB0284">
            <w:pPr>
              <w:pStyle w:val="ListParagraph"/>
              <w:widowControl/>
              <w:spacing w:after="0" w:line="240" w:lineRule="auto"/>
              <w:ind w:left="360"/>
              <w:jc w:val="both"/>
              <w:rPr>
                <w:rFonts w:ascii="Arial" w:eastAsia="Arial" w:hAnsi="Arial" w:cs="Arial"/>
                <w:sz w:val="20"/>
                <w:szCs w:val="19"/>
              </w:rPr>
            </w:pPr>
          </w:p>
          <w:p w14:paraId="7809B046" w14:textId="77D3137A" w:rsidR="008E35DA" w:rsidRPr="00394694" w:rsidRDefault="008E35DA" w:rsidP="008266BC">
            <w:pPr>
              <w:widowControl/>
              <w:spacing w:after="0" w:line="240" w:lineRule="auto"/>
              <w:contextualSpacing/>
              <w:jc w:val="both"/>
              <w:rPr>
                <w:rFonts w:ascii="Arial" w:eastAsia="Arial" w:hAnsi="Arial" w:cs="Arial"/>
                <w:b/>
                <w:sz w:val="20"/>
                <w:szCs w:val="19"/>
              </w:rPr>
            </w:pPr>
            <w:r w:rsidRPr="00394694">
              <w:rPr>
                <w:rFonts w:ascii="Arial" w:eastAsia="Arial" w:hAnsi="Arial" w:cs="Arial"/>
                <w:b/>
                <w:sz w:val="20"/>
                <w:szCs w:val="19"/>
              </w:rPr>
              <w:t>Social Amelioration Program (SAP)</w:t>
            </w:r>
          </w:p>
          <w:p w14:paraId="26BC734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b/>
                <w:bCs/>
                <w:sz w:val="20"/>
                <w:szCs w:val="19"/>
              </w:rPr>
              <w:t xml:space="preserve">400,158 Beneficiaries </w:t>
            </w:r>
            <w:r w:rsidRPr="00394694">
              <w:rPr>
                <w:rFonts w:ascii="Arial" w:eastAsia="Arial" w:hAnsi="Arial" w:cs="Arial"/>
                <w:sz w:val="20"/>
                <w:szCs w:val="19"/>
              </w:rPr>
              <w:t xml:space="preserve">received SAP assistance amounting to </w:t>
            </w:r>
            <w:r w:rsidRPr="00394694">
              <w:rPr>
                <w:rFonts w:ascii="Arial" w:eastAsia="Arial" w:hAnsi="Arial" w:cs="Arial"/>
                <w:b/>
                <w:bCs/>
                <w:sz w:val="20"/>
                <w:szCs w:val="19"/>
              </w:rPr>
              <w:t>₱2,000,790,000.00</w:t>
            </w:r>
            <w:r w:rsidRPr="00394694">
              <w:rPr>
                <w:rFonts w:ascii="Arial" w:eastAsia="Arial" w:hAnsi="Arial" w:cs="Arial"/>
                <w:sz w:val="20"/>
                <w:szCs w:val="19"/>
              </w:rPr>
              <w:t xml:space="preserve"> as of 05 June 2020, 4PM.</w:t>
            </w:r>
          </w:p>
          <w:p w14:paraId="269E47FA"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assists in the gathering of data on SAP/ESP beneficiaries served.</w:t>
            </w:r>
          </w:p>
        </w:tc>
      </w:tr>
    </w:tbl>
    <w:p w14:paraId="110E93CE" w14:textId="283F8174" w:rsidR="00D95354" w:rsidRDefault="00D95354" w:rsidP="008266BC">
      <w:pPr>
        <w:spacing w:after="0" w:line="240" w:lineRule="auto"/>
        <w:contextualSpacing/>
        <w:rPr>
          <w:rFonts w:ascii="Arial" w:eastAsia="Arial" w:hAnsi="Arial" w:cs="Arial"/>
          <w:b/>
          <w:sz w:val="24"/>
          <w:szCs w:val="24"/>
        </w:rPr>
      </w:pPr>
    </w:p>
    <w:p w14:paraId="3D3DB709" w14:textId="2AD9E4EA"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1721D93E" w:rsidR="008E35DA" w:rsidRPr="00E227F7" w:rsidRDefault="000F5C39"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227F7">
              <w:rPr>
                <w:rFonts w:ascii="Arial" w:eastAsia="Arial" w:hAnsi="Arial" w:cs="Arial"/>
                <w:sz w:val="20"/>
                <w:szCs w:val="19"/>
              </w:rPr>
              <w:t>07</w:t>
            </w:r>
            <w:r w:rsidR="000A4838" w:rsidRPr="00E227F7">
              <w:rPr>
                <w:rFonts w:ascii="Arial" w:eastAsia="Arial" w:hAnsi="Arial" w:cs="Arial"/>
                <w:sz w:val="20"/>
                <w:szCs w:val="19"/>
              </w:rPr>
              <w:t xml:space="preserve"> May</w:t>
            </w:r>
            <w:r w:rsidR="008E35DA" w:rsidRPr="00E227F7">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Procurement of additional supplies for production of FFPs is ongoing.</w:t>
            </w:r>
          </w:p>
          <w:p w14:paraId="7F8BFBA2" w14:textId="3AC745D6" w:rsidR="00D578E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E227F7"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E227F7"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E227F7">
              <w:rPr>
                <w:rFonts w:ascii="Arial" w:eastAsia="Arial" w:hAnsi="Arial" w:cs="Arial"/>
                <w:b/>
                <w:bCs/>
                <w:sz w:val="20"/>
                <w:szCs w:val="19"/>
              </w:rPr>
              <w:t>Social Amelioration Program (SAP)</w:t>
            </w:r>
          </w:p>
          <w:p w14:paraId="442D422F"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 xml:space="preserve">DSWD-FO X has served </w:t>
            </w:r>
            <w:r w:rsidRPr="00E227F7">
              <w:rPr>
                <w:rFonts w:ascii="Arial" w:eastAsia="Arial" w:hAnsi="Arial" w:cs="Arial"/>
                <w:b/>
                <w:bCs/>
                <w:sz w:val="20"/>
                <w:szCs w:val="19"/>
              </w:rPr>
              <w:t xml:space="preserve">133,887 </w:t>
            </w:r>
            <w:r w:rsidRPr="00E227F7">
              <w:rPr>
                <w:rFonts w:ascii="Arial" w:eastAsia="Arial" w:hAnsi="Arial" w:cs="Arial"/>
                <w:sz w:val="20"/>
                <w:szCs w:val="19"/>
              </w:rPr>
              <w:t>waitlisted</w:t>
            </w:r>
            <w:r w:rsidRPr="00E227F7">
              <w:rPr>
                <w:rFonts w:ascii="Arial" w:eastAsia="Arial" w:hAnsi="Arial" w:cs="Arial"/>
                <w:b/>
                <w:bCs/>
                <w:sz w:val="20"/>
                <w:szCs w:val="19"/>
              </w:rPr>
              <w:t xml:space="preserve"> </w:t>
            </w:r>
            <w:r w:rsidRPr="00E227F7">
              <w:rPr>
                <w:rFonts w:ascii="Arial" w:eastAsia="Arial" w:hAnsi="Arial" w:cs="Arial"/>
                <w:sz w:val="20"/>
                <w:szCs w:val="19"/>
              </w:rPr>
              <w:t xml:space="preserve">beneficiaries amounting to </w:t>
            </w:r>
            <w:r w:rsidRPr="00E227F7">
              <w:rPr>
                <w:rFonts w:ascii="Arial" w:eastAsia="Arial" w:hAnsi="Arial" w:cs="Arial"/>
                <w:b/>
                <w:bCs/>
                <w:sz w:val="20"/>
                <w:szCs w:val="19"/>
              </w:rPr>
              <w:t>₱803,322,000.00.</w:t>
            </w:r>
          </w:p>
          <w:p w14:paraId="1750EC5E" w14:textId="7C160FB5"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 xml:space="preserve">DSWD-FO X has served </w:t>
            </w:r>
            <w:r w:rsidRPr="00E227F7">
              <w:rPr>
                <w:rFonts w:ascii="Arial" w:eastAsia="Arial" w:hAnsi="Arial" w:cs="Arial"/>
                <w:b/>
                <w:bCs/>
                <w:sz w:val="20"/>
                <w:szCs w:val="19"/>
              </w:rPr>
              <w:t xml:space="preserve">53,138 </w:t>
            </w:r>
            <w:r w:rsidRPr="00E227F7">
              <w:rPr>
                <w:rFonts w:ascii="Arial" w:eastAsia="Arial" w:hAnsi="Arial" w:cs="Arial"/>
                <w:sz w:val="20"/>
                <w:szCs w:val="19"/>
              </w:rPr>
              <w:t xml:space="preserve">beneficiaries for the Bayanihan 2 ESP Implementation amounting to </w:t>
            </w:r>
            <w:r w:rsidRPr="00E227F7">
              <w:rPr>
                <w:rFonts w:ascii="Arial" w:eastAsia="Arial" w:hAnsi="Arial" w:cs="Arial"/>
                <w:b/>
                <w:bCs/>
                <w:sz w:val="20"/>
                <w:szCs w:val="19"/>
              </w:rPr>
              <w:t xml:space="preserve">₱318,057,500.00 </w:t>
            </w:r>
            <w:r w:rsidRPr="00E227F7">
              <w:rPr>
                <w:rFonts w:ascii="Arial" w:eastAsia="Arial" w:hAnsi="Arial" w:cs="Arial"/>
                <w:sz w:val="20"/>
                <w:szCs w:val="19"/>
              </w:rPr>
              <w:t xml:space="preserve">as of </w:t>
            </w:r>
            <w:r w:rsidR="000A4838" w:rsidRPr="00E227F7">
              <w:rPr>
                <w:rFonts w:ascii="Arial" w:eastAsia="Arial" w:hAnsi="Arial" w:cs="Arial"/>
                <w:sz w:val="20"/>
                <w:szCs w:val="19"/>
              </w:rPr>
              <w:t>0</w:t>
            </w:r>
            <w:r w:rsidR="000F5C39" w:rsidRPr="00E227F7">
              <w:rPr>
                <w:rFonts w:ascii="Arial" w:eastAsia="Arial" w:hAnsi="Arial" w:cs="Arial"/>
                <w:sz w:val="20"/>
                <w:szCs w:val="19"/>
              </w:rPr>
              <w:t>7</w:t>
            </w:r>
            <w:r w:rsidR="000A4838" w:rsidRPr="00E227F7">
              <w:rPr>
                <w:rFonts w:ascii="Arial" w:eastAsia="Arial" w:hAnsi="Arial" w:cs="Arial"/>
                <w:sz w:val="20"/>
                <w:szCs w:val="19"/>
              </w:rPr>
              <w:t xml:space="preserve"> May</w:t>
            </w:r>
            <w:r w:rsidRPr="00E227F7">
              <w:rPr>
                <w:rFonts w:ascii="Arial" w:eastAsia="Arial" w:hAnsi="Arial" w:cs="Arial"/>
                <w:sz w:val="20"/>
                <w:szCs w:val="19"/>
              </w:rPr>
              <w:t xml:space="preserve"> 2021, 12NN.</w:t>
            </w:r>
          </w:p>
          <w:p w14:paraId="16888182"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Continuous coordination and monitoring with the LGUs regarding preparation for SAP waitlisted payout.</w:t>
            </w:r>
          </w:p>
        </w:tc>
      </w:tr>
    </w:tbl>
    <w:p w14:paraId="0F941622" w14:textId="77777777" w:rsidR="001C5596" w:rsidRDefault="001C5596" w:rsidP="008266BC">
      <w:pPr>
        <w:widowControl/>
        <w:spacing w:after="0" w:line="240" w:lineRule="auto"/>
        <w:contextualSpacing/>
        <w:rPr>
          <w:rFonts w:ascii="Arial" w:eastAsia="Arial" w:hAnsi="Arial" w:cs="Arial"/>
          <w:b/>
          <w:sz w:val="24"/>
          <w:szCs w:val="24"/>
        </w:rPr>
      </w:pPr>
    </w:p>
    <w:p w14:paraId="5CB79C92" w14:textId="24C0B2B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0769AA8A" w:rsidR="008E35D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7BC03570" w14:textId="77777777" w:rsidR="00FB0284" w:rsidRPr="00057E3B" w:rsidRDefault="00FB0284" w:rsidP="00FB0284">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317E60F4"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600" w:firstRow="0" w:lastRow="0" w:firstColumn="0" w:lastColumn="0" w:noHBand="1" w:noVBand="1"/>
            </w:tblPr>
            <w:tblGrid>
              <w:gridCol w:w="1741"/>
              <w:gridCol w:w="1891"/>
              <w:gridCol w:w="1731"/>
              <w:gridCol w:w="2193"/>
            </w:tblGrid>
            <w:tr w:rsidR="00057E3B" w:rsidRPr="00057E3B" w14:paraId="3BA36606" w14:textId="77777777" w:rsidTr="00FB2583">
              <w:trPr>
                <w:trHeight w:val="20"/>
              </w:trPr>
              <w:tc>
                <w:tcPr>
                  <w:tcW w:w="0"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0"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0"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FB2583">
              <w:trPr>
                <w:trHeight w:val="20"/>
              </w:trPr>
              <w:tc>
                <w:tcPr>
                  <w:tcW w:w="0"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0"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0"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600" w:firstRow="0" w:lastRow="0" w:firstColumn="0" w:lastColumn="0" w:noHBand="1" w:noVBand="1"/>
            </w:tblPr>
            <w:tblGrid>
              <w:gridCol w:w="920"/>
              <w:gridCol w:w="2558"/>
              <w:gridCol w:w="2039"/>
              <w:gridCol w:w="2039"/>
            </w:tblGrid>
            <w:tr w:rsidR="00057E3B" w:rsidRPr="00057E3B" w14:paraId="0CAD7121" w14:textId="77777777" w:rsidTr="00FB2583">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FB2583">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499969C5" w14:textId="77777777" w:rsidR="00587CD6" w:rsidRDefault="00587CD6" w:rsidP="008266BC">
      <w:pPr>
        <w:widowControl/>
        <w:spacing w:after="0" w:line="240" w:lineRule="auto"/>
        <w:contextualSpacing/>
        <w:rPr>
          <w:rFonts w:ascii="Arial" w:eastAsia="Arial" w:hAnsi="Arial" w:cs="Arial"/>
          <w:b/>
          <w:sz w:val="24"/>
          <w:szCs w:val="24"/>
        </w:rPr>
      </w:pPr>
    </w:p>
    <w:p w14:paraId="7346DB22" w14:textId="15524BAF"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1D3B3DE9" w:rsidR="008E35DA" w:rsidRPr="00B21454" w:rsidRDefault="00D1628E" w:rsidP="00B2145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color w:val="0070C0"/>
                <w:sz w:val="20"/>
                <w:szCs w:val="19"/>
              </w:rPr>
            </w:pPr>
            <w:r w:rsidRPr="00B21454">
              <w:rPr>
                <w:rFonts w:ascii="Arial" w:eastAsia="Arial" w:hAnsi="Arial" w:cs="Arial"/>
                <w:color w:val="0070C0"/>
                <w:sz w:val="20"/>
                <w:szCs w:val="20"/>
              </w:rPr>
              <w:t xml:space="preserve">12 </w:t>
            </w:r>
            <w:r w:rsidR="00B21454" w:rsidRPr="00B21454">
              <w:rPr>
                <w:rFonts w:ascii="Arial" w:eastAsia="Arial" w:hAnsi="Arial" w:cs="Arial"/>
                <w:color w:val="0070C0"/>
                <w:sz w:val="20"/>
                <w:szCs w:val="20"/>
              </w:rPr>
              <w:t>May</w:t>
            </w:r>
            <w:r w:rsidR="00FB1331" w:rsidRPr="00B21454">
              <w:rPr>
                <w:rFonts w:ascii="Arial" w:eastAsia="Arial" w:hAnsi="Arial" w:cs="Arial"/>
                <w:color w:val="0070C0"/>
                <w:sz w:val="20"/>
                <w:szCs w:val="20"/>
              </w:rPr>
              <w:t xml:space="preserve"> 2021</w:t>
            </w:r>
          </w:p>
        </w:tc>
        <w:tc>
          <w:tcPr>
            <w:tcW w:w="7706" w:type="dxa"/>
            <w:tcMar>
              <w:top w:w="0" w:type="dxa"/>
              <w:left w:w="115" w:type="dxa"/>
              <w:bottom w:w="0" w:type="dxa"/>
              <w:right w:w="115" w:type="dxa"/>
            </w:tcMar>
            <w:vAlign w:val="center"/>
          </w:tcPr>
          <w:p w14:paraId="7EBFB7FF" w14:textId="77777777" w:rsidR="00FB1331" w:rsidRPr="00B21454" w:rsidRDefault="008E35DA" w:rsidP="00B21454">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21454">
              <w:rPr>
                <w:rFonts w:ascii="Arial" w:eastAsia="Arial" w:hAnsi="Arial" w:cs="Arial"/>
                <w:color w:val="0070C0"/>
                <w:sz w:val="20"/>
                <w:szCs w:val="19"/>
              </w:rPr>
              <w:t xml:space="preserve">DSWD-FO XII </w:t>
            </w:r>
            <w:r w:rsidR="00D1628E" w:rsidRPr="00B21454">
              <w:rPr>
                <w:rFonts w:ascii="Arial" w:eastAsia="Arial" w:hAnsi="Arial" w:cs="Arial"/>
                <w:color w:val="0070C0"/>
                <w:sz w:val="20"/>
                <w:szCs w:val="19"/>
              </w:rPr>
              <w:t>r</w:t>
            </w:r>
            <w:r w:rsidRPr="00B21454">
              <w:rPr>
                <w:rFonts w:ascii="Arial" w:eastAsia="Arial" w:hAnsi="Arial" w:cs="Arial"/>
                <w:color w:val="0070C0"/>
                <w:sz w:val="20"/>
                <w:szCs w:val="19"/>
              </w:rPr>
              <w:t xml:space="preserve">eleased </w:t>
            </w:r>
            <w:r w:rsidR="00B21454" w:rsidRPr="00B21454">
              <w:rPr>
                <w:rFonts w:ascii="Arial" w:eastAsia="Arial" w:hAnsi="Arial" w:cs="Arial"/>
                <w:color w:val="0070C0"/>
                <w:sz w:val="20"/>
                <w:szCs w:val="19"/>
              </w:rPr>
              <w:t>250 family food packs to LGU of Koronadal City intended for families affected by the granular lockdown.</w:t>
            </w:r>
          </w:p>
          <w:p w14:paraId="451142A5" w14:textId="77777777" w:rsidR="00B21454" w:rsidRPr="00B21454" w:rsidRDefault="00B21454" w:rsidP="00B21454">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21454">
              <w:rPr>
                <w:rFonts w:ascii="Arial" w:eastAsia="Arial" w:hAnsi="Arial" w:cs="Arial"/>
                <w:color w:val="0070C0"/>
                <w:sz w:val="20"/>
                <w:szCs w:val="19"/>
              </w:rPr>
              <w:t>DSWD-FO XII released 1,000 family food packs to the Province of Sarangani intended for the LGUs affected by COVID-19.</w:t>
            </w:r>
          </w:p>
          <w:p w14:paraId="0EB05D81" w14:textId="2DEED3B7" w:rsidR="00B21454" w:rsidRPr="00B21454" w:rsidRDefault="00B21454" w:rsidP="00B21454">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21454">
              <w:rPr>
                <w:rFonts w:ascii="Arial" w:eastAsia="Arial" w:hAnsi="Arial" w:cs="Arial"/>
                <w:color w:val="0070C0"/>
                <w:sz w:val="20"/>
                <w:szCs w:val="19"/>
              </w:rPr>
              <w:t>DSWD-FO XII released 568 family food packs to the LGU of Tupi.</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2" w:name="_heading=h.30j0zll" w:colFirst="0" w:colLast="0"/>
      <w:bookmarkEnd w:id="2"/>
    </w:p>
    <w:p w14:paraId="065C2E72" w14:textId="573B6078"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52EF57D8" w14:textId="50FB3E83" w:rsidR="009C7C66"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199FDE8" w14:textId="77777777" w:rsidR="00FB0284" w:rsidRPr="00820774" w:rsidRDefault="00FB0284" w:rsidP="00FB0284">
            <w:pPr>
              <w:pStyle w:val="ListParagraph"/>
              <w:widowControl/>
              <w:spacing w:after="0" w:line="240" w:lineRule="auto"/>
              <w:ind w:left="360"/>
              <w:jc w:val="both"/>
              <w:rPr>
                <w:rFonts w:ascii="Arial" w:eastAsia="Arial" w:hAnsi="Arial" w:cs="Arial"/>
                <w:sz w:val="20"/>
                <w:szCs w:val="19"/>
              </w:rPr>
            </w:pPr>
          </w:p>
          <w:p w14:paraId="2229F420" w14:textId="550C463C"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52E02A61" w14:textId="77777777" w:rsidR="00FB0284" w:rsidRDefault="00FB0284" w:rsidP="00335F36">
      <w:pPr>
        <w:spacing w:after="0" w:line="240" w:lineRule="auto"/>
        <w:contextualSpacing/>
        <w:jc w:val="center"/>
        <w:rPr>
          <w:rFonts w:ascii="Arial" w:eastAsia="Arial" w:hAnsi="Arial" w:cs="Arial"/>
          <w:b/>
          <w:i/>
          <w:sz w:val="20"/>
          <w:szCs w:val="20"/>
        </w:rPr>
      </w:pPr>
    </w:p>
    <w:p w14:paraId="724A4099" w14:textId="7A2E076F" w:rsidR="008E35DA" w:rsidRDefault="008E35DA" w:rsidP="00335F36">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5166B06D" w14:textId="1EB784A6" w:rsidR="009A145F" w:rsidRDefault="008E35DA" w:rsidP="00A374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11E9950" w14:textId="106C08BB" w:rsidR="0087316F" w:rsidRPr="00A3748D" w:rsidRDefault="0087316F" w:rsidP="00A3748D">
      <w:pPr>
        <w:spacing w:after="0" w:line="240" w:lineRule="auto"/>
        <w:contextualSpacing/>
        <w:jc w:val="both"/>
        <w:rPr>
          <w:rFonts w:ascii="Arial" w:eastAsia="Arial" w:hAnsi="Arial" w:cs="Arial"/>
          <w:i/>
          <w:sz w:val="20"/>
          <w:szCs w:val="20"/>
        </w:rPr>
      </w:pPr>
    </w:p>
    <w:p w14:paraId="1E04132D" w14:textId="26DE0901" w:rsidR="001C4512" w:rsidRDefault="008E35DA" w:rsidP="001C4512">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1C4512">
        <w:rPr>
          <w:rFonts w:ascii="Arial" w:eastAsia="Arial" w:hAnsi="Arial" w:cs="Arial"/>
          <w:sz w:val="24"/>
          <w:szCs w:val="24"/>
        </w:rPr>
        <w:tab/>
      </w:r>
      <w:r w:rsidR="001C4512">
        <w:rPr>
          <w:rFonts w:ascii="Arial" w:eastAsia="Arial" w:hAnsi="Arial" w:cs="Arial"/>
          <w:sz w:val="24"/>
          <w:szCs w:val="24"/>
        </w:rPr>
        <w:tab/>
      </w:r>
      <w:r w:rsidR="001C4512">
        <w:rPr>
          <w:rFonts w:ascii="Arial" w:eastAsia="Arial" w:hAnsi="Arial" w:cs="Arial"/>
          <w:sz w:val="24"/>
          <w:szCs w:val="24"/>
        </w:rPr>
        <w:tab/>
      </w:r>
      <w:r w:rsidR="001C4512">
        <w:rPr>
          <w:rFonts w:ascii="Arial" w:eastAsia="Arial" w:hAnsi="Arial" w:cs="Arial"/>
          <w:sz w:val="24"/>
          <w:szCs w:val="24"/>
        </w:rPr>
        <w:tab/>
        <w:t>Releasing Officer:</w:t>
      </w:r>
    </w:p>
    <w:p w14:paraId="2553372D" w14:textId="44D690DF" w:rsidR="006524F1" w:rsidRPr="000A4838" w:rsidRDefault="006403DA" w:rsidP="006524F1">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6524F1">
        <w:rPr>
          <w:rFonts w:ascii="Arial" w:eastAsia="Arial" w:hAnsi="Arial" w:cs="Arial"/>
          <w:b/>
          <w:bCs/>
          <w:sz w:val="24"/>
          <w:szCs w:val="24"/>
        </w:rPr>
        <w:tab/>
      </w:r>
      <w:r w:rsidR="006524F1">
        <w:rPr>
          <w:rFonts w:ascii="Arial" w:eastAsia="Arial" w:hAnsi="Arial" w:cs="Arial"/>
          <w:b/>
          <w:bCs/>
          <w:sz w:val="24"/>
          <w:szCs w:val="24"/>
        </w:rPr>
        <w:tab/>
      </w:r>
      <w:r w:rsidR="006524F1">
        <w:rPr>
          <w:rFonts w:ascii="Arial" w:eastAsia="Arial" w:hAnsi="Arial" w:cs="Arial"/>
          <w:b/>
          <w:bCs/>
          <w:sz w:val="24"/>
          <w:szCs w:val="24"/>
        </w:rPr>
        <w:tab/>
      </w:r>
    </w:p>
    <w:p w14:paraId="65ED185F" w14:textId="03E90C3B" w:rsidR="00FB4624" w:rsidRDefault="00AE4380" w:rsidP="006524F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sidR="006403DA">
        <w:rPr>
          <w:rFonts w:ascii="Arial" w:eastAsia="Arial" w:hAnsi="Arial" w:cs="Arial"/>
          <w:b/>
          <w:sz w:val="24"/>
          <w:szCs w:val="24"/>
        </w:rPr>
        <w:tab/>
      </w:r>
      <w:r w:rsidR="006403DA">
        <w:rPr>
          <w:rFonts w:ascii="Arial" w:eastAsia="Arial" w:hAnsi="Arial" w:cs="Arial"/>
          <w:b/>
          <w:sz w:val="24"/>
          <w:szCs w:val="24"/>
        </w:rPr>
        <w:tab/>
      </w:r>
      <w:r w:rsidR="001C4512">
        <w:rPr>
          <w:rFonts w:ascii="Arial" w:eastAsia="Arial" w:hAnsi="Arial" w:cs="Arial"/>
          <w:b/>
          <w:sz w:val="24"/>
          <w:szCs w:val="24"/>
        </w:rPr>
        <w:tab/>
      </w:r>
      <w:r w:rsidR="001C4512">
        <w:rPr>
          <w:rFonts w:ascii="Arial" w:eastAsia="Arial" w:hAnsi="Arial" w:cs="Arial"/>
          <w:b/>
          <w:sz w:val="24"/>
          <w:szCs w:val="24"/>
        </w:rPr>
        <w:tab/>
      </w:r>
      <w:r w:rsidR="001C4512">
        <w:rPr>
          <w:rFonts w:ascii="Arial" w:eastAsia="Arial" w:hAnsi="Arial" w:cs="Arial"/>
          <w:b/>
          <w:sz w:val="24"/>
          <w:szCs w:val="24"/>
        </w:rPr>
        <w:tab/>
        <w:t>RODEL V. CABADDU</w:t>
      </w:r>
      <w:r w:rsidR="006403DA">
        <w:rPr>
          <w:rFonts w:ascii="Arial" w:eastAsia="Arial" w:hAnsi="Arial" w:cs="Arial"/>
          <w:b/>
          <w:sz w:val="24"/>
          <w:szCs w:val="24"/>
        </w:rPr>
        <w:tab/>
      </w:r>
      <w:r w:rsidR="006403DA">
        <w:rPr>
          <w:rFonts w:ascii="Arial" w:eastAsia="Arial" w:hAnsi="Arial" w:cs="Arial"/>
          <w:b/>
          <w:sz w:val="24"/>
          <w:szCs w:val="24"/>
        </w:rPr>
        <w:tab/>
      </w:r>
    </w:p>
    <w:p w14:paraId="15CF29B3" w14:textId="6773AC44" w:rsidR="00FB0284" w:rsidRDefault="00A86CA3" w:rsidP="00820774">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58DCA6B8" w14:textId="2C0932EF" w:rsidR="00FB0284" w:rsidRDefault="001C4512" w:rsidP="00820774">
      <w:pPr>
        <w:widowControl/>
        <w:spacing w:after="0" w:line="240" w:lineRule="auto"/>
        <w:contextualSpacing/>
        <w:rPr>
          <w:rFonts w:ascii="Arial" w:eastAsia="Arial" w:hAnsi="Arial" w:cs="Arial"/>
          <w:b/>
          <w:sz w:val="24"/>
          <w:szCs w:val="24"/>
        </w:rPr>
      </w:pPr>
      <w:r w:rsidRPr="001C4512">
        <w:rPr>
          <w:rFonts w:ascii="Arial" w:eastAsia="Arial" w:hAnsi="Arial" w:cs="Arial"/>
          <w:b/>
          <w:color w:val="002060"/>
          <w:sz w:val="28"/>
          <w:szCs w:val="24"/>
        </w:rPr>
        <w:lastRenderedPageBreak/>
        <w:t>PHOTO DOCUMENTATION</w:t>
      </w:r>
    </w:p>
    <w:p w14:paraId="32DE5394" w14:textId="1ABCD096" w:rsidR="00DE383B" w:rsidRDefault="00DE383B" w:rsidP="0072311D">
      <w:pPr>
        <w:widowControl/>
        <w:spacing w:after="0" w:line="240" w:lineRule="auto"/>
        <w:contextualSpacing/>
        <w:rPr>
          <w:rFonts w:ascii="Arial" w:eastAsia="Arial" w:hAnsi="Arial" w:cs="Arial"/>
          <w:sz w:val="24"/>
          <w:szCs w:val="24"/>
        </w:rPr>
      </w:pPr>
    </w:p>
    <w:p w14:paraId="1373801B" w14:textId="5BF6956B" w:rsidR="00DE383B" w:rsidRDefault="006115E0" w:rsidP="0072311D">
      <w:pPr>
        <w:widowControl/>
        <w:spacing w:after="0" w:line="240" w:lineRule="auto"/>
        <w:contextualSpacing/>
        <w:rPr>
          <w:rFonts w:ascii="Arial" w:eastAsia="Arial" w:hAnsi="Arial" w:cs="Arial"/>
          <w:sz w:val="24"/>
          <w:szCs w:val="24"/>
        </w:rPr>
      </w:pPr>
      <w:r>
        <w:rPr>
          <w:rFonts w:ascii="Arial" w:eastAsia="Arial" w:hAnsi="Arial" w:cs="Arial"/>
          <w:b/>
          <w:noProof/>
          <w:sz w:val="24"/>
          <w:szCs w:val="24"/>
        </w:rPr>
        <w:drawing>
          <wp:anchor distT="0" distB="0" distL="114300" distR="114300" simplePos="0" relativeHeight="251658240" behindDoc="1" locked="0" layoutInCell="1" allowOverlap="1" wp14:anchorId="5C0D0F0F" wp14:editId="23241FCF">
            <wp:simplePos x="0" y="0"/>
            <wp:positionH relativeFrom="margin">
              <wp:align>center</wp:align>
            </wp:positionH>
            <wp:positionV relativeFrom="paragraph">
              <wp:posOffset>37143</wp:posOffset>
            </wp:positionV>
            <wp:extent cx="5195070" cy="3896436"/>
            <wp:effectExtent l="0" t="0" r="5715"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S] Covid #676 (1).JPG"/>
                    <pic:cNvPicPr/>
                  </pic:nvPicPr>
                  <pic:blipFill>
                    <a:blip r:embed="rId10">
                      <a:extLst>
                        <a:ext uri="{28A0092B-C50C-407E-A947-70E740481C1C}">
                          <a14:useLocalDpi xmlns:a14="http://schemas.microsoft.com/office/drawing/2010/main" val="0"/>
                        </a:ext>
                      </a:extLst>
                    </a:blip>
                    <a:stretch>
                      <a:fillRect/>
                    </a:stretch>
                  </pic:blipFill>
                  <pic:spPr>
                    <a:xfrm>
                      <a:off x="0" y="0"/>
                      <a:ext cx="5195070" cy="3896436"/>
                    </a:xfrm>
                    <a:prstGeom prst="rect">
                      <a:avLst/>
                    </a:prstGeom>
                  </pic:spPr>
                </pic:pic>
              </a:graphicData>
            </a:graphic>
            <wp14:sizeRelH relativeFrom="margin">
              <wp14:pctWidth>0</wp14:pctWidth>
            </wp14:sizeRelH>
            <wp14:sizeRelV relativeFrom="margin">
              <wp14:pctHeight>0</wp14:pctHeight>
            </wp14:sizeRelV>
          </wp:anchor>
        </w:drawing>
      </w:r>
    </w:p>
    <w:p w14:paraId="5573CB79" w14:textId="77777777" w:rsidR="006115E0" w:rsidRDefault="006115E0" w:rsidP="00820774">
      <w:pPr>
        <w:widowControl/>
        <w:spacing w:after="0" w:line="240" w:lineRule="auto"/>
        <w:contextualSpacing/>
        <w:rPr>
          <w:rFonts w:ascii="Arial" w:eastAsia="Arial" w:hAnsi="Arial" w:cs="Arial"/>
          <w:b/>
          <w:sz w:val="24"/>
          <w:szCs w:val="24"/>
        </w:rPr>
      </w:pPr>
    </w:p>
    <w:p w14:paraId="2D08A587" w14:textId="77777777" w:rsidR="006115E0" w:rsidRDefault="006115E0" w:rsidP="00820774">
      <w:pPr>
        <w:widowControl/>
        <w:spacing w:after="0" w:line="240" w:lineRule="auto"/>
        <w:contextualSpacing/>
        <w:rPr>
          <w:rFonts w:ascii="Arial" w:eastAsia="Arial" w:hAnsi="Arial" w:cs="Arial"/>
          <w:b/>
          <w:sz w:val="24"/>
          <w:szCs w:val="24"/>
        </w:rPr>
      </w:pPr>
    </w:p>
    <w:p w14:paraId="3651A89A" w14:textId="5A898E2A" w:rsidR="006115E0" w:rsidRDefault="006115E0" w:rsidP="00820774">
      <w:pPr>
        <w:widowControl/>
        <w:spacing w:after="0" w:line="240" w:lineRule="auto"/>
        <w:contextualSpacing/>
        <w:rPr>
          <w:rFonts w:ascii="Arial" w:eastAsia="Arial" w:hAnsi="Arial" w:cs="Arial"/>
          <w:b/>
          <w:sz w:val="24"/>
          <w:szCs w:val="24"/>
        </w:rPr>
      </w:pPr>
    </w:p>
    <w:p w14:paraId="247C295F" w14:textId="77777777" w:rsidR="006115E0" w:rsidRDefault="006115E0" w:rsidP="00820774">
      <w:pPr>
        <w:widowControl/>
        <w:spacing w:after="0" w:line="240" w:lineRule="auto"/>
        <w:contextualSpacing/>
        <w:rPr>
          <w:rFonts w:ascii="Arial" w:eastAsia="Arial" w:hAnsi="Arial" w:cs="Arial"/>
          <w:b/>
          <w:sz w:val="24"/>
          <w:szCs w:val="24"/>
        </w:rPr>
      </w:pPr>
    </w:p>
    <w:p w14:paraId="14D208DF" w14:textId="77777777" w:rsidR="006115E0" w:rsidRDefault="006115E0" w:rsidP="00820774">
      <w:pPr>
        <w:widowControl/>
        <w:spacing w:after="0" w:line="240" w:lineRule="auto"/>
        <w:contextualSpacing/>
        <w:rPr>
          <w:rFonts w:ascii="Arial" w:eastAsia="Arial" w:hAnsi="Arial" w:cs="Arial"/>
          <w:b/>
          <w:sz w:val="24"/>
          <w:szCs w:val="24"/>
        </w:rPr>
      </w:pPr>
    </w:p>
    <w:p w14:paraId="306E7AA6" w14:textId="77777777" w:rsidR="006115E0" w:rsidRDefault="006115E0" w:rsidP="00820774">
      <w:pPr>
        <w:widowControl/>
        <w:spacing w:after="0" w:line="240" w:lineRule="auto"/>
        <w:contextualSpacing/>
        <w:rPr>
          <w:rFonts w:ascii="Arial" w:eastAsia="Arial" w:hAnsi="Arial" w:cs="Arial"/>
          <w:b/>
          <w:sz w:val="24"/>
          <w:szCs w:val="24"/>
        </w:rPr>
      </w:pPr>
    </w:p>
    <w:p w14:paraId="348FBC98" w14:textId="77777777" w:rsidR="006115E0" w:rsidRDefault="006115E0" w:rsidP="00820774">
      <w:pPr>
        <w:widowControl/>
        <w:spacing w:after="0" w:line="240" w:lineRule="auto"/>
        <w:contextualSpacing/>
        <w:rPr>
          <w:rFonts w:ascii="Arial" w:eastAsia="Arial" w:hAnsi="Arial" w:cs="Arial"/>
          <w:b/>
          <w:sz w:val="24"/>
          <w:szCs w:val="24"/>
        </w:rPr>
      </w:pPr>
    </w:p>
    <w:p w14:paraId="19AB66C5" w14:textId="77777777" w:rsidR="006115E0" w:rsidRDefault="006115E0" w:rsidP="00820774">
      <w:pPr>
        <w:widowControl/>
        <w:spacing w:after="0" w:line="240" w:lineRule="auto"/>
        <w:contextualSpacing/>
        <w:rPr>
          <w:rFonts w:ascii="Arial" w:eastAsia="Arial" w:hAnsi="Arial" w:cs="Arial"/>
          <w:b/>
          <w:sz w:val="24"/>
          <w:szCs w:val="24"/>
        </w:rPr>
      </w:pPr>
    </w:p>
    <w:p w14:paraId="63426528" w14:textId="77777777" w:rsidR="006115E0" w:rsidRDefault="006115E0" w:rsidP="00820774">
      <w:pPr>
        <w:widowControl/>
        <w:spacing w:after="0" w:line="240" w:lineRule="auto"/>
        <w:contextualSpacing/>
        <w:rPr>
          <w:rFonts w:ascii="Arial" w:eastAsia="Arial" w:hAnsi="Arial" w:cs="Arial"/>
          <w:b/>
          <w:sz w:val="24"/>
          <w:szCs w:val="24"/>
        </w:rPr>
      </w:pPr>
    </w:p>
    <w:p w14:paraId="069C07AC" w14:textId="77777777" w:rsidR="006115E0" w:rsidRDefault="006115E0" w:rsidP="00820774">
      <w:pPr>
        <w:widowControl/>
        <w:spacing w:after="0" w:line="240" w:lineRule="auto"/>
        <w:contextualSpacing/>
        <w:rPr>
          <w:rFonts w:ascii="Arial" w:eastAsia="Arial" w:hAnsi="Arial" w:cs="Arial"/>
          <w:b/>
          <w:sz w:val="24"/>
          <w:szCs w:val="24"/>
        </w:rPr>
      </w:pPr>
    </w:p>
    <w:p w14:paraId="145FFA12" w14:textId="77777777" w:rsidR="006115E0" w:rsidRDefault="006115E0" w:rsidP="00820774">
      <w:pPr>
        <w:widowControl/>
        <w:spacing w:after="0" w:line="240" w:lineRule="auto"/>
        <w:contextualSpacing/>
        <w:rPr>
          <w:rFonts w:ascii="Arial" w:eastAsia="Arial" w:hAnsi="Arial" w:cs="Arial"/>
          <w:b/>
          <w:sz w:val="24"/>
          <w:szCs w:val="24"/>
        </w:rPr>
      </w:pPr>
    </w:p>
    <w:p w14:paraId="0D512D6B" w14:textId="77777777" w:rsidR="006115E0" w:rsidRDefault="006115E0" w:rsidP="00820774">
      <w:pPr>
        <w:widowControl/>
        <w:spacing w:after="0" w:line="240" w:lineRule="auto"/>
        <w:contextualSpacing/>
        <w:rPr>
          <w:rFonts w:ascii="Arial" w:eastAsia="Arial" w:hAnsi="Arial" w:cs="Arial"/>
          <w:b/>
          <w:sz w:val="24"/>
          <w:szCs w:val="24"/>
        </w:rPr>
      </w:pPr>
    </w:p>
    <w:p w14:paraId="28E95C84" w14:textId="3106F65C" w:rsidR="006115E0" w:rsidRDefault="006115E0" w:rsidP="00820774">
      <w:pPr>
        <w:widowControl/>
        <w:spacing w:after="0" w:line="240" w:lineRule="auto"/>
        <w:contextualSpacing/>
        <w:rPr>
          <w:rFonts w:ascii="Arial" w:eastAsia="Arial" w:hAnsi="Arial" w:cs="Arial"/>
          <w:b/>
          <w:sz w:val="24"/>
          <w:szCs w:val="24"/>
        </w:rPr>
      </w:pPr>
    </w:p>
    <w:p w14:paraId="3C340537" w14:textId="2F9AD30D" w:rsidR="006115E0" w:rsidRDefault="006115E0" w:rsidP="00820774">
      <w:pPr>
        <w:widowControl/>
        <w:spacing w:after="0" w:line="240" w:lineRule="auto"/>
        <w:contextualSpacing/>
        <w:rPr>
          <w:rFonts w:ascii="Arial" w:eastAsia="Arial" w:hAnsi="Arial" w:cs="Arial"/>
          <w:b/>
          <w:sz w:val="24"/>
          <w:szCs w:val="24"/>
        </w:rPr>
      </w:pPr>
    </w:p>
    <w:p w14:paraId="5038B9E2" w14:textId="77777777" w:rsidR="006115E0" w:rsidRDefault="006115E0" w:rsidP="00820774">
      <w:pPr>
        <w:widowControl/>
        <w:spacing w:after="0" w:line="240" w:lineRule="auto"/>
        <w:contextualSpacing/>
        <w:rPr>
          <w:rFonts w:ascii="Arial" w:eastAsia="Arial" w:hAnsi="Arial" w:cs="Arial"/>
          <w:b/>
          <w:sz w:val="24"/>
          <w:szCs w:val="24"/>
        </w:rPr>
      </w:pPr>
    </w:p>
    <w:p w14:paraId="77C19685" w14:textId="1C287EA4" w:rsidR="006115E0" w:rsidRDefault="006115E0" w:rsidP="00820774">
      <w:pPr>
        <w:widowControl/>
        <w:spacing w:after="0" w:line="240" w:lineRule="auto"/>
        <w:contextualSpacing/>
        <w:rPr>
          <w:rFonts w:ascii="Arial" w:eastAsia="Arial" w:hAnsi="Arial" w:cs="Arial"/>
          <w:b/>
          <w:sz w:val="24"/>
          <w:szCs w:val="24"/>
        </w:rPr>
      </w:pPr>
    </w:p>
    <w:p w14:paraId="63B0A0E1" w14:textId="3E06ACA3" w:rsidR="006115E0" w:rsidRDefault="006115E0" w:rsidP="00820774">
      <w:pPr>
        <w:widowControl/>
        <w:spacing w:after="0" w:line="240" w:lineRule="auto"/>
        <w:contextualSpacing/>
        <w:rPr>
          <w:rFonts w:ascii="Arial" w:eastAsia="Arial" w:hAnsi="Arial" w:cs="Arial"/>
          <w:b/>
          <w:sz w:val="24"/>
          <w:szCs w:val="24"/>
        </w:rPr>
      </w:pPr>
    </w:p>
    <w:p w14:paraId="65B5BDD9" w14:textId="3FE12E76" w:rsidR="006115E0" w:rsidRDefault="006115E0" w:rsidP="00820774">
      <w:pPr>
        <w:widowControl/>
        <w:spacing w:after="0" w:line="240" w:lineRule="auto"/>
        <w:contextualSpacing/>
        <w:rPr>
          <w:rFonts w:ascii="Arial" w:eastAsia="Arial" w:hAnsi="Arial" w:cs="Arial"/>
          <w:b/>
          <w:sz w:val="24"/>
          <w:szCs w:val="24"/>
        </w:rPr>
      </w:pPr>
    </w:p>
    <w:p w14:paraId="3F51CAD8" w14:textId="2C8FB842" w:rsidR="006115E0" w:rsidRDefault="006115E0" w:rsidP="00820774">
      <w:pPr>
        <w:widowControl/>
        <w:spacing w:after="0" w:line="240" w:lineRule="auto"/>
        <w:contextualSpacing/>
        <w:rPr>
          <w:rFonts w:ascii="Arial" w:eastAsia="Arial" w:hAnsi="Arial" w:cs="Arial"/>
          <w:b/>
          <w:sz w:val="24"/>
          <w:szCs w:val="24"/>
        </w:rPr>
      </w:pPr>
    </w:p>
    <w:p w14:paraId="14913A01" w14:textId="4532BFB9" w:rsidR="006115E0" w:rsidRDefault="006115E0" w:rsidP="00820774">
      <w:pPr>
        <w:widowControl/>
        <w:spacing w:after="0" w:line="240" w:lineRule="auto"/>
        <w:contextualSpacing/>
        <w:rPr>
          <w:rFonts w:ascii="Arial" w:eastAsia="Arial" w:hAnsi="Arial" w:cs="Arial"/>
          <w:b/>
          <w:sz w:val="24"/>
          <w:szCs w:val="24"/>
        </w:rPr>
      </w:pPr>
    </w:p>
    <w:p w14:paraId="444706F8" w14:textId="0C879BE3" w:rsidR="006115E0" w:rsidRDefault="006115E0" w:rsidP="00820774">
      <w:pPr>
        <w:widowControl/>
        <w:spacing w:after="0" w:line="240" w:lineRule="auto"/>
        <w:contextualSpacing/>
        <w:rPr>
          <w:rFonts w:ascii="Arial" w:eastAsia="Arial" w:hAnsi="Arial" w:cs="Arial"/>
          <w:b/>
          <w:sz w:val="24"/>
          <w:szCs w:val="24"/>
        </w:rPr>
      </w:pPr>
    </w:p>
    <w:p w14:paraId="799CCFEA" w14:textId="230DD28F" w:rsidR="006115E0" w:rsidRDefault="006115E0" w:rsidP="00820774">
      <w:pPr>
        <w:widowControl/>
        <w:spacing w:after="0" w:line="240" w:lineRule="auto"/>
        <w:contextualSpacing/>
        <w:rPr>
          <w:rFonts w:ascii="Arial" w:eastAsia="Arial" w:hAnsi="Arial" w:cs="Arial"/>
          <w:b/>
          <w:sz w:val="24"/>
          <w:szCs w:val="24"/>
        </w:rPr>
      </w:pPr>
    </w:p>
    <w:p w14:paraId="67864888" w14:textId="619F74D5" w:rsidR="006115E0" w:rsidRDefault="006115E0" w:rsidP="00820774">
      <w:pPr>
        <w:widowControl/>
        <w:spacing w:after="0" w:line="240" w:lineRule="auto"/>
        <w:contextualSpacing/>
        <w:rPr>
          <w:rFonts w:ascii="Arial" w:eastAsia="Arial" w:hAnsi="Arial" w:cs="Arial"/>
          <w:b/>
          <w:sz w:val="24"/>
          <w:szCs w:val="24"/>
        </w:rPr>
      </w:pPr>
      <w:r>
        <w:rPr>
          <w:rFonts w:ascii="Arial" w:eastAsia="Arial" w:hAnsi="Arial" w:cs="Arial"/>
          <w:b/>
          <w:noProof/>
          <w:sz w:val="24"/>
          <w:szCs w:val="24"/>
        </w:rPr>
        <w:drawing>
          <wp:anchor distT="0" distB="0" distL="114300" distR="114300" simplePos="0" relativeHeight="251662336" behindDoc="1" locked="0" layoutInCell="1" allowOverlap="1" wp14:anchorId="50FEBFF6" wp14:editId="1062ED7A">
            <wp:simplePos x="0" y="0"/>
            <wp:positionH relativeFrom="margin">
              <wp:align>center</wp:align>
            </wp:positionH>
            <wp:positionV relativeFrom="paragraph">
              <wp:posOffset>4379</wp:posOffset>
            </wp:positionV>
            <wp:extent cx="5195070" cy="3896302"/>
            <wp:effectExtent l="0" t="0" r="571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S] Covid #676 (1).JPG"/>
                    <pic:cNvPicPr/>
                  </pic:nvPicPr>
                  <pic:blipFill>
                    <a:blip r:embed="rId11">
                      <a:extLst>
                        <a:ext uri="{28A0092B-C50C-407E-A947-70E740481C1C}">
                          <a14:useLocalDpi xmlns:a14="http://schemas.microsoft.com/office/drawing/2010/main" val="0"/>
                        </a:ext>
                      </a:extLst>
                    </a:blip>
                    <a:stretch>
                      <a:fillRect/>
                    </a:stretch>
                  </pic:blipFill>
                  <pic:spPr>
                    <a:xfrm>
                      <a:off x="0" y="0"/>
                      <a:ext cx="5195070" cy="3896302"/>
                    </a:xfrm>
                    <a:prstGeom prst="rect">
                      <a:avLst/>
                    </a:prstGeom>
                  </pic:spPr>
                </pic:pic>
              </a:graphicData>
            </a:graphic>
            <wp14:sizeRelH relativeFrom="margin">
              <wp14:pctWidth>0</wp14:pctWidth>
            </wp14:sizeRelH>
            <wp14:sizeRelV relativeFrom="margin">
              <wp14:pctHeight>0</wp14:pctHeight>
            </wp14:sizeRelV>
          </wp:anchor>
        </w:drawing>
      </w:r>
    </w:p>
    <w:p w14:paraId="6874D16C" w14:textId="77777777" w:rsidR="006115E0" w:rsidRDefault="006115E0" w:rsidP="00820774">
      <w:pPr>
        <w:widowControl/>
        <w:spacing w:after="0" w:line="240" w:lineRule="auto"/>
        <w:contextualSpacing/>
        <w:rPr>
          <w:rFonts w:ascii="Arial" w:eastAsia="Arial" w:hAnsi="Arial" w:cs="Arial"/>
          <w:b/>
          <w:sz w:val="24"/>
          <w:szCs w:val="24"/>
        </w:rPr>
      </w:pPr>
    </w:p>
    <w:p w14:paraId="0096C452" w14:textId="77777777" w:rsidR="006115E0" w:rsidRDefault="006115E0" w:rsidP="00820774">
      <w:pPr>
        <w:widowControl/>
        <w:spacing w:after="0" w:line="240" w:lineRule="auto"/>
        <w:contextualSpacing/>
        <w:rPr>
          <w:rFonts w:ascii="Arial" w:eastAsia="Arial" w:hAnsi="Arial" w:cs="Arial"/>
          <w:b/>
          <w:sz w:val="24"/>
          <w:szCs w:val="24"/>
        </w:rPr>
      </w:pPr>
    </w:p>
    <w:p w14:paraId="0A54AF5D" w14:textId="77777777" w:rsidR="006115E0" w:rsidRDefault="006115E0" w:rsidP="00820774">
      <w:pPr>
        <w:widowControl/>
        <w:spacing w:after="0" w:line="240" w:lineRule="auto"/>
        <w:contextualSpacing/>
        <w:rPr>
          <w:rFonts w:ascii="Arial" w:eastAsia="Arial" w:hAnsi="Arial" w:cs="Arial"/>
          <w:b/>
          <w:sz w:val="24"/>
          <w:szCs w:val="24"/>
        </w:rPr>
      </w:pPr>
    </w:p>
    <w:p w14:paraId="4808EF85" w14:textId="77777777" w:rsidR="006115E0" w:rsidRDefault="006115E0" w:rsidP="00820774">
      <w:pPr>
        <w:widowControl/>
        <w:spacing w:after="0" w:line="240" w:lineRule="auto"/>
        <w:contextualSpacing/>
        <w:rPr>
          <w:rFonts w:ascii="Arial" w:eastAsia="Arial" w:hAnsi="Arial" w:cs="Arial"/>
          <w:b/>
          <w:sz w:val="24"/>
          <w:szCs w:val="24"/>
        </w:rPr>
      </w:pPr>
    </w:p>
    <w:p w14:paraId="6DFC28A4" w14:textId="77777777" w:rsidR="006115E0" w:rsidRDefault="006115E0" w:rsidP="00820774">
      <w:pPr>
        <w:widowControl/>
        <w:spacing w:after="0" w:line="240" w:lineRule="auto"/>
        <w:contextualSpacing/>
        <w:rPr>
          <w:rFonts w:ascii="Arial" w:eastAsia="Arial" w:hAnsi="Arial" w:cs="Arial"/>
          <w:b/>
          <w:sz w:val="24"/>
          <w:szCs w:val="24"/>
        </w:rPr>
      </w:pPr>
    </w:p>
    <w:p w14:paraId="4DE19E4A" w14:textId="77777777" w:rsidR="006115E0" w:rsidRDefault="006115E0" w:rsidP="00820774">
      <w:pPr>
        <w:widowControl/>
        <w:spacing w:after="0" w:line="240" w:lineRule="auto"/>
        <w:contextualSpacing/>
        <w:rPr>
          <w:rFonts w:ascii="Arial" w:eastAsia="Arial" w:hAnsi="Arial" w:cs="Arial"/>
          <w:b/>
          <w:sz w:val="24"/>
          <w:szCs w:val="24"/>
        </w:rPr>
      </w:pPr>
    </w:p>
    <w:p w14:paraId="4E3BE6EB" w14:textId="77777777" w:rsidR="006115E0" w:rsidRDefault="006115E0" w:rsidP="00820774">
      <w:pPr>
        <w:widowControl/>
        <w:spacing w:after="0" w:line="240" w:lineRule="auto"/>
        <w:contextualSpacing/>
        <w:rPr>
          <w:rFonts w:ascii="Arial" w:eastAsia="Arial" w:hAnsi="Arial" w:cs="Arial"/>
          <w:b/>
          <w:sz w:val="24"/>
          <w:szCs w:val="24"/>
        </w:rPr>
      </w:pPr>
    </w:p>
    <w:p w14:paraId="383A0C53" w14:textId="77777777" w:rsidR="006115E0" w:rsidRDefault="006115E0" w:rsidP="00820774">
      <w:pPr>
        <w:widowControl/>
        <w:spacing w:after="0" w:line="240" w:lineRule="auto"/>
        <w:contextualSpacing/>
        <w:rPr>
          <w:rFonts w:ascii="Arial" w:eastAsia="Arial" w:hAnsi="Arial" w:cs="Arial"/>
          <w:b/>
          <w:sz w:val="24"/>
          <w:szCs w:val="24"/>
        </w:rPr>
      </w:pPr>
    </w:p>
    <w:p w14:paraId="433311D6" w14:textId="77777777" w:rsidR="006115E0" w:rsidRDefault="006115E0" w:rsidP="00820774">
      <w:pPr>
        <w:widowControl/>
        <w:spacing w:after="0" w:line="240" w:lineRule="auto"/>
        <w:contextualSpacing/>
        <w:rPr>
          <w:rFonts w:ascii="Arial" w:eastAsia="Arial" w:hAnsi="Arial" w:cs="Arial"/>
          <w:b/>
          <w:sz w:val="24"/>
          <w:szCs w:val="24"/>
        </w:rPr>
      </w:pPr>
    </w:p>
    <w:p w14:paraId="7947F24E" w14:textId="77777777" w:rsidR="006115E0" w:rsidRDefault="006115E0" w:rsidP="00820774">
      <w:pPr>
        <w:widowControl/>
        <w:spacing w:after="0" w:line="240" w:lineRule="auto"/>
        <w:contextualSpacing/>
        <w:rPr>
          <w:rFonts w:ascii="Arial" w:eastAsia="Arial" w:hAnsi="Arial" w:cs="Arial"/>
          <w:b/>
          <w:sz w:val="24"/>
          <w:szCs w:val="24"/>
        </w:rPr>
      </w:pPr>
    </w:p>
    <w:p w14:paraId="40279353" w14:textId="77777777" w:rsidR="006115E0" w:rsidRDefault="006115E0" w:rsidP="00820774">
      <w:pPr>
        <w:widowControl/>
        <w:spacing w:after="0" w:line="240" w:lineRule="auto"/>
        <w:contextualSpacing/>
        <w:rPr>
          <w:rFonts w:ascii="Arial" w:eastAsia="Arial" w:hAnsi="Arial" w:cs="Arial"/>
          <w:b/>
          <w:sz w:val="24"/>
          <w:szCs w:val="24"/>
        </w:rPr>
      </w:pPr>
    </w:p>
    <w:p w14:paraId="33D5F323" w14:textId="77777777" w:rsidR="006115E0" w:rsidRDefault="006115E0" w:rsidP="00820774">
      <w:pPr>
        <w:widowControl/>
        <w:spacing w:after="0" w:line="240" w:lineRule="auto"/>
        <w:contextualSpacing/>
        <w:rPr>
          <w:rFonts w:ascii="Arial" w:eastAsia="Arial" w:hAnsi="Arial" w:cs="Arial"/>
          <w:b/>
          <w:sz w:val="24"/>
          <w:szCs w:val="24"/>
        </w:rPr>
      </w:pPr>
    </w:p>
    <w:p w14:paraId="39DB6A65" w14:textId="77777777" w:rsidR="006115E0" w:rsidRDefault="006115E0" w:rsidP="00820774">
      <w:pPr>
        <w:widowControl/>
        <w:spacing w:after="0" w:line="240" w:lineRule="auto"/>
        <w:contextualSpacing/>
        <w:rPr>
          <w:rFonts w:ascii="Arial" w:eastAsia="Arial" w:hAnsi="Arial" w:cs="Arial"/>
          <w:b/>
          <w:sz w:val="24"/>
          <w:szCs w:val="24"/>
        </w:rPr>
      </w:pPr>
    </w:p>
    <w:p w14:paraId="25DB1605" w14:textId="77777777" w:rsidR="006115E0" w:rsidRDefault="006115E0" w:rsidP="00820774">
      <w:pPr>
        <w:widowControl/>
        <w:spacing w:after="0" w:line="240" w:lineRule="auto"/>
        <w:contextualSpacing/>
        <w:rPr>
          <w:rFonts w:ascii="Arial" w:eastAsia="Arial" w:hAnsi="Arial" w:cs="Arial"/>
          <w:b/>
          <w:sz w:val="24"/>
          <w:szCs w:val="24"/>
        </w:rPr>
      </w:pPr>
    </w:p>
    <w:p w14:paraId="7CA296D4" w14:textId="77777777" w:rsidR="006115E0" w:rsidRDefault="006115E0" w:rsidP="00820774">
      <w:pPr>
        <w:widowControl/>
        <w:spacing w:after="0" w:line="240" w:lineRule="auto"/>
        <w:contextualSpacing/>
        <w:rPr>
          <w:rFonts w:ascii="Arial" w:eastAsia="Arial" w:hAnsi="Arial" w:cs="Arial"/>
          <w:b/>
          <w:sz w:val="24"/>
          <w:szCs w:val="24"/>
        </w:rPr>
      </w:pPr>
    </w:p>
    <w:p w14:paraId="52AB52CF" w14:textId="77777777" w:rsidR="006115E0" w:rsidRDefault="006115E0" w:rsidP="00820774">
      <w:pPr>
        <w:widowControl/>
        <w:spacing w:after="0" w:line="240" w:lineRule="auto"/>
        <w:contextualSpacing/>
        <w:rPr>
          <w:rFonts w:ascii="Arial" w:eastAsia="Arial" w:hAnsi="Arial" w:cs="Arial"/>
          <w:b/>
          <w:sz w:val="24"/>
          <w:szCs w:val="24"/>
        </w:rPr>
      </w:pPr>
    </w:p>
    <w:p w14:paraId="3D1AB7DD" w14:textId="77777777" w:rsidR="006115E0" w:rsidRDefault="006115E0" w:rsidP="00820774">
      <w:pPr>
        <w:widowControl/>
        <w:spacing w:after="0" w:line="240" w:lineRule="auto"/>
        <w:contextualSpacing/>
        <w:rPr>
          <w:rFonts w:ascii="Arial" w:eastAsia="Arial" w:hAnsi="Arial" w:cs="Arial"/>
          <w:b/>
          <w:sz w:val="24"/>
          <w:szCs w:val="24"/>
        </w:rPr>
      </w:pPr>
    </w:p>
    <w:p w14:paraId="07EF3598" w14:textId="77777777" w:rsidR="006115E0" w:rsidRDefault="006115E0" w:rsidP="00820774">
      <w:pPr>
        <w:widowControl/>
        <w:spacing w:after="0" w:line="240" w:lineRule="auto"/>
        <w:contextualSpacing/>
        <w:rPr>
          <w:rFonts w:ascii="Arial" w:eastAsia="Arial" w:hAnsi="Arial" w:cs="Arial"/>
          <w:b/>
          <w:sz w:val="24"/>
          <w:szCs w:val="24"/>
        </w:rPr>
      </w:pPr>
    </w:p>
    <w:p w14:paraId="282A18DD" w14:textId="77777777" w:rsidR="006115E0" w:rsidRDefault="006115E0" w:rsidP="00820774">
      <w:pPr>
        <w:widowControl/>
        <w:spacing w:after="0" w:line="240" w:lineRule="auto"/>
        <w:contextualSpacing/>
        <w:rPr>
          <w:rFonts w:ascii="Arial" w:eastAsia="Arial" w:hAnsi="Arial" w:cs="Arial"/>
          <w:b/>
          <w:sz w:val="24"/>
          <w:szCs w:val="24"/>
        </w:rPr>
      </w:pPr>
    </w:p>
    <w:p w14:paraId="6EC398C8" w14:textId="77777777" w:rsidR="006115E0" w:rsidRDefault="006115E0" w:rsidP="00820774">
      <w:pPr>
        <w:widowControl/>
        <w:spacing w:after="0" w:line="240" w:lineRule="auto"/>
        <w:contextualSpacing/>
        <w:rPr>
          <w:rFonts w:ascii="Arial" w:eastAsia="Arial" w:hAnsi="Arial" w:cs="Arial"/>
          <w:b/>
          <w:sz w:val="24"/>
          <w:szCs w:val="24"/>
        </w:rPr>
      </w:pPr>
    </w:p>
    <w:p w14:paraId="43977E31" w14:textId="77777777" w:rsidR="006115E0" w:rsidRDefault="006115E0" w:rsidP="00820774">
      <w:pPr>
        <w:widowControl/>
        <w:spacing w:after="0" w:line="240" w:lineRule="auto"/>
        <w:contextualSpacing/>
        <w:rPr>
          <w:rFonts w:ascii="Arial" w:eastAsia="Arial" w:hAnsi="Arial" w:cs="Arial"/>
          <w:b/>
          <w:sz w:val="24"/>
          <w:szCs w:val="24"/>
        </w:rPr>
      </w:pPr>
    </w:p>
    <w:p w14:paraId="14DF2117" w14:textId="77777777" w:rsidR="006115E0" w:rsidRDefault="006115E0" w:rsidP="00820774">
      <w:pPr>
        <w:widowControl/>
        <w:spacing w:after="0" w:line="240" w:lineRule="auto"/>
        <w:contextualSpacing/>
        <w:rPr>
          <w:rFonts w:ascii="Arial" w:eastAsia="Arial" w:hAnsi="Arial" w:cs="Arial"/>
          <w:b/>
          <w:sz w:val="24"/>
          <w:szCs w:val="24"/>
        </w:rPr>
      </w:pPr>
    </w:p>
    <w:p w14:paraId="15BE4073" w14:textId="77777777" w:rsidR="006115E0" w:rsidRDefault="006115E0" w:rsidP="00820774">
      <w:pPr>
        <w:widowControl/>
        <w:spacing w:after="0" w:line="240" w:lineRule="auto"/>
        <w:contextualSpacing/>
        <w:rPr>
          <w:rFonts w:ascii="Arial" w:eastAsia="Arial" w:hAnsi="Arial" w:cs="Arial"/>
          <w:b/>
          <w:sz w:val="24"/>
          <w:szCs w:val="24"/>
        </w:rPr>
      </w:pPr>
    </w:p>
    <w:p w14:paraId="7BC5838A" w14:textId="77777777" w:rsidR="006115E0" w:rsidRDefault="006115E0" w:rsidP="00820774">
      <w:pPr>
        <w:widowControl/>
        <w:spacing w:after="0" w:line="240" w:lineRule="auto"/>
        <w:contextualSpacing/>
        <w:rPr>
          <w:rFonts w:ascii="Arial" w:eastAsia="Arial" w:hAnsi="Arial" w:cs="Arial"/>
          <w:b/>
          <w:sz w:val="24"/>
          <w:szCs w:val="24"/>
        </w:rPr>
      </w:pPr>
    </w:p>
    <w:p w14:paraId="7BC05248" w14:textId="77777777" w:rsidR="006115E0" w:rsidRDefault="006115E0" w:rsidP="00820774">
      <w:pPr>
        <w:widowControl/>
        <w:spacing w:after="0" w:line="240" w:lineRule="auto"/>
        <w:contextualSpacing/>
        <w:rPr>
          <w:rFonts w:ascii="Arial" w:eastAsia="Arial" w:hAnsi="Arial" w:cs="Arial"/>
          <w:b/>
          <w:sz w:val="24"/>
          <w:szCs w:val="24"/>
        </w:rPr>
      </w:pPr>
    </w:p>
    <w:p w14:paraId="5BDD104C" w14:textId="77777777" w:rsidR="006115E0" w:rsidRDefault="006115E0" w:rsidP="00820774">
      <w:pPr>
        <w:widowControl/>
        <w:spacing w:after="0" w:line="240" w:lineRule="auto"/>
        <w:contextualSpacing/>
        <w:rPr>
          <w:rFonts w:ascii="Arial" w:eastAsia="Arial" w:hAnsi="Arial" w:cs="Arial"/>
          <w:b/>
          <w:sz w:val="24"/>
          <w:szCs w:val="24"/>
        </w:rPr>
      </w:pPr>
    </w:p>
    <w:p w14:paraId="188E2638" w14:textId="61A5FB7E" w:rsidR="008D01D1" w:rsidRDefault="008D01D1" w:rsidP="00820774">
      <w:pPr>
        <w:widowControl/>
        <w:spacing w:after="0" w:line="240" w:lineRule="auto"/>
        <w:contextualSpacing/>
        <w:rPr>
          <w:rFonts w:ascii="Arial" w:eastAsia="Arial" w:hAnsi="Arial" w:cs="Arial"/>
          <w:b/>
          <w:sz w:val="24"/>
          <w:szCs w:val="24"/>
        </w:rPr>
      </w:pPr>
      <w:r w:rsidRPr="008D01D1">
        <w:rPr>
          <w:rFonts w:ascii="Arial" w:eastAsia="Arial" w:hAnsi="Arial" w:cs="Arial"/>
          <w:b/>
          <w:noProof/>
          <w:sz w:val="24"/>
          <w:szCs w:val="24"/>
        </w:rPr>
        <w:lastRenderedPageBreak/>
        <w:drawing>
          <wp:anchor distT="0" distB="0" distL="114300" distR="114300" simplePos="0" relativeHeight="251664384" behindDoc="1" locked="0" layoutInCell="1" allowOverlap="1" wp14:anchorId="0947CAE1" wp14:editId="79F69738">
            <wp:simplePos x="0" y="0"/>
            <wp:positionH relativeFrom="margin">
              <wp:align>center</wp:align>
            </wp:positionH>
            <wp:positionV relativeFrom="paragraph">
              <wp:posOffset>-635</wp:posOffset>
            </wp:positionV>
            <wp:extent cx="5195070" cy="3896302"/>
            <wp:effectExtent l="0" t="0" r="571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S] Covid #676 (1).JPG"/>
                    <pic:cNvPicPr/>
                  </pic:nvPicPr>
                  <pic:blipFill>
                    <a:blip r:embed="rId12">
                      <a:extLst>
                        <a:ext uri="{28A0092B-C50C-407E-A947-70E740481C1C}">
                          <a14:useLocalDpi xmlns:a14="http://schemas.microsoft.com/office/drawing/2010/main" val="0"/>
                        </a:ext>
                      </a:extLst>
                    </a:blip>
                    <a:stretch>
                      <a:fillRect/>
                    </a:stretch>
                  </pic:blipFill>
                  <pic:spPr>
                    <a:xfrm>
                      <a:off x="0" y="0"/>
                      <a:ext cx="5195070" cy="3896302"/>
                    </a:xfrm>
                    <a:prstGeom prst="rect">
                      <a:avLst/>
                    </a:prstGeom>
                  </pic:spPr>
                </pic:pic>
              </a:graphicData>
            </a:graphic>
            <wp14:sizeRelH relativeFrom="margin">
              <wp14:pctWidth>0</wp14:pctWidth>
            </wp14:sizeRelH>
            <wp14:sizeRelV relativeFrom="margin">
              <wp14:pctHeight>0</wp14:pctHeight>
            </wp14:sizeRelV>
          </wp:anchor>
        </w:drawing>
      </w:r>
    </w:p>
    <w:p w14:paraId="27C11143" w14:textId="37ADFB9F" w:rsidR="008D01D1" w:rsidRDefault="008D01D1">
      <w:pPr>
        <w:widowControl/>
        <w:spacing w:after="160" w:line="259" w:lineRule="auto"/>
        <w:rPr>
          <w:rFonts w:ascii="Arial" w:eastAsia="Arial" w:hAnsi="Arial" w:cs="Arial"/>
          <w:b/>
          <w:sz w:val="24"/>
          <w:szCs w:val="24"/>
        </w:rPr>
      </w:pPr>
      <w:r w:rsidRPr="008D01D1">
        <w:rPr>
          <w:rFonts w:ascii="Arial" w:eastAsia="Arial" w:hAnsi="Arial" w:cs="Arial"/>
          <w:b/>
          <w:noProof/>
          <w:sz w:val="24"/>
          <w:szCs w:val="24"/>
        </w:rPr>
        <w:drawing>
          <wp:anchor distT="0" distB="0" distL="114300" distR="114300" simplePos="0" relativeHeight="251665408" behindDoc="1" locked="0" layoutInCell="1" allowOverlap="1" wp14:anchorId="5DE08DD3" wp14:editId="0E89340C">
            <wp:simplePos x="0" y="0"/>
            <wp:positionH relativeFrom="margin">
              <wp:align>center</wp:align>
            </wp:positionH>
            <wp:positionV relativeFrom="paragraph">
              <wp:posOffset>3839863</wp:posOffset>
            </wp:positionV>
            <wp:extent cx="5195069" cy="3896302"/>
            <wp:effectExtent l="0" t="0" r="5715"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S] Covid #676 (1).JPG"/>
                    <pic:cNvPicPr/>
                  </pic:nvPicPr>
                  <pic:blipFill>
                    <a:blip r:embed="rId13">
                      <a:extLst>
                        <a:ext uri="{28A0092B-C50C-407E-A947-70E740481C1C}">
                          <a14:useLocalDpi xmlns:a14="http://schemas.microsoft.com/office/drawing/2010/main" val="0"/>
                        </a:ext>
                      </a:extLst>
                    </a:blip>
                    <a:stretch>
                      <a:fillRect/>
                    </a:stretch>
                  </pic:blipFill>
                  <pic:spPr>
                    <a:xfrm>
                      <a:off x="0" y="0"/>
                      <a:ext cx="5195069" cy="3896302"/>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Arial" w:hAnsi="Arial" w:cs="Arial"/>
          <w:b/>
          <w:sz w:val="24"/>
          <w:szCs w:val="24"/>
        </w:rPr>
        <w:br w:type="page"/>
      </w:r>
    </w:p>
    <w:p w14:paraId="1E00B6C2" w14:textId="165310D7" w:rsidR="00BE2C52" w:rsidRPr="00820774" w:rsidRDefault="008D01D1" w:rsidP="00820774">
      <w:pPr>
        <w:widowControl/>
        <w:spacing w:after="0" w:line="240" w:lineRule="auto"/>
        <w:contextualSpacing/>
        <w:rPr>
          <w:rFonts w:ascii="Arial" w:eastAsia="Arial" w:hAnsi="Arial" w:cs="Arial"/>
          <w:b/>
          <w:sz w:val="24"/>
          <w:szCs w:val="24"/>
        </w:rPr>
      </w:pPr>
      <w:r w:rsidRPr="008D01D1">
        <w:rPr>
          <w:rFonts w:ascii="Arial" w:eastAsia="Arial" w:hAnsi="Arial" w:cs="Arial"/>
          <w:b/>
          <w:noProof/>
          <w:sz w:val="24"/>
          <w:szCs w:val="24"/>
        </w:rPr>
        <w:lastRenderedPageBreak/>
        <w:drawing>
          <wp:anchor distT="0" distB="0" distL="114300" distR="114300" simplePos="0" relativeHeight="251667456" behindDoc="1" locked="0" layoutInCell="1" allowOverlap="1" wp14:anchorId="0BB9BB6F" wp14:editId="06BD6350">
            <wp:simplePos x="0" y="0"/>
            <wp:positionH relativeFrom="margin">
              <wp:align>center</wp:align>
            </wp:positionH>
            <wp:positionV relativeFrom="paragraph">
              <wp:posOffset>36364</wp:posOffset>
            </wp:positionV>
            <wp:extent cx="5195069" cy="3896301"/>
            <wp:effectExtent l="0" t="0" r="5715"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S] Covid #676 (1).JPG"/>
                    <pic:cNvPicPr/>
                  </pic:nvPicPr>
                  <pic:blipFill>
                    <a:blip r:embed="rId14">
                      <a:extLst>
                        <a:ext uri="{28A0092B-C50C-407E-A947-70E740481C1C}">
                          <a14:useLocalDpi xmlns:a14="http://schemas.microsoft.com/office/drawing/2010/main" val="0"/>
                        </a:ext>
                      </a:extLst>
                    </a:blip>
                    <a:stretch>
                      <a:fillRect/>
                    </a:stretch>
                  </pic:blipFill>
                  <pic:spPr>
                    <a:xfrm>
                      <a:off x="0" y="0"/>
                      <a:ext cx="5195069" cy="3896301"/>
                    </a:xfrm>
                    <a:prstGeom prst="rect">
                      <a:avLst/>
                    </a:prstGeom>
                  </pic:spPr>
                </pic:pic>
              </a:graphicData>
            </a:graphic>
            <wp14:sizeRelH relativeFrom="margin">
              <wp14:pctWidth>0</wp14:pctWidth>
            </wp14:sizeRelH>
            <wp14:sizeRelV relativeFrom="margin">
              <wp14:pctHeight>0</wp14:pctHeight>
            </wp14:sizeRelV>
          </wp:anchor>
        </w:drawing>
      </w:r>
    </w:p>
    <w:sectPr w:rsidR="00BE2C52" w:rsidRPr="00820774" w:rsidSect="005C5DFD">
      <w:headerReference w:type="even" r:id="rId15"/>
      <w:headerReference w:type="default" r:id="rId16"/>
      <w:footerReference w:type="even" r:id="rId17"/>
      <w:footerReference w:type="default" r:id="rId18"/>
      <w:headerReference w:type="first" r:id="rId19"/>
      <w:footerReference w:type="first" r:id="rId20"/>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D34099" w14:textId="77777777" w:rsidR="00F5588F" w:rsidRDefault="00F5588F">
      <w:pPr>
        <w:spacing w:after="0" w:line="240" w:lineRule="auto"/>
      </w:pPr>
      <w:r>
        <w:separator/>
      </w:r>
    </w:p>
  </w:endnote>
  <w:endnote w:type="continuationSeparator" w:id="0">
    <w:p w14:paraId="1E45BFA4" w14:textId="77777777" w:rsidR="00F5588F" w:rsidRDefault="00F558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F5413F" w:rsidRDefault="00F5413F">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F5413F" w:rsidRDefault="00F5413F">
    <w:pPr>
      <w:pBdr>
        <w:bottom w:val="single" w:sz="6" w:space="1" w:color="000000"/>
      </w:pBdr>
      <w:tabs>
        <w:tab w:val="left" w:pos="2371"/>
        <w:tab w:val="center" w:pos="5233"/>
      </w:tabs>
      <w:spacing w:after="0" w:line="240" w:lineRule="auto"/>
      <w:jc w:val="right"/>
      <w:rPr>
        <w:sz w:val="16"/>
        <w:szCs w:val="16"/>
      </w:rPr>
    </w:pPr>
  </w:p>
  <w:p w14:paraId="2B859230" w14:textId="13AF81EA" w:rsidR="00F5413F" w:rsidRDefault="00F5413F" w:rsidP="00E860E3">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C541BA">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C541BA">
      <w:rPr>
        <w:b/>
        <w:noProof/>
        <w:sz w:val="16"/>
        <w:szCs w:val="16"/>
      </w:rPr>
      <w:t>36</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7</w:t>
    </w:r>
    <w:r w:rsidR="00ED4638">
      <w:rPr>
        <w:rFonts w:ascii="Arial" w:eastAsia="Arial" w:hAnsi="Arial" w:cs="Arial"/>
        <w:sz w:val="14"/>
        <w:szCs w:val="14"/>
      </w:rPr>
      <w:t>6</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as of 1</w:t>
    </w:r>
    <w:r w:rsidR="00ED4638">
      <w:rPr>
        <w:rFonts w:ascii="Arial" w:eastAsia="Arial" w:hAnsi="Arial" w:cs="Arial"/>
        <w:sz w:val="14"/>
        <w:szCs w:val="14"/>
      </w:rPr>
      <w:t>2</w:t>
    </w:r>
    <w:r>
      <w:rPr>
        <w:rFonts w:ascii="Arial" w:eastAsia="Arial" w:hAnsi="Arial" w:cs="Arial"/>
        <w:sz w:val="14"/>
        <w:szCs w:val="14"/>
      </w:rPr>
      <w:t xml:space="preserve"> May</w:t>
    </w:r>
    <w:r w:rsidRPr="00E860E3">
      <w:rPr>
        <w:rFonts w:ascii="Arial" w:eastAsia="Arial" w:hAnsi="Arial" w:cs="Arial"/>
        <w:sz w:val="14"/>
        <w:szCs w:val="14"/>
      </w:rPr>
      <w:t xml:space="preserv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F5413F" w:rsidRDefault="00F5413F">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9B2E6E" w14:textId="77777777" w:rsidR="00F5588F" w:rsidRDefault="00F5588F">
      <w:pPr>
        <w:spacing w:after="0" w:line="240" w:lineRule="auto"/>
      </w:pPr>
      <w:r>
        <w:separator/>
      </w:r>
    </w:p>
  </w:footnote>
  <w:footnote w:type="continuationSeparator" w:id="0">
    <w:p w14:paraId="58951C49" w14:textId="77777777" w:rsidR="00F5588F" w:rsidRDefault="00F558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F5413F" w:rsidRDefault="00F5413F">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F5413F" w:rsidRDefault="00F5413F">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F5413F" w:rsidRDefault="00F5413F">
    <w:pPr>
      <w:pBdr>
        <w:bottom w:val="single" w:sz="6" w:space="1" w:color="000000"/>
      </w:pBdr>
      <w:tabs>
        <w:tab w:val="center" w:pos="4680"/>
        <w:tab w:val="right" w:pos="9360"/>
      </w:tabs>
      <w:spacing w:after="0" w:line="240" w:lineRule="auto"/>
      <w:jc w:val="center"/>
      <w:rPr>
        <w:sz w:val="10"/>
      </w:rPr>
    </w:pPr>
  </w:p>
  <w:p w14:paraId="3A0C3660" w14:textId="77777777" w:rsidR="00F5413F" w:rsidRDefault="00F5413F">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F5413F" w:rsidRDefault="00F5413F">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3B67403"/>
    <w:multiLevelType w:val="hybridMultilevel"/>
    <w:tmpl w:val="7052995A"/>
    <w:lvl w:ilvl="0" w:tplc="B688FB6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C743478"/>
    <w:multiLevelType w:val="hybridMultilevel"/>
    <w:tmpl w:val="8362D636"/>
    <w:lvl w:ilvl="0" w:tplc="2CE6FB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58351B2"/>
    <w:multiLevelType w:val="hybridMultilevel"/>
    <w:tmpl w:val="04FA5188"/>
    <w:lvl w:ilvl="0" w:tplc="A1D263B8">
      <w:start w:val="3"/>
      <w:numFmt w:val="decimalZero"/>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E833267"/>
    <w:multiLevelType w:val="hybridMultilevel"/>
    <w:tmpl w:val="E0BE6504"/>
    <w:lvl w:ilvl="0" w:tplc="0C7AEDE4">
      <w:start w:val="3"/>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4"/>
  </w:num>
  <w:num w:numId="2">
    <w:abstractNumId w:val="1"/>
  </w:num>
  <w:num w:numId="3">
    <w:abstractNumId w:val="16"/>
  </w:num>
  <w:num w:numId="4">
    <w:abstractNumId w:val="13"/>
  </w:num>
  <w:num w:numId="5">
    <w:abstractNumId w:val="9"/>
  </w:num>
  <w:num w:numId="6">
    <w:abstractNumId w:val="0"/>
  </w:num>
  <w:num w:numId="7">
    <w:abstractNumId w:val="18"/>
  </w:num>
  <w:num w:numId="8">
    <w:abstractNumId w:val="10"/>
  </w:num>
  <w:num w:numId="9">
    <w:abstractNumId w:val="2"/>
  </w:num>
  <w:num w:numId="10">
    <w:abstractNumId w:val="6"/>
  </w:num>
  <w:num w:numId="11">
    <w:abstractNumId w:val="12"/>
  </w:num>
  <w:num w:numId="12">
    <w:abstractNumId w:val="5"/>
  </w:num>
  <w:num w:numId="13">
    <w:abstractNumId w:val="8"/>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1"/>
  </w:num>
  <w:num w:numId="17">
    <w:abstractNumId w:val="19"/>
  </w:num>
  <w:num w:numId="18">
    <w:abstractNumId w:val="15"/>
  </w:num>
  <w:num w:numId="19">
    <w:abstractNumId w:val="4"/>
  </w:num>
  <w:num w:numId="20">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F5F"/>
    <w:rsid w:val="0008380F"/>
    <w:rsid w:val="0008385F"/>
    <w:rsid w:val="000839C0"/>
    <w:rsid w:val="00083A7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098"/>
    <w:rsid w:val="000A3486"/>
    <w:rsid w:val="000A355F"/>
    <w:rsid w:val="000A35A1"/>
    <w:rsid w:val="000A361A"/>
    <w:rsid w:val="000A3B3B"/>
    <w:rsid w:val="000A3C8F"/>
    <w:rsid w:val="000A3F70"/>
    <w:rsid w:val="000A3F92"/>
    <w:rsid w:val="000A4184"/>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39"/>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C3A"/>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6B"/>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5B6"/>
    <w:rsid w:val="00267C4E"/>
    <w:rsid w:val="00267CD9"/>
    <w:rsid w:val="00267E0E"/>
    <w:rsid w:val="0027023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E1"/>
    <w:rsid w:val="0034107D"/>
    <w:rsid w:val="003410F3"/>
    <w:rsid w:val="00341136"/>
    <w:rsid w:val="0034157D"/>
    <w:rsid w:val="003419A0"/>
    <w:rsid w:val="00341DF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4694"/>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3F9"/>
    <w:rsid w:val="003C3410"/>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F9"/>
    <w:rsid w:val="00595694"/>
    <w:rsid w:val="005959B8"/>
    <w:rsid w:val="00595AA9"/>
    <w:rsid w:val="00595D9F"/>
    <w:rsid w:val="00596319"/>
    <w:rsid w:val="00596B17"/>
    <w:rsid w:val="00596E9B"/>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15"/>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5E0"/>
    <w:rsid w:val="00611749"/>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CBD"/>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E6D"/>
    <w:rsid w:val="007240C4"/>
    <w:rsid w:val="0072447C"/>
    <w:rsid w:val="007247D3"/>
    <w:rsid w:val="00724D72"/>
    <w:rsid w:val="00725546"/>
    <w:rsid w:val="007256EA"/>
    <w:rsid w:val="00725AC9"/>
    <w:rsid w:val="00726370"/>
    <w:rsid w:val="00726966"/>
    <w:rsid w:val="00726C60"/>
    <w:rsid w:val="00726D7F"/>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90403"/>
    <w:rsid w:val="00990804"/>
    <w:rsid w:val="0099084F"/>
    <w:rsid w:val="00990A54"/>
    <w:rsid w:val="00990BA3"/>
    <w:rsid w:val="00990E92"/>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578"/>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641"/>
    <w:rsid w:val="00BF5BDC"/>
    <w:rsid w:val="00BF679B"/>
    <w:rsid w:val="00BF6B14"/>
    <w:rsid w:val="00BF6D63"/>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3FC"/>
    <w:rsid w:val="00C8763F"/>
    <w:rsid w:val="00C87D0C"/>
    <w:rsid w:val="00C87E59"/>
    <w:rsid w:val="00C90312"/>
    <w:rsid w:val="00C905F1"/>
    <w:rsid w:val="00C90BB6"/>
    <w:rsid w:val="00C90D4E"/>
    <w:rsid w:val="00C90F68"/>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306C"/>
    <w:rsid w:val="00D338EC"/>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319"/>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83F"/>
    <w:rsid w:val="00ED3C90"/>
    <w:rsid w:val="00ED3E95"/>
    <w:rsid w:val="00ED412E"/>
    <w:rsid w:val="00ED4638"/>
    <w:rsid w:val="00ED470D"/>
    <w:rsid w:val="00ED47BB"/>
    <w:rsid w:val="00ED4DEE"/>
    <w:rsid w:val="00ED4FB5"/>
    <w:rsid w:val="00ED50BE"/>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18C"/>
    <w:rsid w:val="00FC4330"/>
    <w:rsid w:val="00FC44EA"/>
    <w:rsid w:val="00FC46C9"/>
    <w:rsid w:val="00FC4816"/>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4C6B"/>
    <w:rsid w:val="00FD5170"/>
    <w:rsid w:val="00FD52BD"/>
    <w:rsid w:val="00FD53A4"/>
    <w:rsid w:val="00FD59A5"/>
    <w:rsid w:val="00FD5BF5"/>
    <w:rsid w:val="00FD653E"/>
    <w:rsid w:val="00FD6630"/>
    <w:rsid w:val="00FD6968"/>
    <w:rsid w:val="00FD6C15"/>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0691">
      <w:bodyDiv w:val="1"/>
      <w:marLeft w:val="0"/>
      <w:marRight w:val="0"/>
      <w:marTop w:val="0"/>
      <w:marBottom w:val="0"/>
      <w:divBdr>
        <w:top w:val="none" w:sz="0" w:space="0" w:color="auto"/>
        <w:left w:val="none" w:sz="0" w:space="0" w:color="auto"/>
        <w:bottom w:val="none" w:sz="0" w:space="0" w:color="auto"/>
        <w:right w:val="none" w:sz="0" w:space="0" w:color="auto"/>
      </w:divBdr>
    </w:div>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4179727">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7716479">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2761157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121719">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2026925">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391388605">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538771">
      <w:bodyDiv w:val="1"/>
      <w:marLeft w:val="0"/>
      <w:marRight w:val="0"/>
      <w:marTop w:val="0"/>
      <w:marBottom w:val="0"/>
      <w:divBdr>
        <w:top w:val="none" w:sz="0" w:space="0" w:color="auto"/>
        <w:left w:val="none" w:sz="0" w:space="0" w:color="auto"/>
        <w:bottom w:val="none" w:sz="0" w:space="0" w:color="auto"/>
        <w:right w:val="none" w:sz="0" w:space="0" w:color="auto"/>
      </w:divBdr>
      <w:divsChild>
        <w:div w:id="1783108370">
          <w:marLeft w:val="0"/>
          <w:marRight w:val="0"/>
          <w:marTop w:val="0"/>
          <w:marBottom w:val="0"/>
          <w:divBdr>
            <w:top w:val="none" w:sz="0" w:space="0" w:color="auto"/>
            <w:left w:val="none" w:sz="0" w:space="0" w:color="auto"/>
            <w:bottom w:val="none" w:sz="0" w:space="0" w:color="auto"/>
            <w:right w:val="none" w:sz="0" w:space="0" w:color="auto"/>
          </w:divBdr>
        </w:div>
        <w:div w:id="958418633">
          <w:marLeft w:val="0"/>
          <w:marRight w:val="0"/>
          <w:marTop w:val="0"/>
          <w:marBottom w:val="0"/>
          <w:divBdr>
            <w:top w:val="none" w:sz="0" w:space="0" w:color="auto"/>
            <w:left w:val="none" w:sz="0" w:space="0" w:color="auto"/>
            <w:bottom w:val="none" w:sz="0" w:space="0" w:color="auto"/>
            <w:right w:val="none" w:sz="0" w:space="0" w:color="auto"/>
          </w:divBdr>
        </w:div>
        <w:div w:id="65567397">
          <w:marLeft w:val="0"/>
          <w:marRight w:val="0"/>
          <w:marTop w:val="0"/>
          <w:marBottom w:val="0"/>
          <w:divBdr>
            <w:top w:val="none" w:sz="0" w:space="0" w:color="auto"/>
            <w:left w:val="none" w:sz="0" w:space="0" w:color="auto"/>
            <w:bottom w:val="none" w:sz="0" w:space="0" w:color="auto"/>
            <w:right w:val="none" w:sz="0" w:space="0" w:color="auto"/>
          </w:divBdr>
        </w:div>
      </w:divsChild>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1447824">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1078799">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7800178">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49565373">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6164722">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29192779">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75263118">
      <w:bodyDiv w:val="1"/>
      <w:marLeft w:val="0"/>
      <w:marRight w:val="0"/>
      <w:marTop w:val="0"/>
      <w:marBottom w:val="0"/>
      <w:divBdr>
        <w:top w:val="none" w:sz="0" w:space="0" w:color="auto"/>
        <w:left w:val="none" w:sz="0" w:space="0" w:color="auto"/>
        <w:bottom w:val="none" w:sz="0" w:space="0" w:color="auto"/>
        <w:right w:val="none" w:sz="0" w:space="0" w:color="auto"/>
      </w:divBdr>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46024937">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29408819">
      <w:bodyDiv w:val="1"/>
      <w:marLeft w:val="0"/>
      <w:marRight w:val="0"/>
      <w:marTop w:val="0"/>
      <w:marBottom w:val="0"/>
      <w:divBdr>
        <w:top w:val="none" w:sz="0" w:space="0" w:color="auto"/>
        <w:left w:val="none" w:sz="0" w:space="0" w:color="auto"/>
        <w:bottom w:val="none" w:sz="0" w:space="0" w:color="auto"/>
        <w:right w:val="none" w:sz="0" w:space="0" w:color="auto"/>
      </w:divBdr>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86225084">
      <w:bodyDiv w:val="1"/>
      <w:marLeft w:val="0"/>
      <w:marRight w:val="0"/>
      <w:marTop w:val="0"/>
      <w:marBottom w:val="0"/>
      <w:divBdr>
        <w:top w:val="none" w:sz="0" w:space="0" w:color="auto"/>
        <w:left w:val="none" w:sz="0" w:space="0" w:color="auto"/>
        <w:bottom w:val="none" w:sz="0" w:space="0" w:color="auto"/>
        <w:right w:val="none" w:sz="0" w:space="0" w:color="auto"/>
      </w:divBdr>
      <w:divsChild>
        <w:div w:id="326791584">
          <w:marLeft w:val="0"/>
          <w:marRight w:val="0"/>
          <w:marTop w:val="0"/>
          <w:marBottom w:val="0"/>
          <w:divBdr>
            <w:top w:val="none" w:sz="0" w:space="0" w:color="auto"/>
            <w:left w:val="none" w:sz="0" w:space="0" w:color="auto"/>
            <w:bottom w:val="none" w:sz="0" w:space="0" w:color="auto"/>
            <w:right w:val="none" w:sz="0" w:space="0" w:color="auto"/>
          </w:divBdr>
        </w:div>
        <w:div w:id="644509158">
          <w:marLeft w:val="0"/>
          <w:marRight w:val="0"/>
          <w:marTop w:val="0"/>
          <w:marBottom w:val="0"/>
          <w:divBdr>
            <w:top w:val="none" w:sz="0" w:space="0" w:color="auto"/>
            <w:left w:val="none" w:sz="0" w:space="0" w:color="auto"/>
            <w:bottom w:val="none" w:sz="0" w:space="0" w:color="auto"/>
            <w:right w:val="none" w:sz="0" w:space="0" w:color="auto"/>
          </w:divBdr>
        </w:div>
        <w:div w:id="724183074">
          <w:marLeft w:val="0"/>
          <w:marRight w:val="0"/>
          <w:marTop w:val="0"/>
          <w:marBottom w:val="0"/>
          <w:divBdr>
            <w:top w:val="none" w:sz="0" w:space="0" w:color="auto"/>
            <w:left w:val="none" w:sz="0" w:space="0" w:color="auto"/>
            <w:bottom w:val="none" w:sz="0" w:space="0" w:color="auto"/>
            <w:right w:val="none" w:sz="0" w:space="0" w:color="auto"/>
          </w:divBdr>
        </w:div>
      </w:divsChild>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510891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1736113">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3769209">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4778863">
      <w:bodyDiv w:val="1"/>
      <w:marLeft w:val="0"/>
      <w:marRight w:val="0"/>
      <w:marTop w:val="0"/>
      <w:marBottom w:val="0"/>
      <w:divBdr>
        <w:top w:val="none" w:sz="0" w:space="0" w:color="auto"/>
        <w:left w:val="none" w:sz="0" w:space="0" w:color="auto"/>
        <w:bottom w:val="none" w:sz="0" w:space="0" w:color="auto"/>
        <w:right w:val="none" w:sz="0" w:space="0" w:color="auto"/>
      </w:divBdr>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598713660">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1741520">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3814211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14573128">
      <w:bodyDiv w:val="1"/>
      <w:marLeft w:val="0"/>
      <w:marRight w:val="0"/>
      <w:marTop w:val="0"/>
      <w:marBottom w:val="0"/>
      <w:divBdr>
        <w:top w:val="none" w:sz="0" w:space="0" w:color="auto"/>
        <w:left w:val="none" w:sz="0" w:space="0" w:color="auto"/>
        <w:bottom w:val="none" w:sz="0" w:space="0" w:color="auto"/>
        <w:right w:val="none" w:sz="0" w:space="0" w:color="auto"/>
      </w:divBdr>
      <w:divsChild>
        <w:div w:id="1925263425">
          <w:marLeft w:val="0"/>
          <w:marRight w:val="0"/>
          <w:marTop w:val="0"/>
          <w:marBottom w:val="0"/>
          <w:divBdr>
            <w:top w:val="none" w:sz="0" w:space="0" w:color="auto"/>
            <w:left w:val="none" w:sz="0" w:space="0" w:color="auto"/>
            <w:bottom w:val="none" w:sz="0" w:space="0" w:color="auto"/>
            <w:right w:val="none" w:sz="0" w:space="0" w:color="auto"/>
          </w:divBdr>
        </w:div>
        <w:div w:id="913011249">
          <w:marLeft w:val="0"/>
          <w:marRight w:val="0"/>
          <w:marTop w:val="0"/>
          <w:marBottom w:val="0"/>
          <w:divBdr>
            <w:top w:val="none" w:sz="0" w:space="0" w:color="auto"/>
            <w:left w:val="none" w:sz="0" w:space="0" w:color="auto"/>
            <w:bottom w:val="none" w:sz="0" w:space="0" w:color="auto"/>
            <w:right w:val="none" w:sz="0" w:space="0" w:color="auto"/>
          </w:divBdr>
        </w:div>
        <w:div w:id="1599755348">
          <w:marLeft w:val="0"/>
          <w:marRight w:val="0"/>
          <w:marTop w:val="0"/>
          <w:marBottom w:val="0"/>
          <w:divBdr>
            <w:top w:val="none" w:sz="0" w:space="0" w:color="auto"/>
            <w:left w:val="none" w:sz="0" w:space="0" w:color="auto"/>
            <w:bottom w:val="none" w:sz="0" w:space="0" w:color="auto"/>
            <w:right w:val="none" w:sz="0" w:space="0" w:color="auto"/>
          </w:divBdr>
        </w:div>
      </w:divsChild>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62212986">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1101078">
      <w:bodyDiv w:val="1"/>
      <w:marLeft w:val="0"/>
      <w:marRight w:val="0"/>
      <w:marTop w:val="0"/>
      <w:marBottom w:val="0"/>
      <w:divBdr>
        <w:top w:val="none" w:sz="0" w:space="0" w:color="auto"/>
        <w:left w:val="none" w:sz="0" w:space="0" w:color="auto"/>
        <w:bottom w:val="none" w:sz="0" w:space="0" w:color="auto"/>
        <w:right w:val="none" w:sz="0" w:space="0" w:color="auto"/>
      </w:divBdr>
      <w:divsChild>
        <w:div w:id="1487549799">
          <w:marLeft w:val="0"/>
          <w:marRight w:val="0"/>
          <w:marTop w:val="0"/>
          <w:marBottom w:val="0"/>
          <w:divBdr>
            <w:top w:val="none" w:sz="0" w:space="0" w:color="auto"/>
            <w:left w:val="none" w:sz="0" w:space="0" w:color="auto"/>
            <w:bottom w:val="none" w:sz="0" w:space="0" w:color="auto"/>
            <w:right w:val="none" w:sz="0" w:space="0" w:color="auto"/>
          </w:divBdr>
        </w:div>
        <w:div w:id="1488327091">
          <w:marLeft w:val="0"/>
          <w:marRight w:val="0"/>
          <w:marTop w:val="0"/>
          <w:marBottom w:val="0"/>
          <w:divBdr>
            <w:top w:val="none" w:sz="0" w:space="0" w:color="auto"/>
            <w:left w:val="none" w:sz="0" w:space="0" w:color="auto"/>
            <w:bottom w:val="none" w:sz="0" w:space="0" w:color="auto"/>
            <w:right w:val="none" w:sz="0" w:space="0" w:color="auto"/>
          </w:divBdr>
        </w:div>
        <w:div w:id="177814993">
          <w:marLeft w:val="0"/>
          <w:marRight w:val="0"/>
          <w:marTop w:val="0"/>
          <w:marBottom w:val="0"/>
          <w:divBdr>
            <w:top w:val="none" w:sz="0" w:space="0" w:color="auto"/>
            <w:left w:val="none" w:sz="0" w:space="0" w:color="auto"/>
            <w:bottom w:val="none" w:sz="0" w:space="0" w:color="auto"/>
            <w:right w:val="none" w:sz="0" w:space="0" w:color="auto"/>
          </w:divBdr>
        </w:div>
      </w:divsChild>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29589598">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54763669">
      <w:bodyDiv w:val="1"/>
      <w:marLeft w:val="0"/>
      <w:marRight w:val="0"/>
      <w:marTop w:val="0"/>
      <w:marBottom w:val="0"/>
      <w:divBdr>
        <w:top w:val="none" w:sz="0" w:space="0" w:color="auto"/>
        <w:left w:val="none" w:sz="0" w:space="0" w:color="auto"/>
        <w:bottom w:val="none" w:sz="0" w:space="0" w:color="auto"/>
        <w:right w:val="none" w:sz="0" w:space="0" w:color="auto"/>
      </w:divBdr>
      <w:divsChild>
        <w:div w:id="1316299261">
          <w:marLeft w:val="0"/>
          <w:marRight w:val="0"/>
          <w:marTop w:val="0"/>
          <w:marBottom w:val="0"/>
          <w:divBdr>
            <w:top w:val="none" w:sz="0" w:space="0" w:color="auto"/>
            <w:left w:val="none" w:sz="0" w:space="0" w:color="auto"/>
            <w:bottom w:val="none" w:sz="0" w:space="0" w:color="auto"/>
            <w:right w:val="none" w:sz="0" w:space="0" w:color="auto"/>
          </w:divBdr>
        </w:div>
        <w:div w:id="1891577083">
          <w:marLeft w:val="0"/>
          <w:marRight w:val="0"/>
          <w:marTop w:val="0"/>
          <w:marBottom w:val="0"/>
          <w:divBdr>
            <w:top w:val="none" w:sz="0" w:space="0" w:color="auto"/>
            <w:left w:val="none" w:sz="0" w:space="0" w:color="auto"/>
            <w:bottom w:val="none" w:sz="0" w:space="0" w:color="auto"/>
            <w:right w:val="none" w:sz="0" w:space="0" w:color="auto"/>
          </w:divBdr>
        </w:div>
        <w:div w:id="1088959967">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09458846">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4037960">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096781324">
      <w:bodyDiv w:val="1"/>
      <w:marLeft w:val="0"/>
      <w:marRight w:val="0"/>
      <w:marTop w:val="0"/>
      <w:marBottom w:val="0"/>
      <w:divBdr>
        <w:top w:val="none" w:sz="0" w:space="0" w:color="auto"/>
        <w:left w:val="none" w:sz="0" w:space="0" w:color="auto"/>
        <w:bottom w:val="none" w:sz="0" w:space="0" w:color="auto"/>
        <w:right w:val="none" w:sz="0" w:space="0" w:color="auto"/>
      </w:divBdr>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CCE0CB1-0538-44BC-A291-69CACD850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0</TotalTime>
  <Pages>36</Pages>
  <Words>13925</Words>
  <Characters>79378</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3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61</cp:revision>
  <dcterms:created xsi:type="dcterms:W3CDTF">2021-05-07T08:31:00Z</dcterms:created>
  <dcterms:modified xsi:type="dcterms:W3CDTF">2021-05-12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